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7E3D" w:rsidRDefault="00EE7A04" w:rsidP="00847E3D">
      <w:pPr>
        <w:pStyle w:val="Heading1"/>
      </w:pPr>
      <w:r>
        <w:t xml:space="preserve"> </w:t>
      </w:r>
      <w:r w:rsidR="00847E3D">
        <w:t>Architect – Tech to know</w:t>
      </w:r>
    </w:p>
    <w:p w:rsidR="0008739F" w:rsidRDefault="001B3D3B" w:rsidP="0008739F">
      <w:pPr>
        <w:pStyle w:val="NormalWeb"/>
        <w:spacing w:before="0" w:beforeAutospacing="0" w:after="0" w:afterAutospacing="0"/>
        <w:rPr>
          <w:rFonts w:ascii="Calibri" w:hAnsi="Calibri"/>
          <w:sz w:val="22"/>
          <w:szCs w:val="22"/>
          <w:lang w:val="en-US"/>
        </w:rPr>
      </w:pPr>
      <w:hyperlink r:id="rId5" w:history="1">
        <w:r w:rsidR="0008739F">
          <w:rPr>
            <w:rStyle w:val="Hyperlink"/>
            <w:rFonts w:ascii="Calibri" w:eastAsiaTheme="majorEastAsia" w:hAnsi="Calibri"/>
            <w:b/>
            <w:bCs/>
            <w:sz w:val="22"/>
            <w:szCs w:val="22"/>
            <w:highlight w:val="green"/>
            <w:lang w:val="en-US"/>
          </w:rPr>
          <w:t>Awesome Software Architecture</w:t>
        </w:r>
      </w:hyperlink>
    </w:p>
    <w:p w:rsidR="0008739F" w:rsidRPr="00A143CA" w:rsidRDefault="001B3D3B" w:rsidP="00E66F97">
      <w:pPr>
        <w:numPr>
          <w:ilvl w:val="0"/>
          <w:numId w:val="22"/>
        </w:numPr>
        <w:spacing w:after="0" w:line="240" w:lineRule="auto"/>
        <w:ind w:left="540"/>
        <w:textAlignment w:val="center"/>
        <w:rPr>
          <w:rStyle w:val="Hyperlink"/>
          <w:rFonts w:ascii="Calibri" w:hAnsi="Calibri"/>
          <w:color w:val="auto"/>
          <w:u w:val="none"/>
        </w:rPr>
      </w:pPr>
      <w:hyperlink r:id="rId6" w:history="1">
        <w:proofErr w:type="spellStart"/>
        <w:r w:rsidR="0008739F">
          <w:rPr>
            <w:rStyle w:val="Hyperlink"/>
            <w:rFonts w:ascii="Calibri" w:hAnsi="Calibri"/>
          </w:rPr>
          <w:t>mehdihadeli</w:t>
        </w:r>
        <w:proofErr w:type="spellEnd"/>
      </w:hyperlink>
      <w:r w:rsidR="0008739F">
        <w:rPr>
          <w:rFonts w:ascii="Calibri" w:hAnsi="Calibri"/>
          <w:lang w:val="en-US"/>
        </w:rPr>
        <w:t>/</w:t>
      </w:r>
      <w:hyperlink r:id="rId7" w:history="1">
        <w:r w:rsidR="0008739F">
          <w:rPr>
            <w:rStyle w:val="Hyperlink"/>
            <w:rFonts w:ascii="Calibri" w:hAnsi="Calibri"/>
            <w:lang w:val="en-US"/>
          </w:rPr>
          <w:t>awesome-software-architecture</w:t>
        </w:r>
      </w:hyperlink>
    </w:p>
    <w:p w:rsidR="00A143CA" w:rsidRDefault="00A143CA" w:rsidP="00A143CA">
      <w:pPr>
        <w:spacing w:after="0" w:line="240" w:lineRule="auto"/>
        <w:textAlignment w:val="center"/>
        <w:rPr>
          <w:rStyle w:val="Hyperlink"/>
          <w:rFonts w:ascii="Calibri" w:hAnsi="Calibri"/>
          <w:lang w:val="en-US"/>
        </w:rPr>
      </w:pPr>
    </w:p>
    <w:p w:rsidR="00A143CA" w:rsidRDefault="001B3D3B" w:rsidP="00A143CA">
      <w:pPr>
        <w:spacing w:after="0" w:line="240" w:lineRule="auto"/>
        <w:textAlignment w:val="center"/>
        <w:rPr>
          <w:rFonts w:ascii="Calibri" w:hAnsi="Calibri"/>
        </w:rPr>
      </w:pPr>
      <w:hyperlink r:id="rId8" w:history="1">
        <w:r w:rsidR="00A143CA">
          <w:rPr>
            <w:rStyle w:val="Hyperlink"/>
            <w:rFonts w:ascii="Calibri" w:hAnsi="Calibri"/>
          </w:rPr>
          <w:t>Beyond Senior Engineer: How to Think Like an Architect</w:t>
        </w:r>
      </w:hyperlink>
    </w:p>
    <w:p w:rsidR="00822FE3" w:rsidRDefault="00A143CA" w:rsidP="00822FE3">
      <w:pPr>
        <w:pStyle w:val="NoSpacing"/>
      </w:pPr>
      <w:r>
        <w:rPr>
          <w:rFonts w:ascii="Calibri" w:hAnsi="Calibri"/>
        </w:rPr>
        <w:tab/>
        <w:t xml:space="preserve"> </w:t>
      </w:r>
      <w:hyperlink r:id="rId9" w:history="1">
        <w:r w:rsidRPr="00A143CA">
          <w:rPr>
            <w:rStyle w:val="Hyperlink"/>
            <w:rFonts w:ascii="Calibri" w:hAnsi="Calibri"/>
          </w:rPr>
          <w:t>Beyond Senior Engineer: Architecture Patterns</w:t>
        </w:r>
      </w:hyperlink>
      <w:r w:rsidR="00822FE3" w:rsidRPr="00822FE3">
        <w:t xml:space="preserve"> </w:t>
      </w:r>
    </w:p>
    <w:p w:rsidR="0070003E" w:rsidRDefault="00822FE3" w:rsidP="002F795C">
      <w:pPr>
        <w:pStyle w:val="Heading1"/>
      </w:pPr>
      <w:r>
        <w:t>Design Principles and Patterns</w:t>
      </w:r>
    </w:p>
    <w:p w:rsidR="0070003E" w:rsidRDefault="0070003E" w:rsidP="002F795C">
      <w:pPr>
        <w:pStyle w:val="Heading2"/>
      </w:pPr>
      <w:r>
        <w:t>Software Design Principles</w:t>
      </w:r>
    </w:p>
    <w:p w:rsidR="0070003E" w:rsidRDefault="001B3D3B" w:rsidP="009E2AF9">
      <w:pPr>
        <w:pStyle w:val="ListParagraph"/>
        <w:numPr>
          <w:ilvl w:val="0"/>
          <w:numId w:val="60"/>
        </w:numPr>
        <w:spacing w:after="0"/>
      </w:pPr>
      <w:hyperlink r:id="rId10" w:anchor="common-design-principles" w:history="1">
        <w:r w:rsidR="0070003E" w:rsidRPr="00EB7359">
          <w:rPr>
            <w:rStyle w:val="Hyperlink"/>
          </w:rPr>
          <w:t>Common Design principles</w:t>
        </w:r>
      </w:hyperlink>
    </w:p>
    <w:p w:rsidR="0070003E" w:rsidRPr="00A401E8" w:rsidRDefault="001B3D3B" w:rsidP="009E2AF9">
      <w:pPr>
        <w:pStyle w:val="NoSpacing"/>
        <w:numPr>
          <w:ilvl w:val="1"/>
          <w:numId w:val="60"/>
        </w:numPr>
      </w:pPr>
      <w:hyperlink r:id="rId11" w:history="1">
        <w:r w:rsidR="0070003E" w:rsidRPr="00A401E8">
          <w:rPr>
            <w:rStyle w:val="Hyperlink"/>
            <w:rFonts w:ascii="Calibri" w:hAnsi="Calibri"/>
          </w:rPr>
          <w:t>Separation of Concerns</w:t>
        </w:r>
      </w:hyperlink>
      <w:r w:rsidR="0070003E" w:rsidRPr="00A401E8">
        <w:t xml:space="preserve"> (</w:t>
      </w:r>
      <w:proofErr w:type="spellStart"/>
      <w:r w:rsidR="0070003E" w:rsidRPr="00A401E8">
        <w:t>SoC</w:t>
      </w:r>
      <w:proofErr w:type="spellEnd"/>
      <w:r w:rsidR="0070003E" w:rsidRPr="00A401E8">
        <w:t>)  -- Layered Architecture</w:t>
      </w:r>
    </w:p>
    <w:p w:rsidR="0070003E" w:rsidRPr="00A401E8" w:rsidRDefault="001B3D3B" w:rsidP="009E2AF9">
      <w:pPr>
        <w:pStyle w:val="NoSpacing"/>
        <w:numPr>
          <w:ilvl w:val="1"/>
          <w:numId w:val="60"/>
        </w:numPr>
      </w:pPr>
      <w:hyperlink r:id="rId12" w:history="1">
        <w:r w:rsidR="0070003E" w:rsidRPr="00A401E8">
          <w:rPr>
            <w:rStyle w:val="Hyperlink"/>
            <w:rFonts w:ascii="Calibri" w:hAnsi="Calibri"/>
          </w:rPr>
          <w:t>Keep It Simple Stupid</w:t>
        </w:r>
      </w:hyperlink>
      <w:r w:rsidR="0070003E" w:rsidRPr="00A401E8">
        <w:t xml:space="preserve"> (KISS)</w:t>
      </w:r>
    </w:p>
    <w:p w:rsidR="0070003E" w:rsidRPr="00A401E8" w:rsidRDefault="0070003E" w:rsidP="009E2AF9">
      <w:pPr>
        <w:pStyle w:val="NoSpacing"/>
        <w:numPr>
          <w:ilvl w:val="1"/>
          <w:numId w:val="60"/>
        </w:numPr>
      </w:pPr>
      <w:r w:rsidRPr="00A401E8">
        <w:t>Don’t Repeat Yourself (DRY)</w:t>
      </w:r>
    </w:p>
    <w:p w:rsidR="0070003E" w:rsidRPr="00A401E8" w:rsidRDefault="001B3D3B" w:rsidP="009E2AF9">
      <w:pPr>
        <w:pStyle w:val="NoSpacing"/>
        <w:numPr>
          <w:ilvl w:val="1"/>
          <w:numId w:val="60"/>
        </w:numPr>
      </w:pPr>
      <w:hyperlink r:id="rId13" w:history="1">
        <w:r w:rsidR="0070003E" w:rsidRPr="00A401E8">
          <w:rPr>
            <w:rStyle w:val="Hyperlink"/>
            <w:rFonts w:ascii="Calibri" w:hAnsi="Calibri"/>
          </w:rPr>
          <w:t>Tell, Don’t Ask</w:t>
        </w:r>
      </w:hyperlink>
    </w:p>
    <w:p w:rsidR="0070003E" w:rsidRPr="00A401E8" w:rsidRDefault="001B3D3B" w:rsidP="009E2AF9">
      <w:pPr>
        <w:pStyle w:val="NoSpacing"/>
        <w:numPr>
          <w:ilvl w:val="1"/>
          <w:numId w:val="60"/>
        </w:numPr>
      </w:pPr>
      <w:hyperlink r:id="rId14" w:history="1">
        <w:r w:rsidR="0070003E" w:rsidRPr="00A401E8">
          <w:rPr>
            <w:rStyle w:val="Hyperlink"/>
            <w:rFonts w:ascii="Calibri" w:hAnsi="Calibri"/>
          </w:rPr>
          <w:t xml:space="preserve">You </w:t>
        </w:r>
        <w:proofErr w:type="spellStart"/>
        <w:r w:rsidR="0070003E" w:rsidRPr="00A401E8">
          <w:rPr>
            <w:rStyle w:val="Hyperlink"/>
            <w:rFonts w:ascii="Calibri" w:hAnsi="Calibri"/>
          </w:rPr>
          <w:t>Ain’t</w:t>
        </w:r>
        <w:proofErr w:type="spellEnd"/>
        <w:r w:rsidR="0070003E" w:rsidRPr="00A401E8">
          <w:rPr>
            <w:rStyle w:val="Hyperlink"/>
            <w:rFonts w:ascii="Calibri" w:hAnsi="Calibri"/>
          </w:rPr>
          <w:t xml:space="preserve"> </w:t>
        </w:r>
        <w:proofErr w:type="spellStart"/>
        <w:r w:rsidR="0070003E" w:rsidRPr="00A401E8">
          <w:rPr>
            <w:rStyle w:val="Hyperlink"/>
            <w:rFonts w:ascii="Calibri" w:hAnsi="Calibri"/>
          </w:rPr>
          <w:t>Gonna</w:t>
        </w:r>
        <w:proofErr w:type="spellEnd"/>
        <w:r w:rsidR="0070003E" w:rsidRPr="00A401E8">
          <w:rPr>
            <w:rStyle w:val="Hyperlink"/>
            <w:rFonts w:ascii="Calibri" w:hAnsi="Calibri"/>
          </w:rPr>
          <w:t xml:space="preserve"> Need It</w:t>
        </w:r>
      </w:hyperlink>
      <w:r w:rsidR="0070003E" w:rsidRPr="00A401E8">
        <w:t xml:space="preserve"> (YAGNI )</w:t>
      </w:r>
    </w:p>
    <w:p w:rsidR="0070003E" w:rsidRPr="00A401E8" w:rsidRDefault="0070003E" w:rsidP="009E2AF9">
      <w:pPr>
        <w:pStyle w:val="NoSpacing"/>
        <w:numPr>
          <w:ilvl w:val="1"/>
          <w:numId w:val="60"/>
        </w:numPr>
      </w:pPr>
      <w:r w:rsidRPr="00A401E8">
        <w:rPr>
          <w:rFonts w:ascii="Calibri" w:hAnsi="Calibri"/>
        </w:rPr>
        <w:t>Encapsulate What may Change</w:t>
      </w:r>
    </w:p>
    <w:p w:rsidR="0070003E" w:rsidRPr="00A401E8" w:rsidRDefault="0070003E" w:rsidP="009E2AF9">
      <w:pPr>
        <w:pStyle w:val="NoSpacing"/>
        <w:numPr>
          <w:ilvl w:val="1"/>
          <w:numId w:val="60"/>
        </w:numPr>
      </w:pPr>
      <w:r w:rsidRPr="00A401E8">
        <w:rPr>
          <w:rFonts w:ascii="Calibri" w:hAnsi="Calibri"/>
        </w:rPr>
        <w:t>Composition over inheritance</w:t>
      </w:r>
    </w:p>
    <w:p w:rsidR="0070003E" w:rsidRPr="00A401E8" w:rsidRDefault="0070003E" w:rsidP="009E2AF9">
      <w:pPr>
        <w:pStyle w:val="NoSpacing"/>
        <w:numPr>
          <w:ilvl w:val="1"/>
          <w:numId w:val="60"/>
        </w:numPr>
      </w:pPr>
      <w:r w:rsidRPr="00A401E8">
        <w:rPr>
          <w:rFonts w:ascii="Calibri" w:hAnsi="Calibri"/>
        </w:rPr>
        <w:t>Don't Call Us, We'll Call You</w:t>
      </w:r>
    </w:p>
    <w:p w:rsidR="0070003E" w:rsidRPr="00C220E0" w:rsidRDefault="0070003E" w:rsidP="009E2AF9">
      <w:pPr>
        <w:pStyle w:val="NoSpacing"/>
        <w:numPr>
          <w:ilvl w:val="1"/>
          <w:numId w:val="60"/>
        </w:numPr>
      </w:pPr>
      <w:r w:rsidRPr="00A401E8">
        <w:rPr>
          <w:rFonts w:ascii="Calibri" w:hAnsi="Calibri"/>
          <w:lang w:val="en-US"/>
        </w:rPr>
        <w:t>Delegation</w:t>
      </w:r>
    </w:p>
    <w:p w:rsidR="0070003E" w:rsidRPr="00167D82" w:rsidRDefault="0070003E" w:rsidP="009E2AF9">
      <w:pPr>
        <w:pStyle w:val="ListParagraph"/>
        <w:numPr>
          <w:ilvl w:val="1"/>
          <w:numId w:val="60"/>
        </w:numPr>
        <w:rPr>
          <w:rFonts w:eastAsia="Times New Roman"/>
          <w:lang w:eastAsia="en-IN" w:bidi="te-IN"/>
        </w:rPr>
      </w:pPr>
      <w:r w:rsidRPr="00167D82">
        <w:rPr>
          <w:rFonts w:eastAsia="Times New Roman"/>
          <w:lang w:eastAsia="en-IN" w:bidi="te-IN"/>
        </w:rPr>
        <w:t>Minimize upfront design</w:t>
      </w:r>
    </w:p>
    <w:p w:rsidR="0070003E" w:rsidRPr="00A401E8" w:rsidRDefault="0070003E" w:rsidP="009E2AF9">
      <w:pPr>
        <w:pStyle w:val="ListParagraph"/>
        <w:numPr>
          <w:ilvl w:val="1"/>
          <w:numId w:val="60"/>
        </w:numPr>
        <w:spacing w:after="0" w:line="240" w:lineRule="auto"/>
        <w:textAlignment w:val="center"/>
      </w:pPr>
      <w:r w:rsidRPr="006C02FB">
        <w:rPr>
          <w:rFonts w:ascii="Calibri" w:eastAsia="Times New Roman" w:hAnsi="Calibri" w:cs="Times New Roman"/>
          <w:lang w:eastAsia="en-IN" w:bidi="te-IN"/>
        </w:rPr>
        <w:t>Principle of Least Knowledge</w:t>
      </w:r>
    </w:p>
    <w:p w:rsidR="0070003E" w:rsidRDefault="0070003E" w:rsidP="009E2AF9">
      <w:pPr>
        <w:pStyle w:val="NoSpacing"/>
        <w:numPr>
          <w:ilvl w:val="0"/>
          <w:numId w:val="60"/>
        </w:numPr>
      </w:pPr>
      <w:r>
        <w:t>SOLID – OOPs Principles</w:t>
      </w:r>
    </w:p>
    <w:p w:rsidR="0070003E" w:rsidRDefault="0070003E" w:rsidP="009E2AF9">
      <w:pPr>
        <w:pStyle w:val="ListParagraph"/>
        <w:numPr>
          <w:ilvl w:val="1"/>
          <w:numId w:val="60"/>
        </w:numPr>
      </w:pPr>
      <w:r>
        <w:t>single responsibility principle</w:t>
      </w:r>
    </w:p>
    <w:p w:rsidR="0070003E" w:rsidRDefault="0070003E" w:rsidP="009E2AF9">
      <w:pPr>
        <w:pStyle w:val="ListParagraph"/>
        <w:numPr>
          <w:ilvl w:val="1"/>
          <w:numId w:val="60"/>
        </w:numPr>
      </w:pPr>
      <w:r>
        <w:t>open closed principle</w:t>
      </w:r>
    </w:p>
    <w:p w:rsidR="0070003E" w:rsidRDefault="0070003E" w:rsidP="009E2AF9">
      <w:pPr>
        <w:pStyle w:val="ListParagraph"/>
        <w:numPr>
          <w:ilvl w:val="1"/>
          <w:numId w:val="60"/>
        </w:numPr>
      </w:pPr>
      <w:r>
        <w:t>Liskov's substitution principle</w:t>
      </w:r>
    </w:p>
    <w:p w:rsidR="0070003E" w:rsidRDefault="0070003E" w:rsidP="009E2AF9">
      <w:pPr>
        <w:pStyle w:val="ListParagraph"/>
        <w:numPr>
          <w:ilvl w:val="1"/>
          <w:numId w:val="60"/>
        </w:numPr>
      </w:pPr>
      <w:r>
        <w:t>interface segregation principle</w:t>
      </w:r>
    </w:p>
    <w:p w:rsidR="0070003E" w:rsidRDefault="0070003E" w:rsidP="009E2AF9">
      <w:pPr>
        <w:pStyle w:val="ListParagraph"/>
        <w:numPr>
          <w:ilvl w:val="1"/>
          <w:numId w:val="60"/>
        </w:numPr>
      </w:pPr>
      <w:r>
        <w:t>dependency inversion principle</w:t>
      </w:r>
    </w:p>
    <w:p w:rsidR="0070003E" w:rsidRDefault="0070003E" w:rsidP="00345160">
      <w:pPr>
        <w:pStyle w:val="NoSpacing"/>
        <w:ind w:left="720"/>
        <w:rPr>
          <w:rStyle w:val="mw-page-title-main"/>
        </w:rPr>
      </w:pPr>
      <w:r w:rsidRPr="00A5293E">
        <w:rPr>
          <w:rStyle w:val="mw-page-title-main"/>
        </w:rPr>
        <w:t>GRASP (object-oriented design)</w:t>
      </w:r>
      <w:r w:rsidRPr="009F77ED">
        <w:t xml:space="preserve"> principles (or challenges)</w:t>
      </w:r>
      <w:r>
        <w:rPr>
          <w:rFonts w:ascii="Arial" w:hAnsi="Arial" w:cs="Arial"/>
          <w:color w:val="202124"/>
          <w:shd w:val="clear" w:color="auto" w:fill="FFFFFF"/>
        </w:rPr>
        <w:t> </w:t>
      </w:r>
    </w:p>
    <w:p w:rsidR="0070003E" w:rsidRPr="009F77ED" w:rsidRDefault="0070003E" w:rsidP="009E2AF9">
      <w:pPr>
        <w:pStyle w:val="NoSpacing"/>
        <w:numPr>
          <w:ilvl w:val="1"/>
          <w:numId w:val="60"/>
        </w:numPr>
      </w:pPr>
      <w:r w:rsidRPr="009F77ED">
        <w:t>Low coupling, high cohesion and seven other important rules</w:t>
      </w:r>
    </w:p>
    <w:p w:rsidR="0070003E" w:rsidRPr="009F77ED" w:rsidRDefault="0070003E" w:rsidP="009E2AF9">
      <w:pPr>
        <w:pStyle w:val="NoSpacing"/>
        <w:numPr>
          <w:ilvl w:val="2"/>
          <w:numId w:val="60"/>
        </w:numPr>
      </w:pPr>
      <w:r w:rsidRPr="009F77ED">
        <w:t>controller, creator, indirection, information expert, polymorphism, protected variations, and pure fabrication</w:t>
      </w:r>
    </w:p>
    <w:p w:rsidR="0070003E" w:rsidRDefault="0070003E" w:rsidP="002F795C">
      <w:pPr>
        <w:pStyle w:val="Heading2"/>
      </w:pPr>
      <w:r>
        <w:t>Design patterns</w:t>
      </w:r>
    </w:p>
    <w:p w:rsidR="0070003E" w:rsidRPr="00821C3E" w:rsidRDefault="001B3D3B" w:rsidP="0070003E">
      <w:hyperlink r:id="rId15" w:history="1">
        <w:r w:rsidR="0070003E">
          <w:rPr>
            <w:rStyle w:val="Hyperlink"/>
          </w:rPr>
          <w:t>Design Patterns — Part 1 (Object Oriented Programming)</w:t>
        </w:r>
      </w:hyperlink>
      <w:r w:rsidR="0070003E">
        <w:t xml:space="preserve"> </w:t>
      </w:r>
    </w:p>
    <w:p w:rsidR="00822FE3" w:rsidRDefault="0070003E" w:rsidP="009E2AF9">
      <w:pPr>
        <w:pStyle w:val="ListParagraph"/>
        <w:numPr>
          <w:ilvl w:val="0"/>
          <w:numId w:val="61"/>
        </w:numPr>
      </w:pPr>
      <w:r>
        <w:t xml:space="preserve">GOF design </w:t>
      </w:r>
      <w:r w:rsidRPr="006646F2">
        <w:t>patterns</w:t>
      </w:r>
    </w:p>
    <w:p w:rsidR="00847E3D" w:rsidRDefault="00847E3D" w:rsidP="002F795C">
      <w:pPr>
        <w:pStyle w:val="Heading1"/>
      </w:pPr>
      <w:r>
        <w:t xml:space="preserve">Design and </w:t>
      </w:r>
      <w:r w:rsidR="008F6B2C">
        <w:t xml:space="preserve">Software </w:t>
      </w:r>
      <w:r>
        <w:t>Arch</w:t>
      </w:r>
      <w:r w:rsidR="008F6B2C">
        <w:t xml:space="preserve">itecture </w:t>
      </w:r>
    </w:p>
    <w:p w:rsidR="00DC07DF" w:rsidRPr="007A0EF3" w:rsidRDefault="00DC07DF" w:rsidP="007A0EF3">
      <w:pPr>
        <w:pStyle w:val="NoSpacing"/>
        <w:rPr>
          <w:b/>
          <w:bCs/>
        </w:rPr>
      </w:pPr>
      <w:r w:rsidRPr="007A0EF3">
        <w:rPr>
          <w:b/>
          <w:bCs/>
        </w:rPr>
        <w:t xml:space="preserve">Backend </w:t>
      </w:r>
      <w:r w:rsidR="007A0EF3" w:rsidRPr="007A0EF3">
        <w:rPr>
          <w:b/>
          <w:bCs/>
        </w:rPr>
        <w:t>A</w:t>
      </w:r>
      <w:r w:rsidRPr="007A0EF3">
        <w:rPr>
          <w:b/>
          <w:bCs/>
        </w:rPr>
        <w:t>pplication development</w:t>
      </w:r>
    </w:p>
    <w:p w:rsidR="00DC07DF" w:rsidRDefault="00DC07DF" w:rsidP="003749C2">
      <w:pPr>
        <w:pStyle w:val="NoSpacing"/>
        <w:numPr>
          <w:ilvl w:val="0"/>
          <w:numId w:val="5"/>
        </w:numPr>
      </w:pPr>
      <w:r>
        <w:rPr>
          <w:shd w:val="clear" w:color="auto" w:fill="FFFFFF"/>
        </w:rPr>
        <w:t>(Modular) Monolith</w:t>
      </w:r>
    </w:p>
    <w:p w:rsidR="00847E3D" w:rsidRDefault="00847E3D" w:rsidP="003749C2">
      <w:pPr>
        <w:pStyle w:val="NoSpacing"/>
        <w:numPr>
          <w:ilvl w:val="0"/>
          <w:numId w:val="5"/>
        </w:numPr>
      </w:pPr>
      <w:r>
        <w:t>Microservices</w:t>
      </w:r>
      <w:r>
        <w:tab/>
      </w:r>
    </w:p>
    <w:p w:rsidR="00F9422A" w:rsidRPr="00F9422A" w:rsidRDefault="00F9422A" w:rsidP="003749C2">
      <w:pPr>
        <w:pStyle w:val="NoSpacing"/>
        <w:numPr>
          <w:ilvl w:val="1"/>
          <w:numId w:val="5"/>
        </w:numPr>
      </w:pPr>
      <w:r w:rsidRPr="00F9422A">
        <w:t>Cloud Native development with Microservices</w:t>
      </w:r>
    </w:p>
    <w:p w:rsidR="00847E3D" w:rsidRDefault="00847E3D" w:rsidP="003749C2">
      <w:pPr>
        <w:pStyle w:val="NoSpacing"/>
        <w:numPr>
          <w:ilvl w:val="1"/>
          <w:numId w:val="5"/>
        </w:numPr>
      </w:pPr>
      <w:r>
        <w:lastRenderedPageBreak/>
        <w:t>https://www.twilio.com/blog/polly-fallbacks-dot-net-service-communication</w:t>
      </w:r>
    </w:p>
    <w:p w:rsidR="00847E3D" w:rsidRDefault="00847E3D" w:rsidP="003749C2">
      <w:pPr>
        <w:pStyle w:val="NoSpacing"/>
        <w:numPr>
          <w:ilvl w:val="1"/>
          <w:numId w:val="5"/>
        </w:numPr>
      </w:pPr>
      <w:r>
        <w:t>https://code-maze.com/creating-resilient-microservices-in-net-with-polly/</w:t>
      </w:r>
    </w:p>
    <w:p w:rsidR="00DC07DF" w:rsidRDefault="00DC07DF" w:rsidP="003749C2">
      <w:pPr>
        <w:pStyle w:val="NoSpacing"/>
        <w:numPr>
          <w:ilvl w:val="0"/>
          <w:numId w:val="5"/>
        </w:numPr>
      </w:pPr>
      <w:proofErr w:type="spellStart"/>
      <w:r w:rsidRPr="00DC07DF">
        <w:t>Serverless</w:t>
      </w:r>
      <w:proofErr w:type="spellEnd"/>
    </w:p>
    <w:p w:rsidR="007A0EF3" w:rsidRPr="00DC07DF" w:rsidRDefault="001B130D" w:rsidP="003749C2">
      <w:pPr>
        <w:pStyle w:val="NoSpacing"/>
        <w:numPr>
          <w:ilvl w:val="0"/>
          <w:numId w:val="5"/>
        </w:numPr>
      </w:pPr>
      <w:r>
        <w:t>Polyglot</w:t>
      </w:r>
      <w:r w:rsidR="007A0EF3">
        <w:t xml:space="preserve"> persistence</w:t>
      </w:r>
    </w:p>
    <w:p w:rsidR="00847E3D" w:rsidRDefault="00847E3D" w:rsidP="003749C2">
      <w:pPr>
        <w:pStyle w:val="NoSpacing"/>
        <w:numPr>
          <w:ilvl w:val="0"/>
          <w:numId w:val="5"/>
        </w:numPr>
      </w:pPr>
      <w:r>
        <w:t>Clean Arch and DDD</w:t>
      </w:r>
    </w:p>
    <w:p w:rsidR="00C37C75" w:rsidRDefault="00C37C75" w:rsidP="003749C2">
      <w:pPr>
        <w:pStyle w:val="NoSpacing"/>
        <w:numPr>
          <w:ilvl w:val="0"/>
          <w:numId w:val="5"/>
        </w:numPr>
      </w:pPr>
      <w:r>
        <w:t xml:space="preserve">Distributed </w:t>
      </w:r>
      <w:r w:rsidR="006C3249">
        <w:t>or</w:t>
      </w:r>
      <w:r>
        <w:t xml:space="preserve"> Event-driven.</w:t>
      </w:r>
    </w:p>
    <w:p w:rsidR="00C37C75" w:rsidRDefault="00A618A2" w:rsidP="003749C2">
      <w:pPr>
        <w:pStyle w:val="NoSpacing"/>
        <w:numPr>
          <w:ilvl w:val="1"/>
          <w:numId w:val="5"/>
        </w:numPr>
      </w:pPr>
      <w:proofErr w:type="spellStart"/>
      <w:r>
        <w:t>RabbitMQ</w:t>
      </w:r>
      <w:proofErr w:type="spellEnd"/>
      <w:r>
        <w:t xml:space="preserve"> - </w:t>
      </w:r>
      <w:proofErr w:type="spellStart"/>
      <w:r>
        <w:t>Erlang</w:t>
      </w:r>
      <w:proofErr w:type="spellEnd"/>
    </w:p>
    <w:p w:rsidR="00F9422A" w:rsidRPr="007A0EF3" w:rsidRDefault="007A0EF3" w:rsidP="007A0EF3">
      <w:pPr>
        <w:pStyle w:val="NoSpacing"/>
        <w:rPr>
          <w:b/>
          <w:bCs/>
        </w:rPr>
      </w:pPr>
      <w:r w:rsidRPr="007A0EF3">
        <w:rPr>
          <w:b/>
          <w:bCs/>
          <w:shd w:val="clear" w:color="auto" w:fill="FFFFFF"/>
        </w:rPr>
        <w:t>Frontend Application development</w:t>
      </w:r>
    </w:p>
    <w:p w:rsidR="002F7058" w:rsidRDefault="00864729" w:rsidP="003749C2">
      <w:pPr>
        <w:pStyle w:val="NoSpacing"/>
        <w:numPr>
          <w:ilvl w:val="0"/>
          <w:numId w:val="13"/>
        </w:numPr>
      </w:pPr>
      <w:r>
        <w:t xml:space="preserve"> </w:t>
      </w:r>
      <w:r w:rsidR="002F7058">
        <w:t xml:space="preserve"> </w:t>
      </w:r>
      <w:r w:rsidR="006B4FF3">
        <w:t>(</w:t>
      </w:r>
      <w:hyperlink r:id="rId16" w:history="1">
        <w:r w:rsidR="002F7058" w:rsidRPr="00031E2C">
          <w:rPr>
            <w:rStyle w:val="Hyperlink"/>
          </w:rPr>
          <w:t>Micro-FE</w:t>
        </w:r>
      </w:hyperlink>
      <w:r w:rsidR="006B4FF3">
        <w:t>)</w:t>
      </w:r>
    </w:p>
    <w:p w:rsidR="00031E2C" w:rsidRPr="00A90A8D" w:rsidRDefault="001B3D3B" w:rsidP="003749C2">
      <w:pPr>
        <w:pStyle w:val="NoSpacing"/>
        <w:numPr>
          <w:ilvl w:val="1"/>
          <w:numId w:val="13"/>
        </w:numPr>
        <w:rPr>
          <w:rStyle w:val="Hyperlink"/>
          <w:color w:val="auto"/>
          <w:u w:val="none"/>
        </w:rPr>
      </w:pPr>
      <w:hyperlink r:id="rId17" w:history="1">
        <w:proofErr w:type="spellStart"/>
        <w:r w:rsidR="005A4AA8" w:rsidRPr="00425156">
          <w:rPr>
            <w:rStyle w:val="Hyperlink"/>
          </w:rPr>
          <w:t>Webpack</w:t>
        </w:r>
        <w:proofErr w:type="spellEnd"/>
        <w:r w:rsidR="005A4AA8" w:rsidRPr="00425156">
          <w:rPr>
            <w:rStyle w:val="Hyperlink"/>
          </w:rPr>
          <w:t xml:space="preserve"> 5, Module Federation, and custom </w:t>
        </w:r>
        <w:proofErr w:type="spellStart"/>
        <w:r w:rsidR="005A4AA8" w:rsidRPr="00425156">
          <w:rPr>
            <w:rStyle w:val="Hyperlink"/>
          </w:rPr>
          <w:t>startup</w:t>
        </w:r>
        <w:proofErr w:type="spellEnd"/>
        <w:r w:rsidR="005A4AA8" w:rsidRPr="00425156">
          <w:rPr>
            <w:rStyle w:val="Hyperlink"/>
          </w:rPr>
          <w:t xml:space="preserve"> code</w:t>
        </w:r>
      </w:hyperlink>
    </w:p>
    <w:p w:rsidR="00A90A8D" w:rsidRPr="00822FE3" w:rsidRDefault="001B3D3B" w:rsidP="003749C2">
      <w:pPr>
        <w:pStyle w:val="NoSpacing"/>
        <w:numPr>
          <w:ilvl w:val="1"/>
          <w:numId w:val="13"/>
        </w:numPr>
        <w:rPr>
          <w:rStyle w:val="Hyperlink"/>
          <w:color w:val="auto"/>
          <w:u w:val="none"/>
        </w:rPr>
      </w:pPr>
      <w:hyperlink r:id="rId18" w:history="1">
        <w:r w:rsidR="00A90A8D">
          <w:rPr>
            <w:rStyle w:val="Hyperlink"/>
            <w:rFonts w:ascii="Calibri" w:hAnsi="Calibri" w:cs="Calibri"/>
            <w:lang w:val="en-US"/>
          </w:rPr>
          <w:t>Communication Between Micro-front ends</w:t>
        </w:r>
      </w:hyperlink>
    </w:p>
    <w:p w:rsidR="00822FE3" w:rsidRDefault="00822FE3" w:rsidP="00822FE3">
      <w:pPr>
        <w:pStyle w:val="NoSpacing"/>
      </w:pPr>
    </w:p>
    <w:p w:rsidR="00F051F1" w:rsidRDefault="00F051F1" w:rsidP="00F051F1">
      <w:pPr>
        <w:pStyle w:val="Heading2"/>
      </w:pPr>
      <w:r>
        <w:t>Architectural Styles and patterns</w:t>
      </w:r>
    </w:p>
    <w:p w:rsidR="00F051F1" w:rsidRDefault="001B3D3B" w:rsidP="00F051F1">
      <w:pPr>
        <w:pStyle w:val="NoSpacing"/>
      </w:pPr>
      <w:hyperlink r:id="rId19" w:history="1">
        <w:r w:rsidR="00F051F1">
          <w:rPr>
            <w:rStyle w:val="Hyperlink"/>
          </w:rPr>
          <w:t>Difference between Architectural Style, Architectural Patterns and Design Patterns</w:t>
        </w:r>
      </w:hyperlink>
      <w:r w:rsidR="00F051F1">
        <w:t xml:space="preserve"> </w:t>
      </w:r>
    </w:p>
    <w:p w:rsidR="00F051F1" w:rsidRDefault="001B3D3B" w:rsidP="00F051F1">
      <w:pPr>
        <w:pStyle w:val="NoSpacing"/>
      </w:pPr>
      <w:hyperlink r:id="rId20" w:history="1">
        <w:r w:rsidR="00F051F1">
          <w:rPr>
            <w:rStyle w:val="Hyperlink"/>
          </w:rPr>
          <w:t>Architectural Styles vs. Architectural Patterns vs. Design Patterns</w:t>
        </w:r>
      </w:hyperlink>
      <w:r w:rsidR="00F051F1">
        <w:t xml:space="preserve"> </w:t>
      </w:r>
    </w:p>
    <w:p w:rsidR="00F051F1" w:rsidRDefault="00F051F1" w:rsidP="00F051F1">
      <w:pPr>
        <w:pStyle w:val="NoSpacing"/>
      </w:pPr>
    </w:p>
    <w:p w:rsidR="00F051F1" w:rsidRPr="00B60790" w:rsidRDefault="00F051F1" w:rsidP="00F051F1">
      <w:pPr>
        <w:pStyle w:val="NoSpacing"/>
      </w:pPr>
      <w:r w:rsidRPr="00B60790">
        <w:rPr>
          <w:b/>
          <w:bCs/>
        </w:rPr>
        <w:t>Architectural Style</w:t>
      </w:r>
      <w:r w:rsidRPr="00B60790">
        <w:t> is abstract i.e. conceptual neither technology nor library.</w:t>
      </w:r>
    </w:p>
    <w:p w:rsidR="00F051F1" w:rsidRPr="00B60790" w:rsidRDefault="00F051F1" w:rsidP="00F051F1">
      <w:pPr>
        <w:pStyle w:val="NoSpacing"/>
      </w:pPr>
      <w:r w:rsidRPr="00B60790">
        <w:t xml:space="preserve">An </w:t>
      </w:r>
      <w:r w:rsidRPr="00B60790">
        <w:rPr>
          <w:b/>
          <w:bCs/>
        </w:rPr>
        <w:t>Architectural Pattern</w:t>
      </w:r>
      <w:r w:rsidRPr="00B60790">
        <w:t> is concrete i.e. implementation of an Architectural Style.</w:t>
      </w:r>
    </w:p>
    <w:p w:rsidR="00F051F1" w:rsidRDefault="00F051F1" w:rsidP="00F051F1">
      <w:pPr>
        <w:pStyle w:val="NoSpacing"/>
        <w:rPr>
          <w:rFonts w:eastAsia="Times New Roman"/>
          <w:b/>
          <w:bCs/>
          <w:bdr w:val="none" w:sz="0" w:space="0" w:color="auto" w:frame="1"/>
          <w:lang w:eastAsia="en-IN" w:bidi="te-IN"/>
        </w:rPr>
      </w:pPr>
    </w:p>
    <w:p w:rsidR="00F051F1" w:rsidRPr="00FB2501" w:rsidRDefault="00F051F1" w:rsidP="00F051F1">
      <w:pPr>
        <w:pStyle w:val="NoSpacing"/>
        <w:rPr>
          <w:rFonts w:eastAsia="Times New Roman"/>
          <w:lang w:eastAsia="en-IN" w:bidi="te-IN"/>
        </w:rPr>
      </w:pPr>
      <w:r w:rsidRPr="00FB2501">
        <w:rPr>
          <w:rFonts w:eastAsia="Times New Roman"/>
          <w:b/>
          <w:bCs/>
          <w:bdr w:val="none" w:sz="0" w:space="0" w:color="auto" w:frame="1"/>
          <w:lang w:eastAsia="en-IN" w:bidi="te-IN"/>
        </w:rPr>
        <w:t>Structure architectural styles:</w:t>
      </w:r>
      <w:r w:rsidRPr="00FB2501">
        <w:rPr>
          <w:rFonts w:eastAsia="Times New Roman"/>
          <w:lang w:eastAsia="en-IN" w:bidi="te-IN"/>
        </w:rPr>
        <w:t> such as layered, pipes and filters and component-based styles.</w:t>
      </w:r>
    </w:p>
    <w:p w:rsidR="00F051F1" w:rsidRPr="00FB2501" w:rsidRDefault="00F051F1" w:rsidP="00F051F1">
      <w:pPr>
        <w:pStyle w:val="NoSpacing"/>
        <w:rPr>
          <w:rFonts w:eastAsia="Times New Roman"/>
          <w:lang w:eastAsia="en-IN" w:bidi="te-IN"/>
        </w:rPr>
      </w:pPr>
      <w:r w:rsidRPr="00FB2501">
        <w:rPr>
          <w:rFonts w:eastAsia="Times New Roman"/>
          <w:b/>
          <w:bCs/>
          <w:bdr w:val="none" w:sz="0" w:space="0" w:color="auto" w:frame="1"/>
          <w:lang w:eastAsia="en-IN" w:bidi="te-IN"/>
        </w:rPr>
        <w:t>Messaging styles:</w:t>
      </w:r>
      <w:r w:rsidRPr="00FB2501">
        <w:rPr>
          <w:rFonts w:eastAsia="Times New Roman"/>
          <w:lang w:eastAsia="en-IN" w:bidi="te-IN"/>
        </w:rPr>
        <w:t> such as Implicit invocation, asynchronous messaging and publish-subscribe style.</w:t>
      </w:r>
    </w:p>
    <w:p w:rsidR="00F051F1" w:rsidRPr="00FB2501" w:rsidRDefault="00F051F1" w:rsidP="00F051F1">
      <w:pPr>
        <w:pStyle w:val="NoSpacing"/>
        <w:rPr>
          <w:rFonts w:eastAsia="Times New Roman"/>
          <w:lang w:eastAsia="en-IN" w:bidi="te-IN"/>
        </w:rPr>
      </w:pPr>
      <w:r w:rsidRPr="00FB2501">
        <w:rPr>
          <w:rFonts w:eastAsia="Times New Roman"/>
          <w:b/>
          <w:bCs/>
          <w:bdr w:val="none" w:sz="0" w:space="0" w:color="auto" w:frame="1"/>
          <w:lang w:eastAsia="en-IN" w:bidi="te-IN"/>
        </w:rPr>
        <w:t>Distributed systems:</w:t>
      </w:r>
      <w:r w:rsidRPr="00FB2501">
        <w:rPr>
          <w:rFonts w:eastAsia="Times New Roman"/>
          <w:lang w:eastAsia="en-IN" w:bidi="te-IN"/>
        </w:rPr>
        <w:t xml:space="preserve"> such as service-oriented, </w:t>
      </w:r>
      <w:proofErr w:type="gramStart"/>
      <w:r w:rsidRPr="00FB2501">
        <w:rPr>
          <w:rFonts w:eastAsia="Times New Roman"/>
          <w:lang w:eastAsia="en-IN" w:bidi="te-IN"/>
        </w:rPr>
        <w:t>peer to peer</w:t>
      </w:r>
      <w:proofErr w:type="gramEnd"/>
      <w:r w:rsidRPr="00FB2501">
        <w:rPr>
          <w:rFonts w:eastAsia="Times New Roman"/>
          <w:lang w:eastAsia="en-IN" w:bidi="te-IN"/>
        </w:rPr>
        <w:t xml:space="preserve"> style, object request broker, and cloud computing styles.</w:t>
      </w:r>
    </w:p>
    <w:p w:rsidR="00F051F1" w:rsidRPr="00FB2501" w:rsidRDefault="00F051F1" w:rsidP="00F051F1">
      <w:pPr>
        <w:pStyle w:val="NoSpacing"/>
        <w:rPr>
          <w:rFonts w:eastAsia="Times New Roman"/>
          <w:lang w:eastAsia="en-IN" w:bidi="te-IN"/>
        </w:rPr>
      </w:pPr>
      <w:r w:rsidRPr="00FB2501">
        <w:rPr>
          <w:rFonts w:eastAsia="Times New Roman"/>
          <w:b/>
          <w:bCs/>
          <w:bdr w:val="none" w:sz="0" w:space="0" w:color="auto" w:frame="1"/>
          <w:lang w:eastAsia="en-IN" w:bidi="te-IN"/>
        </w:rPr>
        <w:t>Shared memory styles:</w:t>
      </w:r>
      <w:r w:rsidRPr="00FB2501">
        <w:rPr>
          <w:rFonts w:eastAsia="Times New Roman"/>
          <w:lang w:eastAsia="en-IN" w:bidi="te-IN"/>
        </w:rPr>
        <w:t> such as role-based, blackboard, database-centric styles.</w:t>
      </w:r>
    </w:p>
    <w:p w:rsidR="00F051F1" w:rsidRDefault="00F051F1" w:rsidP="00F051F1">
      <w:pPr>
        <w:pStyle w:val="NoSpacing"/>
        <w:rPr>
          <w:rFonts w:eastAsia="Times New Roman"/>
          <w:lang w:eastAsia="en-IN" w:bidi="te-IN"/>
        </w:rPr>
      </w:pPr>
      <w:r w:rsidRPr="00FB2501">
        <w:rPr>
          <w:rFonts w:eastAsia="Times New Roman"/>
          <w:b/>
          <w:bCs/>
          <w:bdr w:val="none" w:sz="0" w:space="0" w:color="auto" w:frame="1"/>
          <w:lang w:eastAsia="en-IN" w:bidi="te-IN"/>
        </w:rPr>
        <w:t>Adaptive system styles:</w:t>
      </w:r>
      <w:r w:rsidRPr="00FB2501">
        <w:rPr>
          <w:rFonts w:eastAsia="Times New Roman"/>
          <w:lang w:eastAsia="en-IN" w:bidi="te-IN"/>
        </w:rPr>
        <w:t> such as microkernel style, reflection, domain-specific language styles.</w:t>
      </w:r>
    </w:p>
    <w:p w:rsidR="00F051F1" w:rsidRDefault="00F051F1" w:rsidP="00F051F1">
      <w:pPr>
        <w:pStyle w:val="NoSpacing"/>
        <w:rPr>
          <w:rFonts w:eastAsia="Times New Roman"/>
          <w:lang w:eastAsia="en-IN" w:bidi="te-IN"/>
        </w:rPr>
      </w:pPr>
    </w:p>
    <w:p w:rsidR="00F051F1" w:rsidRPr="00B60790" w:rsidRDefault="00F051F1" w:rsidP="00F051F1">
      <w:pPr>
        <w:pStyle w:val="NoSpacing"/>
      </w:pPr>
      <w:r w:rsidRPr="00B60790">
        <w:t>Examples of architectural patterns are microservices, message bus, service requester/ consumer, MVC, MVVM, microkernel, n-tier, domain-driven design, and presentation-abstraction-control</w:t>
      </w:r>
    </w:p>
    <w:p w:rsidR="00F051F1" w:rsidRDefault="00F051F1" w:rsidP="000571CE">
      <w:pPr>
        <w:pStyle w:val="NoSpacing"/>
      </w:pPr>
    </w:p>
    <w:p w:rsidR="000571CE" w:rsidRDefault="000571CE" w:rsidP="00AB41B0">
      <w:pPr>
        <w:pStyle w:val="NoSpacing"/>
        <w:numPr>
          <w:ilvl w:val="0"/>
          <w:numId w:val="13"/>
        </w:numPr>
        <w:rPr>
          <w:i/>
          <w:iCs/>
          <w:shd w:val="clear" w:color="auto" w:fill="FFFFFF"/>
        </w:rPr>
      </w:pPr>
      <w:r>
        <w:rPr>
          <w:i/>
          <w:iCs/>
          <w:shd w:val="clear" w:color="auto" w:fill="FFFFFF"/>
        </w:rPr>
        <w:t>Layered – clean arch</w:t>
      </w:r>
    </w:p>
    <w:p w:rsidR="000571CE" w:rsidRDefault="001B3D3B" w:rsidP="0079769B">
      <w:pPr>
        <w:pStyle w:val="NoSpacing"/>
        <w:numPr>
          <w:ilvl w:val="1"/>
          <w:numId w:val="13"/>
        </w:numPr>
        <w:rPr>
          <w:i/>
          <w:iCs/>
          <w:shd w:val="clear" w:color="auto" w:fill="FFFFFF"/>
        </w:rPr>
      </w:pPr>
      <w:hyperlink r:id="rId21" w:history="1">
        <w:r w:rsidR="000571CE">
          <w:rPr>
            <w:rStyle w:val="Hyperlink"/>
            <w:i/>
            <w:iCs/>
            <w:shd w:val="clear" w:color="auto" w:fill="FFFFFF"/>
          </w:rPr>
          <w:t>Layers in DDD microservices</w:t>
        </w:r>
      </w:hyperlink>
      <w:r w:rsidR="000571CE">
        <w:rPr>
          <w:i/>
          <w:iCs/>
          <w:shd w:val="clear" w:color="auto" w:fill="FFFFFF"/>
        </w:rPr>
        <w:t xml:space="preserve"> </w:t>
      </w:r>
    </w:p>
    <w:p w:rsidR="000571CE" w:rsidRDefault="000571CE" w:rsidP="00AB41B0">
      <w:pPr>
        <w:pStyle w:val="NoSpacing"/>
        <w:numPr>
          <w:ilvl w:val="0"/>
          <w:numId w:val="13"/>
        </w:numPr>
        <w:rPr>
          <w:i/>
          <w:iCs/>
          <w:shd w:val="clear" w:color="auto" w:fill="FFFFFF"/>
        </w:rPr>
      </w:pPr>
      <w:r>
        <w:rPr>
          <w:i/>
          <w:iCs/>
          <w:shd w:val="clear" w:color="auto" w:fill="FFFFFF"/>
        </w:rPr>
        <w:t>SOA</w:t>
      </w:r>
    </w:p>
    <w:p w:rsidR="000571CE" w:rsidRDefault="000571CE" w:rsidP="00AB41B0">
      <w:pPr>
        <w:pStyle w:val="NoSpacing"/>
        <w:numPr>
          <w:ilvl w:val="0"/>
          <w:numId w:val="13"/>
        </w:numPr>
        <w:rPr>
          <w:shd w:val="clear" w:color="auto" w:fill="FFFFFF"/>
        </w:rPr>
      </w:pPr>
      <w:r w:rsidRPr="00C85814">
        <w:rPr>
          <w:i/>
          <w:iCs/>
          <w:shd w:val="clear" w:color="auto" w:fill="FFFFFF"/>
        </w:rPr>
        <w:t>Event-based</w:t>
      </w:r>
      <w:r w:rsidRPr="00C85814">
        <w:rPr>
          <w:shd w:val="clear" w:color="auto" w:fill="FFFFFF"/>
        </w:rPr>
        <w:t> architecture</w:t>
      </w:r>
    </w:p>
    <w:p w:rsidR="000571CE" w:rsidRDefault="000571CE" w:rsidP="00AB41B0">
      <w:pPr>
        <w:pStyle w:val="NoSpacing"/>
        <w:numPr>
          <w:ilvl w:val="0"/>
          <w:numId w:val="13"/>
        </w:numPr>
        <w:rPr>
          <w:shd w:val="clear" w:color="auto" w:fill="FFFFFF"/>
        </w:rPr>
      </w:pPr>
      <w:r>
        <w:rPr>
          <w:shd w:val="clear" w:color="auto" w:fill="FFFFFF"/>
        </w:rPr>
        <w:t xml:space="preserve">Microservices </w:t>
      </w:r>
    </w:p>
    <w:p w:rsidR="00CA00AD" w:rsidRPr="003659C9" w:rsidRDefault="000571CE" w:rsidP="00AB41B0">
      <w:pPr>
        <w:pStyle w:val="NoSpacing"/>
        <w:numPr>
          <w:ilvl w:val="0"/>
          <w:numId w:val="13"/>
        </w:numPr>
        <w:rPr>
          <w:lang w:val="en-US"/>
        </w:rPr>
      </w:pPr>
      <w:r>
        <w:rPr>
          <w:shd w:val="clear" w:color="auto" w:fill="FFFFFF"/>
        </w:rPr>
        <w:t>Etc.</w:t>
      </w:r>
    </w:p>
    <w:p w:rsidR="00CA00AD" w:rsidRDefault="00CA00AD" w:rsidP="00CA00AD">
      <w:pPr>
        <w:pStyle w:val="NoSpacing"/>
      </w:pPr>
    </w:p>
    <w:p w:rsidR="00C02D28" w:rsidRDefault="00C02D28" w:rsidP="00CA00AD">
      <w:pPr>
        <w:pStyle w:val="NoSpacing"/>
      </w:pPr>
      <w:r>
        <w:t>Links:</w:t>
      </w:r>
    </w:p>
    <w:p w:rsidR="004155E4" w:rsidRDefault="001B3D3B" w:rsidP="00CA00AD">
      <w:pPr>
        <w:pStyle w:val="NoSpacing"/>
      </w:pPr>
      <w:hyperlink r:id="rId22" w:history="1">
        <w:r w:rsidR="004155E4">
          <w:rPr>
            <w:rStyle w:val="Hyperlink"/>
          </w:rPr>
          <w:t xml:space="preserve">Software Engineering | Software Design Process - </w:t>
        </w:r>
        <w:proofErr w:type="spellStart"/>
        <w:r w:rsidR="004155E4">
          <w:rPr>
            <w:rStyle w:val="Hyperlink"/>
          </w:rPr>
          <w:t>GeeksforGeeks</w:t>
        </w:r>
        <w:proofErr w:type="spellEnd"/>
      </w:hyperlink>
    </w:p>
    <w:p w:rsidR="00C02D28" w:rsidRDefault="001B3D3B" w:rsidP="00CA00AD">
      <w:pPr>
        <w:pStyle w:val="NoSpacing"/>
      </w:pPr>
      <w:hyperlink r:id="rId23" w:history="1">
        <w:r w:rsidR="00C02D28">
          <w:rPr>
            <w:rStyle w:val="Hyperlink"/>
          </w:rPr>
          <w:t xml:space="preserve">Software Engineering | Architectural Design - </w:t>
        </w:r>
        <w:proofErr w:type="spellStart"/>
        <w:r w:rsidR="00C02D28">
          <w:rPr>
            <w:rStyle w:val="Hyperlink"/>
          </w:rPr>
          <w:t>GeeksforGeeks</w:t>
        </w:r>
        <w:proofErr w:type="spellEnd"/>
      </w:hyperlink>
    </w:p>
    <w:p w:rsidR="00C02D28" w:rsidRDefault="00C02D28" w:rsidP="00CA00AD">
      <w:pPr>
        <w:pStyle w:val="NoSpacing"/>
      </w:pPr>
      <w:r>
        <w:tab/>
      </w:r>
      <w:hyperlink r:id="rId24" w:history="1">
        <w:r>
          <w:rPr>
            <w:rStyle w:val="Hyperlink"/>
          </w:rPr>
          <w:t xml:space="preserve">Difference </w:t>
        </w:r>
        <w:proofErr w:type="gramStart"/>
        <w:r>
          <w:rPr>
            <w:rStyle w:val="Hyperlink"/>
          </w:rPr>
          <w:t>Between</w:t>
        </w:r>
        <w:proofErr w:type="gramEnd"/>
        <w:r>
          <w:rPr>
            <w:rStyle w:val="Hyperlink"/>
          </w:rPr>
          <w:t xml:space="preserve"> Architectural Style, Architectural Patterns and Design Patterns</w:t>
        </w:r>
      </w:hyperlink>
    </w:p>
    <w:p w:rsidR="00773104" w:rsidRDefault="001B3D3B" w:rsidP="00CA00AD">
      <w:pPr>
        <w:pStyle w:val="NoSpacing"/>
      </w:pPr>
      <w:hyperlink r:id="rId25" w:history="1">
        <w:r w:rsidR="00773104">
          <w:rPr>
            <w:rStyle w:val="Hyperlink"/>
          </w:rPr>
          <w:t xml:space="preserve">Difference </w:t>
        </w:r>
        <w:proofErr w:type="gramStart"/>
        <w:r w:rsidR="00773104">
          <w:rPr>
            <w:rStyle w:val="Hyperlink"/>
          </w:rPr>
          <w:t>Between</w:t>
        </w:r>
        <w:proofErr w:type="gramEnd"/>
        <w:r w:rsidR="00773104">
          <w:rPr>
            <w:rStyle w:val="Hyperlink"/>
          </w:rPr>
          <w:t xml:space="preserve"> Technical Design and Conceptual Design in Software Engineering</w:t>
        </w:r>
      </w:hyperlink>
    </w:p>
    <w:p w:rsidR="00C71626" w:rsidRDefault="00C71626" w:rsidP="002F795C">
      <w:pPr>
        <w:pStyle w:val="Heading2"/>
      </w:pPr>
      <w:r w:rsidRPr="003B4067">
        <w:t>Presenting the Design and architecture</w:t>
      </w:r>
    </w:p>
    <w:p w:rsidR="00DB4FDF" w:rsidRPr="00DB4FDF" w:rsidRDefault="00DB4FDF" w:rsidP="00DB4FDF">
      <w:r w:rsidRPr="00DB4FDF">
        <w:rPr>
          <w:shd w:val="clear" w:color="auto" w:fill="FFFFFF"/>
        </w:rPr>
        <w:t>Software design aims to help developers transform requirements into implementation</w:t>
      </w:r>
    </w:p>
    <w:p w:rsidR="004C5967" w:rsidRDefault="001B3D3B" w:rsidP="004C5967">
      <w:pPr>
        <w:pStyle w:val="NoSpacing"/>
      </w:pPr>
      <w:hyperlink r:id="rId26" w:history="1">
        <w:r w:rsidR="00C71626">
          <w:rPr>
            <w:rStyle w:val="Hyperlink"/>
          </w:rPr>
          <w:t>Architecture vs Design: The Difference Explained</w:t>
        </w:r>
      </w:hyperlink>
    </w:p>
    <w:p w:rsidR="003B4067" w:rsidRDefault="004C5967" w:rsidP="004C5967">
      <w:pPr>
        <w:pStyle w:val="NoSpacing"/>
      </w:pPr>
      <w:r>
        <w:tab/>
      </w:r>
      <w:hyperlink r:id="rId27" w:history="1">
        <w:r>
          <w:rPr>
            <w:rStyle w:val="Hyperlink"/>
          </w:rPr>
          <w:t>Software Design vs. Software Architecture [closed]</w:t>
        </w:r>
      </w:hyperlink>
    </w:p>
    <w:p w:rsidR="00C71626" w:rsidRDefault="004C5967" w:rsidP="004C5967">
      <w:pPr>
        <w:pStyle w:val="NoSpacing"/>
      </w:pPr>
      <w:r>
        <w:t xml:space="preserve"> </w:t>
      </w:r>
      <w:r w:rsidR="00C71626">
        <w:t xml:space="preserve"> </w:t>
      </w:r>
      <w:hyperlink r:id="rId28" w:history="1">
        <w:proofErr w:type="gramStart"/>
        <w:r w:rsidR="009D5D7C">
          <w:rPr>
            <w:rStyle w:val="Hyperlink"/>
          </w:rPr>
          <w:t>What’s</w:t>
        </w:r>
        <w:proofErr w:type="gramEnd"/>
        <w:r w:rsidR="009D5D7C">
          <w:rPr>
            <w:rStyle w:val="Hyperlink"/>
          </w:rPr>
          <w:t xml:space="preserve"> the difference between software architecture and design?</w:t>
        </w:r>
      </w:hyperlink>
      <w:r w:rsidR="009D5D7C">
        <w:t xml:space="preserve"> </w:t>
      </w:r>
    </w:p>
    <w:p w:rsidR="003B4067" w:rsidRPr="00C71626" w:rsidRDefault="003B4067" w:rsidP="002F795C">
      <w:pPr>
        <w:pStyle w:val="Heading2"/>
      </w:pPr>
      <w:r w:rsidRPr="003B4067">
        <w:rPr>
          <w:shd w:val="clear" w:color="auto" w:fill="FFFFFF"/>
        </w:rPr>
        <w:lastRenderedPageBreak/>
        <w:t>High-level design </w:t>
      </w:r>
    </w:p>
    <w:p w:rsidR="00C71626" w:rsidRDefault="00C71626" w:rsidP="006C4394">
      <w:pPr>
        <w:pStyle w:val="NoSpacing"/>
        <w:numPr>
          <w:ilvl w:val="0"/>
          <w:numId w:val="13"/>
        </w:numPr>
      </w:pPr>
      <w:r w:rsidRPr="00C71626">
        <w:t>High Level Architecture</w:t>
      </w:r>
    </w:p>
    <w:p w:rsidR="00C71626" w:rsidRDefault="00D03B9E" w:rsidP="006C4394">
      <w:pPr>
        <w:pStyle w:val="NoSpacing"/>
        <w:numPr>
          <w:ilvl w:val="1"/>
          <w:numId w:val="13"/>
        </w:numPr>
      </w:pPr>
      <w:r>
        <w:t>System Design</w:t>
      </w:r>
    </w:p>
    <w:p w:rsidR="003B4067" w:rsidRDefault="003B4067" w:rsidP="006C4394">
      <w:pPr>
        <w:pStyle w:val="NoSpacing"/>
        <w:numPr>
          <w:ilvl w:val="0"/>
          <w:numId w:val="13"/>
        </w:numPr>
      </w:pPr>
      <w:r>
        <w:t>Detailed-Level Design</w:t>
      </w:r>
    </w:p>
    <w:p w:rsidR="003B4067" w:rsidRDefault="003F30BF" w:rsidP="003F30BF">
      <w:pPr>
        <w:pStyle w:val="NoSpacing"/>
        <w:numPr>
          <w:ilvl w:val="1"/>
          <w:numId w:val="13"/>
        </w:numPr>
      </w:pPr>
      <w:r>
        <w:t>Component-Level Diagrams</w:t>
      </w:r>
    </w:p>
    <w:p w:rsidR="003B4067" w:rsidRDefault="003B4067" w:rsidP="002F795C">
      <w:pPr>
        <w:pStyle w:val="Heading2"/>
      </w:pPr>
      <w:r>
        <w:t>Requirements</w:t>
      </w:r>
    </w:p>
    <w:p w:rsidR="00CA00AD" w:rsidRPr="00CA00AD" w:rsidRDefault="00CA00AD" w:rsidP="00CA00AD"/>
    <w:p w:rsidR="00307492" w:rsidRDefault="00307492" w:rsidP="002F795C">
      <w:pPr>
        <w:pStyle w:val="Heading3"/>
      </w:pPr>
      <w:r>
        <w:t>Non-functional Requirements (NFRs)</w:t>
      </w:r>
    </w:p>
    <w:p w:rsidR="00307492" w:rsidRDefault="001B3D3B" w:rsidP="00847E3D">
      <w:pPr>
        <w:pStyle w:val="NoSpacing"/>
        <w:rPr>
          <w:rFonts w:ascii="Calibri" w:hAnsi="Calibri" w:cs="Calibri"/>
          <w:lang w:val="en-US"/>
        </w:rPr>
      </w:pPr>
      <w:hyperlink r:id="rId29" w:history="1">
        <w:r w:rsidR="00E52219">
          <w:rPr>
            <w:rStyle w:val="Hyperlink"/>
            <w:rFonts w:ascii="Calibri" w:hAnsi="Calibri" w:cs="Calibri"/>
            <w:lang w:val="en-US"/>
          </w:rPr>
          <w:t>PASSME</w:t>
        </w:r>
      </w:hyperlink>
      <w:r w:rsidR="007C13C5">
        <w:rPr>
          <w:rFonts w:ascii="Calibri" w:hAnsi="Calibri" w:cs="Calibri"/>
          <w:lang w:val="en-US"/>
        </w:rPr>
        <w:t xml:space="preserve"> </w:t>
      </w:r>
    </w:p>
    <w:p w:rsidR="00D84D2D" w:rsidRDefault="00D84D2D" w:rsidP="002F795C">
      <w:pPr>
        <w:pStyle w:val="Heading1"/>
        <w:rPr>
          <w:lang w:val="en-US"/>
        </w:rPr>
      </w:pPr>
      <w:r>
        <w:rPr>
          <w:lang w:val="en-US"/>
        </w:rPr>
        <w:t>Basics</w:t>
      </w:r>
      <w:r w:rsidR="00956ED1">
        <w:rPr>
          <w:lang w:val="en-US"/>
        </w:rPr>
        <w:t xml:space="preserve"> or </w:t>
      </w:r>
      <w:r w:rsidR="002D556A">
        <w:rPr>
          <w:lang w:val="en-US"/>
        </w:rPr>
        <w:t>Fundamentals</w:t>
      </w:r>
    </w:p>
    <w:p w:rsidR="008F1E6C" w:rsidRDefault="00AD64C5" w:rsidP="002F795C">
      <w:pPr>
        <w:pStyle w:val="Heading2"/>
      </w:pPr>
      <w:bookmarkStart w:id="0" w:name="_Computer_Network_fundamentals"/>
      <w:bookmarkEnd w:id="0"/>
      <w:r>
        <w:t>Computer Network fundamentals</w:t>
      </w:r>
    </w:p>
    <w:p w:rsidR="00CC42AC" w:rsidRPr="006021FF" w:rsidRDefault="001B3D3B" w:rsidP="00CC42AC">
      <w:pPr>
        <w:pStyle w:val="NoSpacing"/>
      </w:pPr>
      <w:hyperlink r:id="rId30" w:history="1">
        <w:r w:rsidR="00CC42AC">
          <w:rPr>
            <w:rStyle w:val="Hyperlink"/>
          </w:rPr>
          <w:t>Computer Network Tutorials</w:t>
        </w:r>
      </w:hyperlink>
      <w:r w:rsidR="00CC42AC">
        <w:t xml:space="preserve"> </w:t>
      </w:r>
    </w:p>
    <w:p w:rsidR="00CC42AC" w:rsidRDefault="001B3D3B" w:rsidP="00CC42AC">
      <w:pPr>
        <w:pStyle w:val="NoSpacing"/>
        <w:rPr>
          <w:rStyle w:val="Hyperlink"/>
        </w:rPr>
      </w:pPr>
      <w:hyperlink r:id="rId31" w:history="1">
        <w:r w:rsidR="00CC42AC">
          <w:rPr>
            <w:rStyle w:val="Hyperlink"/>
          </w:rPr>
          <w:t xml:space="preserve">Network Topology: </w:t>
        </w:r>
        <w:proofErr w:type="gramStart"/>
        <w:r w:rsidR="00CC42AC">
          <w:rPr>
            <w:rStyle w:val="Hyperlink"/>
          </w:rPr>
          <w:t>6</w:t>
        </w:r>
        <w:proofErr w:type="gramEnd"/>
        <w:r w:rsidR="00CC42AC">
          <w:rPr>
            <w:rStyle w:val="Hyperlink"/>
          </w:rPr>
          <w:t xml:space="preserve"> Network Topologies Explained &amp; Compared</w:t>
        </w:r>
      </w:hyperlink>
    </w:p>
    <w:p w:rsidR="00CC42AC" w:rsidRDefault="001B3D3B" w:rsidP="00CC42AC">
      <w:pPr>
        <w:pStyle w:val="NoSpacing"/>
      </w:pPr>
      <w:hyperlink r:id="rId32" w:history="1">
        <w:proofErr w:type="spellStart"/>
        <w:r w:rsidR="00CC42AC">
          <w:rPr>
            <w:rStyle w:val="Hyperlink"/>
          </w:rPr>
          <w:t>Grokking</w:t>
        </w:r>
        <w:proofErr w:type="spellEnd"/>
        <w:r w:rsidR="00CC42AC">
          <w:rPr>
            <w:rStyle w:val="Hyperlink"/>
          </w:rPr>
          <w:t xml:space="preserve"> Computer Networking for Software Engineers - Learn Interactively (educative.io)</w:t>
        </w:r>
      </w:hyperlink>
    </w:p>
    <w:p w:rsidR="00CC42AC" w:rsidRPr="00796584" w:rsidRDefault="001B3D3B" w:rsidP="00CC42AC">
      <w:pPr>
        <w:pStyle w:val="NoSpacing"/>
      </w:pPr>
      <w:hyperlink r:id="rId33" w:history="1">
        <w:r w:rsidR="00CC42AC">
          <w:rPr>
            <w:rStyle w:val="Hyperlink"/>
          </w:rPr>
          <w:t xml:space="preserve">7 Best Books and Courses to Learn Computer Networking, TCP/IP and UDP Protocols | by </w:t>
        </w:r>
        <w:proofErr w:type="spellStart"/>
        <w:r w:rsidR="00CC42AC">
          <w:rPr>
            <w:rStyle w:val="Hyperlink"/>
          </w:rPr>
          <w:t>javinpaul</w:t>
        </w:r>
        <w:proofErr w:type="spellEnd"/>
        <w:r w:rsidR="00CC42AC">
          <w:rPr>
            <w:rStyle w:val="Hyperlink"/>
          </w:rPr>
          <w:t xml:space="preserve"> | </w:t>
        </w:r>
        <w:proofErr w:type="spellStart"/>
        <w:r w:rsidR="00CC42AC">
          <w:rPr>
            <w:rStyle w:val="Hyperlink"/>
          </w:rPr>
          <w:t>Javarevisited</w:t>
        </w:r>
        <w:proofErr w:type="spellEnd"/>
        <w:r w:rsidR="00CC42AC">
          <w:rPr>
            <w:rStyle w:val="Hyperlink"/>
          </w:rPr>
          <w:t xml:space="preserve"> | Medium</w:t>
        </w:r>
      </w:hyperlink>
    </w:p>
    <w:p w:rsidR="00CC788A" w:rsidRPr="00CC788A" w:rsidRDefault="00CC788A" w:rsidP="00CC788A"/>
    <w:p w:rsidR="002C55B7" w:rsidRPr="00133122" w:rsidRDefault="001B3D3B" w:rsidP="002F795C">
      <w:pPr>
        <w:pStyle w:val="Heading2"/>
      </w:pPr>
      <w:hyperlink r:id="rId34" w:history="1">
        <w:r w:rsidR="002C55B7" w:rsidRPr="000B5AE7">
          <w:rPr>
            <w:rStyle w:val="Hyperlink"/>
          </w:rPr>
          <w:t>Internet protocol suite</w:t>
        </w:r>
      </w:hyperlink>
      <w:r w:rsidR="0081724E">
        <w:rPr>
          <w:rStyle w:val="mw-page-title-main"/>
        </w:rPr>
        <w:t xml:space="preserve"> - </w:t>
      </w:r>
      <w:hyperlink r:id="rId35" w:history="1">
        <w:r w:rsidR="0081724E" w:rsidRPr="00133122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TCP/IP</w:t>
        </w:r>
      </w:hyperlink>
      <w:r w:rsidR="00091572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| </w:t>
      </w:r>
      <w:hyperlink r:id="rId36" w:history="1">
        <w:r w:rsidR="00091572" w:rsidRPr="00133122">
          <w:rPr>
            <w:rStyle w:val="Hyperlink"/>
          </w:rPr>
          <w:t>OSI Model</w:t>
        </w:r>
      </w:hyperlink>
    </w:p>
    <w:p w:rsidR="002B525E" w:rsidRPr="002B525E" w:rsidRDefault="00615265" w:rsidP="002B525E">
      <w:pPr>
        <w:pStyle w:val="NoSpacing"/>
      </w:pPr>
      <w:r>
        <w:rPr>
          <w:shd w:val="clear" w:color="auto" w:fill="FFFFFF"/>
        </w:rPr>
        <w:t>The modern Internet is not based on OSI, but on the simpler TCP/IP model</w:t>
      </w:r>
      <w:r w:rsidR="00BE1F93">
        <w:rPr>
          <w:shd w:val="clear" w:color="auto" w:fill="FFFFFF"/>
        </w:rPr>
        <w:t xml:space="preserve">. TCP/IP </w:t>
      </w:r>
      <w:r w:rsidR="005C2DB0">
        <w:rPr>
          <w:shd w:val="clear" w:color="auto" w:fill="FFFFFF"/>
        </w:rPr>
        <w:t>specify</w:t>
      </w:r>
      <w:r w:rsidR="00BE1F93">
        <w:rPr>
          <w:shd w:val="clear" w:color="auto" w:fill="FFFFFF"/>
        </w:rPr>
        <w:t xml:space="preserve"> </w:t>
      </w:r>
      <w:r w:rsidR="002B525E" w:rsidRPr="002B525E">
        <w:t>how </w:t>
      </w:r>
      <w:hyperlink r:id="rId37" w:history="1">
        <w:r w:rsidR="002B525E" w:rsidRPr="002B525E">
          <w:rPr>
            <w:rStyle w:val="Hyperlink"/>
          </w:rPr>
          <w:t>data is exchanged online</w:t>
        </w:r>
      </w:hyperlink>
    </w:p>
    <w:p w:rsidR="000B5AE7" w:rsidRDefault="001B3D3B" w:rsidP="000B5AE7">
      <w:pPr>
        <w:pStyle w:val="NoSpacing"/>
        <w:numPr>
          <w:ilvl w:val="0"/>
          <w:numId w:val="39"/>
        </w:numPr>
      </w:pPr>
      <w:hyperlink r:id="rId38" w:history="1">
        <w:r w:rsidR="000B5AE7" w:rsidRPr="00DD6984">
          <w:rPr>
            <w:rStyle w:val="Hyperlink"/>
          </w:rPr>
          <w:t>Application layer Protocols</w:t>
        </w:r>
      </w:hyperlink>
      <w:r w:rsidR="000B5AE7">
        <w:t xml:space="preserve"> – HTTP, SOAP, MMQT, AMQP</w:t>
      </w:r>
      <w:r w:rsidR="00B11934">
        <w:t>, SMTP</w:t>
      </w:r>
      <w:r w:rsidR="000B5AE7">
        <w:t xml:space="preserve"> etc.</w:t>
      </w:r>
    </w:p>
    <w:p w:rsidR="000B5AE7" w:rsidRDefault="000B5AE7" w:rsidP="00BB1026">
      <w:pPr>
        <w:pStyle w:val="NoSpacing"/>
        <w:numPr>
          <w:ilvl w:val="0"/>
          <w:numId w:val="39"/>
        </w:numPr>
      </w:pPr>
      <w:r>
        <w:t>Transport layer Protocols</w:t>
      </w:r>
      <w:r w:rsidR="00B11934">
        <w:t xml:space="preserve"> – TCP, UDP, </w:t>
      </w:r>
      <w:r w:rsidR="00BB1026" w:rsidRPr="00BB1026">
        <w:t>QUIC</w:t>
      </w:r>
      <w:r w:rsidR="00CE4821">
        <w:t xml:space="preserve"> etc.</w:t>
      </w:r>
    </w:p>
    <w:p w:rsidR="000B5AE7" w:rsidRDefault="000B5AE7" w:rsidP="000B5AE7">
      <w:pPr>
        <w:pStyle w:val="NoSpacing"/>
        <w:numPr>
          <w:ilvl w:val="0"/>
          <w:numId w:val="39"/>
        </w:numPr>
      </w:pPr>
      <w:r>
        <w:t>Internet layer Protocols</w:t>
      </w:r>
      <w:r w:rsidR="005769DE">
        <w:t xml:space="preserve"> – </w:t>
      </w:r>
      <w:proofErr w:type="gramStart"/>
      <w:r w:rsidR="005769DE">
        <w:t>IP(</w:t>
      </w:r>
      <w:proofErr w:type="gramEnd"/>
      <w:r w:rsidR="005769DE">
        <w:t>v4, v6)</w:t>
      </w:r>
      <w:r w:rsidR="00CE4821">
        <w:t xml:space="preserve"> etc.</w:t>
      </w:r>
    </w:p>
    <w:p w:rsidR="000B5AE7" w:rsidRDefault="00A62DDF" w:rsidP="006445D5">
      <w:pPr>
        <w:pStyle w:val="NoSpacing"/>
        <w:numPr>
          <w:ilvl w:val="0"/>
          <w:numId w:val="39"/>
        </w:numPr>
      </w:pPr>
      <w:r w:rsidRPr="00A62DDF">
        <w:rPr>
          <w:lang w:bidi="te-IN"/>
        </w:rPr>
        <w:t>Network Access/</w:t>
      </w:r>
      <w:r w:rsidR="000B5AE7">
        <w:t>Link layer Protocols</w:t>
      </w:r>
    </w:p>
    <w:p w:rsidR="004D11E9" w:rsidRDefault="00F64DAA" w:rsidP="004D11E9">
      <w:pPr>
        <w:pStyle w:val="NoSpacing"/>
      </w:pPr>
      <w:r>
        <w:rPr>
          <w:noProof/>
          <w:lang w:eastAsia="en-IN" w:bidi="te-IN"/>
        </w:rPr>
        <w:lastRenderedPageBreak/>
        <w:drawing>
          <wp:inline distT="0" distB="0" distL="0" distR="0">
            <wp:extent cx="5731510" cy="3705421"/>
            <wp:effectExtent l="0" t="0" r="2540" b="9525"/>
            <wp:docPr id="5" name="Picture 5" descr="https://www.azureaction.com/wp-content/uploads/2022/08/OSI-TCPIP-model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www.azureaction.com/wp-content/uploads/2022/08/OSI-TCPIP-models.jp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05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1DDB" w:rsidRDefault="00791DDB" w:rsidP="004D11E9">
      <w:pPr>
        <w:pStyle w:val="NoSpacing"/>
      </w:pPr>
      <w:r>
        <w:rPr>
          <w:noProof/>
          <w:lang w:eastAsia="en-IN" w:bidi="te-IN"/>
        </w:rPr>
        <w:drawing>
          <wp:inline distT="0" distB="0" distL="0" distR="0">
            <wp:extent cx="5731510" cy="3440053"/>
            <wp:effectExtent l="0" t="0" r="2540" b="8255"/>
            <wp:docPr id="7" name="Picture 7" descr="OSI Model lay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OSI Model layer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40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2747" w:rsidRPr="000B5AE7" w:rsidRDefault="002C2747" w:rsidP="004D11E9">
      <w:pPr>
        <w:pStyle w:val="NoSpacing"/>
      </w:pPr>
    </w:p>
    <w:p w:rsidR="002C55B7" w:rsidRDefault="00331321" w:rsidP="00297E0A">
      <w:pPr>
        <w:pStyle w:val="NoSpacing"/>
        <w:rPr>
          <w:b/>
          <w:bCs/>
        </w:rPr>
      </w:pPr>
      <w:r>
        <w:rPr>
          <w:b/>
          <w:bCs/>
        </w:rPr>
        <w:t>Links</w:t>
      </w:r>
    </w:p>
    <w:p w:rsidR="00331321" w:rsidRDefault="001B3D3B" w:rsidP="00297E0A">
      <w:pPr>
        <w:pStyle w:val="NoSpacing"/>
        <w:rPr>
          <w:rStyle w:val="Hyperlink"/>
        </w:rPr>
      </w:pPr>
      <w:hyperlink r:id="rId41" w:history="1">
        <w:r w:rsidR="00FD6038">
          <w:rPr>
            <w:rStyle w:val="Hyperlink"/>
          </w:rPr>
          <w:t xml:space="preserve">TCP/IP Model - </w:t>
        </w:r>
        <w:proofErr w:type="spellStart"/>
        <w:r w:rsidR="00FD6038">
          <w:rPr>
            <w:rStyle w:val="Hyperlink"/>
          </w:rPr>
          <w:t>GeeksforGeeks</w:t>
        </w:r>
        <w:proofErr w:type="spellEnd"/>
      </w:hyperlink>
    </w:p>
    <w:p w:rsidR="00744ECA" w:rsidRPr="00880733" w:rsidRDefault="001B3D3B" w:rsidP="005E03B5">
      <w:pPr>
        <w:pStyle w:val="NoSpacing"/>
        <w:numPr>
          <w:ilvl w:val="0"/>
          <w:numId w:val="67"/>
        </w:numPr>
        <w:rPr>
          <w:color w:val="0563C1" w:themeColor="hyperlink"/>
          <w:u w:val="single"/>
        </w:rPr>
      </w:pPr>
      <w:hyperlink r:id="rId42" w:history="1">
        <w:r w:rsidR="00744ECA">
          <w:rPr>
            <w:rStyle w:val="Hyperlink"/>
          </w:rPr>
          <w:t xml:space="preserve">Comparing TLS and DTLS | </w:t>
        </w:r>
        <w:proofErr w:type="spellStart"/>
        <w:r w:rsidR="00744ECA">
          <w:rPr>
            <w:rStyle w:val="Hyperlink"/>
          </w:rPr>
          <w:t>Baeldung</w:t>
        </w:r>
        <w:proofErr w:type="spellEnd"/>
        <w:r w:rsidR="00744ECA">
          <w:rPr>
            <w:rStyle w:val="Hyperlink"/>
          </w:rPr>
          <w:t xml:space="preserve"> on Computer Science</w:t>
        </w:r>
      </w:hyperlink>
    </w:p>
    <w:p w:rsidR="00880733" w:rsidRPr="00E665EC" w:rsidRDefault="001B3D3B" w:rsidP="005E03B5">
      <w:pPr>
        <w:pStyle w:val="NoSpacing"/>
        <w:numPr>
          <w:ilvl w:val="0"/>
          <w:numId w:val="67"/>
        </w:numPr>
        <w:rPr>
          <w:color w:val="0563C1" w:themeColor="hyperlink"/>
          <w:u w:val="single"/>
        </w:rPr>
      </w:pPr>
      <w:hyperlink r:id="rId43" w:history="1">
        <w:r w:rsidR="00880733">
          <w:rPr>
            <w:rStyle w:val="Hyperlink"/>
          </w:rPr>
          <w:t xml:space="preserve">A brief overview of the TCP/IP model, SSL/TLS/HTTPS protocols and SSL certificates | by </w:t>
        </w:r>
        <w:proofErr w:type="spellStart"/>
        <w:r w:rsidR="00880733">
          <w:rPr>
            <w:rStyle w:val="Hyperlink"/>
          </w:rPr>
          <w:t>Uday</w:t>
        </w:r>
        <w:proofErr w:type="spellEnd"/>
        <w:r w:rsidR="00880733">
          <w:rPr>
            <w:rStyle w:val="Hyperlink"/>
          </w:rPr>
          <w:t xml:space="preserve"> </w:t>
        </w:r>
        <w:proofErr w:type="spellStart"/>
        <w:r w:rsidR="00880733">
          <w:rPr>
            <w:rStyle w:val="Hyperlink"/>
          </w:rPr>
          <w:t>Hiwarale</w:t>
        </w:r>
        <w:proofErr w:type="spellEnd"/>
        <w:r w:rsidR="00880733">
          <w:rPr>
            <w:rStyle w:val="Hyperlink"/>
          </w:rPr>
          <w:t xml:space="preserve"> | </w:t>
        </w:r>
        <w:proofErr w:type="spellStart"/>
        <w:r w:rsidR="00880733">
          <w:rPr>
            <w:rStyle w:val="Hyperlink"/>
          </w:rPr>
          <w:t>JsPoint</w:t>
        </w:r>
        <w:proofErr w:type="spellEnd"/>
        <w:r w:rsidR="00880733">
          <w:rPr>
            <w:rStyle w:val="Hyperlink"/>
          </w:rPr>
          <w:t xml:space="preserve"> | Medium</w:t>
        </w:r>
      </w:hyperlink>
    </w:p>
    <w:p w:rsidR="00E665EC" w:rsidRPr="00126095" w:rsidRDefault="001B3D3B" w:rsidP="005E03B5">
      <w:pPr>
        <w:pStyle w:val="NoSpacing"/>
        <w:numPr>
          <w:ilvl w:val="0"/>
          <w:numId w:val="67"/>
        </w:numPr>
        <w:rPr>
          <w:color w:val="0563C1" w:themeColor="hyperlink"/>
          <w:u w:val="single"/>
        </w:rPr>
      </w:pPr>
      <w:hyperlink r:id="rId44" w:history="1">
        <w:r w:rsidR="00E665EC">
          <w:rPr>
            <w:rStyle w:val="Hyperlink"/>
          </w:rPr>
          <w:t xml:space="preserve">Learning the TCP/IP Protocol Suite | by </w:t>
        </w:r>
        <w:proofErr w:type="spellStart"/>
        <w:r w:rsidR="00E665EC">
          <w:rPr>
            <w:rStyle w:val="Hyperlink"/>
          </w:rPr>
          <w:t>Vikas</w:t>
        </w:r>
        <w:proofErr w:type="spellEnd"/>
        <w:r w:rsidR="00E665EC">
          <w:rPr>
            <w:rStyle w:val="Hyperlink"/>
          </w:rPr>
          <w:t xml:space="preserve"> Yadav | </w:t>
        </w:r>
        <w:proofErr w:type="spellStart"/>
        <w:r w:rsidR="00E665EC">
          <w:rPr>
            <w:rStyle w:val="Hyperlink"/>
          </w:rPr>
          <w:t>codeburst</w:t>
        </w:r>
        <w:proofErr w:type="spellEnd"/>
      </w:hyperlink>
    </w:p>
    <w:p w:rsidR="00126095" w:rsidRDefault="001B3D3B" w:rsidP="005E03B5">
      <w:pPr>
        <w:pStyle w:val="NoSpacing"/>
        <w:numPr>
          <w:ilvl w:val="0"/>
          <w:numId w:val="67"/>
        </w:numPr>
        <w:rPr>
          <w:rStyle w:val="Hyperlink"/>
        </w:rPr>
      </w:pPr>
      <w:hyperlink r:id="rId45" w:history="1">
        <w:r w:rsidR="00126095">
          <w:rPr>
            <w:rStyle w:val="Hyperlink"/>
          </w:rPr>
          <w:t xml:space="preserve">TCP/IP Is Eating The World. Allow me to be blunt. TCP/IP is eating… | by Daniel </w:t>
        </w:r>
        <w:proofErr w:type="spellStart"/>
        <w:r w:rsidR="00126095">
          <w:rPr>
            <w:rStyle w:val="Hyperlink"/>
          </w:rPr>
          <w:t>Mezick</w:t>
        </w:r>
        <w:proofErr w:type="spellEnd"/>
        <w:r w:rsidR="00126095">
          <w:rPr>
            <w:rStyle w:val="Hyperlink"/>
          </w:rPr>
          <w:t xml:space="preserve"> | Medium</w:t>
        </w:r>
      </w:hyperlink>
    </w:p>
    <w:p w:rsidR="003E4188" w:rsidRDefault="001B3D3B" w:rsidP="00744ECA">
      <w:pPr>
        <w:pStyle w:val="NoSpacing"/>
      </w:pPr>
      <w:hyperlink r:id="rId46" w:history="1">
        <w:r w:rsidR="003E4188" w:rsidRPr="003A4C0C">
          <w:rPr>
            <w:rStyle w:val="Hyperlink"/>
          </w:rPr>
          <w:t>OSI model</w:t>
        </w:r>
      </w:hyperlink>
      <w:r w:rsidR="00EB32DA">
        <w:t xml:space="preserve"> - </w:t>
      </w:r>
      <w:r w:rsidR="00EB32DA" w:rsidRPr="00EB32DA">
        <w:t>Open Systems Interconnection (OSI)</w:t>
      </w:r>
    </w:p>
    <w:p w:rsidR="009C10B6" w:rsidRDefault="001B3D3B" w:rsidP="005E03B5">
      <w:pPr>
        <w:pStyle w:val="NoSpacing"/>
        <w:numPr>
          <w:ilvl w:val="0"/>
          <w:numId w:val="67"/>
        </w:numPr>
      </w:pPr>
      <w:hyperlink r:id="rId47" w:history="1">
        <w:r w:rsidR="009C10B6">
          <w:rPr>
            <w:rStyle w:val="Hyperlink"/>
          </w:rPr>
          <w:t>Breaking down the OSI model by buying pizza | by Ross M | Medium</w:t>
        </w:r>
      </w:hyperlink>
    </w:p>
    <w:p w:rsidR="00E925DE" w:rsidRDefault="001B3D3B" w:rsidP="005E03B5">
      <w:pPr>
        <w:pStyle w:val="NoSpacing"/>
        <w:numPr>
          <w:ilvl w:val="0"/>
          <w:numId w:val="67"/>
        </w:numPr>
      </w:pPr>
      <w:hyperlink r:id="rId48" w:history="1">
        <w:r w:rsidR="00E925DE">
          <w:rPr>
            <w:rStyle w:val="Hyperlink"/>
          </w:rPr>
          <w:t>The OSI Model Explained: Handy Mnemonics to Memorize the 7 Layers (comparitech.com)</w:t>
        </w:r>
      </w:hyperlink>
    </w:p>
    <w:p w:rsidR="00593B57" w:rsidRDefault="001B3D3B" w:rsidP="005E03B5">
      <w:pPr>
        <w:pStyle w:val="NoSpacing"/>
        <w:numPr>
          <w:ilvl w:val="0"/>
          <w:numId w:val="67"/>
        </w:numPr>
        <w:rPr>
          <w:b/>
          <w:bCs/>
          <w:i/>
          <w:iCs/>
        </w:rPr>
      </w:pPr>
      <w:hyperlink r:id="rId49" w:history="1">
        <w:r w:rsidR="00593B57" w:rsidRPr="00625EA1">
          <w:rPr>
            <w:rStyle w:val="Hyperlink"/>
            <w:b/>
            <w:bCs/>
            <w:i/>
            <w:iCs/>
          </w:rPr>
          <w:t xml:space="preserve">Remembering the OSI layers with pizza and alligators </w:t>
        </w:r>
        <w:r w:rsidR="00593B57" w:rsidRPr="00625EA1">
          <w:rPr>
            <w:rStyle w:val="Hyperlink"/>
            <w:rFonts w:ascii="Segoe UI Symbol" w:hAnsi="Segoe UI Symbol" w:cs="Segoe UI Symbol"/>
            <w:b/>
            <w:bCs/>
            <w:i/>
            <w:iCs/>
          </w:rPr>
          <w:t>🍕🐊</w:t>
        </w:r>
        <w:r w:rsidR="00593B57" w:rsidRPr="00625EA1">
          <w:rPr>
            <w:rStyle w:val="Hyperlink"/>
            <w:b/>
            <w:bCs/>
            <w:i/>
            <w:iCs/>
          </w:rPr>
          <w:t xml:space="preserve"> | by Kyle Shelton | Medium</w:t>
        </w:r>
      </w:hyperlink>
    </w:p>
    <w:p w:rsidR="00C66C51" w:rsidRPr="00C66C51" w:rsidRDefault="00C66C51" w:rsidP="005E03B5">
      <w:pPr>
        <w:pStyle w:val="NoSpacing"/>
        <w:numPr>
          <w:ilvl w:val="1"/>
          <w:numId w:val="67"/>
        </w:numPr>
        <w:rPr>
          <w:rFonts w:ascii="Adobe Caslon Pro Bold" w:hAnsi="Adobe Caslon Pro Bold"/>
        </w:rPr>
      </w:pPr>
      <w:r w:rsidRPr="00C66C51">
        <w:rPr>
          <w:rFonts w:ascii="Adobe Caslon Pro Bold" w:hAnsi="Adobe Caslon Pro Bold"/>
        </w:rPr>
        <w:t>Please Do Not Touch </w:t>
      </w:r>
      <w:proofErr w:type="spellStart"/>
      <w:r w:rsidRPr="00C66C51">
        <w:rPr>
          <w:rFonts w:ascii="Adobe Caslon Pro Bold" w:hAnsi="Adobe Caslon Pro Bold"/>
        </w:rPr>
        <w:t>Steves</w:t>
      </w:r>
      <w:proofErr w:type="spellEnd"/>
      <w:r w:rsidRPr="00C66C51">
        <w:rPr>
          <w:rFonts w:ascii="Adobe Caslon Pro Bold" w:hAnsi="Adobe Caslon Pro Bold"/>
        </w:rPr>
        <w:t> Pet Alligator</w:t>
      </w:r>
      <w:r w:rsidR="009B76B3">
        <w:rPr>
          <w:rFonts w:ascii="Adobe Caslon Pro Bold" w:hAnsi="Adobe Caslon Pro Bold"/>
        </w:rPr>
        <w:t xml:space="preserve"> </w:t>
      </w:r>
      <w:r w:rsidR="009B76B3" w:rsidRPr="00252A0F">
        <w:t>(Mnemonic </w:t>
      </w:r>
      <w:r w:rsidR="007B3760">
        <w:t>for layers</w:t>
      </w:r>
      <w:r w:rsidR="009B76B3" w:rsidRPr="00252A0F">
        <w:t>)</w:t>
      </w:r>
    </w:p>
    <w:p w:rsidR="00606751" w:rsidRPr="00606751" w:rsidRDefault="00606751" w:rsidP="00606751">
      <w:pPr>
        <w:pStyle w:val="NoSpacing"/>
        <w:rPr>
          <w:rFonts w:eastAsia="Times New Roman"/>
          <w:b/>
          <w:bCs/>
          <w:lang w:eastAsia="en-IN" w:bidi="te-IN"/>
        </w:rPr>
      </w:pPr>
      <w:r w:rsidRPr="00606751">
        <w:rPr>
          <w:rFonts w:eastAsia="Times New Roman"/>
          <w:b/>
          <w:bCs/>
          <w:lang w:eastAsia="en-IN" w:bidi="te-IN"/>
        </w:rPr>
        <w:t>OSI Layers Mnemonic</w:t>
      </w:r>
    </w:p>
    <w:p w:rsidR="00606751" w:rsidRPr="00606751" w:rsidRDefault="00606751" w:rsidP="005E03B5">
      <w:pPr>
        <w:pStyle w:val="NoSpacing"/>
        <w:numPr>
          <w:ilvl w:val="0"/>
          <w:numId w:val="69"/>
        </w:numPr>
        <w:rPr>
          <w:rFonts w:eastAsia="Times New Roman"/>
          <w:lang w:eastAsia="en-IN" w:bidi="te-IN"/>
        </w:rPr>
      </w:pPr>
      <w:r w:rsidRPr="00606751">
        <w:rPr>
          <w:rFonts w:eastAsia="Times New Roman"/>
          <w:lang w:eastAsia="en-IN" w:bidi="te-IN"/>
        </w:rPr>
        <w:t>Layer 1: Physical = Please.</w:t>
      </w:r>
    </w:p>
    <w:p w:rsidR="00606751" w:rsidRPr="00606751" w:rsidRDefault="00606751" w:rsidP="005E03B5">
      <w:pPr>
        <w:pStyle w:val="NoSpacing"/>
        <w:numPr>
          <w:ilvl w:val="0"/>
          <w:numId w:val="69"/>
        </w:numPr>
        <w:rPr>
          <w:rFonts w:eastAsia="Times New Roman"/>
          <w:lang w:eastAsia="en-IN" w:bidi="te-IN"/>
        </w:rPr>
      </w:pPr>
      <w:r w:rsidRPr="00606751">
        <w:rPr>
          <w:rFonts w:eastAsia="Times New Roman"/>
          <w:lang w:eastAsia="en-IN" w:bidi="te-IN"/>
        </w:rPr>
        <w:t>Layer 2: Data Link = Do.</w:t>
      </w:r>
    </w:p>
    <w:p w:rsidR="00606751" w:rsidRPr="00606751" w:rsidRDefault="00606751" w:rsidP="005E03B5">
      <w:pPr>
        <w:pStyle w:val="NoSpacing"/>
        <w:numPr>
          <w:ilvl w:val="0"/>
          <w:numId w:val="69"/>
        </w:numPr>
        <w:rPr>
          <w:rFonts w:eastAsia="Times New Roman"/>
          <w:lang w:eastAsia="en-IN" w:bidi="te-IN"/>
        </w:rPr>
      </w:pPr>
      <w:r w:rsidRPr="00606751">
        <w:rPr>
          <w:rFonts w:eastAsia="Times New Roman"/>
          <w:lang w:eastAsia="en-IN" w:bidi="te-IN"/>
        </w:rPr>
        <w:t>Layer 3: Network = Not.</w:t>
      </w:r>
    </w:p>
    <w:p w:rsidR="00606751" w:rsidRPr="00606751" w:rsidRDefault="00606751" w:rsidP="005E03B5">
      <w:pPr>
        <w:pStyle w:val="NoSpacing"/>
        <w:numPr>
          <w:ilvl w:val="0"/>
          <w:numId w:val="69"/>
        </w:numPr>
        <w:rPr>
          <w:rFonts w:eastAsia="Times New Roman"/>
          <w:lang w:eastAsia="en-IN" w:bidi="te-IN"/>
        </w:rPr>
      </w:pPr>
      <w:r w:rsidRPr="00606751">
        <w:rPr>
          <w:rFonts w:eastAsia="Times New Roman"/>
          <w:lang w:eastAsia="en-IN" w:bidi="te-IN"/>
        </w:rPr>
        <w:t>Layer 4: Transport = Touch.</w:t>
      </w:r>
    </w:p>
    <w:p w:rsidR="00606751" w:rsidRPr="00606751" w:rsidRDefault="00606751" w:rsidP="005E03B5">
      <w:pPr>
        <w:pStyle w:val="NoSpacing"/>
        <w:numPr>
          <w:ilvl w:val="0"/>
          <w:numId w:val="69"/>
        </w:numPr>
        <w:rPr>
          <w:rFonts w:eastAsia="Times New Roman"/>
          <w:lang w:eastAsia="en-IN" w:bidi="te-IN"/>
        </w:rPr>
      </w:pPr>
      <w:r w:rsidRPr="00606751">
        <w:rPr>
          <w:rFonts w:eastAsia="Times New Roman"/>
          <w:lang w:eastAsia="en-IN" w:bidi="te-IN"/>
        </w:rPr>
        <w:t xml:space="preserve">Layer 5: Session = </w:t>
      </w:r>
      <w:proofErr w:type="gramStart"/>
      <w:r w:rsidRPr="00606751">
        <w:rPr>
          <w:rFonts w:eastAsia="Times New Roman"/>
          <w:lang w:eastAsia="en-IN" w:bidi="te-IN"/>
        </w:rPr>
        <w:t>Steve's</w:t>
      </w:r>
      <w:proofErr w:type="gramEnd"/>
      <w:r w:rsidRPr="00606751">
        <w:rPr>
          <w:rFonts w:eastAsia="Times New Roman"/>
          <w:lang w:eastAsia="en-IN" w:bidi="te-IN"/>
        </w:rPr>
        <w:t>.</w:t>
      </w:r>
    </w:p>
    <w:p w:rsidR="00606751" w:rsidRPr="00606751" w:rsidRDefault="00606751" w:rsidP="005E03B5">
      <w:pPr>
        <w:pStyle w:val="NoSpacing"/>
        <w:numPr>
          <w:ilvl w:val="0"/>
          <w:numId w:val="69"/>
        </w:numPr>
        <w:rPr>
          <w:rFonts w:eastAsia="Times New Roman"/>
          <w:lang w:eastAsia="en-IN" w:bidi="te-IN"/>
        </w:rPr>
      </w:pPr>
      <w:r w:rsidRPr="00606751">
        <w:rPr>
          <w:rFonts w:eastAsia="Times New Roman"/>
          <w:lang w:eastAsia="en-IN" w:bidi="te-IN"/>
        </w:rPr>
        <w:t>Layer 6: Presentation = Pet.</w:t>
      </w:r>
    </w:p>
    <w:p w:rsidR="00606751" w:rsidRPr="00606751" w:rsidRDefault="00606751" w:rsidP="005E03B5">
      <w:pPr>
        <w:pStyle w:val="NoSpacing"/>
        <w:numPr>
          <w:ilvl w:val="0"/>
          <w:numId w:val="69"/>
        </w:numPr>
        <w:rPr>
          <w:rFonts w:eastAsia="Times New Roman"/>
          <w:lang w:eastAsia="en-IN" w:bidi="te-IN"/>
        </w:rPr>
      </w:pPr>
      <w:r w:rsidRPr="00606751">
        <w:rPr>
          <w:rFonts w:eastAsia="Times New Roman"/>
          <w:lang w:eastAsia="en-IN" w:bidi="te-IN"/>
        </w:rPr>
        <w:t>Layer 7: Application = Alligator.</w:t>
      </w:r>
    </w:p>
    <w:p w:rsidR="00331321" w:rsidRDefault="00331321" w:rsidP="00297E0A">
      <w:pPr>
        <w:pStyle w:val="NoSpacing"/>
        <w:rPr>
          <w:b/>
          <w:bCs/>
        </w:rPr>
      </w:pPr>
    </w:p>
    <w:p w:rsidR="00606751" w:rsidRDefault="00606751" w:rsidP="00297E0A">
      <w:pPr>
        <w:pStyle w:val="NoSpacing"/>
        <w:rPr>
          <w:b/>
          <w:bCs/>
        </w:rPr>
      </w:pPr>
    </w:p>
    <w:p w:rsidR="00331321" w:rsidRDefault="00385D3D" w:rsidP="00297E0A">
      <w:pPr>
        <w:pStyle w:val="NoSpacing"/>
        <w:rPr>
          <w:b/>
          <w:bCs/>
        </w:rPr>
      </w:pPr>
      <w:r>
        <w:rPr>
          <w:b/>
          <w:bCs/>
        </w:rPr>
        <w:t>Others</w:t>
      </w:r>
      <w:r w:rsidR="00331321">
        <w:rPr>
          <w:b/>
          <w:bCs/>
        </w:rPr>
        <w:t>:</w:t>
      </w:r>
    </w:p>
    <w:p w:rsidR="00B7555E" w:rsidRPr="00B7555E" w:rsidRDefault="00B7555E" w:rsidP="00B7555E">
      <w:pPr>
        <w:pStyle w:val="NoSpacing"/>
      </w:pPr>
      <w:r w:rsidRPr="00B7555E">
        <w:t>Constrained Application Protocol (</w:t>
      </w:r>
      <w:proofErr w:type="spellStart"/>
      <w:r w:rsidRPr="00B7555E">
        <w:t>CoAP</w:t>
      </w:r>
      <w:proofErr w:type="spellEnd"/>
      <w:r w:rsidRPr="00B7555E">
        <w:t>)</w:t>
      </w:r>
    </w:p>
    <w:p w:rsidR="00B7555E" w:rsidRDefault="00B7555E" w:rsidP="00B7555E">
      <w:pPr>
        <w:pStyle w:val="NoSpacing"/>
      </w:pPr>
      <w:r w:rsidRPr="00B7555E">
        <w:t>Extensible Messaging and Presence Protocol (XMPP)</w:t>
      </w:r>
    </w:p>
    <w:p w:rsidR="00D84D2D" w:rsidRPr="00DC2309" w:rsidRDefault="00D84D2D" w:rsidP="002F795C">
      <w:pPr>
        <w:pStyle w:val="Heading3"/>
      </w:pPr>
      <w:r w:rsidRPr="00DC2309">
        <w:t xml:space="preserve">Communications </w:t>
      </w:r>
      <w:hyperlink r:id="rId50" w:anchor="protocols" w:history="1">
        <w:r w:rsidRPr="00DC2309">
          <w:rPr>
            <w:rStyle w:val="Hyperlink"/>
            <w:b w:val="0"/>
            <w:bCs w:val="0"/>
          </w:rPr>
          <w:t>Protocols</w:t>
        </w:r>
      </w:hyperlink>
      <w:r w:rsidR="00526C3D" w:rsidRPr="00DC2309">
        <w:t xml:space="preserve"> </w:t>
      </w:r>
      <w:r w:rsidR="00DC2309" w:rsidRPr="00DC2309">
        <w:t>types</w:t>
      </w:r>
    </w:p>
    <w:p w:rsidR="00D84D2D" w:rsidRDefault="00D84D2D" w:rsidP="00E66F97">
      <w:pPr>
        <w:pStyle w:val="NoSpacing"/>
        <w:numPr>
          <w:ilvl w:val="0"/>
          <w:numId w:val="39"/>
        </w:numPr>
      </w:pPr>
      <w:r>
        <w:rPr>
          <w:lang w:bidi="te-IN"/>
        </w:rPr>
        <w:t>T</w:t>
      </w:r>
      <w:r w:rsidRPr="000700FA">
        <w:rPr>
          <w:lang w:bidi="te-IN"/>
        </w:rPr>
        <w:t xml:space="preserve">ext protocol </w:t>
      </w:r>
    </w:p>
    <w:p w:rsidR="00D84D2D" w:rsidRPr="002A57D7" w:rsidRDefault="00D84D2D" w:rsidP="00E66F97">
      <w:pPr>
        <w:pStyle w:val="NoSpacing"/>
        <w:numPr>
          <w:ilvl w:val="1"/>
          <w:numId w:val="39"/>
        </w:numPr>
      </w:pPr>
      <w:r>
        <w:t>HTTP</w:t>
      </w:r>
      <w:r w:rsidRPr="002613C4">
        <w:t>, SOAP</w:t>
      </w:r>
      <w:r>
        <w:t xml:space="preserve"> other e</w:t>
      </w:r>
      <w:r>
        <w:rPr>
          <w:lang w:bidi="te-IN"/>
        </w:rPr>
        <w:t xml:space="preserve">.g. </w:t>
      </w:r>
      <w:hyperlink r:id="rId51" w:history="1">
        <w:r w:rsidRPr="00A25226">
          <w:rPr>
            <w:rStyle w:val="Hyperlink"/>
            <w:rFonts w:ascii="Segoe UI" w:hAnsi="Segoe UI" w:cs="Segoe UI"/>
            <w:sz w:val="20"/>
            <w:szCs w:val="20"/>
            <w:bdr w:val="none" w:sz="0" w:space="0" w:color="auto" w:frame="1"/>
            <w:shd w:val="clear" w:color="auto" w:fill="FFFFFF"/>
          </w:rPr>
          <w:t>SMTP</w:t>
        </w:r>
      </w:hyperlink>
      <w:r w:rsidRPr="00A25226">
        <w:rPr>
          <w:rFonts w:ascii="Segoe UI" w:hAnsi="Segoe UI" w:cs="Segoe UI"/>
          <w:color w:val="232629"/>
          <w:shd w:val="clear" w:color="auto" w:fill="FFFFFF"/>
        </w:rPr>
        <w:t>, </w:t>
      </w:r>
      <w:hyperlink r:id="rId52" w:history="1">
        <w:r w:rsidRPr="00A25226">
          <w:rPr>
            <w:rStyle w:val="Hyperlink"/>
            <w:rFonts w:ascii="Segoe UI" w:hAnsi="Segoe UI" w:cs="Segoe UI"/>
            <w:bdr w:val="none" w:sz="0" w:space="0" w:color="auto" w:frame="1"/>
            <w:shd w:val="clear" w:color="auto" w:fill="FFFFFF"/>
          </w:rPr>
          <w:t>HTTP</w:t>
        </w:r>
      </w:hyperlink>
      <w:r w:rsidRPr="00A25226">
        <w:rPr>
          <w:rFonts w:ascii="Segoe UI" w:hAnsi="Segoe UI" w:cs="Segoe UI"/>
          <w:color w:val="232629"/>
          <w:shd w:val="clear" w:color="auto" w:fill="FFFFFF"/>
        </w:rPr>
        <w:t>, </w:t>
      </w:r>
      <w:hyperlink r:id="rId53" w:history="1">
        <w:r w:rsidRPr="00A25226">
          <w:rPr>
            <w:rStyle w:val="Hyperlink"/>
            <w:rFonts w:ascii="Segoe UI" w:hAnsi="Segoe UI" w:cs="Segoe UI"/>
            <w:bdr w:val="none" w:sz="0" w:space="0" w:color="auto" w:frame="1"/>
            <w:shd w:val="clear" w:color="auto" w:fill="FFFFFF"/>
          </w:rPr>
          <w:t>SIP</w:t>
        </w:r>
      </w:hyperlink>
    </w:p>
    <w:p w:rsidR="00D84D2D" w:rsidRDefault="00D84D2D" w:rsidP="00E66F97">
      <w:pPr>
        <w:pStyle w:val="NoSpacing"/>
        <w:numPr>
          <w:ilvl w:val="0"/>
          <w:numId w:val="39"/>
        </w:numPr>
        <w:rPr>
          <w:lang w:bidi="te-IN"/>
        </w:rPr>
      </w:pPr>
      <w:r>
        <w:rPr>
          <w:lang w:bidi="te-IN"/>
        </w:rPr>
        <w:t>B</w:t>
      </w:r>
      <w:r w:rsidRPr="000700FA">
        <w:rPr>
          <w:lang w:bidi="te-IN"/>
        </w:rPr>
        <w:t xml:space="preserve">inary protocol </w:t>
      </w:r>
    </w:p>
    <w:p w:rsidR="00D84D2D" w:rsidRPr="00DC48F7" w:rsidRDefault="001B3D3B" w:rsidP="00E66F97">
      <w:pPr>
        <w:pStyle w:val="NoSpacing"/>
        <w:numPr>
          <w:ilvl w:val="1"/>
          <w:numId w:val="39"/>
        </w:numPr>
        <w:rPr>
          <w:lang w:bidi="te-IN"/>
        </w:rPr>
      </w:pPr>
      <w:hyperlink r:id="rId54" w:history="1">
        <w:proofErr w:type="spellStart"/>
        <w:r w:rsidR="00D84D2D" w:rsidRPr="00EA4C04">
          <w:rPr>
            <w:rStyle w:val="Hyperlink"/>
            <w:lang w:bidi="te-IN"/>
          </w:rPr>
          <w:t>MessagePack</w:t>
        </w:r>
        <w:proofErr w:type="spellEnd"/>
      </w:hyperlink>
      <w:r w:rsidR="00D84D2D">
        <w:rPr>
          <w:lang w:bidi="te-IN"/>
        </w:rPr>
        <w:t>, other e.g</w:t>
      </w:r>
      <w:r w:rsidR="00D84D2D" w:rsidRPr="00526D3E">
        <w:rPr>
          <w:lang w:bidi="te-IN"/>
        </w:rPr>
        <w:t xml:space="preserve">. </w:t>
      </w:r>
      <w:r w:rsidR="00D84D2D" w:rsidRPr="00526D3E">
        <w:rPr>
          <w:rFonts w:ascii="Segoe UI" w:hAnsi="Segoe UI" w:cs="Segoe UI"/>
          <w:color w:val="232629"/>
          <w:shd w:val="clear" w:color="auto" w:fill="FFFFFF"/>
        </w:rPr>
        <w:t> </w:t>
      </w:r>
      <w:hyperlink r:id="rId55" w:history="1">
        <w:r w:rsidR="00D84D2D" w:rsidRPr="00526D3E">
          <w:rPr>
            <w:rStyle w:val="Hyperlink"/>
            <w:rFonts w:ascii="Segoe UI" w:hAnsi="Segoe UI" w:cs="Segoe UI"/>
            <w:bdr w:val="none" w:sz="0" w:space="0" w:color="auto" w:frame="1"/>
            <w:shd w:val="clear" w:color="auto" w:fill="FFFFFF"/>
          </w:rPr>
          <w:t>RTP</w:t>
        </w:r>
      </w:hyperlink>
      <w:r w:rsidR="00D84D2D" w:rsidRPr="00526D3E">
        <w:rPr>
          <w:rFonts w:ascii="Segoe UI" w:hAnsi="Segoe UI" w:cs="Segoe UI"/>
          <w:color w:val="232629"/>
          <w:shd w:val="clear" w:color="auto" w:fill="FFFFFF"/>
        </w:rPr>
        <w:t>, </w:t>
      </w:r>
      <w:hyperlink r:id="rId56" w:history="1">
        <w:r w:rsidR="00D84D2D" w:rsidRPr="00526D3E">
          <w:rPr>
            <w:rStyle w:val="Hyperlink"/>
            <w:rFonts w:ascii="Segoe UI" w:hAnsi="Segoe UI" w:cs="Segoe UI"/>
            <w:bdr w:val="none" w:sz="0" w:space="0" w:color="auto" w:frame="1"/>
            <w:shd w:val="clear" w:color="auto" w:fill="FFFFFF"/>
          </w:rPr>
          <w:t>TCP</w:t>
        </w:r>
      </w:hyperlink>
      <w:r w:rsidR="00D84D2D" w:rsidRPr="00526D3E">
        <w:rPr>
          <w:rFonts w:ascii="Segoe UI" w:hAnsi="Segoe UI" w:cs="Segoe UI"/>
          <w:color w:val="232629"/>
          <w:shd w:val="clear" w:color="auto" w:fill="FFFFFF"/>
        </w:rPr>
        <w:t>, </w:t>
      </w:r>
      <w:hyperlink r:id="rId57" w:history="1">
        <w:r w:rsidR="00D84D2D" w:rsidRPr="00526D3E">
          <w:rPr>
            <w:rStyle w:val="Hyperlink"/>
            <w:rFonts w:ascii="Segoe UI" w:hAnsi="Segoe UI" w:cs="Segoe UI"/>
            <w:bdr w:val="none" w:sz="0" w:space="0" w:color="auto" w:frame="1"/>
            <w:shd w:val="clear" w:color="auto" w:fill="FFFFFF"/>
          </w:rPr>
          <w:t>IP</w:t>
        </w:r>
      </w:hyperlink>
    </w:p>
    <w:p w:rsidR="008F1E6C" w:rsidRPr="008F1E6C" w:rsidRDefault="001B3D3B" w:rsidP="00E15EC6">
      <w:pPr>
        <w:pStyle w:val="ListParagraph"/>
        <w:numPr>
          <w:ilvl w:val="1"/>
          <w:numId w:val="39"/>
        </w:numPr>
        <w:rPr>
          <w:lang w:val="en-US"/>
        </w:rPr>
      </w:pPr>
      <w:hyperlink r:id="rId58" w:anchor="2645168" w:history="1">
        <w:r w:rsidR="008F1E6C">
          <w:rPr>
            <w:rStyle w:val="Hyperlink"/>
            <w:lang w:val="en-US"/>
          </w:rPr>
          <w:t>binary protocols v. text protocols</w:t>
        </w:r>
      </w:hyperlink>
      <w:r w:rsidR="008F1E6C" w:rsidRPr="008F1E6C">
        <w:rPr>
          <w:lang w:val="en-US"/>
        </w:rPr>
        <w:t xml:space="preserve"> </w:t>
      </w:r>
      <w:r w:rsidR="00EB2FD8" w:rsidRPr="008F1E6C">
        <w:rPr>
          <w:lang w:val="en-US"/>
        </w:rPr>
        <w:t xml:space="preserve"> </w:t>
      </w:r>
      <w:r w:rsidR="00EB2FD8">
        <w:rPr>
          <w:lang w:val="en-US"/>
        </w:rPr>
        <w:t xml:space="preserve">| </w:t>
      </w:r>
      <w:hyperlink r:id="rId59" w:history="1">
        <w:r w:rsidR="00EB2FD8" w:rsidRPr="00E075C6">
          <w:rPr>
            <w:rStyle w:val="Hyperlink"/>
            <w:highlight w:val="yellow"/>
            <w:lang w:val="en-US"/>
          </w:rPr>
          <w:t>binary vs text</w:t>
        </w:r>
      </w:hyperlink>
    </w:p>
    <w:p w:rsidR="00D84D2D" w:rsidRPr="004A4B98" w:rsidRDefault="001B3D3B" w:rsidP="002F795C">
      <w:pPr>
        <w:pStyle w:val="Heading3"/>
      </w:pPr>
      <w:hyperlink r:id="rId60" w:history="1">
        <w:r w:rsidR="00D84D2D" w:rsidRPr="004A4B98">
          <w:rPr>
            <w:rStyle w:val="Hyperlink"/>
          </w:rPr>
          <w:t>Messaging protocol</w:t>
        </w:r>
      </w:hyperlink>
    </w:p>
    <w:p w:rsidR="00D84D2D" w:rsidRPr="002605B5" w:rsidRDefault="001B3D3B" w:rsidP="00920DD1">
      <w:pPr>
        <w:pStyle w:val="NoSpacing"/>
        <w:numPr>
          <w:ilvl w:val="0"/>
          <w:numId w:val="40"/>
        </w:numPr>
        <w:rPr>
          <w:rStyle w:val="Hyperlink"/>
          <w:color w:val="auto"/>
          <w:u w:val="none"/>
          <w:lang w:bidi="te-IN"/>
        </w:rPr>
      </w:pPr>
      <w:hyperlink r:id="rId61" w:history="1">
        <w:r w:rsidR="00D84D2D" w:rsidRPr="00D33B1C">
          <w:rPr>
            <w:rStyle w:val="Hyperlink"/>
          </w:rPr>
          <w:t>MQTT</w:t>
        </w:r>
      </w:hyperlink>
      <w:r w:rsidR="00CA5FEC">
        <w:t xml:space="preserve"> - </w:t>
      </w:r>
      <w:hyperlink r:id="rId62" w:history="1">
        <w:r w:rsidR="00920DD1" w:rsidRPr="00852F29">
          <w:rPr>
            <w:rStyle w:val="Hyperlink"/>
          </w:rPr>
          <w:t>Message Queue Telemetry Transport Protocol</w:t>
        </w:r>
      </w:hyperlink>
    </w:p>
    <w:p w:rsidR="002605B5" w:rsidRPr="002605B5" w:rsidRDefault="002605B5" w:rsidP="00114ABD">
      <w:pPr>
        <w:pStyle w:val="NoSpacing"/>
        <w:numPr>
          <w:ilvl w:val="1"/>
          <w:numId w:val="40"/>
        </w:numPr>
      </w:pPr>
      <w:r w:rsidRPr="002605B5">
        <w:t>MQTT is payload agnostic, We can use</w:t>
      </w:r>
      <w:r>
        <w:t xml:space="preserve"> a simple byte array, a simple string  or a JSON</w:t>
      </w:r>
    </w:p>
    <w:p w:rsidR="00D84D2D" w:rsidRDefault="00504440" w:rsidP="00E66F97">
      <w:pPr>
        <w:pStyle w:val="NoSpacing"/>
        <w:numPr>
          <w:ilvl w:val="0"/>
          <w:numId w:val="40"/>
        </w:numPr>
      </w:pPr>
      <w:r w:rsidRPr="00504440">
        <w:rPr>
          <w:b/>
          <w:bCs/>
        </w:rPr>
        <w:t>AMQP</w:t>
      </w:r>
      <w:r w:rsidRPr="00D33B1C">
        <w:t xml:space="preserve"> </w:t>
      </w:r>
      <w:r w:rsidR="00D84D2D" w:rsidRPr="00D33B1C">
        <w:t>Advanced Message Queuing Protocol is an open standard for passing business messages between applications or organizations</w:t>
      </w:r>
    </w:p>
    <w:p w:rsidR="00FD4289" w:rsidRDefault="001B3D3B" w:rsidP="00E66F97">
      <w:pPr>
        <w:pStyle w:val="NoSpacing"/>
        <w:numPr>
          <w:ilvl w:val="0"/>
          <w:numId w:val="40"/>
        </w:numPr>
      </w:pPr>
      <w:hyperlink r:id="rId63" w:history="1">
        <w:r w:rsidR="00D84D2D" w:rsidRPr="00E66422">
          <w:rPr>
            <w:rStyle w:val="Hyperlink"/>
          </w:rPr>
          <w:t>STOMP</w:t>
        </w:r>
      </w:hyperlink>
      <w:r w:rsidR="00D84D2D">
        <w:t xml:space="preserve"> - </w:t>
      </w:r>
      <w:r w:rsidR="00D84D2D" w:rsidRPr="004E3850">
        <w:t>Simple (or Streaming) Text Orientated Messaging Protocol</w:t>
      </w:r>
    </w:p>
    <w:p w:rsidR="00FD4289" w:rsidRDefault="00FD4289" w:rsidP="00FD4289">
      <w:pPr>
        <w:pStyle w:val="NoSpacing"/>
      </w:pPr>
    </w:p>
    <w:p w:rsidR="004148F2" w:rsidRPr="00436A9C" w:rsidRDefault="004148F2" w:rsidP="002F795C">
      <w:pPr>
        <w:pStyle w:val="Heading2"/>
        <w:rPr>
          <w:shd w:val="clear" w:color="auto" w:fill="FFFFFF"/>
        </w:rPr>
      </w:pPr>
      <w:r w:rsidRPr="00436A9C">
        <w:rPr>
          <w:shd w:val="clear" w:color="auto" w:fill="FFFFFF"/>
        </w:rPr>
        <w:t>Remote Procedure Call (RPC) </w:t>
      </w:r>
    </w:p>
    <w:p w:rsidR="004148F2" w:rsidRPr="000700FA" w:rsidRDefault="004148F2" w:rsidP="004148F2">
      <w:pPr>
        <w:pStyle w:val="NoSpacing"/>
        <w:numPr>
          <w:ilvl w:val="0"/>
          <w:numId w:val="39"/>
        </w:numPr>
      </w:pPr>
      <w:r w:rsidRPr="000700FA">
        <w:t>RPC APIs</w:t>
      </w:r>
      <w:r>
        <w:t xml:space="preserve"> e.g. </w:t>
      </w:r>
      <w:proofErr w:type="spellStart"/>
      <w:r w:rsidRPr="00452F85">
        <w:t>SignalR</w:t>
      </w:r>
      <w:proofErr w:type="spellEnd"/>
      <w:r w:rsidRPr="00452F85">
        <w:t xml:space="preserve"> provides an API for creating </w:t>
      </w:r>
      <w:r>
        <w:t>server</w:t>
      </w:r>
      <w:r w:rsidRPr="0055112C">
        <w:t>-to-client </w:t>
      </w:r>
      <w:hyperlink r:id="rId64" w:history="1">
        <w:r w:rsidRPr="0055112C">
          <w:t>RPC</w:t>
        </w:r>
      </w:hyperlink>
      <w:r>
        <w:t xml:space="preserve">, </w:t>
      </w:r>
      <w:proofErr w:type="spellStart"/>
      <w:r>
        <w:t>RabbitMQ</w:t>
      </w:r>
      <w:proofErr w:type="spellEnd"/>
      <w:r>
        <w:t xml:space="preserve"> provide RPC API for AMQP &amp; STOMP, </w:t>
      </w:r>
    </w:p>
    <w:p w:rsidR="00FD4289" w:rsidRDefault="00FD4289" w:rsidP="00FD4289">
      <w:pPr>
        <w:pStyle w:val="NoSpacing"/>
        <w:rPr>
          <w:rStyle w:val="Hyperlink"/>
          <w:color w:val="auto"/>
          <w:u w:val="none"/>
        </w:rPr>
      </w:pPr>
    </w:p>
    <w:p w:rsidR="00E22744" w:rsidRPr="00E22744" w:rsidRDefault="00E22744" w:rsidP="002F795C">
      <w:pPr>
        <w:pStyle w:val="Heading2"/>
      </w:pPr>
      <w:r w:rsidRPr="00E22744">
        <w:t>Messaging Systems</w:t>
      </w:r>
    </w:p>
    <w:p w:rsidR="00FD4289" w:rsidRDefault="00FD4289" w:rsidP="00E22744">
      <w:pPr>
        <w:pStyle w:val="NoSpacing"/>
      </w:pPr>
      <w:r>
        <w:t>Message oriented middleware</w:t>
      </w:r>
    </w:p>
    <w:p w:rsidR="00E22744" w:rsidRPr="00494231" w:rsidRDefault="00E22744" w:rsidP="00E22744">
      <w:pPr>
        <w:pStyle w:val="NoSpacing"/>
        <w:rPr>
          <w:rStyle w:val="Hyperlink"/>
          <w:color w:val="auto"/>
          <w:u w:val="none"/>
        </w:rPr>
      </w:pPr>
    </w:p>
    <w:p w:rsidR="00E22744" w:rsidRDefault="00E22744" w:rsidP="002F795C">
      <w:pPr>
        <w:pStyle w:val="Heading3"/>
        <w:rPr>
          <w:rStyle w:val="Hyperlink"/>
        </w:rPr>
      </w:pPr>
      <w:r w:rsidRPr="000B5AE7">
        <w:rPr>
          <w:rStyle w:val="Heading3Char"/>
        </w:rPr>
        <w:t>Message Format</w:t>
      </w:r>
      <w:r w:rsidRPr="00F35AED">
        <w:t xml:space="preserve"> </w:t>
      </w:r>
      <w:r>
        <w:t>(</w:t>
      </w:r>
      <w:hyperlink r:id="rId65" w:history="1">
        <w:r w:rsidRPr="00277158">
          <w:rPr>
            <w:rStyle w:val="Hyperlink"/>
          </w:rPr>
          <w:t>Data-serialization formats</w:t>
        </w:r>
      </w:hyperlink>
      <w:r>
        <w:t xml:space="preserve">) – </w:t>
      </w:r>
      <w:hyperlink r:id="rId66" w:history="1">
        <w:r w:rsidRPr="007D2BDB">
          <w:rPr>
            <w:rStyle w:val="Hyperlink"/>
          </w:rPr>
          <w:t>C# Serialization</w:t>
        </w:r>
      </w:hyperlink>
    </w:p>
    <w:p w:rsidR="00E22744" w:rsidRPr="00BC66F9" w:rsidRDefault="00E22744" w:rsidP="00E22744">
      <w:proofErr w:type="gramStart"/>
      <w:r>
        <w:rPr>
          <w:rStyle w:val="Heading3Char"/>
          <w:b w:val="0"/>
          <w:bCs w:val="0"/>
          <w:i/>
          <w:iCs/>
        </w:rPr>
        <w:t>2</w:t>
      </w:r>
      <w:proofErr w:type="gramEnd"/>
      <w:r>
        <w:rPr>
          <w:rStyle w:val="Heading3Char"/>
          <w:b w:val="0"/>
          <w:bCs w:val="0"/>
          <w:i/>
          <w:iCs/>
        </w:rPr>
        <w:t xml:space="preserve"> types of </w:t>
      </w:r>
      <w:hyperlink r:id="rId67" w:history="1">
        <w:r w:rsidRPr="00B474A8">
          <w:rPr>
            <w:rStyle w:val="Hyperlink"/>
            <w:rFonts w:asciiTheme="majorHAnsi" w:eastAsiaTheme="majorEastAsia" w:hAnsiTheme="majorHAnsi" w:cstheme="majorBidi"/>
            <w:i/>
            <w:iCs/>
          </w:rPr>
          <w:t>communication protocols</w:t>
        </w:r>
      </w:hyperlink>
      <w:r>
        <w:rPr>
          <w:rStyle w:val="Heading3Char"/>
          <w:b w:val="0"/>
          <w:bCs w:val="0"/>
          <w:i/>
          <w:iCs/>
        </w:rPr>
        <w:t xml:space="preserve"> text and binary</w:t>
      </w:r>
    </w:p>
    <w:p w:rsidR="00E22744" w:rsidRDefault="00E22744" w:rsidP="00E22744">
      <w:pPr>
        <w:pStyle w:val="NoSpacing"/>
        <w:numPr>
          <w:ilvl w:val="0"/>
          <w:numId w:val="40"/>
        </w:numPr>
        <w:rPr>
          <w:rStyle w:val="Hyperlink"/>
        </w:rPr>
      </w:pPr>
      <w:r>
        <w:rPr>
          <w:rStyle w:val="Hyperlink"/>
        </w:rPr>
        <w:t xml:space="preserve">Text - </w:t>
      </w:r>
      <w:r w:rsidRPr="001A00D5">
        <w:t>human-readable data-interchange format</w:t>
      </w:r>
    </w:p>
    <w:p w:rsidR="00E22744" w:rsidRDefault="00E22744" w:rsidP="00E22744">
      <w:pPr>
        <w:pStyle w:val="NoSpacing"/>
        <w:numPr>
          <w:ilvl w:val="1"/>
          <w:numId w:val="40"/>
        </w:numPr>
        <w:rPr>
          <w:rStyle w:val="Hyperlink"/>
        </w:rPr>
      </w:pPr>
      <w:r w:rsidRPr="00494231">
        <w:rPr>
          <w:rStyle w:val="Hyperlink"/>
          <w:color w:val="auto"/>
          <w:u w:val="none"/>
        </w:rPr>
        <w:t xml:space="preserve">JSON </w:t>
      </w:r>
    </w:p>
    <w:p w:rsidR="00E22744" w:rsidRDefault="00E22744" w:rsidP="00E22744">
      <w:pPr>
        <w:pStyle w:val="NoSpacing"/>
        <w:numPr>
          <w:ilvl w:val="1"/>
          <w:numId w:val="40"/>
        </w:numPr>
        <w:rPr>
          <w:rStyle w:val="Hyperlink"/>
        </w:rPr>
      </w:pPr>
      <w:r>
        <w:rPr>
          <w:rStyle w:val="Hyperlink"/>
        </w:rPr>
        <w:t>XML</w:t>
      </w:r>
    </w:p>
    <w:p w:rsidR="00E22744" w:rsidRPr="00271A16" w:rsidRDefault="00E22744" w:rsidP="00E22744">
      <w:pPr>
        <w:pStyle w:val="NoSpacing"/>
        <w:numPr>
          <w:ilvl w:val="2"/>
          <w:numId w:val="40"/>
        </w:numPr>
        <w:rPr>
          <w:rStyle w:val="Hyperlink"/>
          <w:color w:val="auto"/>
          <w:u w:val="none"/>
        </w:rPr>
      </w:pPr>
      <w:r w:rsidRPr="00494231">
        <w:rPr>
          <w:rStyle w:val="Hyperlink"/>
          <w:color w:val="auto"/>
          <w:u w:val="none"/>
        </w:rPr>
        <w:lastRenderedPageBreak/>
        <w:t>and XML serialization</w:t>
      </w:r>
    </w:p>
    <w:p w:rsidR="00E22744" w:rsidRPr="00494231" w:rsidRDefault="00E22744" w:rsidP="00E22744">
      <w:pPr>
        <w:pStyle w:val="NoSpacing"/>
        <w:numPr>
          <w:ilvl w:val="0"/>
          <w:numId w:val="40"/>
        </w:numPr>
        <w:rPr>
          <w:rStyle w:val="Hyperlink"/>
          <w:color w:val="auto"/>
          <w:u w:val="none"/>
        </w:rPr>
      </w:pPr>
      <w:r w:rsidRPr="002605B5">
        <w:t>Binary - binary</w:t>
      </w:r>
      <w:r w:rsidRPr="001A00D5">
        <w:t xml:space="preserve"> data-interchange format</w:t>
      </w:r>
    </w:p>
    <w:p w:rsidR="00E22744" w:rsidRPr="00A970CD" w:rsidRDefault="001B3D3B" w:rsidP="00E22744">
      <w:pPr>
        <w:pStyle w:val="NoSpacing"/>
        <w:numPr>
          <w:ilvl w:val="1"/>
          <w:numId w:val="40"/>
        </w:numPr>
        <w:rPr>
          <w:rStyle w:val="Hyperlink"/>
        </w:rPr>
      </w:pPr>
      <w:hyperlink r:id="rId68" w:history="1">
        <w:proofErr w:type="spellStart"/>
        <w:r w:rsidR="00E22744" w:rsidRPr="00277158">
          <w:rPr>
            <w:rStyle w:val="Hyperlink"/>
          </w:rPr>
          <w:t>Protobuf</w:t>
        </w:r>
        <w:proofErr w:type="spellEnd"/>
      </w:hyperlink>
      <w:r w:rsidR="00E22744" w:rsidRPr="00494231">
        <w:rPr>
          <w:rStyle w:val="Hyperlink"/>
          <w:color w:val="auto"/>
          <w:u w:val="none"/>
        </w:rPr>
        <w:t xml:space="preserve"> -  IDL (Interface Definition Language) for </w:t>
      </w:r>
      <w:proofErr w:type="spellStart"/>
      <w:r w:rsidR="00E22744" w:rsidRPr="00494231">
        <w:rPr>
          <w:rStyle w:val="Hyperlink"/>
          <w:color w:val="auto"/>
          <w:u w:val="none"/>
        </w:rPr>
        <w:t>gRPC</w:t>
      </w:r>
      <w:proofErr w:type="spellEnd"/>
    </w:p>
    <w:p w:rsidR="00E22744" w:rsidRDefault="001B3D3B" w:rsidP="00E22744">
      <w:pPr>
        <w:pStyle w:val="NoSpacing"/>
        <w:numPr>
          <w:ilvl w:val="2"/>
          <w:numId w:val="40"/>
        </w:numPr>
        <w:rPr>
          <w:rStyle w:val="Hyperlink"/>
        </w:rPr>
      </w:pPr>
      <w:hyperlink r:id="rId69" w:history="1">
        <w:r w:rsidR="00E22744">
          <w:rPr>
            <w:rStyle w:val="Hyperlink"/>
            <w:rFonts w:ascii="Calibri" w:hAnsi="Calibri"/>
            <w:lang w:val="en-US"/>
          </w:rPr>
          <w:t>Just like JSON but faster</w:t>
        </w:r>
      </w:hyperlink>
    </w:p>
    <w:p w:rsidR="00E22744" w:rsidRPr="00AA0464" w:rsidRDefault="00E22744" w:rsidP="00E22744">
      <w:pPr>
        <w:pStyle w:val="NoSpacing"/>
        <w:numPr>
          <w:ilvl w:val="1"/>
          <w:numId w:val="40"/>
        </w:numPr>
        <w:rPr>
          <w:rStyle w:val="Hyperlink"/>
          <w:color w:val="auto"/>
          <w:u w:val="none"/>
        </w:rPr>
      </w:pPr>
      <w:r w:rsidRPr="0020185E">
        <w:t xml:space="preserve">JSON </w:t>
      </w:r>
      <w:r w:rsidRPr="0020185E">
        <w:sym w:font="Wingdings" w:char="F0E0"/>
      </w:r>
      <w:r>
        <w:t xml:space="preserve"> </w:t>
      </w:r>
      <w:hyperlink r:id="rId70" w:history="1">
        <w:r w:rsidRPr="00F532F2">
          <w:rPr>
            <w:rStyle w:val="Hyperlink"/>
            <w:color w:val="0000FF"/>
          </w:rPr>
          <w:t>BSON</w:t>
        </w:r>
      </w:hyperlink>
      <w:r w:rsidRPr="00BF3798">
        <w:t>, </w:t>
      </w:r>
      <w:hyperlink r:id="rId71" w:tooltip="Smile (data interchange format)" w:history="1">
        <w:r w:rsidRPr="00F532F2">
          <w:rPr>
            <w:rStyle w:val="Hyperlink"/>
            <w:color w:val="0000FF"/>
          </w:rPr>
          <w:t>Smile</w:t>
        </w:r>
      </w:hyperlink>
      <w:r w:rsidRPr="00BF3798">
        <w:t>, </w:t>
      </w:r>
      <w:hyperlink r:id="rId72" w:tooltip="UBJSON" w:history="1">
        <w:r w:rsidRPr="00F532F2">
          <w:rPr>
            <w:rStyle w:val="Hyperlink"/>
            <w:color w:val="0000FF"/>
          </w:rPr>
          <w:t>UBJSON</w:t>
        </w:r>
      </w:hyperlink>
    </w:p>
    <w:p w:rsidR="00E22744" w:rsidRPr="00451679" w:rsidRDefault="00E22744" w:rsidP="00E22744">
      <w:pPr>
        <w:pStyle w:val="ListParagraph"/>
        <w:numPr>
          <w:ilvl w:val="1"/>
          <w:numId w:val="40"/>
        </w:numPr>
      </w:pPr>
      <w:proofErr w:type="spellStart"/>
      <w:r w:rsidRPr="00451679">
        <w:t>MessagePack</w:t>
      </w:r>
      <w:proofErr w:type="spellEnd"/>
    </w:p>
    <w:p w:rsidR="00575A6A" w:rsidRDefault="00575A6A" w:rsidP="00847E3D">
      <w:pPr>
        <w:pStyle w:val="NoSpacing"/>
      </w:pPr>
    </w:p>
    <w:p w:rsidR="00E66F97" w:rsidRPr="008701AB" w:rsidRDefault="00E66F97" w:rsidP="002F795C">
      <w:pPr>
        <w:pStyle w:val="Heading2"/>
        <w:rPr>
          <w:rStyle w:val="Hyperlink"/>
          <w:b w:val="0"/>
          <w:bCs w:val="0"/>
          <w:color w:val="auto"/>
          <w:u w:val="none"/>
        </w:rPr>
      </w:pPr>
      <w:r w:rsidRPr="008701AB">
        <w:rPr>
          <w:rStyle w:val="Hyperlink"/>
          <w:color w:val="auto"/>
          <w:u w:val="none"/>
        </w:rPr>
        <w:t>Real-time web</w:t>
      </w:r>
    </w:p>
    <w:p w:rsidR="00E66F97" w:rsidRDefault="00E66F97" w:rsidP="00E66F97">
      <w:pPr>
        <w:pStyle w:val="NoSpacing"/>
        <w:numPr>
          <w:ilvl w:val="0"/>
          <w:numId w:val="41"/>
        </w:numPr>
      </w:pPr>
      <w:r>
        <w:t>Polling</w:t>
      </w:r>
    </w:p>
    <w:p w:rsidR="00E66F97" w:rsidRPr="008F1526" w:rsidRDefault="001B3D3B" w:rsidP="00E66F97">
      <w:pPr>
        <w:numPr>
          <w:ilvl w:val="1"/>
          <w:numId w:val="41"/>
        </w:numPr>
        <w:spacing w:after="0" w:line="240" w:lineRule="auto"/>
        <w:textAlignment w:val="center"/>
        <w:rPr>
          <w:rFonts w:ascii="Calibri" w:eastAsia="Times New Roman" w:hAnsi="Calibri" w:cs="Times New Roman"/>
          <w:lang w:eastAsia="en-IN" w:bidi="te-IN"/>
        </w:rPr>
      </w:pPr>
      <w:hyperlink r:id="rId73" w:history="1">
        <w:r w:rsidR="00E66F97" w:rsidRPr="00403C44">
          <w:rPr>
            <w:rStyle w:val="Hyperlink"/>
            <w:rFonts w:ascii="Calibri" w:eastAsia="Times New Roman" w:hAnsi="Calibri" w:cs="Times New Roman"/>
            <w:strike/>
            <w:lang w:eastAsia="en-IN" w:bidi="te-IN"/>
          </w:rPr>
          <w:t>Short polling</w:t>
        </w:r>
      </w:hyperlink>
      <w:r w:rsidR="00E66F97" w:rsidRPr="008F1526">
        <w:rPr>
          <w:rFonts w:ascii="Calibri" w:eastAsia="Times New Roman" w:hAnsi="Calibri" w:cs="Times New Roman"/>
          <w:strike/>
          <w:lang w:eastAsia="en-IN" w:bidi="te-IN"/>
        </w:rPr>
        <w:t xml:space="preserve"> (a.k.a. AJAX based timer)</w:t>
      </w:r>
      <w:r w:rsidR="00E66F97" w:rsidRPr="008F1526">
        <w:rPr>
          <w:rFonts w:ascii="Calibri" w:eastAsia="Times New Roman" w:hAnsi="Calibri" w:cs="Times New Roman"/>
          <w:lang w:eastAsia="en-IN" w:bidi="te-IN"/>
        </w:rPr>
        <w:t xml:space="preserve"> |</w:t>
      </w:r>
      <w:hyperlink r:id="rId74" w:anchor="JAXWSAsyncDevPollingNonBlock" w:history="1">
        <w:r w:rsidR="00E66F97" w:rsidRPr="008F1526">
          <w:rPr>
            <w:rFonts w:ascii="Calibri" w:eastAsia="Times New Roman" w:hAnsi="Calibri" w:cs="Times New Roman"/>
            <w:color w:val="0000FF"/>
            <w:u w:val="single"/>
            <w:lang w:eastAsia="en-IN" w:bidi="te-IN"/>
          </w:rPr>
          <w:t>Non-blocking polling</w:t>
        </w:r>
      </w:hyperlink>
      <w:r w:rsidR="00E66F97" w:rsidRPr="008F1526">
        <w:rPr>
          <w:rFonts w:ascii="Calibri" w:eastAsia="Times New Roman" w:hAnsi="Calibri" w:cs="Times New Roman"/>
          <w:lang w:eastAsia="en-IN" w:bidi="te-IN"/>
        </w:rPr>
        <w:t xml:space="preserve"> - Periodical</w:t>
      </w:r>
    </w:p>
    <w:p w:rsidR="00E66F97" w:rsidRDefault="00E66F97" w:rsidP="00E66F97">
      <w:pPr>
        <w:pStyle w:val="NoSpacing"/>
        <w:numPr>
          <w:ilvl w:val="1"/>
          <w:numId w:val="41"/>
        </w:numPr>
      </w:pPr>
      <w:r>
        <w:rPr>
          <w:rFonts w:ascii="Calibri" w:hAnsi="Calibri"/>
        </w:rPr>
        <w:t xml:space="preserve">Long polling (a.k.a. Comet based on XHR) | </w:t>
      </w:r>
      <w:hyperlink r:id="rId75" w:anchor="JAXWSAsyncDevPollingBlock" w:history="1">
        <w:r>
          <w:rPr>
            <w:rStyle w:val="Hyperlink"/>
            <w:rFonts w:ascii="Calibri" w:hAnsi="Calibri"/>
          </w:rPr>
          <w:t>Blocking polling</w:t>
        </w:r>
      </w:hyperlink>
      <w:r>
        <w:rPr>
          <w:rFonts w:ascii="Calibri" w:hAnsi="Calibri"/>
        </w:rPr>
        <w:tab/>
      </w:r>
      <w:r>
        <w:rPr>
          <w:rFonts w:ascii="Calibri" w:hAnsi="Calibri"/>
        </w:rPr>
        <w:tab/>
      </w:r>
    </w:p>
    <w:p w:rsidR="00E66F97" w:rsidRDefault="001B3D3B" w:rsidP="00E66F97">
      <w:pPr>
        <w:pStyle w:val="NoSpacing"/>
        <w:numPr>
          <w:ilvl w:val="0"/>
          <w:numId w:val="41"/>
        </w:numPr>
      </w:pPr>
      <w:hyperlink r:id="rId76" w:history="1">
        <w:r w:rsidR="00E66F97" w:rsidRPr="009C6E4A">
          <w:rPr>
            <w:rStyle w:val="Hyperlink"/>
            <w:i/>
            <w:iCs/>
          </w:rPr>
          <w:t>Server-Sent Events (SSE)</w:t>
        </w:r>
      </w:hyperlink>
      <w:r w:rsidR="00E66F97">
        <w:t xml:space="preserve"> </w:t>
      </w:r>
    </w:p>
    <w:p w:rsidR="00E66F97" w:rsidRDefault="001B3D3B" w:rsidP="00E66F97">
      <w:pPr>
        <w:pStyle w:val="NoSpacing"/>
        <w:numPr>
          <w:ilvl w:val="0"/>
          <w:numId w:val="41"/>
        </w:numPr>
        <w:rPr>
          <w:rFonts w:ascii="Calibri" w:hAnsi="Calibri"/>
        </w:rPr>
      </w:pPr>
      <w:hyperlink r:id="rId77" w:history="1">
        <w:r w:rsidR="00E66F97">
          <w:rPr>
            <w:rStyle w:val="Hyperlink"/>
            <w:rFonts w:ascii="Calibri" w:hAnsi="Calibri"/>
            <w:i/>
            <w:iCs/>
            <w:shd w:val="clear" w:color="auto" w:fill="FFFFFF"/>
          </w:rPr>
          <w:t>WebSockets</w:t>
        </w:r>
      </w:hyperlink>
    </w:p>
    <w:p w:rsidR="00E66F97" w:rsidRPr="00E8643B" w:rsidRDefault="00E66F97" w:rsidP="008701AB">
      <w:pPr>
        <w:pStyle w:val="NoSpacing"/>
        <w:numPr>
          <w:ilvl w:val="0"/>
          <w:numId w:val="41"/>
        </w:numPr>
      </w:pPr>
      <w:proofErr w:type="spellStart"/>
      <w:r w:rsidRPr="008701AB">
        <w:rPr>
          <w:rStyle w:val="Hyperlink"/>
          <w:color w:val="auto"/>
          <w:u w:val="none"/>
        </w:rPr>
        <w:t>Webhooks</w:t>
      </w:r>
      <w:proofErr w:type="spellEnd"/>
      <w:r w:rsidR="008701AB">
        <w:rPr>
          <w:rStyle w:val="Hyperlink"/>
          <w:color w:val="auto"/>
          <w:u w:val="none"/>
        </w:rPr>
        <w:t xml:space="preserve"> </w:t>
      </w:r>
      <w:r w:rsidR="008701AB">
        <w:rPr>
          <w:rFonts w:ascii="Segoe UI" w:hAnsi="Segoe UI" w:cs="Segoe UI"/>
          <w:color w:val="171717"/>
          <w:shd w:val="clear" w:color="auto" w:fill="FFFFFF"/>
        </w:rPr>
        <w:t>pattern</w:t>
      </w:r>
      <w:r w:rsidR="00E8643B">
        <w:rPr>
          <w:rFonts w:ascii="Segoe UI" w:hAnsi="Segoe UI" w:cs="Segoe UI"/>
          <w:color w:val="171717"/>
          <w:shd w:val="clear" w:color="auto" w:fill="FFFFFF"/>
        </w:rPr>
        <w:t xml:space="preserve"> </w:t>
      </w:r>
    </w:p>
    <w:p w:rsidR="00E8643B" w:rsidRPr="00E8643B" w:rsidRDefault="00E8643B" w:rsidP="00B014D5">
      <w:pPr>
        <w:pStyle w:val="NoSpacing"/>
        <w:numPr>
          <w:ilvl w:val="1"/>
          <w:numId w:val="41"/>
        </w:numPr>
      </w:pPr>
      <w:r w:rsidRPr="00E8643B">
        <w:t xml:space="preserve">User Defined HTTP </w:t>
      </w:r>
      <w:proofErr w:type="spellStart"/>
      <w:r w:rsidRPr="00E8643B">
        <w:t>Callback</w:t>
      </w:r>
      <w:proofErr w:type="spellEnd"/>
      <w:r w:rsidRPr="00E8643B">
        <w:t xml:space="preserve"> or User Defined Post HTTP </w:t>
      </w:r>
      <w:proofErr w:type="spellStart"/>
      <w:r w:rsidRPr="00E8643B">
        <w:t>Callback</w:t>
      </w:r>
      <w:proofErr w:type="spellEnd"/>
    </w:p>
    <w:p w:rsidR="00E66F97" w:rsidRPr="008701AB" w:rsidRDefault="00E66F97" w:rsidP="008701AB">
      <w:pPr>
        <w:pStyle w:val="NoSpacing"/>
        <w:numPr>
          <w:ilvl w:val="0"/>
          <w:numId w:val="41"/>
        </w:numPr>
        <w:rPr>
          <w:rStyle w:val="Hyperlink"/>
          <w:color w:val="auto"/>
          <w:u w:val="none"/>
        </w:rPr>
      </w:pPr>
      <w:proofErr w:type="spellStart"/>
      <w:r w:rsidRPr="008701AB">
        <w:rPr>
          <w:rStyle w:val="Hyperlink"/>
          <w:color w:val="auto"/>
          <w:u w:val="none"/>
        </w:rPr>
        <w:t>WebSub</w:t>
      </w:r>
      <w:proofErr w:type="spellEnd"/>
    </w:p>
    <w:p w:rsidR="00E66F97" w:rsidRDefault="00E66F97" w:rsidP="00847E3D">
      <w:pPr>
        <w:pStyle w:val="NoSpacing"/>
      </w:pPr>
    </w:p>
    <w:p w:rsidR="008664DD" w:rsidRDefault="008664DD" w:rsidP="002F795C">
      <w:pPr>
        <w:pStyle w:val="Heading1"/>
      </w:pPr>
      <w:r>
        <w:t xml:space="preserve">Development </w:t>
      </w:r>
      <w:r w:rsidR="00364CEE">
        <w:t>Approaches</w:t>
      </w:r>
    </w:p>
    <w:p w:rsidR="008664DD" w:rsidRPr="008701AB" w:rsidRDefault="008664DD" w:rsidP="002F795C">
      <w:pPr>
        <w:pStyle w:val="Heading2"/>
      </w:pPr>
      <w:r w:rsidRPr="008701AB">
        <w:t>Test-driven development</w:t>
      </w:r>
    </w:p>
    <w:p w:rsidR="008664DD" w:rsidRDefault="008664DD" w:rsidP="002F795C">
      <w:pPr>
        <w:pStyle w:val="Heading2"/>
      </w:pPr>
      <w:r w:rsidRPr="008701AB">
        <w:t>Domain-Driven Design</w:t>
      </w:r>
    </w:p>
    <w:p w:rsidR="00E23441" w:rsidRDefault="00E23441" w:rsidP="00001FAB">
      <w:pPr>
        <w:pStyle w:val="Heading3"/>
      </w:pPr>
      <w:r>
        <w:t xml:space="preserve">Strategic </w:t>
      </w:r>
      <w:r w:rsidR="00E15B0C">
        <w:t>Design</w:t>
      </w:r>
    </w:p>
    <w:p w:rsidR="00A22304" w:rsidRDefault="001B3D3B" w:rsidP="00A22304">
      <w:pPr>
        <w:pStyle w:val="NoSpacing"/>
      </w:pPr>
      <w:hyperlink r:id="rId78" w:history="1">
        <w:r w:rsidR="00A22304">
          <w:rPr>
            <w:rStyle w:val="Hyperlink"/>
          </w:rPr>
          <w:t xml:space="preserve">DDD Strategic Patterns: How to Define Bounded Contexts - </w:t>
        </w:r>
        <w:proofErr w:type="spellStart"/>
        <w:r w:rsidR="00A22304">
          <w:rPr>
            <w:rStyle w:val="Hyperlink"/>
          </w:rPr>
          <w:t>DZone</w:t>
        </w:r>
        <w:proofErr w:type="spellEnd"/>
      </w:hyperlink>
    </w:p>
    <w:p w:rsidR="00A22304" w:rsidRPr="00A22304" w:rsidRDefault="001B3D3B" w:rsidP="00A22304">
      <w:pPr>
        <w:pStyle w:val="NoSpacing"/>
      </w:pPr>
      <w:hyperlink r:id="rId79" w:history="1">
        <w:r w:rsidR="00A22304">
          <w:rPr>
            <w:rStyle w:val="Hyperlink"/>
          </w:rPr>
          <w:t xml:space="preserve">DDD Part 1: Strategic Domain-Driven Design | </w:t>
        </w:r>
        <w:proofErr w:type="spellStart"/>
        <w:r w:rsidR="00A22304">
          <w:rPr>
            <w:rStyle w:val="Hyperlink"/>
          </w:rPr>
          <w:t>Vaadin</w:t>
        </w:r>
        <w:proofErr w:type="spellEnd"/>
      </w:hyperlink>
    </w:p>
    <w:p w:rsidR="00E23441" w:rsidRDefault="00726390" w:rsidP="00001FAB">
      <w:pPr>
        <w:pStyle w:val="Heading3"/>
      </w:pPr>
      <w:r>
        <w:t>Tactical Design</w:t>
      </w:r>
    </w:p>
    <w:p w:rsidR="00001FAB" w:rsidRDefault="00001FAB" w:rsidP="00001FAB">
      <w:pPr>
        <w:pStyle w:val="Heading3"/>
      </w:pPr>
      <w:r>
        <w:t>DDD Patterns</w:t>
      </w:r>
    </w:p>
    <w:p w:rsidR="00C75DEB" w:rsidRPr="00C75DEB" w:rsidRDefault="001B3D3B" w:rsidP="00C75DEB">
      <w:hyperlink r:id="rId80" w:history="1">
        <w:r w:rsidR="00C75DEB">
          <w:rPr>
            <w:rStyle w:val="Hyperlink"/>
          </w:rPr>
          <w:t>DDD Concepts and Patterns - Introduction and Overview | Opus Software AG</w:t>
        </w:r>
      </w:hyperlink>
    </w:p>
    <w:p w:rsidR="00001FAB" w:rsidRPr="00001FAB" w:rsidRDefault="00001FAB" w:rsidP="00001FAB"/>
    <w:p w:rsidR="00F60B6A" w:rsidRDefault="00242BBE" w:rsidP="002F795C">
      <w:pPr>
        <w:pStyle w:val="Heading1"/>
      </w:pPr>
      <w:r>
        <w:t>Backend Services</w:t>
      </w:r>
    </w:p>
    <w:p w:rsidR="0048580C" w:rsidRDefault="001B3D3B" w:rsidP="00767DAE">
      <w:pPr>
        <w:pStyle w:val="NoSpacing"/>
      </w:pPr>
      <w:hyperlink r:id="rId81" w:history="1">
        <w:r w:rsidR="0048580C">
          <w:rPr>
            <w:rStyle w:val="Hyperlink"/>
          </w:rPr>
          <w:t>What Is Backend Web Architecture? Elements, Types and Benefits</w:t>
        </w:r>
      </w:hyperlink>
      <w:r w:rsidR="0048580C">
        <w:t xml:space="preserve"> </w:t>
      </w:r>
    </w:p>
    <w:p w:rsidR="00B14A09" w:rsidRPr="00303E21" w:rsidRDefault="001B3D3B" w:rsidP="00767DAE">
      <w:pPr>
        <w:pStyle w:val="NoSpacing"/>
        <w:rPr>
          <w:sz w:val="24"/>
          <w:szCs w:val="24"/>
        </w:rPr>
      </w:pPr>
      <w:hyperlink r:id="rId82" w:history="1">
        <w:r w:rsidR="00B14A09" w:rsidRPr="00303E21">
          <w:rPr>
            <w:rStyle w:val="Hyperlink"/>
            <w:rFonts w:ascii="Calibri" w:hAnsi="Calibri"/>
            <w:b/>
            <w:bCs/>
            <w:sz w:val="24"/>
            <w:szCs w:val="24"/>
            <w:highlight w:val="green"/>
            <w:lang w:val="en-US"/>
          </w:rPr>
          <w:t>How to Become a Good Backend Engineer (</w:t>
        </w:r>
        <w:r w:rsidR="00B14A09" w:rsidRPr="00964F9B">
          <w:rPr>
            <w:rStyle w:val="Hyperlink"/>
            <w:rFonts w:ascii="Calibri" w:hAnsi="Calibri"/>
            <w:b/>
            <w:bCs/>
            <w:sz w:val="24"/>
            <w:szCs w:val="24"/>
            <w:highlight w:val="green"/>
            <w:lang w:val="en-US"/>
          </w:rPr>
          <w:t>Fundamentals)</w:t>
        </w:r>
      </w:hyperlink>
    </w:p>
    <w:p w:rsidR="00154F6C" w:rsidRDefault="00154F6C" w:rsidP="001F1BB0">
      <w:pPr>
        <w:pStyle w:val="NoSpacing"/>
      </w:pPr>
      <w:r w:rsidRPr="00AD73BD">
        <w:rPr>
          <w:b/>
          <w:bCs/>
        </w:rPr>
        <w:t xml:space="preserve">Almost all the protocols we use and love on the backend </w:t>
      </w:r>
      <w:proofErr w:type="gramStart"/>
      <w:r w:rsidRPr="00AD73BD">
        <w:rPr>
          <w:b/>
          <w:bCs/>
        </w:rPr>
        <w:t xml:space="preserve">are </w:t>
      </w:r>
      <w:r w:rsidR="007A5645" w:rsidRPr="00AD73BD">
        <w:rPr>
          <w:b/>
          <w:bCs/>
        </w:rPr>
        <w:t>built</w:t>
      </w:r>
      <w:proofErr w:type="gramEnd"/>
      <w:r w:rsidR="007A5645" w:rsidRPr="00AD73BD">
        <w:rPr>
          <w:b/>
          <w:bCs/>
        </w:rPr>
        <w:t xml:space="preserve"> on top of either TCP or UDP</w:t>
      </w:r>
      <w:r w:rsidR="007A5645">
        <w:t>.</w:t>
      </w:r>
    </w:p>
    <w:p w:rsidR="00F41DBB" w:rsidRDefault="00F41DBB" w:rsidP="00374E96">
      <w:pPr>
        <w:pStyle w:val="NoSpacing"/>
      </w:pPr>
    </w:p>
    <w:p w:rsidR="00F41DBB" w:rsidRDefault="00F41DBB" w:rsidP="00374E96">
      <w:pPr>
        <w:pStyle w:val="NoSpacing"/>
      </w:pPr>
    </w:p>
    <w:p w:rsidR="00F41DBB" w:rsidRPr="00F41DBB" w:rsidRDefault="00F41DBB" w:rsidP="00374E96">
      <w:pPr>
        <w:pStyle w:val="NoSpacing"/>
        <w:rPr>
          <w:b/>
          <w:bCs/>
        </w:rPr>
      </w:pPr>
      <w:r w:rsidRPr="00F41DBB">
        <w:rPr>
          <w:b/>
          <w:bCs/>
        </w:rPr>
        <w:t>Communication Protocols</w:t>
      </w:r>
    </w:p>
    <w:p w:rsidR="00374E96" w:rsidRPr="00374E96" w:rsidRDefault="00374E96" w:rsidP="00374E96">
      <w:pPr>
        <w:pStyle w:val="NoSpacing"/>
      </w:pPr>
      <w:r w:rsidRPr="00374E96">
        <w:t xml:space="preserve">Sometimes the backend architecture requires real-time Bidirectional communication protocols to build chatting, gaming apps or just communicating between two services. Protocols such as </w:t>
      </w:r>
      <w:r w:rsidRPr="00F41DBB">
        <w:rPr>
          <w:b/>
          <w:bCs/>
        </w:rPr>
        <w:t>WebSockets</w:t>
      </w:r>
      <w:r w:rsidRPr="00374E96">
        <w:t xml:space="preserve">, </w:t>
      </w:r>
      <w:proofErr w:type="spellStart"/>
      <w:r w:rsidRPr="00F41DBB">
        <w:rPr>
          <w:b/>
          <w:bCs/>
        </w:rPr>
        <w:t>gRPC</w:t>
      </w:r>
      <w:proofErr w:type="spellEnd"/>
      <w:r w:rsidRPr="00374E96">
        <w:t xml:space="preserve"> or just raw </w:t>
      </w:r>
      <w:r w:rsidRPr="00F41DBB">
        <w:rPr>
          <w:b/>
          <w:bCs/>
        </w:rPr>
        <w:t>TCP</w:t>
      </w:r>
      <w:r w:rsidRPr="00374E96">
        <w:t>/</w:t>
      </w:r>
      <w:r w:rsidRPr="00F41DBB">
        <w:rPr>
          <w:b/>
          <w:bCs/>
        </w:rPr>
        <w:t>UDP</w:t>
      </w:r>
      <w:r w:rsidRPr="00374E96">
        <w:t xml:space="preserve"> </w:t>
      </w:r>
      <w:proofErr w:type="gramStart"/>
      <w:r w:rsidRPr="00374E96">
        <w:t>can be used</w:t>
      </w:r>
      <w:proofErr w:type="gramEnd"/>
      <w:r>
        <w:t>.</w:t>
      </w:r>
    </w:p>
    <w:p w:rsidR="001F1BB0" w:rsidRPr="00374E96" w:rsidRDefault="001F1BB0" w:rsidP="001F1BB0">
      <w:pPr>
        <w:pStyle w:val="NoSpacing"/>
        <w:rPr>
          <w:b/>
          <w:bCs/>
        </w:rPr>
      </w:pPr>
      <w:r w:rsidRPr="00374E96">
        <w:rPr>
          <w:b/>
          <w:bCs/>
        </w:rPr>
        <w:lastRenderedPageBreak/>
        <w:t>TCP</w:t>
      </w:r>
    </w:p>
    <w:p w:rsidR="00F8725E" w:rsidRDefault="001F1BB0" w:rsidP="009E2AF9">
      <w:pPr>
        <w:pStyle w:val="NoSpacing"/>
        <w:numPr>
          <w:ilvl w:val="0"/>
          <w:numId w:val="64"/>
        </w:numPr>
      </w:pPr>
      <w:r w:rsidRPr="001F1BB0">
        <w:t>TCP is a stream-based connection-oriented protocol while UDP is a message based and connectionless</w:t>
      </w:r>
    </w:p>
    <w:p w:rsidR="001F1BB0" w:rsidRPr="001F1BB0" w:rsidRDefault="00F8725E" w:rsidP="009E2AF9">
      <w:pPr>
        <w:pStyle w:val="NoSpacing"/>
        <w:numPr>
          <w:ilvl w:val="0"/>
          <w:numId w:val="64"/>
        </w:numPr>
      </w:pPr>
      <w:r>
        <w:t xml:space="preserve">HTTP/2 - </w:t>
      </w:r>
      <w:r w:rsidRPr="00BA1211">
        <w:rPr>
          <w:b/>
          <w:bCs/>
        </w:rPr>
        <w:t>HTTP protocol</w:t>
      </w:r>
      <w:r w:rsidRPr="00F8725E">
        <w:t xml:space="preserve"> was originally built on top TCP</w:t>
      </w:r>
    </w:p>
    <w:p w:rsidR="001F1BB0" w:rsidRPr="00374E96" w:rsidRDefault="001F1BB0" w:rsidP="001F1BB0">
      <w:pPr>
        <w:pStyle w:val="NoSpacing"/>
        <w:rPr>
          <w:b/>
          <w:bCs/>
        </w:rPr>
      </w:pPr>
      <w:r w:rsidRPr="00374E96">
        <w:rPr>
          <w:b/>
          <w:bCs/>
        </w:rPr>
        <w:t>UDP</w:t>
      </w:r>
    </w:p>
    <w:p w:rsidR="001F1BB0" w:rsidRDefault="001F1BB0" w:rsidP="009E2AF9">
      <w:pPr>
        <w:pStyle w:val="NoSpacing"/>
        <w:numPr>
          <w:ilvl w:val="0"/>
          <w:numId w:val="63"/>
        </w:numPr>
      </w:pPr>
      <w:r w:rsidRPr="001F1BB0">
        <w:t>while UDP is a message based and connectionless</w:t>
      </w:r>
    </w:p>
    <w:p w:rsidR="00F8725E" w:rsidRDefault="00F8725E" w:rsidP="009E2AF9">
      <w:pPr>
        <w:pStyle w:val="NoSpacing"/>
        <w:numPr>
          <w:ilvl w:val="0"/>
          <w:numId w:val="63"/>
        </w:numPr>
      </w:pPr>
      <w:r w:rsidRPr="00F8725E">
        <w:t>HTTP/3</w:t>
      </w:r>
      <w:r>
        <w:t xml:space="preserve"> </w:t>
      </w:r>
      <w:r w:rsidRPr="00F8725E">
        <w:t>- HTTP/2 evolved and had to be rewritten on top of UDP with HTTP/3</w:t>
      </w:r>
    </w:p>
    <w:p w:rsidR="001E74E0" w:rsidRDefault="001E74E0" w:rsidP="001E74E0">
      <w:pPr>
        <w:pStyle w:val="NoSpacing"/>
      </w:pPr>
    </w:p>
    <w:p w:rsidR="001E74E0" w:rsidRDefault="001E74E0" w:rsidP="002F795C">
      <w:pPr>
        <w:pStyle w:val="Heading2"/>
      </w:pPr>
      <w:r>
        <w:t>RPC</w:t>
      </w:r>
    </w:p>
    <w:p w:rsidR="00FA3840" w:rsidRPr="00FA3840" w:rsidRDefault="00FA3840" w:rsidP="00FA3840"/>
    <w:p w:rsidR="006C353A" w:rsidRPr="006C353A" w:rsidRDefault="006C353A" w:rsidP="002F795C">
      <w:pPr>
        <w:pStyle w:val="Heading2"/>
      </w:pPr>
      <w:r w:rsidRPr="00F726BB">
        <w:t>Specification</w:t>
      </w:r>
      <w:r>
        <w:t>s</w:t>
      </w:r>
    </w:p>
    <w:p w:rsidR="00242BBE" w:rsidRPr="00242BBE" w:rsidRDefault="00EA65D9" w:rsidP="002F795C">
      <w:pPr>
        <w:pStyle w:val="Heading3"/>
      </w:pPr>
      <w:r>
        <w:t>Open API</w:t>
      </w:r>
    </w:p>
    <w:p w:rsidR="00242BBE" w:rsidRPr="00242BBE" w:rsidRDefault="00242BBE" w:rsidP="00242BBE">
      <w:pPr>
        <w:pStyle w:val="ListParagraph"/>
        <w:numPr>
          <w:ilvl w:val="1"/>
          <w:numId w:val="43"/>
        </w:numPr>
      </w:pPr>
      <w:r w:rsidRPr="00242BBE">
        <w:t xml:space="preserve">Web API or </w:t>
      </w:r>
      <w:r w:rsidRPr="00754CD2">
        <w:rPr>
          <w:b/>
          <w:bCs/>
        </w:rPr>
        <w:t>REST</w:t>
      </w:r>
      <w:r w:rsidRPr="00242BBE">
        <w:t xml:space="preserve"> and SOAP API</w:t>
      </w:r>
    </w:p>
    <w:p w:rsidR="00242BBE" w:rsidRDefault="00242BBE" w:rsidP="00242BBE">
      <w:pPr>
        <w:pStyle w:val="ListParagraph"/>
        <w:numPr>
          <w:ilvl w:val="2"/>
          <w:numId w:val="43"/>
        </w:numPr>
      </w:pPr>
      <w:r w:rsidRPr="00242BBE">
        <w:t>HAT</w:t>
      </w:r>
      <w:r w:rsidR="0065420D">
        <w:t>EOAS</w:t>
      </w:r>
    </w:p>
    <w:p w:rsidR="003D4FD6" w:rsidRDefault="003D4FD6" w:rsidP="00802F05">
      <w:pPr>
        <w:pStyle w:val="ListParagraph"/>
        <w:numPr>
          <w:ilvl w:val="3"/>
          <w:numId w:val="43"/>
        </w:numPr>
      </w:pPr>
      <w:r>
        <w:t>OData</w:t>
      </w:r>
      <w:r w:rsidR="00802F05">
        <w:t xml:space="preserve"> </w:t>
      </w:r>
      <w:r w:rsidR="00802F05" w:rsidRPr="00802F05">
        <w:t>Specification</w:t>
      </w:r>
    </w:p>
    <w:p w:rsidR="003D4FD6" w:rsidRPr="00242BBE" w:rsidRDefault="003D4FD6" w:rsidP="00802F05">
      <w:pPr>
        <w:pStyle w:val="ListParagraph"/>
        <w:numPr>
          <w:ilvl w:val="3"/>
          <w:numId w:val="43"/>
        </w:numPr>
      </w:pPr>
      <w:r>
        <w:t>JSON-API</w:t>
      </w:r>
      <w:r w:rsidR="00802F05">
        <w:t xml:space="preserve"> </w:t>
      </w:r>
      <w:r w:rsidR="00802F05" w:rsidRPr="00802F05">
        <w:t>Specification</w:t>
      </w:r>
    </w:p>
    <w:p w:rsidR="00242BBE" w:rsidRPr="00242BBE" w:rsidRDefault="00242BBE" w:rsidP="00242BBE">
      <w:pPr>
        <w:pStyle w:val="ListParagraph"/>
        <w:numPr>
          <w:ilvl w:val="1"/>
          <w:numId w:val="43"/>
        </w:numPr>
      </w:pPr>
      <w:r w:rsidRPr="00242BBE">
        <w:t>4 Maturity Levels of REST API Design</w:t>
      </w:r>
    </w:p>
    <w:p w:rsidR="00242BBE" w:rsidRPr="0048111E" w:rsidRDefault="001B3D3B" w:rsidP="00EE7A04">
      <w:pPr>
        <w:pStyle w:val="ListParagraph"/>
        <w:numPr>
          <w:ilvl w:val="2"/>
          <w:numId w:val="43"/>
        </w:numPr>
        <w:rPr>
          <w:rStyle w:val="Hyperlink"/>
          <w:color w:val="auto"/>
          <w:u w:val="none"/>
        </w:rPr>
      </w:pPr>
      <w:hyperlink r:id="rId83" w:history="1">
        <w:r w:rsidR="00242BBE" w:rsidRPr="00EE7A04">
          <w:rPr>
            <w:rStyle w:val="Hyperlink"/>
          </w:rPr>
          <w:t>Richardson Maturity Model</w:t>
        </w:r>
      </w:hyperlink>
    </w:p>
    <w:p w:rsidR="0048111E" w:rsidRDefault="001B3D3B" w:rsidP="00061B5A">
      <w:pPr>
        <w:pStyle w:val="NoSpacing"/>
      </w:pPr>
      <w:hyperlink r:id="rId84" w:history="1">
        <w:r w:rsidR="0048111E" w:rsidRPr="00D403A9">
          <w:rPr>
            <w:rStyle w:val="Hyperlink"/>
          </w:rPr>
          <w:t>REST</w:t>
        </w:r>
      </w:hyperlink>
      <w:r w:rsidR="0048111E">
        <w:t xml:space="preserve"> – </w:t>
      </w:r>
      <w:r w:rsidR="0048111E" w:rsidRPr="00061B5A">
        <w:t>RPC</w:t>
      </w:r>
      <w:r w:rsidR="0048111E">
        <w:t xml:space="preserve">, REST and </w:t>
      </w:r>
      <w:proofErr w:type="spellStart"/>
      <w:r w:rsidR="0048111E">
        <w:t>GraphQL</w:t>
      </w:r>
      <w:proofErr w:type="spellEnd"/>
    </w:p>
    <w:p w:rsidR="00FD379B" w:rsidRDefault="00FD379B" w:rsidP="009E2AF9">
      <w:pPr>
        <w:pStyle w:val="NoSpacing"/>
        <w:numPr>
          <w:ilvl w:val="0"/>
          <w:numId w:val="66"/>
        </w:numPr>
      </w:pPr>
      <w:r w:rsidRPr="00FD379B">
        <w:t>REST is architectural style for d</w:t>
      </w:r>
      <w:r w:rsidR="004C49EF">
        <w:t xml:space="preserve">istributed hypermedia systems. </w:t>
      </w:r>
    </w:p>
    <w:p w:rsidR="004C49EF" w:rsidRDefault="004C49EF" w:rsidP="009E2AF9">
      <w:pPr>
        <w:pStyle w:val="NoSpacing"/>
        <w:numPr>
          <w:ilvl w:val="0"/>
          <w:numId w:val="66"/>
        </w:numPr>
      </w:pPr>
      <w:r>
        <w:t xml:space="preserve">Constraints of REST architecture </w:t>
      </w:r>
    </w:p>
    <w:p w:rsidR="00515198" w:rsidRPr="00515198" w:rsidRDefault="00515198" w:rsidP="009E2AF9">
      <w:pPr>
        <w:pStyle w:val="NoSpacing"/>
        <w:numPr>
          <w:ilvl w:val="0"/>
          <w:numId w:val="65"/>
        </w:numPr>
      </w:pPr>
      <w:r w:rsidRPr="00515198">
        <w:t>These representations portray data from various sources as simple "resources", or "collections" of resources, which are then potentially modifiable with actions and relationships being made discoverable via a concept known as hypermedia controls (HATEOAS)</w:t>
      </w:r>
    </w:p>
    <w:p w:rsidR="0048111E" w:rsidRDefault="0048111E" w:rsidP="0048111E">
      <w:pPr>
        <w:pStyle w:val="NoSpacing"/>
        <w:numPr>
          <w:ilvl w:val="0"/>
          <w:numId w:val="43"/>
        </w:numPr>
      </w:pPr>
      <w:r w:rsidRPr="00D403A9">
        <w:t>To fit REST into AMQP you would need to define hypermedia controls somehow (potentially an array of messages you could call next</w:t>
      </w:r>
      <w:r w:rsidR="0048434C">
        <w:t>)</w:t>
      </w:r>
    </w:p>
    <w:p w:rsidR="009E2AF9" w:rsidRDefault="001B3D3B" w:rsidP="009E2AF9">
      <w:pPr>
        <w:pStyle w:val="NoSpacing"/>
        <w:numPr>
          <w:ilvl w:val="0"/>
          <w:numId w:val="43"/>
        </w:numPr>
      </w:pPr>
      <w:hyperlink r:id="rId85" w:history="1">
        <w:r w:rsidR="009E2AF9">
          <w:rPr>
            <w:rStyle w:val="Hyperlink"/>
          </w:rPr>
          <w:t>RPC Framework VS REST | The Detailed Guide</w:t>
        </w:r>
      </w:hyperlink>
      <w:r w:rsidR="009E2AF9">
        <w:t xml:space="preserve"> </w:t>
      </w:r>
    </w:p>
    <w:p w:rsidR="00F726BB" w:rsidRPr="00F726BB" w:rsidRDefault="00F726BB" w:rsidP="002F795C">
      <w:pPr>
        <w:pStyle w:val="Heading3"/>
      </w:pPr>
      <w:r w:rsidRPr="00F726BB">
        <w:t>JSON</w:t>
      </w:r>
      <w:proofErr w:type="gramStart"/>
      <w:r w:rsidRPr="00F726BB">
        <w:t>:API</w:t>
      </w:r>
      <w:proofErr w:type="gramEnd"/>
      <w:r w:rsidRPr="00F726BB">
        <w:t xml:space="preserve"> Specification</w:t>
      </w:r>
    </w:p>
    <w:p w:rsidR="00766E85" w:rsidRPr="00A47234" w:rsidRDefault="00242BBE" w:rsidP="002F795C">
      <w:pPr>
        <w:pStyle w:val="Heading3"/>
        <w:rPr>
          <w:rStyle w:val="Heading4Char"/>
          <w:rFonts w:asciiTheme="minorHAnsi" w:eastAsiaTheme="minorEastAsia" w:hAnsiTheme="minorHAnsi" w:cstheme="minorBidi"/>
          <w:b/>
          <w:bCs/>
          <w:color w:val="auto"/>
        </w:rPr>
      </w:pPr>
      <w:proofErr w:type="spellStart"/>
      <w:r w:rsidRPr="00A47234">
        <w:rPr>
          <w:rStyle w:val="Heading4Char"/>
          <w:b/>
          <w:bCs/>
        </w:rPr>
        <w:t>GraphQL</w:t>
      </w:r>
      <w:proofErr w:type="spellEnd"/>
    </w:p>
    <w:p w:rsidR="00242BBE" w:rsidRPr="00242BBE" w:rsidRDefault="00242BBE" w:rsidP="00242BBE">
      <w:pPr>
        <w:pStyle w:val="ListParagraph"/>
        <w:numPr>
          <w:ilvl w:val="0"/>
          <w:numId w:val="43"/>
        </w:numPr>
      </w:pPr>
      <w:proofErr w:type="spellStart"/>
      <w:r w:rsidRPr="00242BBE">
        <w:t>GraphQL</w:t>
      </w:r>
      <w:proofErr w:type="spellEnd"/>
      <w:r w:rsidRPr="00242BBE">
        <w:t xml:space="preserve"> is a query language that lets you query an API for specific data through a single endpoint</w:t>
      </w:r>
    </w:p>
    <w:p w:rsidR="00242BBE" w:rsidRPr="00242BBE" w:rsidRDefault="001B3D3B" w:rsidP="00242BBE">
      <w:pPr>
        <w:pStyle w:val="ListParagraph"/>
        <w:numPr>
          <w:ilvl w:val="1"/>
          <w:numId w:val="43"/>
        </w:numPr>
      </w:pPr>
      <w:hyperlink r:id="rId86" w:history="1">
        <w:proofErr w:type="spellStart"/>
        <w:r w:rsidR="00E34E3C">
          <w:rPr>
            <w:rStyle w:val="Hyperlink"/>
          </w:rPr>
          <w:t>GraphQL</w:t>
        </w:r>
        <w:proofErr w:type="spellEnd"/>
        <w:r w:rsidR="00E34E3C">
          <w:rPr>
            <w:rStyle w:val="Hyperlink"/>
          </w:rPr>
          <w:t xml:space="preserve"> and REST Level 3 (HATEOAS)</w:t>
        </w:r>
      </w:hyperlink>
      <w:r w:rsidR="001A1AA1">
        <w:t xml:space="preserve"> </w:t>
      </w:r>
    </w:p>
    <w:p w:rsidR="00242BBE" w:rsidRPr="00242BBE" w:rsidRDefault="001B3D3B" w:rsidP="00242BBE">
      <w:pPr>
        <w:pStyle w:val="ListParagraph"/>
        <w:numPr>
          <w:ilvl w:val="1"/>
          <w:numId w:val="43"/>
        </w:numPr>
      </w:pPr>
      <w:hyperlink r:id="rId87" w:history="1">
        <w:r w:rsidR="00583C72">
          <w:rPr>
            <w:rStyle w:val="Hyperlink"/>
          </w:rPr>
          <w:t xml:space="preserve">HATEOAS vs </w:t>
        </w:r>
        <w:proofErr w:type="spellStart"/>
        <w:r w:rsidR="00583C72">
          <w:rPr>
            <w:rStyle w:val="Hyperlink"/>
          </w:rPr>
          <w:t>GraphQL</w:t>
        </w:r>
        <w:proofErr w:type="spellEnd"/>
        <w:r w:rsidR="00583C72">
          <w:rPr>
            <w:rStyle w:val="Hyperlink"/>
          </w:rPr>
          <w:t xml:space="preserve"> decision criteria set for </w:t>
        </w:r>
        <w:proofErr w:type="gramStart"/>
        <w:r w:rsidR="00583C72">
          <w:rPr>
            <w:rStyle w:val="Hyperlink"/>
          </w:rPr>
          <w:t>microservices?</w:t>
        </w:r>
        <w:proofErr w:type="gramEnd"/>
        <w:r w:rsidR="00583C72">
          <w:rPr>
            <w:rStyle w:val="Hyperlink"/>
          </w:rPr>
          <w:t xml:space="preserve"> [closed]</w:t>
        </w:r>
      </w:hyperlink>
      <w:r w:rsidR="001A1AA1">
        <w:t xml:space="preserve"> </w:t>
      </w:r>
    </w:p>
    <w:p w:rsidR="00242BBE" w:rsidRDefault="00242BBE" w:rsidP="002F795C">
      <w:pPr>
        <w:pStyle w:val="Heading3"/>
      </w:pPr>
      <w:proofErr w:type="spellStart"/>
      <w:proofErr w:type="gramStart"/>
      <w:r w:rsidRPr="00242BBE">
        <w:t>gRPC</w:t>
      </w:r>
      <w:proofErr w:type="spellEnd"/>
      <w:proofErr w:type="gramEnd"/>
    </w:p>
    <w:p w:rsidR="00EE76C6" w:rsidRDefault="001B3D3B" w:rsidP="00EE76C6">
      <w:hyperlink r:id="rId88" w:history="1">
        <w:r w:rsidR="00EE76C6">
          <w:rPr>
            <w:rStyle w:val="Hyperlink"/>
          </w:rPr>
          <w:t xml:space="preserve">Interface Definition Language - </w:t>
        </w:r>
        <w:proofErr w:type="spellStart"/>
        <w:r w:rsidR="00EE76C6">
          <w:rPr>
            <w:rStyle w:val="Hyperlink"/>
          </w:rPr>
          <w:t>gRPC</w:t>
        </w:r>
        <w:proofErr w:type="spellEnd"/>
        <w:r w:rsidR="00EE76C6">
          <w:rPr>
            <w:rStyle w:val="Hyperlink"/>
          </w:rPr>
          <w:t xml:space="preserve"> for WCF Developers | Microsoft Learn</w:t>
        </w:r>
      </w:hyperlink>
    </w:p>
    <w:p w:rsidR="009753CF" w:rsidRPr="009753CF" w:rsidRDefault="009753CF" w:rsidP="009753CF">
      <w:pPr>
        <w:pStyle w:val="NoSpacing"/>
        <w:rPr>
          <w:b/>
          <w:bCs/>
          <w:lang w:bidi="te-IN"/>
        </w:rPr>
      </w:pPr>
      <w:r w:rsidRPr="009753CF">
        <w:rPr>
          <w:b/>
          <w:bCs/>
          <w:lang w:bidi="te-IN"/>
        </w:rPr>
        <w:t xml:space="preserve">What is faster than </w:t>
      </w:r>
      <w:proofErr w:type="spellStart"/>
      <w:r w:rsidRPr="009753CF">
        <w:rPr>
          <w:b/>
          <w:bCs/>
          <w:lang w:bidi="te-IN"/>
        </w:rPr>
        <w:t>Protobuf</w:t>
      </w:r>
      <w:proofErr w:type="spellEnd"/>
      <w:r w:rsidRPr="009753CF">
        <w:rPr>
          <w:b/>
          <w:bCs/>
          <w:lang w:bidi="te-IN"/>
        </w:rPr>
        <w:t>?</w:t>
      </w:r>
    </w:p>
    <w:p w:rsidR="009753CF" w:rsidRPr="009753CF" w:rsidRDefault="001B3D3B" w:rsidP="009E2AF9">
      <w:pPr>
        <w:pStyle w:val="NoSpacing"/>
        <w:jc w:val="both"/>
        <w:rPr>
          <w:lang w:bidi="te-IN"/>
        </w:rPr>
      </w:pPr>
      <w:hyperlink r:id="rId89" w:history="1">
        <w:proofErr w:type="spellStart"/>
        <w:r w:rsidR="009753CF" w:rsidRPr="009E2AF9">
          <w:rPr>
            <w:rStyle w:val="Hyperlink"/>
            <w:lang w:bidi="te-IN"/>
          </w:rPr>
          <w:t>Cap'n</w:t>
        </w:r>
        <w:proofErr w:type="spellEnd"/>
        <w:r w:rsidR="009753CF" w:rsidRPr="009E2AF9">
          <w:rPr>
            <w:rStyle w:val="Hyperlink"/>
            <w:lang w:bidi="te-IN"/>
          </w:rPr>
          <w:t xml:space="preserve"> Proto</w:t>
        </w:r>
      </w:hyperlink>
      <w:r w:rsidR="009753CF" w:rsidRPr="009753CF">
        <w:rPr>
          <w:lang w:bidi="te-IN"/>
        </w:rPr>
        <w:t xml:space="preserve"> calls this “packing” the message; it achieves similar (better, even) message sizes to </w:t>
      </w:r>
      <w:proofErr w:type="spellStart"/>
      <w:r w:rsidR="009753CF" w:rsidRPr="009753CF">
        <w:rPr>
          <w:lang w:bidi="te-IN"/>
        </w:rPr>
        <w:t>protobuf</w:t>
      </w:r>
      <w:proofErr w:type="spellEnd"/>
      <w:r w:rsidR="009753CF" w:rsidRPr="009753CF">
        <w:rPr>
          <w:lang w:bidi="te-IN"/>
        </w:rPr>
        <w:t xml:space="preserve"> encoding, and it's still faster</w:t>
      </w:r>
    </w:p>
    <w:p w:rsidR="009753CF" w:rsidRPr="00EE76C6" w:rsidRDefault="009753CF" w:rsidP="00EE76C6"/>
    <w:p w:rsidR="00847E3D" w:rsidRDefault="00847E3D" w:rsidP="00693B2F">
      <w:pPr>
        <w:pStyle w:val="Heading1"/>
      </w:pPr>
      <w:r>
        <w:lastRenderedPageBreak/>
        <w:t>.Net</w:t>
      </w:r>
    </w:p>
    <w:p w:rsidR="00847E3D" w:rsidRDefault="00847E3D" w:rsidP="003749C2">
      <w:pPr>
        <w:pStyle w:val="NoSpacing"/>
        <w:numPr>
          <w:ilvl w:val="0"/>
          <w:numId w:val="4"/>
        </w:numPr>
      </w:pPr>
      <w:r>
        <w:t>Background task</w:t>
      </w:r>
    </w:p>
    <w:p w:rsidR="00847E3D" w:rsidRDefault="00847E3D" w:rsidP="003749C2">
      <w:pPr>
        <w:pStyle w:val="NoSpacing"/>
        <w:numPr>
          <w:ilvl w:val="0"/>
          <w:numId w:val="4"/>
        </w:numPr>
      </w:pPr>
      <w:r>
        <w:t>Cache</w:t>
      </w:r>
    </w:p>
    <w:p w:rsidR="00847E3D" w:rsidRDefault="00847E3D" w:rsidP="003749C2">
      <w:pPr>
        <w:pStyle w:val="NoSpacing"/>
        <w:numPr>
          <w:ilvl w:val="0"/>
          <w:numId w:val="4"/>
        </w:numPr>
      </w:pPr>
      <w:proofErr w:type="spellStart"/>
      <w:r>
        <w:t>RabbitMQ</w:t>
      </w:r>
      <w:proofErr w:type="spellEnd"/>
      <w:r>
        <w:t xml:space="preserve"> or </w:t>
      </w:r>
      <w:proofErr w:type="spellStart"/>
      <w:r>
        <w:t>Servicebus</w:t>
      </w:r>
      <w:proofErr w:type="spellEnd"/>
    </w:p>
    <w:p w:rsidR="00847E3D" w:rsidRDefault="00864729" w:rsidP="003749C2">
      <w:pPr>
        <w:pStyle w:val="NoSpacing"/>
        <w:numPr>
          <w:ilvl w:val="0"/>
          <w:numId w:val="4"/>
        </w:numPr>
      </w:pPr>
      <w:r>
        <w:t>P</w:t>
      </w:r>
      <w:r w:rsidR="00847E3D">
        <w:t>erformance - APM</w:t>
      </w:r>
    </w:p>
    <w:p w:rsidR="00847E3D" w:rsidRDefault="00864729" w:rsidP="003749C2">
      <w:pPr>
        <w:pStyle w:val="NoSpacing"/>
        <w:numPr>
          <w:ilvl w:val="0"/>
          <w:numId w:val="4"/>
        </w:numPr>
      </w:pPr>
      <w:r>
        <w:t>Logging</w:t>
      </w:r>
      <w:r w:rsidR="00847E3D">
        <w:t xml:space="preserve"> and Exception handling</w:t>
      </w:r>
    </w:p>
    <w:p w:rsidR="00847E3D" w:rsidRDefault="00847E3D" w:rsidP="003749C2">
      <w:pPr>
        <w:pStyle w:val="NoSpacing"/>
        <w:numPr>
          <w:ilvl w:val="1"/>
          <w:numId w:val="4"/>
        </w:numPr>
      </w:pPr>
      <w:proofErr w:type="spellStart"/>
      <w:r>
        <w:t>Serilog</w:t>
      </w:r>
      <w:proofErr w:type="spellEnd"/>
      <w:r>
        <w:t>, ELK</w:t>
      </w:r>
    </w:p>
    <w:p w:rsidR="00847E3D" w:rsidRDefault="001B3D3B" w:rsidP="003749C2">
      <w:pPr>
        <w:pStyle w:val="NoSpacing"/>
        <w:numPr>
          <w:ilvl w:val="0"/>
          <w:numId w:val="4"/>
        </w:numPr>
      </w:pPr>
      <w:hyperlink r:id="rId90" w:anchor="exception-handling" w:history="1">
        <w:r w:rsidR="001B2863" w:rsidRPr="00141055">
          <w:rPr>
            <w:rStyle w:val="Hyperlink"/>
          </w:rPr>
          <w:t>Exception Handling</w:t>
        </w:r>
      </w:hyperlink>
    </w:p>
    <w:p w:rsidR="000324CA" w:rsidRDefault="001B3D3B" w:rsidP="003749C2">
      <w:pPr>
        <w:pStyle w:val="NoSpacing"/>
        <w:numPr>
          <w:ilvl w:val="1"/>
          <w:numId w:val="4"/>
        </w:numPr>
      </w:pPr>
      <w:hyperlink r:id="rId91" w:history="1">
        <w:r w:rsidR="000324CA" w:rsidRPr="00A465FD">
          <w:rPr>
            <w:rStyle w:val="Hyperlink"/>
            <w:highlight w:val="yellow"/>
          </w:rPr>
          <w:t>Consistent error responses</w:t>
        </w:r>
      </w:hyperlink>
      <w:r w:rsidR="000324CA">
        <w:tab/>
      </w:r>
    </w:p>
    <w:p w:rsidR="001B2863" w:rsidRDefault="001B2863" w:rsidP="000324CA">
      <w:pPr>
        <w:pStyle w:val="NoSpacing"/>
        <w:numPr>
          <w:ilvl w:val="2"/>
          <w:numId w:val="4"/>
        </w:numPr>
      </w:pPr>
      <w:r>
        <w:t>Error Message Format</w:t>
      </w:r>
    </w:p>
    <w:p w:rsidR="00847E3D" w:rsidRDefault="00847E3D" w:rsidP="00693B2F">
      <w:pPr>
        <w:pStyle w:val="Heading1"/>
      </w:pPr>
      <w:r>
        <w:t>UI/UX</w:t>
      </w:r>
    </w:p>
    <w:p w:rsidR="00847E3D" w:rsidRDefault="007F5ADD" w:rsidP="003749C2">
      <w:pPr>
        <w:pStyle w:val="NoSpacing"/>
        <w:numPr>
          <w:ilvl w:val="0"/>
          <w:numId w:val="3"/>
        </w:numPr>
      </w:pPr>
      <w:r>
        <w:t>Angula</w:t>
      </w:r>
      <w:r w:rsidR="004E72AF">
        <w:t>r</w:t>
      </w:r>
      <w:r>
        <w:t>/React</w:t>
      </w:r>
    </w:p>
    <w:p w:rsidR="00847E3D" w:rsidRDefault="00847E3D" w:rsidP="003749C2">
      <w:pPr>
        <w:pStyle w:val="NoSpacing"/>
        <w:numPr>
          <w:ilvl w:val="0"/>
          <w:numId w:val="3"/>
        </w:numPr>
      </w:pPr>
      <w:r>
        <w:t>Canvas</w:t>
      </w:r>
    </w:p>
    <w:p w:rsidR="00847E3D" w:rsidRDefault="00847E3D" w:rsidP="003749C2">
      <w:pPr>
        <w:pStyle w:val="NoSpacing"/>
        <w:numPr>
          <w:ilvl w:val="0"/>
          <w:numId w:val="3"/>
        </w:numPr>
      </w:pPr>
      <w:r>
        <w:t>Micro</w:t>
      </w:r>
      <w:r w:rsidR="00BC2880">
        <w:t>-</w:t>
      </w:r>
      <w:r>
        <w:t>F</w:t>
      </w:r>
      <w:r w:rsidR="00A90A8D">
        <w:t>r</w:t>
      </w:r>
      <w:r>
        <w:t>ontend</w:t>
      </w:r>
    </w:p>
    <w:p w:rsidR="00847E3D" w:rsidRDefault="00847E3D" w:rsidP="003749C2">
      <w:pPr>
        <w:pStyle w:val="NoSpacing"/>
        <w:numPr>
          <w:ilvl w:val="0"/>
          <w:numId w:val="3"/>
        </w:numPr>
      </w:pPr>
      <w:r>
        <w:t>SEO and web site Analytics</w:t>
      </w:r>
    </w:p>
    <w:p w:rsidR="00847E3D" w:rsidRDefault="00847E3D" w:rsidP="003749C2">
      <w:pPr>
        <w:pStyle w:val="NoSpacing"/>
        <w:numPr>
          <w:ilvl w:val="1"/>
          <w:numId w:val="3"/>
        </w:numPr>
      </w:pPr>
      <w:r>
        <w:t>Clarity (+ Google Analytics)</w:t>
      </w:r>
    </w:p>
    <w:p w:rsidR="00847E3D" w:rsidRDefault="00847E3D" w:rsidP="003749C2">
      <w:pPr>
        <w:pStyle w:val="NoSpacing"/>
        <w:numPr>
          <w:ilvl w:val="2"/>
          <w:numId w:val="3"/>
        </w:numPr>
      </w:pPr>
      <w:r>
        <w:t>Google Analytic</w:t>
      </w:r>
    </w:p>
    <w:p w:rsidR="009E7205" w:rsidRDefault="009E7205" w:rsidP="009E7205">
      <w:pPr>
        <w:pStyle w:val="NoSpacing"/>
      </w:pPr>
      <w:r>
        <w:t>Extending</w:t>
      </w:r>
    </w:p>
    <w:p w:rsidR="009E7205" w:rsidRDefault="009E7205" w:rsidP="005F55EB">
      <w:pPr>
        <w:pStyle w:val="NoSpacing"/>
        <w:numPr>
          <w:ilvl w:val="0"/>
          <w:numId w:val="42"/>
        </w:numPr>
      </w:pPr>
      <w:r>
        <w:t xml:space="preserve">Create reusable components and publish in </w:t>
      </w:r>
      <w:proofErr w:type="spellStart"/>
      <w:r>
        <w:t>Verdaccio</w:t>
      </w:r>
      <w:proofErr w:type="spellEnd"/>
      <w:r w:rsidR="00535385">
        <w:t xml:space="preserve"> – </w:t>
      </w:r>
      <w:proofErr w:type="spellStart"/>
      <w:r w:rsidR="00535385">
        <w:t>npm</w:t>
      </w:r>
      <w:proofErr w:type="spellEnd"/>
      <w:r w:rsidR="00535385">
        <w:t xml:space="preserve"> packages</w:t>
      </w:r>
    </w:p>
    <w:p w:rsidR="005F55EB" w:rsidRDefault="005F55EB" w:rsidP="005F55EB">
      <w:pPr>
        <w:pStyle w:val="NoSpacing"/>
        <w:numPr>
          <w:ilvl w:val="0"/>
          <w:numId w:val="42"/>
        </w:numPr>
      </w:pPr>
      <w:r>
        <w:t>Web Components</w:t>
      </w:r>
    </w:p>
    <w:p w:rsidR="00847E3D" w:rsidRDefault="00847E3D" w:rsidP="00693B2F">
      <w:pPr>
        <w:pStyle w:val="Heading1"/>
      </w:pPr>
      <w:r>
        <w:t>Mobile</w:t>
      </w:r>
      <w:r w:rsidR="00B94501">
        <w:t xml:space="preserve"> And Cross Platform</w:t>
      </w:r>
    </w:p>
    <w:p w:rsidR="00847E3D" w:rsidRDefault="00847E3D" w:rsidP="003749C2">
      <w:pPr>
        <w:pStyle w:val="ListParagraph"/>
        <w:numPr>
          <w:ilvl w:val="0"/>
          <w:numId w:val="7"/>
        </w:numPr>
      </w:pPr>
      <w:proofErr w:type="spellStart"/>
      <w:r>
        <w:t>Xamarin</w:t>
      </w:r>
      <w:proofErr w:type="spellEnd"/>
    </w:p>
    <w:p w:rsidR="00B94501" w:rsidRDefault="00B94501" w:rsidP="003749C2">
      <w:pPr>
        <w:pStyle w:val="ListParagraph"/>
        <w:numPr>
          <w:ilvl w:val="0"/>
          <w:numId w:val="7"/>
        </w:numPr>
      </w:pPr>
      <w:proofErr w:type="spellStart"/>
      <w:r w:rsidRPr="00B94501">
        <w:t>Kotlin</w:t>
      </w:r>
      <w:proofErr w:type="spellEnd"/>
    </w:p>
    <w:p w:rsidR="00C56743" w:rsidRPr="00B94501" w:rsidRDefault="00C56743" w:rsidP="003749C2">
      <w:pPr>
        <w:pStyle w:val="ListParagraph"/>
        <w:numPr>
          <w:ilvl w:val="0"/>
          <w:numId w:val="7"/>
        </w:numPr>
      </w:pPr>
      <w:r>
        <w:t>Flutter</w:t>
      </w:r>
    </w:p>
    <w:p w:rsidR="00847E3D" w:rsidRDefault="00847E3D" w:rsidP="00693B2F">
      <w:pPr>
        <w:pStyle w:val="Heading1"/>
      </w:pPr>
      <w:r>
        <w:t xml:space="preserve">Cloud </w:t>
      </w:r>
    </w:p>
    <w:p w:rsidR="00847E3D" w:rsidRDefault="00847E3D" w:rsidP="003749C2">
      <w:pPr>
        <w:pStyle w:val="NoSpacing"/>
        <w:numPr>
          <w:ilvl w:val="0"/>
          <w:numId w:val="6"/>
        </w:numPr>
      </w:pPr>
      <w:r>
        <w:t>Azure</w:t>
      </w:r>
    </w:p>
    <w:p w:rsidR="00847E3D" w:rsidRDefault="00847E3D" w:rsidP="003749C2">
      <w:pPr>
        <w:pStyle w:val="NoSpacing"/>
        <w:numPr>
          <w:ilvl w:val="0"/>
          <w:numId w:val="6"/>
        </w:numPr>
      </w:pPr>
      <w:r>
        <w:t>AWS</w:t>
      </w:r>
    </w:p>
    <w:p w:rsidR="00847E3D" w:rsidRDefault="00847E3D" w:rsidP="003749C2">
      <w:pPr>
        <w:pStyle w:val="NoSpacing"/>
        <w:numPr>
          <w:ilvl w:val="0"/>
          <w:numId w:val="6"/>
        </w:numPr>
      </w:pPr>
      <w:r>
        <w:t>GCP</w:t>
      </w:r>
    </w:p>
    <w:p w:rsidR="00847E3D" w:rsidRDefault="00847E3D" w:rsidP="00847E3D">
      <w:pPr>
        <w:pStyle w:val="NoSpacing"/>
      </w:pPr>
    </w:p>
    <w:p w:rsidR="00847E3D" w:rsidRDefault="00847E3D" w:rsidP="00693B2F">
      <w:pPr>
        <w:pStyle w:val="Heading1"/>
      </w:pPr>
      <w:r>
        <w:t>Security</w:t>
      </w:r>
    </w:p>
    <w:p w:rsidR="00B24C9A" w:rsidRDefault="00B24C9A" w:rsidP="003749C2">
      <w:pPr>
        <w:pStyle w:val="ListParagraph"/>
        <w:numPr>
          <w:ilvl w:val="0"/>
          <w:numId w:val="10"/>
        </w:numPr>
      </w:pPr>
      <w:r>
        <w:t>Cyber Security</w:t>
      </w:r>
    </w:p>
    <w:p w:rsidR="00E706B3" w:rsidRDefault="00E706B3" w:rsidP="003749C2">
      <w:pPr>
        <w:pStyle w:val="ListParagraph"/>
        <w:numPr>
          <w:ilvl w:val="0"/>
          <w:numId w:val="10"/>
        </w:numPr>
      </w:pPr>
      <w:r>
        <w:t>OWASP Top 10</w:t>
      </w:r>
    </w:p>
    <w:p w:rsidR="00B344F1" w:rsidRPr="00B24C9A" w:rsidRDefault="00B344F1" w:rsidP="00B344F1">
      <w:pPr>
        <w:pStyle w:val="ListParagraph"/>
        <w:numPr>
          <w:ilvl w:val="0"/>
          <w:numId w:val="10"/>
        </w:numPr>
      </w:pPr>
      <w:r w:rsidRPr="00B344F1">
        <w:t>CWE/SANS TOP 25</w:t>
      </w:r>
    </w:p>
    <w:p w:rsidR="00847E3D" w:rsidRDefault="00847E3D" w:rsidP="00F051F1">
      <w:pPr>
        <w:pStyle w:val="Heading1"/>
      </w:pPr>
      <w:r>
        <w:lastRenderedPageBreak/>
        <w:t>Data</w:t>
      </w:r>
    </w:p>
    <w:p w:rsidR="00847E3D" w:rsidRDefault="00847E3D" w:rsidP="003749C2">
      <w:pPr>
        <w:pStyle w:val="NoSpacing"/>
        <w:numPr>
          <w:ilvl w:val="0"/>
          <w:numId w:val="2"/>
        </w:numPr>
      </w:pPr>
      <w:r>
        <w:t>Data integrations</w:t>
      </w:r>
    </w:p>
    <w:p w:rsidR="00847E3D" w:rsidRDefault="00847E3D" w:rsidP="003749C2">
      <w:pPr>
        <w:pStyle w:val="NoSpacing"/>
        <w:numPr>
          <w:ilvl w:val="0"/>
          <w:numId w:val="2"/>
        </w:numPr>
      </w:pPr>
      <w:r>
        <w:t>Data Science and Big Data Analysis</w:t>
      </w:r>
    </w:p>
    <w:p w:rsidR="004F26F6" w:rsidRDefault="001B3D3B" w:rsidP="003749C2">
      <w:pPr>
        <w:pStyle w:val="NoSpacing"/>
        <w:numPr>
          <w:ilvl w:val="1"/>
          <w:numId w:val="2"/>
        </w:numPr>
      </w:pPr>
      <w:hyperlink r:id="rId92" w:history="1">
        <w:proofErr w:type="gramStart"/>
        <w:r w:rsidR="004F26F6" w:rsidRPr="004F26F6">
          <w:rPr>
            <w:rStyle w:val="Hyperlink"/>
          </w:rPr>
          <w:t>Can .Net Developers Do Big Data Analysis / Data Science?</w:t>
        </w:r>
        <w:proofErr w:type="gramEnd"/>
      </w:hyperlink>
    </w:p>
    <w:p w:rsidR="00F25A03" w:rsidRDefault="00F25A03" w:rsidP="003749C2">
      <w:pPr>
        <w:pStyle w:val="NoSpacing"/>
        <w:numPr>
          <w:ilvl w:val="1"/>
          <w:numId w:val="2"/>
        </w:numPr>
      </w:pPr>
      <w:r>
        <w:t>https://www.datasciencecentral.com/learning-path-to-become-a-data-scientist-for-asp-net-developers/</w:t>
      </w:r>
    </w:p>
    <w:p w:rsidR="00F25A03" w:rsidRDefault="001B3D3B" w:rsidP="003749C2">
      <w:pPr>
        <w:pStyle w:val="NoSpacing"/>
        <w:numPr>
          <w:ilvl w:val="1"/>
          <w:numId w:val="2"/>
        </w:numPr>
      </w:pPr>
      <w:hyperlink r:id="rId93" w:history="1">
        <w:r w:rsidR="001F4396">
          <w:rPr>
            <w:rStyle w:val="Hyperlink"/>
          </w:rPr>
          <w:t>Advantages of Big Data Analytics and Data Science Integration with ASP.NET</w:t>
        </w:r>
      </w:hyperlink>
      <w:r w:rsidR="00F25A03">
        <w:t xml:space="preserve"> </w:t>
      </w:r>
    </w:p>
    <w:p w:rsidR="004F26F6" w:rsidRDefault="001B3D3B" w:rsidP="003749C2">
      <w:pPr>
        <w:pStyle w:val="NoSpacing"/>
        <w:numPr>
          <w:ilvl w:val="1"/>
          <w:numId w:val="2"/>
        </w:numPr>
      </w:pPr>
      <w:hyperlink r:id="rId94" w:history="1">
        <w:proofErr w:type="gramStart"/>
        <w:r w:rsidR="00F94BE0">
          <w:rPr>
            <w:rStyle w:val="Hyperlink"/>
          </w:rPr>
          <w:t>Can .Net Developers Do Big Data Analysis / Data Science?</w:t>
        </w:r>
        <w:proofErr w:type="gramEnd"/>
      </w:hyperlink>
      <w:r w:rsidR="00F25A03">
        <w:t xml:space="preserve"> </w:t>
      </w:r>
    </w:p>
    <w:p w:rsidR="00847E3D" w:rsidRDefault="00847E3D" w:rsidP="003749C2">
      <w:pPr>
        <w:pStyle w:val="NoSpacing"/>
        <w:numPr>
          <w:ilvl w:val="0"/>
          <w:numId w:val="2"/>
        </w:numPr>
      </w:pPr>
      <w:r>
        <w:t>Business intelligence</w:t>
      </w:r>
      <w:r w:rsidR="0006278F">
        <w:t xml:space="preserve"> and </w:t>
      </w:r>
      <w:r>
        <w:t>Data analytics</w:t>
      </w:r>
    </w:p>
    <w:p w:rsidR="00847E3D" w:rsidRDefault="00847E3D" w:rsidP="003749C2">
      <w:pPr>
        <w:pStyle w:val="NoSpacing"/>
        <w:numPr>
          <w:ilvl w:val="1"/>
          <w:numId w:val="2"/>
        </w:numPr>
      </w:pPr>
      <w:r>
        <w:t>Both roles are relatively similar in definition, process, type of data, and type of analysis, except for the type of tools used, which may vary slightly</w:t>
      </w:r>
    </w:p>
    <w:p w:rsidR="00BB3944" w:rsidRDefault="001B3D3B" w:rsidP="003749C2">
      <w:pPr>
        <w:pStyle w:val="NoSpacing"/>
        <w:numPr>
          <w:ilvl w:val="1"/>
          <w:numId w:val="2"/>
        </w:numPr>
      </w:pPr>
      <w:hyperlink r:id="rId95" w:history="1">
        <w:r w:rsidR="00BB3944" w:rsidRPr="00956D1D">
          <w:rPr>
            <w:rStyle w:val="Hyperlink"/>
          </w:rPr>
          <w:t xml:space="preserve">Continues </w:t>
        </w:r>
        <w:r w:rsidR="007E1ACC" w:rsidRPr="00956D1D">
          <w:rPr>
            <w:rStyle w:val="Hyperlink"/>
          </w:rPr>
          <w:t>Intelligence</w:t>
        </w:r>
      </w:hyperlink>
    </w:p>
    <w:p w:rsidR="00BB3944" w:rsidRDefault="00BB3944" w:rsidP="003749C2">
      <w:pPr>
        <w:pStyle w:val="NoSpacing"/>
        <w:numPr>
          <w:ilvl w:val="1"/>
          <w:numId w:val="2"/>
        </w:numPr>
      </w:pPr>
    </w:p>
    <w:p w:rsidR="00847E3D" w:rsidRPr="00E43342" w:rsidRDefault="006C29D0" w:rsidP="003749C2">
      <w:pPr>
        <w:pStyle w:val="NoSpacing"/>
        <w:numPr>
          <w:ilvl w:val="0"/>
          <w:numId w:val="2"/>
        </w:numPr>
      </w:pPr>
      <w:r>
        <w:rPr>
          <w:rFonts w:ascii="Calibri" w:hAnsi="Calibri"/>
        </w:rPr>
        <w:t>Data fabric</w:t>
      </w:r>
    </w:p>
    <w:p w:rsidR="00E43342" w:rsidRDefault="00D214FF" w:rsidP="003749C2">
      <w:pPr>
        <w:pStyle w:val="NoSpacing"/>
        <w:numPr>
          <w:ilvl w:val="0"/>
          <w:numId w:val="2"/>
        </w:numPr>
        <w:rPr>
          <w:rFonts w:ascii="Calibri" w:hAnsi="Calibri"/>
        </w:rPr>
      </w:pPr>
      <w:r w:rsidRPr="00D214FF">
        <w:rPr>
          <w:rFonts w:ascii="Calibri" w:hAnsi="Calibri"/>
        </w:rPr>
        <w:t>Data Agnostic</w:t>
      </w:r>
      <w:r w:rsidR="00A00418">
        <w:rPr>
          <w:rFonts w:ascii="Calibri" w:hAnsi="Calibri"/>
        </w:rPr>
        <w:t xml:space="preserve"> - ETL</w:t>
      </w:r>
    </w:p>
    <w:p w:rsidR="00A00418" w:rsidRDefault="00A00418" w:rsidP="003749C2">
      <w:pPr>
        <w:pStyle w:val="NoSpacing"/>
        <w:numPr>
          <w:ilvl w:val="1"/>
          <w:numId w:val="2"/>
        </w:numPr>
        <w:rPr>
          <w:rFonts w:ascii="Calibri" w:hAnsi="Calibri"/>
        </w:rPr>
      </w:pPr>
      <w:r w:rsidRPr="00A00418">
        <w:rPr>
          <w:rFonts w:ascii="Calibri" w:hAnsi="Calibri"/>
        </w:rPr>
        <w:t>Apache Beam vs Spark</w:t>
      </w:r>
    </w:p>
    <w:p w:rsidR="00E43342" w:rsidRDefault="00E43342" w:rsidP="00E43342">
      <w:pPr>
        <w:pStyle w:val="NoSpacing"/>
        <w:rPr>
          <w:rFonts w:ascii="Calibri" w:hAnsi="Calibri"/>
        </w:rPr>
      </w:pPr>
    </w:p>
    <w:p w:rsidR="00E43342" w:rsidRDefault="00E43342" w:rsidP="00F051F1">
      <w:pPr>
        <w:pStyle w:val="Heading2"/>
      </w:pPr>
      <w:r>
        <w:t>Database: Multi-model and multi-purpose Database</w:t>
      </w:r>
    </w:p>
    <w:p w:rsidR="00E43342" w:rsidRDefault="00E43342" w:rsidP="003749C2">
      <w:pPr>
        <w:pStyle w:val="NoSpacing"/>
        <w:numPr>
          <w:ilvl w:val="0"/>
          <w:numId w:val="11"/>
        </w:numPr>
        <w:rPr>
          <w:shd w:val="clear" w:color="auto" w:fill="FFFFFF"/>
        </w:rPr>
      </w:pPr>
      <w:r w:rsidRPr="00E43342">
        <w:rPr>
          <w:b/>
          <w:bCs/>
          <w:shd w:val="clear" w:color="auto" w:fill="FFFFFF"/>
        </w:rPr>
        <w:t>PostgreSQL</w:t>
      </w:r>
      <w:r>
        <w:rPr>
          <w:shd w:val="clear" w:color="auto" w:fill="FFFFFF"/>
        </w:rPr>
        <w:t> (Multi-Model)</w:t>
      </w:r>
    </w:p>
    <w:p w:rsidR="00E43342" w:rsidRDefault="00E43342" w:rsidP="003749C2">
      <w:pPr>
        <w:pStyle w:val="NoSpacing"/>
        <w:numPr>
          <w:ilvl w:val="0"/>
          <w:numId w:val="11"/>
        </w:numPr>
        <w:rPr>
          <w:shd w:val="clear" w:color="auto" w:fill="FFFFFF"/>
        </w:rPr>
      </w:pPr>
      <w:r w:rsidRPr="00E43342">
        <w:rPr>
          <w:b/>
          <w:bCs/>
          <w:shd w:val="clear" w:color="auto" w:fill="FFFFFF"/>
        </w:rPr>
        <w:t xml:space="preserve">Azure </w:t>
      </w:r>
      <w:proofErr w:type="spellStart"/>
      <w:r w:rsidRPr="00E43342">
        <w:rPr>
          <w:b/>
          <w:bCs/>
          <w:shd w:val="clear" w:color="auto" w:fill="FFFFFF"/>
        </w:rPr>
        <w:t>CosmosDB</w:t>
      </w:r>
      <w:proofErr w:type="spellEnd"/>
      <w:r>
        <w:rPr>
          <w:shd w:val="clear" w:color="auto" w:fill="FFFFFF"/>
        </w:rPr>
        <w:t> (Multi-Model, Multi-purpose)</w:t>
      </w:r>
    </w:p>
    <w:p w:rsidR="00E43342" w:rsidRDefault="00E43342" w:rsidP="003749C2">
      <w:pPr>
        <w:pStyle w:val="NoSpacing"/>
        <w:numPr>
          <w:ilvl w:val="0"/>
          <w:numId w:val="11"/>
        </w:numPr>
      </w:pPr>
      <w:proofErr w:type="spellStart"/>
      <w:r w:rsidRPr="00E43342">
        <w:rPr>
          <w:b/>
          <w:bCs/>
          <w:shd w:val="clear" w:color="auto" w:fill="FFFFFF"/>
        </w:rPr>
        <w:t>SingleStore</w:t>
      </w:r>
      <w:proofErr w:type="spellEnd"/>
      <w:r w:rsidRPr="00E43342">
        <w:rPr>
          <w:shd w:val="clear" w:color="auto" w:fill="FFFFFF"/>
        </w:rPr>
        <w:t> (OLAP and OLTP) </w:t>
      </w:r>
    </w:p>
    <w:p w:rsidR="001101B8" w:rsidRDefault="001101B8" w:rsidP="00E43342">
      <w:pPr>
        <w:pStyle w:val="NoSpacing"/>
        <w:rPr>
          <w:b/>
          <w:bCs/>
        </w:rPr>
      </w:pPr>
    </w:p>
    <w:p w:rsidR="00E43342" w:rsidRPr="00E43342" w:rsidRDefault="00E43342" w:rsidP="00E43342">
      <w:pPr>
        <w:pStyle w:val="NoSpacing"/>
        <w:rPr>
          <w:b/>
          <w:bCs/>
        </w:rPr>
      </w:pPr>
      <w:r w:rsidRPr="00E43342">
        <w:rPr>
          <w:b/>
          <w:bCs/>
        </w:rPr>
        <w:t>Traditional DB types</w:t>
      </w:r>
    </w:p>
    <w:p w:rsidR="00E43342" w:rsidRPr="00E43342" w:rsidRDefault="00E43342" w:rsidP="003749C2">
      <w:pPr>
        <w:pStyle w:val="NoSpacing"/>
        <w:numPr>
          <w:ilvl w:val="0"/>
          <w:numId w:val="2"/>
        </w:numPr>
        <w:rPr>
          <w:rFonts w:eastAsia="Times New Roman"/>
          <w:lang w:eastAsia="en-IN" w:bidi="te-IN"/>
        </w:rPr>
      </w:pPr>
      <w:r w:rsidRPr="00E43342">
        <w:rPr>
          <w:rFonts w:eastAsia="Times New Roman"/>
          <w:b/>
          <w:bCs/>
          <w:lang w:eastAsia="en-IN" w:bidi="te-IN"/>
        </w:rPr>
        <w:t>RDBMS</w:t>
      </w:r>
      <w:r w:rsidRPr="00E43342">
        <w:rPr>
          <w:rFonts w:eastAsia="Times New Roman"/>
          <w:lang w:eastAsia="en-IN" w:bidi="te-IN"/>
        </w:rPr>
        <w:t> for Transactional use cases with structured data</w:t>
      </w:r>
    </w:p>
    <w:p w:rsidR="00E43342" w:rsidRPr="00E43342" w:rsidRDefault="00E43342" w:rsidP="003749C2">
      <w:pPr>
        <w:pStyle w:val="NoSpacing"/>
        <w:numPr>
          <w:ilvl w:val="0"/>
          <w:numId w:val="2"/>
        </w:numPr>
        <w:rPr>
          <w:rFonts w:eastAsia="Times New Roman"/>
          <w:lang w:eastAsia="en-IN" w:bidi="te-IN"/>
        </w:rPr>
      </w:pPr>
      <w:r w:rsidRPr="00E43342">
        <w:rPr>
          <w:rFonts w:eastAsia="Times New Roman"/>
          <w:b/>
          <w:bCs/>
          <w:lang w:eastAsia="en-IN" w:bidi="te-IN"/>
        </w:rPr>
        <w:t>Wide-Column Database</w:t>
      </w:r>
      <w:r w:rsidRPr="00E43342">
        <w:rPr>
          <w:rFonts w:eastAsia="Times New Roman"/>
          <w:lang w:eastAsia="en-IN" w:bidi="te-IN"/>
        </w:rPr>
        <w:t> for low-latency, distributed Database</w:t>
      </w:r>
    </w:p>
    <w:p w:rsidR="00E43342" w:rsidRPr="00E43342" w:rsidRDefault="00E43342" w:rsidP="003749C2">
      <w:pPr>
        <w:pStyle w:val="NoSpacing"/>
        <w:numPr>
          <w:ilvl w:val="0"/>
          <w:numId w:val="2"/>
        </w:numPr>
        <w:rPr>
          <w:rFonts w:eastAsia="Times New Roman"/>
          <w:lang w:eastAsia="en-IN" w:bidi="te-IN"/>
        </w:rPr>
      </w:pPr>
      <w:r w:rsidRPr="00E43342">
        <w:rPr>
          <w:rFonts w:eastAsia="Times New Roman"/>
          <w:b/>
          <w:bCs/>
          <w:lang w:eastAsia="en-IN" w:bidi="te-IN"/>
        </w:rPr>
        <w:t>Key-Value Store</w:t>
      </w:r>
      <w:r w:rsidRPr="00E43342">
        <w:rPr>
          <w:rFonts w:eastAsia="Times New Roman"/>
          <w:lang w:eastAsia="en-IN" w:bidi="te-IN"/>
        </w:rPr>
        <w:t> for Distributed Cache</w:t>
      </w:r>
    </w:p>
    <w:p w:rsidR="00E43342" w:rsidRPr="00E43342" w:rsidRDefault="00E43342" w:rsidP="003749C2">
      <w:pPr>
        <w:pStyle w:val="NoSpacing"/>
        <w:numPr>
          <w:ilvl w:val="0"/>
          <w:numId w:val="2"/>
        </w:numPr>
        <w:rPr>
          <w:rFonts w:eastAsia="Times New Roman"/>
          <w:lang w:eastAsia="en-IN" w:bidi="te-IN"/>
        </w:rPr>
      </w:pPr>
      <w:r w:rsidRPr="00E43342">
        <w:rPr>
          <w:rFonts w:eastAsia="Times New Roman"/>
          <w:b/>
          <w:bCs/>
          <w:lang w:eastAsia="en-IN" w:bidi="te-IN"/>
        </w:rPr>
        <w:t>Graph Database</w:t>
      </w:r>
      <w:r w:rsidRPr="00E43342">
        <w:rPr>
          <w:rFonts w:eastAsia="Times New Roman"/>
          <w:lang w:eastAsia="en-IN" w:bidi="te-IN"/>
        </w:rPr>
        <w:t> for extremely relational data</w:t>
      </w:r>
    </w:p>
    <w:p w:rsidR="00E43342" w:rsidRPr="00E43342" w:rsidRDefault="00E43342" w:rsidP="003749C2">
      <w:pPr>
        <w:pStyle w:val="NoSpacing"/>
        <w:numPr>
          <w:ilvl w:val="0"/>
          <w:numId w:val="2"/>
        </w:numPr>
        <w:rPr>
          <w:rFonts w:eastAsia="Times New Roman"/>
          <w:lang w:eastAsia="en-IN" w:bidi="te-IN"/>
        </w:rPr>
      </w:pPr>
      <w:r w:rsidRPr="00E43342">
        <w:rPr>
          <w:rFonts w:eastAsia="Times New Roman"/>
          <w:b/>
          <w:bCs/>
          <w:lang w:eastAsia="en-IN" w:bidi="te-IN"/>
        </w:rPr>
        <w:t>Document Database</w:t>
      </w:r>
      <w:r w:rsidRPr="00E43342">
        <w:rPr>
          <w:rFonts w:eastAsia="Times New Roman"/>
          <w:lang w:eastAsia="en-IN" w:bidi="te-IN"/>
        </w:rPr>
        <w:t> for transactional use cases with semi-structured data</w:t>
      </w:r>
    </w:p>
    <w:p w:rsidR="00E43342" w:rsidRPr="00E43342" w:rsidRDefault="00E43342" w:rsidP="003749C2">
      <w:pPr>
        <w:pStyle w:val="NoSpacing"/>
        <w:numPr>
          <w:ilvl w:val="0"/>
          <w:numId w:val="2"/>
        </w:numPr>
        <w:rPr>
          <w:rFonts w:eastAsia="Times New Roman"/>
          <w:lang w:eastAsia="en-IN" w:bidi="te-IN"/>
        </w:rPr>
      </w:pPr>
      <w:r w:rsidRPr="00E43342">
        <w:rPr>
          <w:rFonts w:eastAsia="Times New Roman"/>
          <w:b/>
          <w:bCs/>
          <w:lang w:eastAsia="en-IN" w:bidi="te-IN"/>
        </w:rPr>
        <w:t>Search Engines</w:t>
      </w:r>
      <w:r w:rsidRPr="00E43342">
        <w:rPr>
          <w:rFonts w:eastAsia="Times New Roman"/>
          <w:lang w:eastAsia="en-IN" w:bidi="te-IN"/>
        </w:rPr>
        <w:t> for full-text and advanced search (e.g., location-based search).</w:t>
      </w:r>
    </w:p>
    <w:p w:rsidR="00E43342" w:rsidRPr="00E43342" w:rsidRDefault="00E43342" w:rsidP="003749C2">
      <w:pPr>
        <w:pStyle w:val="NoSpacing"/>
        <w:numPr>
          <w:ilvl w:val="0"/>
          <w:numId w:val="2"/>
        </w:numPr>
        <w:rPr>
          <w:rFonts w:eastAsia="Times New Roman"/>
          <w:lang w:eastAsia="en-IN" w:bidi="te-IN"/>
        </w:rPr>
      </w:pPr>
      <w:r w:rsidRPr="00E43342">
        <w:rPr>
          <w:rFonts w:eastAsia="Times New Roman"/>
          <w:b/>
          <w:bCs/>
          <w:lang w:eastAsia="en-IN" w:bidi="te-IN"/>
        </w:rPr>
        <w:t>Distributed SQL</w:t>
      </w:r>
      <w:r w:rsidRPr="00E43342">
        <w:rPr>
          <w:rFonts w:eastAsia="Times New Roman"/>
          <w:lang w:eastAsia="en-IN" w:bidi="te-IN"/>
        </w:rPr>
        <w:t> for low-latency, distributed database with a transactional guarantee.</w:t>
      </w:r>
    </w:p>
    <w:p w:rsidR="00E43342" w:rsidRPr="00E43342" w:rsidRDefault="00E43342" w:rsidP="003749C2">
      <w:pPr>
        <w:pStyle w:val="NoSpacing"/>
        <w:numPr>
          <w:ilvl w:val="0"/>
          <w:numId w:val="2"/>
        </w:numPr>
        <w:rPr>
          <w:rFonts w:eastAsia="Times New Roman"/>
          <w:lang w:eastAsia="en-IN" w:bidi="te-IN"/>
        </w:rPr>
      </w:pPr>
      <w:r w:rsidRPr="00E43342">
        <w:rPr>
          <w:rFonts w:eastAsia="Times New Roman"/>
          <w:b/>
          <w:bCs/>
          <w:lang w:eastAsia="en-IN" w:bidi="te-IN"/>
        </w:rPr>
        <w:t>OLAP Database</w:t>
      </w:r>
      <w:r w:rsidRPr="00E43342">
        <w:rPr>
          <w:rFonts w:eastAsia="Times New Roman"/>
          <w:lang w:eastAsia="en-IN" w:bidi="te-IN"/>
        </w:rPr>
        <w:t> for Data-warehouse and data analytics</w:t>
      </w:r>
    </w:p>
    <w:p w:rsidR="00E43342" w:rsidRDefault="00E43342" w:rsidP="00E43342"/>
    <w:p w:rsidR="00641C12" w:rsidRDefault="003749C2" w:rsidP="00F051F1">
      <w:pPr>
        <w:pStyle w:val="Heading2"/>
      </w:pPr>
      <w:r>
        <w:t>D</w:t>
      </w:r>
      <w:r w:rsidR="00641C12">
        <w:t xml:space="preserve">ata </w:t>
      </w:r>
      <w:r>
        <w:t>P</w:t>
      </w:r>
      <w:r w:rsidR="00641C12">
        <w:t xml:space="preserve">rocessing </w:t>
      </w:r>
      <w:r>
        <w:t>A</w:t>
      </w:r>
      <w:r w:rsidR="00641C12">
        <w:t>rchitecture</w:t>
      </w:r>
    </w:p>
    <w:p w:rsidR="00641C12" w:rsidRDefault="001B3D3B" w:rsidP="00E43342">
      <w:hyperlink r:id="rId96" w:history="1">
        <w:r w:rsidR="0031534D">
          <w:rPr>
            <w:rStyle w:val="Hyperlink"/>
          </w:rPr>
          <w:t>Lambda or Kappa? The need for a new data processing architecture</w:t>
        </w:r>
      </w:hyperlink>
      <w:r w:rsidR="00BC69D8">
        <w:t xml:space="preserve"> </w:t>
      </w:r>
    </w:p>
    <w:p w:rsidR="009F4A73" w:rsidRDefault="009F4A73" w:rsidP="00F051F1">
      <w:pPr>
        <w:pStyle w:val="Heading1"/>
      </w:pPr>
      <w:r w:rsidRPr="009F4A73">
        <w:t>Integrations</w:t>
      </w:r>
    </w:p>
    <w:p w:rsidR="008E4826" w:rsidRPr="008E4826" w:rsidRDefault="008E4826" w:rsidP="008E4826">
      <w:pPr>
        <w:spacing w:after="0" w:line="240" w:lineRule="auto"/>
        <w:rPr>
          <w:rFonts w:ascii="Calibri" w:eastAsia="Times New Roman" w:hAnsi="Calibri" w:cs="Calibri"/>
          <w:lang w:val="en-US" w:eastAsia="en-IN" w:bidi="te-IN"/>
        </w:rPr>
      </w:pPr>
      <w:r w:rsidRPr="008E4826">
        <w:rPr>
          <w:rFonts w:ascii="Calibri" w:eastAsia="Times New Roman" w:hAnsi="Calibri" w:cs="Calibri"/>
          <w:lang w:val="en-US" w:eastAsia="en-IN" w:bidi="te-IN"/>
        </w:rPr>
        <w:t>Legacy system integration</w:t>
      </w:r>
    </w:p>
    <w:p w:rsidR="008E4826" w:rsidRPr="008E4826" w:rsidRDefault="008E4826" w:rsidP="008E4826">
      <w:pPr>
        <w:spacing w:after="0" w:line="240" w:lineRule="auto"/>
        <w:rPr>
          <w:rFonts w:ascii="Calibri" w:eastAsia="Times New Roman" w:hAnsi="Calibri" w:cs="Calibri"/>
          <w:lang w:val="en-US" w:eastAsia="en-IN" w:bidi="te-IN"/>
        </w:rPr>
      </w:pPr>
      <w:r w:rsidRPr="008E4826">
        <w:rPr>
          <w:rFonts w:ascii="Calibri" w:eastAsia="Times New Roman" w:hAnsi="Calibri" w:cs="Calibri"/>
          <w:lang w:val="en-US" w:eastAsia="en-IN" w:bidi="te-IN"/>
        </w:rPr>
        <w:t>Enterprise application integration (EAI)</w:t>
      </w:r>
    </w:p>
    <w:p w:rsidR="008E4826" w:rsidRPr="008E4826" w:rsidRDefault="008E4826" w:rsidP="008E4826">
      <w:pPr>
        <w:spacing w:after="0" w:line="240" w:lineRule="auto"/>
        <w:rPr>
          <w:rFonts w:ascii="Calibri" w:eastAsia="Times New Roman" w:hAnsi="Calibri" w:cs="Calibri"/>
          <w:lang w:val="en-US" w:eastAsia="en-IN" w:bidi="te-IN"/>
        </w:rPr>
      </w:pPr>
      <w:r w:rsidRPr="008E4826">
        <w:rPr>
          <w:rFonts w:ascii="Calibri" w:eastAsia="Times New Roman" w:hAnsi="Calibri" w:cs="Calibri"/>
          <w:lang w:val="en-US" w:eastAsia="en-IN" w:bidi="te-IN"/>
        </w:rPr>
        <w:t>Third-party system integration</w:t>
      </w:r>
    </w:p>
    <w:p w:rsidR="008E4826" w:rsidRPr="008E4826" w:rsidRDefault="008E4826" w:rsidP="008E4826">
      <w:pPr>
        <w:spacing w:after="0" w:line="240" w:lineRule="auto"/>
        <w:rPr>
          <w:rFonts w:ascii="Calibri" w:eastAsia="Times New Roman" w:hAnsi="Calibri" w:cs="Calibri"/>
          <w:lang w:val="en-US" w:eastAsia="en-IN" w:bidi="te-IN"/>
        </w:rPr>
      </w:pPr>
      <w:r w:rsidRPr="008E4826">
        <w:rPr>
          <w:rFonts w:ascii="Calibri" w:eastAsia="Times New Roman" w:hAnsi="Calibri" w:cs="Calibri"/>
          <w:lang w:val="en-US" w:eastAsia="en-IN" w:bidi="te-IN"/>
        </w:rPr>
        <w:t>Business-to-business integration</w:t>
      </w:r>
    </w:p>
    <w:p w:rsidR="00F61BB3" w:rsidRDefault="001B3D3B" w:rsidP="00F61BB3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hyperlink r:id="rId97" w:history="1">
        <w:r w:rsidR="00F61BB3">
          <w:rPr>
            <w:rStyle w:val="Hyperlink"/>
            <w:rFonts w:ascii="Calibri" w:eastAsiaTheme="majorEastAsia" w:hAnsi="Calibri" w:cs="Calibri"/>
            <w:sz w:val="22"/>
            <w:szCs w:val="22"/>
            <w:lang w:val="en-US"/>
          </w:rPr>
          <w:t>System integration component</w:t>
        </w:r>
      </w:hyperlink>
    </w:p>
    <w:p w:rsidR="00F61BB3" w:rsidRDefault="00F61BB3" w:rsidP="00FD30A1">
      <w:pPr>
        <w:numPr>
          <w:ilvl w:val="0"/>
          <w:numId w:val="59"/>
        </w:numPr>
        <w:spacing w:after="0" w:line="240" w:lineRule="auto"/>
        <w:ind w:left="54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Business Processes</w:t>
      </w:r>
    </w:p>
    <w:p w:rsidR="00F61BB3" w:rsidRDefault="00F61BB3" w:rsidP="00FD30A1">
      <w:pPr>
        <w:numPr>
          <w:ilvl w:val="0"/>
          <w:numId w:val="59"/>
        </w:numPr>
        <w:spacing w:after="0" w:line="240" w:lineRule="auto"/>
        <w:ind w:left="54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Internal Apps</w:t>
      </w:r>
    </w:p>
    <w:p w:rsidR="00F61BB3" w:rsidRDefault="00F61BB3" w:rsidP="00FD30A1">
      <w:pPr>
        <w:numPr>
          <w:ilvl w:val="0"/>
          <w:numId w:val="59"/>
        </w:numPr>
        <w:spacing w:after="0" w:line="240" w:lineRule="auto"/>
        <w:ind w:left="54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ERP</w:t>
      </w:r>
    </w:p>
    <w:p w:rsidR="00F61BB3" w:rsidRDefault="00F61BB3" w:rsidP="00FD30A1">
      <w:pPr>
        <w:numPr>
          <w:ilvl w:val="0"/>
          <w:numId w:val="59"/>
        </w:numPr>
        <w:spacing w:after="0" w:line="240" w:lineRule="auto"/>
        <w:ind w:left="54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lastRenderedPageBreak/>
        <w:t>CRM</w:t>
      </w:r>
    </w:p>
    <w:p w:rsidR="00F61BB3" w:rsidRDefault="00F61BB3" w:rsidP="00FD30A1">
      <w:pPr>
        <w:numPr>
          <w:ilvl w:val="0"/>
          <w:numId w:val="59"/>
        </w:numPr>
        <w:spacing w:after="0" w:line="240" w:lineRule="auto"/>
        <w:ind w:left="54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Database</w:t>
      </w:r>
    </w:p>
    <w:p w:rsidR="00F61BB3" w:rsidRDefault="00F61BB3" w:rsidP="00FD30A1">
      <w:pPr>
        <w:numPr>
          <w:ilvl w:val="0"/>
          <w:numId w:val="59"/>
        </w:numPr>
        <w:spacing w:after="0" w:line="240" w:lineRule="auto"/>
        <w:ind w:left="54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Legacy system</w:t>
      </w:r>
    </w:p>
    <w:p w:rsidR="008E4826" w:rsidRPr="008E4826" w:rsidRDefault="008E4826" w:rsidP="008E4826"/>
    <w:p w:rsidR="008244CE" w:rsidRDefault="001B3D3B" w:rsidP="00AA5EFB">
      <w:pPr>
        <w:spacing w:after="0"/>
      </w:pPr>
      <w:hyperlink r:id="rId98" w:history="1">
        <w:r w:rsidR="004A775C" w:rsidRPr="007D4037">
          <w:rPr>
            <w:rStyle w:val="Hyperlink"/>
            <w:highlight w:val="yellow"/>
          </w:rPr>
          <w:t xml:space="preserve">How to Choose Between </w:t>
        </w:r>
        <w:r w:rsidR="000A1F26" w:rsidRPr="007D4037">
          <w:rPr>
            <w:rStyle w:val="Hyperlink"/>
            <w:highlight w:val="yellow"/>
          </w:rPr>
          <w:t>Different Integration</w:t>
        </w:r>
        <w:r w:rsidR="004A775C" w:rsidRPr="007D4037">
          <w:rPr>
            <w:rStyle w:val="Hyperlink"/>
            <w:highlight w:val="yellow"/>
          </w:rPr>
          <w:t xml:space="preserve"> Approaches.pdf</w:t>
        </w:r>
      </w:hyperlink>
      <w:r w:rsidR="008244CE">
        <w:t xml:space="preserve"> </w:t>
      </w:r>
    </w:p>
    <w:p w:rsidR="00264021" w:rsidRPr="00264021" w:rsidRDefault="00264021" w:rsidP="00FD30A1">
      <w:pPr>
        <w:pStyle w:val="ListParagraph"/>
        <w:numPr>
          <w:ilvl w:val="0"/>
          <w:numId w:val="54"/>
        </w:numPr>
        <w:spacing w:after="0"/>
      </w:pPr>
      <w:r w:rsidRPr="00264021">
        <w:t>Manual data integration</w:t>
      </w:r>
    </w:p>
    <w:p w:rsidR="00264021" w:rsidRPr="00264021" w:rsidRDefault="00264021" w:rsidP="00FD30A1">
      <w:pPr>
        <w:pStyle w:val="ListParagraph"/>
        <w:numPr>
          <w:ilvl w:val="0"/>
          <w:numId w:val="54"/>
        </w:numPr>
        <w:spacing w:after="0"/>
      </w:pPr>
      <w:r w:rsidRPr="00264021">
        <w:t>Middleware data integration</w:t>
      </w:r>
    </w:p>
    <w:p w:rsidR="00264021" w:rsidRPr="00264021" w:rsidRDefault="00264021" w:rsidP="00FD30A1">
      <w:pPr>
        <w:pStyle w:val="ListParagraph"/>
        <w:numPr>
          <w:ilvl w:val="0"/>
          <w:numId w:val="54"/>
        </w:numPr>
        <w:spacing w:after="0"/>
      </w:pPr>
      <w:r w:rsidRPr="00264021">
        <w:t>Application-based integration</w:t>
      </w:r>
    </w:p>
    <w:p w:rsidR="00264021" w:rsidRPr="00264021" w:rsidRDefault="00264021" w:rsidP="00FD30A1">
      <w:pPr>
        <w:pStyle w:val="ListParagraph"/>
        <w:numPr>
          <w:ilvl w:val="0"/>
          <w:numId w:val="54"/>
        </w:numPr>
        <w:spacing w:after="0"/>
      </w:pPr>
      <w:r w:rsidRPr="00264021">
        <w:t>Uniform access integration</w:t>
      </w:r>
    </w:p>
    <w:p w:rsidR="00264021" w:rsidRDefault="003C0548" w:rsidP="00FD30A1">
      <w:pPr>
        <w:pStyle w:val="ListParagraph"/>
        <w:numPr>
          <w:ilvl w:val="0"/>
          <w:numId w:val="54"/>
        </w:numPr>
        <w:spacing w:after="0"/>
      </w:pPr>
      <w:r>
        <w:t>Common storage integration</w:t>
      </w:r>
    </w:p>
    <w:p w:rsidR="003C0548" w:rsidRDefault="003C0548" w:rsidP="003C0548">
      <w:pPr>
        <w:spacing w:after="0"/>
      </w:pPr>
    </w:p>
    <w:p w:rsidR="003C0548" w:rsidRDefault="001B3D3B" w:rsidP="003C0548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hyperlink r:id="rId99" w:history="1">
        <w:r w:rsidR="003C0548">
          <w:rPr>
            <w:rStyle w:val="Hyperlink"/>
            <w:rFonts w:ascii="Calibri" w:eastAsiaTheme="majorEastAsia" w:hAnsi="Calibri" w:cs="Calibri"/>
            <w:sz w:val="22"/>
            <w:szCs w:val="22"/>
          </w:rPr>
          <w:t>Objects and methods of integration of systems</w:t>
        </w:r>
      </w:hyperlink>
      <w:r w:rsidR="003C0548">
        <w:rPr>
          <w:rFonts w:ascii="Calibri" w:hAnsi="Calibri" w:cs="Calibri"/>
          <w:sz w:val="22"/>
          <w:szCs w:val="22"/>
        </w:rPr>
        <w:t xml:space="preserve"> | </w:t>
      </w:r>
      <w:r w:rsidR="003C0548">
        <w:rPr>
          <w:rFonts w:ascii="Calibri" w:hAnsi="Calibri" w:cs="Calibri"/>
          <w:sz w:val="22"/>
          <w:szCs w:val="22"/>
          <w:lang w:val="en-US"/>
        </w:rPr>
        <w:t xml:space="preserve">Approaches </w:t>
      </w:r>
    </w:p>
    <w:p w:rsidR="003C0548" w:rsidRDefault="003C0548" w:rsidP="00FD30A1">
      <w:pPr>
        <w:numPr>
          <w:ilvl w:val="0"/>
          <w:numId w:val="55"/>
        </w:numPr>
        <w:spacing w:after="0" w:line="240" w:lineRule="auto"/>
        <w:ind w:left="54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Integration platforms</w:t>
      </w:r>
    </w:p>
    <w:p w:rsidR="003C0548" w:rsidRDefault="003C0548" w:rsidP="00FD30A1">
      <w:pPr>
        <w:numPr>
          <w:ilvl w:val="1"/>
          <w:numId w:val="56"/>
        </w:numPr>
        <w:spacing w:after="0" w:line="240" w:lineRule="auto"/>
        <w:ind w:left="108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Remote procedure call (RPC, Web-services, REST, etc.)</w:t>
      </w:r>
    </w:p>
    <w:p w:rsidR="0011689F" w:rsidRDefault="003C0548" w:rsidP="005E03B5">
      <w:pPr>
        <w:numPr>
          <w:ilvl w:val="0"/>
          <w:numId w:val="68"/>
        </w:numPr>
        <w:spacing w:after="0" w:line="240" w:lineRule="auto"/>
        <w:textAlignment w:val="center"/>
        <w:rPr>
          <w:rFonts w:ascii="Calibri" w:hAnsi="Calibri" w:cs="Calibri"/>
          <w:lang w:val="en-US"/>
        </w:rPr>
      </w:pPr>
      <w:r w:rsidRPr="0011689F">
        <w:rPr>
          <w:rFonts w:ascii="Calibri" w:hAnsi="Calibri" w:cs="Calibri"/>
          <w:lang w:val="en-US"/>
        </w:rPr>
        <w:t>Middleware (Microsoft.Net, Java Runtime)</w:t>
      </w:r>
    </w:p>
    <w:p w:rsidR="003C0548" w:rsidRDefault="001B3D3B" w:rsidP="005E03B5">
      <w:pPr>
        <w:numPr>
          <w:ilvl w:val="0"/>
          <w:numId w:val="68"/>
        </w:numPr>
        <w:spacing w:after="0" w:line="240" w:lineRule="auto"/>
        <w:textAlignment w:val="center"/>
        <w:rPr>
          <w:rFonts w:ascii="Calibri" w:hAnsi="Calibri" w:cs="Calibri"/>
          <w:lang w:val="en-US"/>
        </w:rPr>
      </w:pPr>
      <w:hyperlink r:id="rId100" w:history="1">
        <w:r w:rsidR="0011689F" w:rsidRPr="00EC7E7F">
          <w:rPr>
            <w:rStyle w:val="Hyperlink"/>
            <w:rFonts w:ascii="Calibri" w:hAnsi="Calibri" w:cs="Calibri"/>
            <w:lang w:val="en-US"/>
          </w:rPr>
          <w:t xml:space="preserve">Data </w:t>
        </w:r>
        <w:r w:rsidR="003C0548" w:rsidRPr="00EC7E7F">
          <w:rPr>
            <w:rStyle w:val="Hyperlink"/>
            <w:rFonts w:ascii="Calibri" w:hAnsi="Calibri" w:cs="Calibri"/>
            <w:lang w:val="en-US"/>
          </w:rPr>
          <w:t>Virtualization</w:t>
        </w:r>
      </w:hyperlink>
      <w:r w:rsidR="006F2586">
        <w:rPr>
          <w:rFonts w:ascii="Calibri" w:hAnsi="Calibri" w:cs="Calibri"/>
          <w:lang w:val="en-US"/>
        </w:rPr>
        <w:t xml:space="preserve"> | </w:t>
      </w:r>
      <w:hyperlink r:id="rId101" w:history="1">
        <w:r w:rsidR="006F2586" w:rsidRPr="006F2586">
          <w:rPr>
            <w:rStyle w:val="Hyperlink"/>
            <w:rFonts w:ascii="Calibri" w:hAnsi="Calibri" w:cs="Calibri"/>
            <w:b/>
            <w:bCs/>
            <w:lang w:val="en-US"/>
          </w:rPr>
          <w:t>Data Virtualization 101</w:t>
        </w:r>
      </w:hyperlink>
      <w:r w:rsidR="006F2586">
        <w:rPr>
          <w:rFonts w:ascii="Calibri" w:hAnsi="Calibri" w:cs="Calibri"/>
          <w:lang w:val="en-US"/>
        </w:rPr>
        <w:t xml:space="preserve"> </w:t>
      </w:r>
    </w:p>
    <w:p w:rsidR="002F57B0" w:rsidRPr="0011689F" w:rsidRDefault="002F57B0" w:rsidP="005E03B5">
      <w:pPr>
        <w:numPr>
          <w:ilvl w:val="1"/>
          <w:numId w:val="68"/>
        </w:numPr>
        <w:spacing w:after="0" w:line="240" w:lineRule="auto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Data federation is kind of Data virtualization</w:t>
      </w:r>
    </w:p>
    <w:p w:rsidR="003C0548" w:rsidRDefault="003C0548" w:rsidP="00FD30A1">
      <w:pPr>
        <w:numPr>
          <w:ilvl w:val="0"/>
          <w:numId w:val="56"/>
        </w:numPr>
        <w:spacing w:after="0" w:line="240" w:lineRule="auto"/>
        <w:ind w:left="54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Data integration </w:t>
      </w:r>
      <w:r w:rsidR="0023323C">
        <w:rPr>
          <w:rFonts w:ascii="Calibri" w:hAnsi="Calibri" w:cs="Calibri"/>
          <w:lang w:val="en-US"/>
        </w:rPr>
        <w:t>(DI)</w:t>
      </w:r>
    </w:p>
    <w:p w:rsidR="003C0548" w:rsidRDefault="003C0548" w:rsidP="00FD30A1">
      <w:pPr>
        <w:numPr>
          <w:ilvl w:val="1"/>
          <w:numId w:val="57"/>
        </w:numPr>
        <w:spacing w:after="0" w:line="240" w:lineRule="auto"/>
        <w:ind w:left="108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Universal data access</w:t>
      </w:r>
    </w:p>
    <w:p w:rsidR="003C0548" w:rsidRDefault="003C0548" w:rsidP="00FD30A1">
      <w:pPr>
        <w:numPr>
          <w:ilvl w:val="1"/>
          <w:numId w:val="57"/>
        </w:numPr>
        <w:spacing w:after="0" w:line="240" w:lineRule="auto"/>
        <w:ind w:left="108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Data warehouse</w:t>
      </w:r>
    </w:p>
    <w:p w:rsidR="003C0548" w:rsidRDefault="003C0548" w:rsidP="00FD30A1">
      <w:pPr>
        <w:numPr>
          <w:ilvl w:val="0"/>
          <w:numId w:val="57"/>
        </w:numPr>
        <w:spacing w:after="0" w:line="240" w:lineRule="auto"/>
        <w:ind w:left="54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Application integration | Enterprise Application Integration (EAI) </w:t>
      </w:r>
    </w:p>
    <w:p w:rsidR="003C0548" w:rsidRDefault="003C0548" w:rsidP="00FD30A1">
      <w:pPr>
        <w:numPr>
          <w:ilvl w:val="1"/>
          <w:numId w:val="58"/>
        </w:numPr>
        <w:spacing w:after="0" w:line="240" w:lineRule="auto"/>
        <w:ind w:left="108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Application programming interfaces</w:t>
      </w:r>
    </w:p>
    <w:p w:rsidR="003C0548" w:rsidRDefault="003C0548" w:rsidP="00FD30A1">
      <w:pPr>
        <w:numPr>
          <w:ilvl w:val="1"/>
          <w:numId w:val="58"/>
        </w:numPr>
        <w:spacing w:after="0" w:line="240" w:lineRule="auto"/>
        <w:ind w:left="108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Messaging (Enterprise service bus)</w:t>
      </w:r>
    </w:p>
    <w:p w:rsidR="003C0548" w:rsidRDefault="003C0548" w:rsidP="00FD30A1">
      <w:pPr>
        <w:numPr>
          <w:ilvl w:val="1"/>
          <w:numId w:val="58"/>
        </w:numPr>
        <w:spacing w:after="0" w:line="240" w:lineRule="auto"/>
        <w:ind w:left="108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Service-oriented architecture</w:t>
      </w:r>
    </w:p>
    <w:p w:rsidR="003C0548" w:rsidRDefault="003C0548" w:rsidP="00FD30A1">
      <w:pPr>
        <w:numPr>
          <w:ilvl w:val="1"/>
          <w:numId w:val="58"/>
        </w:numPr>
        <w:spacing w:after="0" w:line="240" w:lineRule="auto"/>
        <w:ind w:left="108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Integration of user interfaces</w:t>
      </w:r>
    </w:p>
    <w:p w:rsidR="003C0548" w:rsidRDefault="003C0548" w:rsidP="00FD30A1">
      <w:pPr>
        <w:numPr>
          <w:ilvl w:val="0"/>
          <w:numId w:val="58"/>
        </w:numPr>
        <w:spacing w:after="0" w:line="240" w:lineRule="auto"/>
        <w:ind w:left="54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Integration of business processes</w:t>
      </w:r>
    </w:p>
    <w:p w:rsidR="003C0548" w:rsidRDefault="003C0548" w:rsidP="00FD30A1">
      <w:pPr>
        <w:numPr>
          <w:ilvl w:val="0"/>
          <w:numId w:val="58"/>
        </w:numPr>
        <w:spacing w:after="0" w:line="240" w:lineRule="auto"/>
        <w:ind w:left="54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Electronic Document Integration/Interchange (EDI)</w:t>
      </w:r>
    </w:p>
    <w:p w:rsidR="003C0548" w:rsidRPr="00264021" w:rsidRDefault="003C0548" w:rsidP="003C0548">
      <w:pPr>
        <w:spacing w:after="0"/>
      </w:pPr>
    </w:p>
    <w:p w:rsidR="00E2162B" w:rsidRDefault="001B3D3B" w:rsidP="00E2162B">
      <w:pPr>
        <w:pStyle w:val="NoSpacing"/>
      </w:pPr>
      <w:hyperlink r:id="rId102" w:history="1">
        <w:r w:rsidR="007364DD">
          <w:rPr>
            <w:rStyle w:val="Hyperlink"/>
          </w:rPr>
          <w:t>Application Integration vs. Data Integration</w:t>
        </w:r>
      </w:hyperlink>
      <w:r w:rsidR="00E2162B">
        <w:t xml:space="preserve"> </w:t>
      </w:r>
    </w:p>
    <w:p w:rsidR="00E2162B" w:rsidRDefault="00E2162B" w:rsidP="003749C2">
      <w:pPr>
        <w:pStyle w:val="NoSpacing"/>
        <w:numPr>
          <w:ilvl w:val="0"/>
          <w:numId w:val="18"/>
        </w:numPr>
      </w:pPr>
      <w:r w:rsidRPr="008A29BE">
        <w:rPr>
          <w:b/>
          <w:bCs/>
        </w:rPr>
        <w:t>Data Integration</w:t>
      </w:r>
      <w:r>
        <w:t xml:space="preserve"> deals with large sets of data at rest; it happens when the process that created the data </w:t>
      </w:r>
      <w:proofErr w:type="gramStart"/>
      <w:r>
        <w:t>has been completed</w:t>
      </w:r>
      <w:proofErr w:type="gramEnd"/>
      <w:r>
        <w:t xml:space="preserve">. </w:t>
      </w:r>
    </w:p>
    <w:p w:rsidR="00E2162B" w:rsidRDefault="00E2162B" w:rsidP="003749C2">
      <w:pPr>
        <w:pStyle w:val="NoSpacing"/>
        <w:numPr>
          <w:ilvl w:val="0"/>
          <w:numId w:val="18"/>
        </w:numPr>
      </w:pPr>
      <w:r w:rsidRPr="008A29BE">
        <w:rPr>
          <w:b/>
          <w:bCs/>
        </w:rPr>
        <w:t>Application Integration</w:t>
      </w:r>
      <w:r>
        <w:t xml:space="preserve">, on the other hand, is for integrating real-time data between two or more applications </w:t>
      </w:r>
    </w:p>
    <w:p w:rsidR="0048333A" w:rsidRDefault="0048333A" w:rsidP="00E2162B">
      <w:pPr>
        <w:pStyle w:val="NoSpacing"/>
      </w:pPr>
    </w:p>
    <w:p w:rsidR="0048333A" w:rsidRPr="00E2162B" w:rsidRDefault="001B3D3B" w:rsidP="00E2162B">
      <w:pPr>
        <w:pStyle w:val="NoSpacing"/>
      </w:pPr>
      <w:hyperlink r:id="rId103" w:history="1">
        <w:r w:rsidR="00602388">
          <w:rPr>
            <w:rStyle w:val="Hyperlink"/>
          </w:rPr>
          <w:t>Event-Driven Architecture as a Strategy</w:t>
        </w:r>
      </w:hyperlink>
      <w:r w:rsidR="0048333A">
        <w:t xml:space="preserve"> </w:t>
      </w:r>
    </w:p>
    <w:p w:rsidR="00264FA0" w:rsidRDefault="00264FA0" w:rsidP="00F051F1">
      <w:pPr>
        <w:pStyle w:val="Heading2"/>
      </w:pPr>
      <w:r>
        <w:t>Application Integration - Software/system Integration</w:t>
      </w:r>
    </w:p>
    <w:p w:rsidR="009521EA" w:rsidRPr="009521EA" w:rsidRDefault="001B3D3B" w:rsidP="009521EA">
      <w:hyperlink r:id="rId104" w:history="1">
        <w:r w:rsidR="009521EA">
          <w:rPr>
            <w:rStyle w:val="Hyperlink"/>
          </w:rPr>
          <w:t>How to Choose Between Different   Integration Approaches</w:t>
        </w:r>
      </w:hyperlink>
      <w:r w:rsidR="009521EA">
        <w:t xml:space="preserve"> </w:t>
      </w:r>
    </w:p>
    <w:p w:rsidR="002C437E" w:rsidRPr="002C437E" w:rsidRDefault="00165672" w:rsidP="002C437E">
      <w:pPr>
        <w:pStyle w:val="NoSpacing"/>
        <w:rPr>
          <w:b/>
          <w:bCs/>
        </w:rPr>
      </w:pPr>
      <w:r w:rsidRPr="002C437E">
        <w:rPr>
          <w:b/>
          <w:bCs/>
        </w:rPr>
        <w:t>Application</w:t>
      </w:r>
      <w:r w:rsidR="002C437E" w:rsidRPr="002C437E">
        <w:rPr>
          <w:b/>
          <w:bCs/>
        </w:rPr>
        <w:t xml:space="preserve"> integration stages</w:t>
      </w:r>
    </w:p>
    <w:p w:rsidR="002C437E" w:rsidRDefault="002C437E" w:rsidP="002C437E">
      <w:pPr>
        <w:pStyle w:val="NoSpacing"/>
      </w:pPr>
      <w:r>
        <w:t xml:space="preserve">Scoping &amp; Planning </w:t>
      </w:r>
      <w:r>
        <w:sym w:font="Wingdings" w:char="F0E0"/>
      </w:r>
      <w:r>
        <w:t xml:space="preserve"> Integrated System Design </w:t>
      </w:r>
      <w:r>
        <w:sym w:font="Wingdings" w:char="F0E0"/>
      </w:r>
      <w:r>
        <w:t xml:space="preserve"> Tech Stack Selection, Evaluation and Comparison </w:t>
      </w:r>
      <w:r>
        <w:sym w:font="Wingdings" w:char="F0E0"/>
      </w:r>
      <w:r>
        <w:t xml:space="preserve"> implementation and Testing</w:t>
      </w:r>
    </w:p>
    <w:p w:rsidR="00264FA0" w:rsidRDefault="001B3D3B" w:rsidP="003749C2">
      <w:pPr>
        <w:pStyle w:val="NoSpacing"/>
        <w:numPr>
          <w:ilvl w:val="0"/>
          <w:numId w:val="15"/>
        </w:numPr>
      </w:pPr>
      <w:hyperlink r:id="rId105" w:anchor="protocols" w:history="1">
        <w:r w:rsidR="004A5545" w:rsidRPr="00134839">
          <w:rPr>
            <w:rStyle w:val="Hyperlink"/>
            <w:b/>
            <w:bCs/>
          </w:rPr>
          <w:t>Protocols</w:t>
        </w:r>
      </w:hyperlink>
      <w:r w:rsidR="004A5545">
        <w:t xml:space="preserve"> - </w:t>
      </w:r>
      <w:r w:rsidR="00264FA0">
        <w:t xml:space="preserve">REST, SOAP, ESB, </w:t>
      </w:r>
      <w:r w:rsidR="00275993">
        <w:t>etc.</w:t>
      </w:r>
    </w:p>
    <w:p w:rsidR="005A422B" w:rsidRDefault="001B3D3B" w:rsidP="003749C2">
      <w:pPr>
        <w:pStyle w:val="NoSpacing"/>
        <w:numPr>
          <w:ilvl w:val="0"/>
          <w:numId w:val="15"/>
        </w:numPr>
      </w:pPr>
      <w:hyperlink r:id="rId106" w:history="1">
        <w:r w:rsidR="004A5545" w:rsidRPr="00013D06">
          <w:rPr>
            <w:rStyle w:val="Hyperlink"/>
          </w:rPr>
          <w:t>A</w:t>
        </w:r>
        <w:r w:rsidR="00352BBA" w:rsidRPr="00013D06">
          <w:rPr>
            <w:rStyle w:val="Hyperlink"/>
          </w:rPr>
          <w:t>pp integration approaches</w:t>
        </w:r>
      </w:hyperlink>
      <w:r w:rsidR="00352BBA">
        <w:t xml:space="preserve"> </w:t>
      </w:r>
      <w:r w:rsidR="004A5545">
        <w:t>|</w:t>
      </w:r>
      <w:r w:rsidR="00352BBA">
        <w:t xml:space="preserve"> </w:t>
      </w:r>
      <w:hyperlink r:id="rId107" w:history="1">
        <w:r w:rsidR="004A5545" w:rsidRPr="00FF2EFB">
          <w:rPr>
            <w:rStyle w:val="Hyperlink"/>
          </w:rPr>
          <w:t>T</w:t>
        </w:r>
        <w:r w:rsidR="00264FA0" w:rsidRPr="00FF2EFB">
          <w:rPr>
            <w:rStyle w:val="Hyperlink"/>
          </w:rPr>
          <w:t>ypes of application integration</w:t>
        </w:r>
      </w:hyperlink>
    </w:p>
    <w:p w:rsidR="005A422B" w:rsidRDefault="003C614D" w:rsidP="003749C2">
      <w:pPr>
        <w:pStyle w:val="NoSpacing"/>
        <w:numPr>
          <w:ilvl w:val="1"/>
          <w:numId w:val="15"/>
        </w:numPr>
      </w:pPr>
      <w:r w:rsidRPr="008A5605">
        <w:t>Direct (point-to-point) integration</w:t>
      </w:r>
    </w:p>
    <w:p w:rsidR="000311EE" w:rsidRDefault="001B3D3B" w:rsidP="003749C2">
      <w:pPr>
        <w:pStyle w:val="NoSpacing"/>
        <w:numPr>
          <w:ilvl w:val="2"/>
          <w:numId w:val="15"/>
        </w:numPr>
      </w:pPr>
      <w:hyperlink r:id="rId108" w:history="1">
        <w:r w:rsidR="000311EE">
          <w:rPr>
            <w:rStyle w:val="Hyperlink"/>
          </w:rPr>
          <w:t>When To Use Point-To-Point Integration</w:t>
        </w:r>
      </w:hyperlink>
      <w:r w:rsidR="000311EE">
        <w:t xml:space="preserve"> </w:t>
      </w:r>
    </w:p>
    <w:p w:rsidR="00986D2E" w:rsidRPr="00986D2E" w:rsidRDefault="008E22C8" w:rsidP="003749C2">
      <w:pPr>
        <w:pStyle w:val="ListParagraph"/>
        <w:numPr>
          <w:ilvl w:val="1"/>
          <w:numId w:val="15"/>
        </w:numPr>
      </w:pPr>
      <w:r w:rsidRPr="00986D2E">
        <w:t>Mediated integration</w:t>
      </w:r>
      <w:r w:rsidR="00986D2E" w:rsidRPr="00986D2E">
        <w:t xml:space="preserve"> | middleware-based integration</w:t>
      </w:r>
    </w:p>
    <w:p w:rsidR="00EB653E" w:rsidRPr="00EB653E" w:rsidRDefault="00EB653E" w:rsidP="003749C2">
      <w:pPr>
        <w:pStyle w:val="ListParagraph"/>
        <w:numPr>
          <w:ilvl w:val="2"/>
          <w:numId w:val="15"/>
        </w:numPr>
        <w:spacing w:after="0" w:line="240" w:lineRule="auto"/>
      </w:pPr>
      <w:r>
        <w:t>Enterprise Service Bus (ESB)</w:t>
      </w:r>
    </w:p>
    <w:p w:rsidR="00EB653E" w:rsidRDefault="00EB653E" w:rsidP="003749C2">
      <w:pPr>
        <w:pStyle w:val="ListParagraph"/>
        <w:numPr>
          <w:ilvl w:val="2"/>
          <w:numId w:val="15"/>
        </w:numPr>
        <w:spacing w:after="0" w:line="240" w:lineRule="auto"/>
      </w:pPr>
      <w:proofErr w:type="spellStart"/>
      <w:r>
        <w:t>iPaaS</w:t>
      </w:r>
      <w:proofErr w:type="spellEnd"/>
      <w:r>
        <w:t> </w:t>
      </w:r>
    </w:p>
    <w:p w:rsidR="00C90568" w:rsidRDefault="00C90568" w:rsidP="003749C2">
      <w:pPr>
        <w:pStyle w:val="NoSpacing"/>
        <w:numPr>
          <w:ilvl w:val="1"/>
          <w:numId w:val="15"/>
        </w:numPr>
      </w:pPr>
      <w:r>
        <w:lastRenderedPageBreak/>
        <w:t>Using specific software (‘robots’)</w:t>
      </w:r>
    </w:p>
    <w:p w:rsidR="004A5545" w:rsidRDefault="001B3D3B" w:rsidP="003749C2">
      <w:pPr>
        <w:pStyle w:val="NoSpacing"/>
        <w:numPr>
          <w:ilvl w:val="1"/>
          <w:numId w:val="15"/>
        </w:numPr>
      </w:pPr>
      <w:hyperlink r:id="rId109" w:history="1">
        <w:r w:rsidR="005A422B">
          <w:rPr>
            <w:rStyle w:val="Hyperlink"/>
          </w:rPr>
          <w:t>Models of Enterprise Application Integration (EAI)</w:t>
        </w:r>
      </w:hyperlink>
    </w:p>
    <w:p w:rsidR="00B52A69" w:rsidRPr="008A5605" w:rsidRDefault="00B52A69" w:rsidP="003749C2">
      <w:pPr>
        <w:pStyle w:val="NoSpacing"/>
        <w:numPr>
          <w:ilvl w:val="2"/>
          <w:numId w:val="15"/>
        </w:numPr>
      </w:pPr>
      <w:r w:rsidRPr="008A5605">
        <w:t>Point-to-Point Integration</w:t>
      </w:r>
      <w:r w:rsidR="008A5605" w:rsidRPr="008A5605">
        <w:t xml:space="preserve"> | </w:t>
      </w:r>
    </w:p>
    <w:p w:rsidR="00B52A69" w:rsidRDefault="00B52A69" w:rsidP="003749C2">
      <w:pPr>
        <w:pStyle w:val="NoSpacing"/>
        <w:numPr>
          <w:ilvl w:val="2"/>
          <w:numId w:val="15"/>
        </w:numPr>
      </w:pPr>
      <w:r>
        <w:t>Hub-and-Spoke Integration</w:t>
      </w:r>
    </w:p>
    <w:p w:rsidR="00B52A69" w:rsidRDefault="00B52A69" w:rsidP="003749C2">
      <w:pPr>
        <w:pStyle w:val="NoSpacing"/>
        <w:numPr>
          <w:ilvl w:val="2"/>
          <w:numId w:val="15"/>
        </w:numPr>
      </w:pPr>
      <w:r>
        <w:t>Bus Integration</w:t>
      </w:r>
    </w:p>
    <w:p w:rsidR="00B52A69" w:rsidRDefault="00B52A69" w:rsidP="003749C2">
      <w:pPr>
        <w:pStyle w:val="NoSpacing"/>
        <w:numPr>
          <w:ilvl w:val="2"/>
          <w:numId w:val="15"/>
        </w:numPr>
      </w:pPr>
      <w:r>
        <w:t>Middleware</w:t>
      </w:r>
      <w:r w:rsidR="00E363F6">
        <w:t>-Based</w:t>
      </w:r>
    </w:p>
    <w:p w:rsidR="00B52A69" w:rsidRDefault="00B52A69" w:rsidP="003749C2">
      <w:pPr>
        <w:pStyle w:val="NoSpacing"/>
        <w:numPr>
          <w:ilvl w:val="2"/>
          <w:numId w:val="15"/>
        </w:numPr>
      </w:pPr>
      <w:r>
        <w:t>Microservices</w:t>
      </w:r>
    </w:p>
    <w:p w:rsidR="00E14B80" w:rsidRDefault="00E14B80" w:rsidP="003749C2">
      <w:pPr>
        <w:pStyle w:val="NoSpacing"/>
        <w:numPr>
          <w:ilvl w:val="0"/>
          <w:numId w:val="15"/>
        </w:numPr>
      </w:pPr>
      <w:r>
        <w:t>Application integration Strategy</w:t>
      </w:r>
    </w:p>
    <w:p w:rsidR="00E14B80" w:rsidRDefault="00E14B80" w:rsidP="003749C2">
      <w:pPr>
        <w:pStyle w:val="NoSpacing"/>
        <w:numPr>
          <w:ilvl w:val="1"/>
          <w:numId w:val="15"/>
        </w:numPr>
      </w:pPr>
      <w:r>
        <w:t>Batch Data Integration</w:t>
      </w:r>
    </w:p>
    <w:p w:rsidR="00AF7E7E" w:rsidRDefault="00E14B80" w:rsidP="003749C2">
      <w:pPr>
        <w:pStyle w:val="NoSpacing"/>
        <w:numPr>
          <w:ilvl w:val="1"/>
          <w:numId w:val="15"/>
        </w:numPr>
      </w:pPr>
      <w:r>
        <w:t>Shared Database</w:t>
      </w:r>
      <w:r w:rsidR="00AF7E7E">
        <w:t xml:space="preserve"> | Common data storage</w:t>
      </w:r>
    </w:p>
    <w:p w:rsidR="00E14B80" w:rsidRDefault="00E14B80" w:rsidP="003749C2">
      <w:pPr>
        <w:pStyle w:val="NoSpacing"/>
        <w:numPr>
          <w:ilvl w:val="1"/>
          <w:numId w:val="15"/>
        </w:numPr>
      </w:pPr>
      <w:r>
        <w:t>Remote Procedure Invocation</w:t>
      </w:r>
    </w:p>
    <w:p w:rsidR="00E14B80" w:rsidRDefault="00E14B80" w:rsidP="003749C2">
      <w:pPr>
        <w:pStyle w:val="NoSpacing"/>
        <w:numPr>
          <w:ilvl w:val="1"/>
          <w:numId w:val="15"/>
        </w:numPr>
      </w:pPr>
      <w:r>
        <w:t>Messaging Strategy</w:t>
      </w:r>
    </w:p>
    <w:p w:rsidR="00E14B80" w:rsidRDefault="00E14B80" w:rsidP="003749C2">
      <w:pPr>
        <w:pStyle w:val="NoSpacing"/>
        <w:numPr>
          <w:ilvl w:val="1"/>
          <w:numId w:val="15"/>
        </w:numPr>
      </w:pPr>
      <w:r>
        <w:t>SOA/ESB</w:t>
      </w:r>
    </w:p>
    <w:p w:rsidR="00264FA0" w:rsidRDefault="00264FA0" w:rsidP="003749C2">
      <w:pPr>
        <w:pStyle w:val="NoSpacing"/>
        <w:numPr>
          <w:ilvl w:val="0"/>
          <w:numId w:val="15"/>
        </w:numPr>
      </w:pPr>
      <w:r>
        <w:t>Application integration architecture</w:t>
      </w:r>
    </w:p>
    <w:p w:rsidR="00264FA0" w:rsidRDefault="00264FA0" w:rsidP="003749C2">
      <w:pPr>
        <w:pStyle w:val="NoSpacing"/>
        <w:numPr>
          <w:ilvl w:val="0"/>
          <w:numId w:val="15"/>
        </w:numPr>
      </w:pPr>
      <w:r>
        <w:t>best practices</w:t>
      </w:r>
    </w:p>
    <w:p w:rsidR="00264FA0" w:rsidRDefault="00264FA0" w:rsidP="003749C2">
      <w:pPr>
        <w:pStyle w:val="NoSpacing"/>
        <w:numPr>
          <w:ilvl w:val="0"/>
          <w:numId w:val="15"/>
        </w:numPr>
      </w:pPr>
      <w:r>
        <w:t xml:space="preserve">B2B partnerships </w:t>
      </w:r>
    </w:p>
    <w:p w:rsidR="002479FF" w:rsidRDefault="002479FF" w:rsidP="002479FF">
      <w:pPr>
        <w:pStyle w:val="NoSpacing"/>
      </w:pPr>
    </w:p>
    <w:p w:rsidR="002479FF" w:rsidRDefault="001B3D3B" w:rsidP="008D1B25">
      <w:pPr>
        <w:spacing w:after="0"/>
      </w:pPr>
      <w:hyperlink r:id="rId110" w:history="1">
        <w:r w:rsidR="002479FF">
          <w:rPr>
            <w:rStyle w:val="Hyperlink"/>
          </w:rPr>
          <w:t>App Integration: Building Apps that Interface with Others</w:t>
        </w:r>
      </w:hyperlink>
    </w:p>
    <w:p w:rsidR="002479FF" w:rsidRDefault="001B3D3B" w:rsidP="008D1B25">
      <w:pPr>
        <w:spacing w:after="0"/>
      </w:pPr>
      <w:hyperlink r:id="rId111" w:history="1">
        <w:r w:rsidR="002479FF" w:rsidRPr="00B01C50">
          <w:rPr>
            <w:rStyle w:val="Hyperlink"/>
            <w:highlight w:val="green"/>
          </w:rPr>
          <w:t>Application Integration: Steps, Skills, Success Factors</w:t>
        </w:r>
      </w:hyperlink>
    </w:p>
    <w:p w:rsidR="002479FF" w:rsidRDefault="001B3D3B" w:rsidP="008D1B25">
      <w:pPr>
        <w:spacing w:after="0"/>
      </w:pPr>
      <w:hyperlink r:id="rId112" w:history="1">
        <w:r w:rsidR="009103FE">
          <w:rPr>
            <w:rStyle w:val="Hyperlink"/>
          </w:rPr>
          <w:t>How to build an application integration framework for flexibility</w:t>
        </w:r>
      </w:hyperlink>
    </w:p>
    <w:p w:rsidR="00264FA0" w:rsidRDefault="001B3D3B" w:rsidP="008D1B25">
      <w:pPr>
        <w:spacing w:after="0"/>
      </w:pPr>
      <w:hyperlink r:id="rId113" w:history="1">
        <w:r w:rsidR="009103FE">
          <w:rPr>
            <w:rStyle w:val="Hyperlink"/>
          </w:rPr>
          <w:t xml:space="preserve">Enterprise Application Integration: How </w:t>
        </w:r>
        <w:proofErr w:type="gramStart"/>
        <w:r w:rsidR="009103FE">
          <w:rPr>
            <w:rStyle w:val="Hyperlink"/>
          </w:rPr>
          <w:t>To</w:t>
        </w:r>
        <w:proofErr w:type="gramEnd"/>
        <w:r w:rsidR="009103FE">
          <w:rPr>
            <w:rStyle w:val="Hyperlink"/>
          </w:rPr>
          <w:t xml:space="preserve"> Digitally Transform Your Business</w:t>
        </w:r>
      </w:hyperlink>
      <w:r w:rsidR="002479FF">
        <w:t xml:space="preserve">    </w:t>
      </w:r>
    </w:p>
    <w:p w:rsidR="00FD6D5B" w:rsidRDefault="00FD6D5B" w:rsidP="008D1B25">
      <w:pPr>
        <w:spacing w:after="0"/>
      </w:pPr>
    </w:p>
    <w:p w:rsidR="00FD6D5B" w:rsidRDefault="001B3D3B" w:rsidP="008D1B25">
      <w:pPr>
        <w:spacing w:after="0"/>
      </w:pPr>
      <w:hyperlink r:id="rId114" w:history="1">
        <w:r w:rsidR="009103FE">
          <w:rPr>
            <w:rStyle w:val="Hyperlink"/>
            <w:highlight w:val="yellow"/>
          </w:rPr>
          <w:t>Approaching Application Integration</w:t>
        </w:r>
      </w:hyperlink>
      <w:r w:rsidR="00FD6D5B">
        <w:t xml:space="preserve"> </w:t>
      </w:r>
    </w:p>
    <w:p w:rsidR="00FD6D5B" w:rsidRDefault="00FD6D5B" w:rsidP="00435745">
      <w:pPr>
        <w:pStyle w:val="NoSpacing"/>
      </w:pPr>
    </w:p>
    <w:p w:rsidR="00FD6D5B" w:rsidRDefault="001B3D3B" w:rsidP="008D1B25">
      <w:pPr>
        <w:spacing w:after="0"/>
      </w:pPr>
      <w:hyperlink r:id="rId115" w:history="1">
        <w:r w:rsidR="007C7026">
          <w:rPr>
            <w:rStyle w:val="Hyperlink"/>
          </w:rPr>
          <w:t>Enterprise Integration Patterns Books</w:t>
        </w:r>
      </w:hyperlink>
      <w:r w:rsidR="00FD6D5B">
        <w:t xml:space="preserve"> </w:t>
      </w:r>
    </w:p>
    <w:p w:rsidR="00807F71" w:rsidRPr="00FF2EFB" w:rsidRDefault="001B3D3B" w:rsidP="008D1B25">
      <w:pPr>
        <w:spacing w:after="0"/>
        <w:rPr>
          <w:highlight w:val="yellow"/>
        </w:rPr>
      </w:pPr>
      <w:hyperlink r:id="rId116" w:history="1">
        <w:r w:rsidR="008647AB">
          <w:rPr>
            <w:rStyle w:val="Hyperlink"/>
            <w:highlight w:val="yellow"/>
          </w:rPr>
          <w:t>Application Integration: A Detailed Primer</w:t>
        </w:r>
      </w:hyperlink>
      <w:r w:rsidR="00807F71" w:rsidRPr="00FF2EFB">
        <w:rPr>
          <w:highlight w:val="yellow"/>
        </w:rPr>
        <w:t xml:space="preserve"> </w:t>
      </w:r>
    </w:p>
    <w:p w:rsidR="00FF2EFB" w:rsidRDefault="001B3D3B" w:rsidP="008D1B25">
      <w:pPr>
        <w:spacing w:after="0"/>
      </w:pPr>
      <w:hyperlink r:id="rId117" w:history="1">
        <w:r w:rsidR="008647AB">
          <w:rPr>
            <w:rStyle w:val="Hyperlink"/>
            <w:highlight w:val="yellow"/>
          </w:rPr>
          <w:t>What is Application Integration? Definition and Benefits</w:t>
        </w:r>
      </w:hyperlink>
      <w:r w:rsidR="00FF2EFB">
        <w:t xml:space="preserve"> </w:t>
      </w:r>
    </w:p>
    <w:p w:rsidR="008D1B25" w:rsidRDefault="008D1B25" w:rsidP="002479FF">
      <w:pPr>
        <w:pStyle w:val="NoSpacing"/>
      </w:pPr>
      <w:r>
        <w:rPr>
          <w:noProof/>
          <w:lang w:eastAsia="en-IN" w:bidi="te-IN"/>
        </w:rPr>
        <w:drawing>
          <wp:inline distT="0" distB="0" distL="0" distR="0">
            <wp:extent cx="3699502" cy="2087880"/>
            <wp:effectExtent l="0" t="0" r="0" b="7620"/>
            <wp:docPr id="1" name="Picture 1" descr="https://miro.medium.com/max/696/1*tpO9dNQTKpoj7EcTBu9E_Q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o.medium.com/max/696/1*tpO9dNQTKpoj7EcTBu9E_Q.jpeg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823" cy="2091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4A73" w:rsidRDefault="00372068" w:rsidP="00F051F1">
      <w:pPr>
        <w:pStyle w:val="Heading2"/>
      </w:pPr>
      <w:r>
        <w:t>Data I</w:t>
      </w:r>
      <w:r w:rsidR="00264FA0">
        <w:t>ntegration</w:t>
      </w:r>
    </w:p>
    <w:p w:rsidR="00277237" w:rsidRDefault="001B3D3B" w:rsidP="00277237">
      <w:pPr>
        <w:pStyle w:val="NoSpacing"/>
      </w:pPr>
      <w:hyperlink r:id="rId119" w:history="1">
        <w:r w:rsidR="00CB7C16">
          <w:rPr>
            <w:rStyle w:val="Hyperlink"/>
          </w:rPr>
          <w:t>Types of Data Integration: ETL vs ELT and Batch vs Real-Time</w:t>
        </w:r>
      </w:hyperlink>
    </w:p>
    <w:p w:rsidR="00277237" w:rsidRPr="00277237" w:rsidRDefault="00277237" w:rsidP="00277237">
      <w:pPr>
        <w:pStyle w:val="NoSpacing"/>
      </w:pPr>
      <w:r w:rsidRPr="00277237">
        <w:t>ETL VS ELT</w:t>
      </w:r>
    </w:p>
    <w:p w:rsidR="005A6A38" w:rsidRPr="0054158B" w:rsidRDefault="005E0B8A" w:rsidP="003749C2">
      <w:pPr>
        <w:pStyle w:val="NoSpacing"/>
        <w:numPr>
          <w:ilvl w:val="0"/>
          <w:numId w:val="20"/>
        </w:numPr>
      </w:pPr>
      <w:r w:rsidRPr="0054158B">
        <w:t>Batch data integration</w:t>
      </w:r>
      <w:r w:rsidR="005A6A38" w:rsidRPr="0054158B">
        <w:t xml:space="preserve"> - </w:t>
      </w:r>
      <w:hyperlink r:id="rId120" w:history="1">
        <w:r w:rsidR="005A6A38" w:rsidRPr="0054158B">
          <w:t>Non-Real-time </w:t>
        </w:r>
      </w:hyperlink>
    </w:p>
    <w:p w:rsidR="00E936C3" w:rsidRDefault="001B3D3B" w:rsidP="003749C2">
      <w:pPr>
        <w:pStyle w:val="NoSpacing"/>
        <w:numPr>
          <w:ilvl w:val="1"/>
          <w:numId w:val="20"/>
        </w:numPr>
      </w:pPr>
      <w:hyperlink r:id="rId121" w:history="1">
        <w:r w:rsidR="00444005" w:rsidRPr="00444005">
          <w:rPr>
            <w:rStyle w:val="Hyperlink"/>
          </w:rPr>
          <w:t>B</w:t>
        </w:r>
        <w:r w:rsidR="00E936C3" w:rsidRPr="00444005">
          <w:rPr>
            <w:rStyle w:val="Hyperlink"/>
          </w:rPr>
          <w:t>atch job</w:t>
        </w:r>
      </w:hyperlink>
      <w:r w:rsidR="00AD17DD" w:rsidRPr="00AD17DD">
        <w:t xml:space="preserve"> | </w:t>
      </w:r>
      <w:hyperlink r:id="rId122" w:history="1">
        <w:r w:rsidR="00AF3B2C" w:rsidRPr="00371459">
          <w:rPr>
            <w:rStyle w:val="Hyperlink"/>
          </w:rPr>
          <w:t>batch processing</w:t>
        </w:r>
      </w:hyperlink>
    </w:p>
    <w:p w:rsidR="003E68EC" w:rsidRDefault="003E68EC" w:rsidP="003749C2">
      <w:pPr>
        <w:pStyle w:val="NoSpacing"/>
        <w:numPr>
          <w:ilvl w:val="1"/>
          <w:numId w:val="20"/>
        </w:numPr>
      </w:pPr>
      <w:r>
        <w:t xml:space="preserve">Recurring or repetitive </w:t>
      </w:r>
    </w:p>
    <w:p w:rsidR="003E68EC" w:rsidRPr="00D31548" w:rsidRDefault="003E68EC" w:rsidP="003749C2">
      <w:pPr>
        <w:pStyle w:val="NoSpacing"/>
        <w:numPr>
          <w:ilvl w:val="1"/>
          <w:numId w:val="20"/>
        </w:numPr>
      </w:pPr>
      <w:r w:rsidRPr="00D8142E">
        <w:t>C# Batch jobs</w:t>
      </w:r>
      <w:r w:rsidR="005C010B">
        <w:t xml:space="preserve"> – Background tasks and workers</w:t>
      </w:r>
      <w:r w:rsidR="00D31548">
        <w:t xml:space="preserve"> - </w:t>
      </w:r>
      <w:hyperlink r:id="rId123" w:anchor="timed-background-tasks" w:history="1">
        <w:proofErr w:type="spellStart"/>
        <w:r w:rsidR="00D31548" w:rsidRPr="00D31548">
          <w:rPr>
            <w:rStyle w:val="Hyperlink"/>
          </w:rPr>
          <w:t>BackgroundService</w:t>
        </w:r>
        <w:proofErr w:type="spellEnd"/>
      </w:hyperlink>
    </w:p>
    <w:p w:rsidR="00021852" w:rsidRPr="00012DF9" w:rsidRDefault="001B3D3B" w:rsidP="003749C2">
      <w:pPr>
        <w:pStyle w:val="NoSpacing"/>
        <w:numPr>
          <w:ilvl w:val="2"/>
          <w:numId w:val="20"/>
        </w:numPr>
        <w:rPr>
          <w:rStyle w:val="Hyperlink"/>
          <w:color w:val="auto"/>
          <w:u w:val="none"/>
        </w:rPr>
      </w:pPr>
      <w:hyperlink r:id="rId124" w:anchor="scheduler-and-job" w:history="1">
        <w:r w:rsidR="005C010B" w:rsidRPr="00A22A64">
          <w:rPr>
            <w:rStyle w:val="Hyperlink"/>
          </w:rPr>
          <w:t>Schedule Jobs</w:t>
        </w:r>
      </w:hyperlink>
      <w:r w:rsidR="005C010B">
        <w:t xml:space="preserve"> - </w:t>
      </w:r>
      <w:hyperlink r:id="rId125" w:tgtFrame="_blank" w:history="1">
        <w:proofErr w:type="spellStart"/>
        <w:r w:rsidR="00B57D8D" w:rsidRPr="00B57D8D">
          <w:rPr>
            <w:rStyle w:val="Hyperlink"/>
          </w:rPr>
          <w:t>Hangfire</w:t>
        </w:r>
        <w:proofErr w:type="spellEnd"/>
      </w:hyperlink>
      <w:r w:rsidR="00021852">
        <w:t xml:space="preserve">, </w:t>
      </w:r>
      <w:r w:rsidR="00B57D8D" w:rsidRPr="00D8142E">
        <w:rPr>
          <w:rStyle w:val="Hyperlink"/>
        </w:rPr>
        <w:t>Quartz.NET</w:t>
      </w:r>
      <w:r w:rsidR="00D8142E">
        <w:t xml:space="preserve"> </w:t>
      </w:r>
      <w:r w:rsidR="00021852">
        <w:t xml:space="preserve">, </w:t>
      </w:r>
      <w:hyperlink r:id="rId126" w:history="1">
        <w:proofErr w:type="spellStart"/>
        <w:r w:rsidR="00D8142E" w:rsidRPr="00D8142E">
          <w:rPr>
            <w:rStyle w:val="Hyperlink"/>
          </w:rPr>
          <w:t>Cron</w:t>
        </w:r>
        <w:proofErr w:type="spellEnd"/>
        <w:r w:rsidR="00D8142E" w:rsidRPr="00D8142E">
          <w:rPr>
            <w:rStyle w:val="Hyperlink"/>
          </w:rPr>
          <w:t xml:space="preserve"> jobs</w:t>
        </w:r>
      </w:hyperlink>
      <w:r w:rsidR="00021852">
        <w:t xml:space="preserve">, </w:t>
      </w:r>
      <w:hyperlink r:id="rId127" w:history="1">
        <w:r w:rsidR="00021852" w:rsidRPr="00021852">
          <w:rPr>
            <w:rStyle w:val="Hyperlink"/>
          </w:rPr>
          <w:t>Vanlightly</w:t>
        </w:r>
      </w:hyperlink>
      <w:r w:rsidR="00021852" w:rsidRPr="00021852">
        <w:t>/</w:t>
      </w:r>
      <w:hyperlink r:id="rId128" w:history="1">
        <w:r w:rsidR="00021852" w:rsidRPr="00021852">
          <w:rPr>
            <w:rStyle w:val="Hyperlink"/>
          </w:rPr>
          <w:t>Taskling.NET</w:t>
        </w:r>
      </w:hyperlink>
    </w:p>
    <w:p w:rsidR="00012DF9" w:rsidRPr="00AD17DD" w:rsidRDefault="001B3D3B" w:rsidP="003749C2">
      <w:pPr>
        <w:pStyle w:val="NoSpacing"/>
        <w:numPr>
          <w:ilvl w:val="2"/>
          <w:numId w:val="20"/>
        </w:numPr>
      </w:pPr>
      <w:hyperlink r:id="rId129" w:history="1">
        <w:r w:rsidR="00012DF9">
          <w:rPr>
            <w:rStyle w:val="Hyperlink"/>
          </w:rPr>
          <w:t>Process your list in parallel to make it faster in .NET</w:t>
        </w:r>
      </w:hyperlink>
      <w:r w:rsidR="00012DF9">
        <w:t xml:space="preserve"> </w:t>
      </w:r>
    </w:p>
    <w:p w:rsidR="005E0B8A" w:rsidRPr="0046340C" w:rsidRDefault="001B3D3B" w:rsidP="003749C2">
      <w:pPr>
        <w:pStyle w:val="NoSpacing"/>
        <w:numPr>
          <w:ilvl w:val="0"/>
          <w:numId w:val="20"/>
        </w:numPr>
        <w:rPr>
          <w:rStyle w:val="Hyperlink"/>
          <w:color w:val="auto"/>
          <w:u w:val="none"/>
        </w:rPr>
      </w:pPr>
      <w:hyperlink r:id="rId130" w:history="1">
        <w:r w:rsidR="005E0B8A" w:rsidRPr="0054158B">
          <w:rPr>
            <w:rStyle w:val="Hyperlink"/>
            <w:color w:val="auto"/>
            <w:u w:val="none"/>
          </w:rPr>
          <w:t>Real-time data integration</w:t>
        </w:r>
      </w:hyperlink>
      <w:r w:rsidR="005E0B8A" w:rsidRPr="0054158B">
        <w:t> </w:t>
      </w:r>
      <w:r w:rsidR="005E0B8A" w:rsidRPr="00FE7FBC">
        <w:t>with </w:t>
      </w:r>
      <w:hyperlink r:id="rId131" w:history="1">
        <w:r w:rsidR="005E0B8A" w:rsidRPr="0046340C">
          <w:rPr>
            <w:rStyle w:val="Hyperlink"/>
          </w:rPr>
          <w:t>change data capture</w:t>
        </w:r>
      </w:hyperlink>
    </w:p>
    <w:p w:rsidR="0046340C" w:rsidRDefault="0046340C" w:rsidP="003749C2">
      <w:pPr>
        <w:pStyle w:val="NoSpacing"/>
        <w:numPr>
          <w:ilvl w:val="1"/>
          <w:numId w:val="20"/>
        </w:numPr>
      </w:pPr>
      <w:r>
        <w:t>CDC</w:t>
      </w:r>
    </w:p>
    <w:p w:rsidR="0046340C" w:rsidRDefault="0046340C" w:rsidP="003749C2">
      <w:pPr>
        <w:pStyle w:val="NoSpacing"/>
        <w:numPr>
          <w:ilvl w:val="2"/>
          <w:numId w:val="20"/>
        </w:numPr>
      </w:pPr>
      <w:r w:rsidRPr="0046340C">
        <w:t>Audit Columns</w:t>
      </w:r>
    </w:p>
    <w:p w:rsidR="005709F1" w:rsidRPr="0046340C" w:rsidRDefault="005709F1" w:rsidP="003749C2">
      <w:pPr>
        <w:pStyle w:val="NoSpacing"/>
        <w:numPr>
          <w:ilvl w:val="2"/>
          <w:numId w:val="20"/>
        </w:numPr>
      </w:pPr>
      <w:r>
        <w:t>Table Deltas</w:t>
      </w:r>
    </w:p>
    <w:p w:rsidR="0046340C" w:rsidRDefault="0046340C" w:rsidP="003749C2">
      <w:pPr>
        <w:pStyle w:val="NoSpacing"/>
        <w:numPr>
          <w:ilvl w:val="2"/>
          <w:numId w:val="20"/>
        </w:numPr>
      </w:pPr>
      <w:r w:rsidRPr="0046340C">
        <w:t>Trigger-based CDC</w:t>
      </w:r>
    </w:p>
    <w:p w:rsidR="005709F1" w:rsidRPr="0046340C" w:rsidRDefault="005709F1" w:rsidP="003749C2">
      <w:pPr>
        <w:pStyle w:val="NoSpacing"/>
        <w:numPr>
          <w:ilvl w:val="2"/>
          <w:numId w:val="20"/>
        </w:numPr>
      </w:pPr>
      <w:r w:rsidRPr="005709F1">
        <w:t>Log-Based Change Data Capture</w:t>
      </w:r>
    </w:p>
    <w:p w:rsidR="0046340C" w:rsidRPr="0046340C" w:rsidRDefault="0046340C" w:rsidP="0046340C">
      <w:pPr>
        <w:pStyle w:val="NoSpacing"/>
      </w:pPr>
    </w:p>
    <w:p w:rsidR="003316B5" w:rsidRDefault="003316B5" w:rsidP="008B6F51">
      <w:pPr>
        <w:pStyle w:val="NoSpacing"/>
      </w:pPr>
    </w:p>
    <w:p w:rsidR="00DC67D0" w:rsidRDefault="00DC67D0" w:rsidP="00D07B5C">
      <w:pPr>
        <w:pStyle w:val="Heading4"/>
      </w:pPr>
      <w:r>
        <w:t xml:space="preserve">ETL </w:t>
      </w:r>
    </w:p>
    <w:p w:rsidR="00A85AC5" w:rsidRDefault="001B3D3B" w:rsidP="006F15DC">
      <w:pPr>
        <w:pStyle w:val="NoSpacing"/>
        <w:jc w:val="both"/>
      </w:pPr>
      <w:hyperlink r:id="rId132" w:history="1">
        <w:r w:rsidR="006F15DC" w:rsidRPr="006F15DC">
          <w:rPr>
            <w:rStyle w:val="Hyperlink"/>
          </w:rPr>
          <w:t>SQL Server ETL</w:t>
        </w:r>
      </w:hyperlink>
      <w:r w:rsidR="00A85AC5">
        <w:t xml:space="preserve"> - </w:t>
      </w:r>
    </w:p>
    <w:p w:rsidR="00D07B5C" w:rsidRDefault="00A85AC5" w:rsidP="006F15DC">
      <w:pPr>
        <w:pStyle w:val="NoSpacing"/>
        <w:jc w:val="both"/>
      </w:pPr>
      <w:r>
        <w:t>Paid Too</w:t>
      </w:r>
      <w:r w:rsidR="00D07B5C">
        <w:t>ls</w:t>
      </w:r>
      <w:r>
        <w:t>:</w:t>
      </w:r>
    </w:p>
    <w:p w:rsidR="00A85AC5" w:rsidRPr="00A85AC5" w:rsidRDefault="001B3D3B" w:rsidP="00415ABA">
      <w:pPr>
        <w:pStyle w:val="NoSpacing"/>
        <w:numPr>
          <w:ilvl w:val="0"/>
          <w:numId w:val="44"/>
        </w:numPr>
      </w:pPr>
      <w:hyperlink r:id="rId133" w:anchor="hevo" w:history="1">
        <w:proofErr w:type="spellStart"/>
        <w:r w:rsidR="00A85AC5" w:rsidRPr="00A85AC5">
          <w:rPr>
            <w:rStyle w:val="Hyperlink"/>
            <w:color w:val="auto"/>
            <w:u w:val="none"/>
          </w:rPr>
          <w:t>Hevo</w:t>
        </w:r>
        <w:proofErr w:type="spellEnd"/>
        <w:r w:rsidR="00A85AC5" w:rsidRPr="00A85AC5">
          <w:rPr>
            <w:rStyle w:val="Hyperlink"/>
            <w:color w:val="auto"/>
            <w:u w:val="none"/>
          </w:rPr>
          <w:t xml:space="preserve"> Data</w:t>
        </w:r>
      </w:hyperlink>
    </w:p>
    <w:p w:rsidR="00A85AC5" w:rsidRPr="00A85AC5" w:rsidRDefault="001B3D3B" w:rsidP="00415ABA">
      <w:pPr>
        <w:pStyle w:val="NoSpacing"/>
        <w:numPr>
          <w:ilvl w:val="0"/>
          <w:numId w:val="44"/>
        </w:numPr>
      </w:pPr>
      <w:hyperlink r:id="rId134" w:anchor="informatica" w:history="1">
        <w:proofErr w:type="spellStart"/>
        <w:r w:rsidR="00A85AC5" w:rsidRPr="00A85AC5">
          <w:rPr>
            <w:rStyle w:val="Hyperlink"/>
            <w:color w:val="auto"/>
            <w:u w:val="none"/>
          </w:rPr>
          <w:t>Informatica</w:t>
        </w:r>
        <w:proofErr w:type="spellEnd"/>
        <w:r w:rsidR="00A85AC5" w:rsidRPr="00A85AC5">
          <w:rPr>
            <w:rStyle w:val="Hyperlink"/>
            <w:color w:val="auto"/>
            <w:u w:val="none"/>
          </w:rPr>
          <w:t xml:space="preserve"> </w:t>
        </w:r>
        <w:proofErr w:type="spellStart"/>
        <w:r w:rsidR="00A85AC5" w:rsidRPr="00A85AC5">
          <w:rPr>
            <w:rStyle w:val="Hyperlink"/>
            <w:color w:val="auto"/>
            <w:u w:val="none"/>
          </w:rPr>
          <w:t>PowerCenter</w:t>
        </w:r>
        <w:proofErr w:type="spellEnd"/>
      </w:hyperlink>
    </w:p>
    <w:p w:rsidR="00A85AC5" w:rsidRPr="00A85AC5" w:rsidRDefault="001B3D3B" w:rsidP="00415ABA">
      <w:pPr>
        <w:pStyle w:val="NoSpacing"/>
        <w:numPr>
          <w:ilvl w:val="0"/>
          <w:numId w:val="44"/>
        </w:numPr>
      </w:pPr>
      <w:hyperlink r:id="rId135" w:anchor="striim" w:history="1">
        <w:proofErr w:type="spellStart"/>
        <w:r w:rsidR="00A85AC5" w:rsidRPr="00A85AC5">
          <w:rPr>
            <w:rStyle w:val="Hyperlink"/>
            <w:color w:val="auto"/>
            <w:u w:val="none"/>
          </w:rPr>
          <w:t>Striim</w:t>
        </w:r>
        <w:proofErr w:type="spellEnd"/>
      </w:hyperlink>
    </w:p>
    <w:p w:rsidR="00A85AC5" w:rsidRPr="00A85AC5" w:rsidRDefault="001B3D3B" w:rsidP="00415ABA">
      <w:pPr>
        <w:pStyle w:val="NoSpacing"/>
        <w:numPr>
          <w:ilvl w:val="0"/>
          <w:numId w:val="44"/>
        </w:numPr>
      </w:pPr>
      <w:hyperlink r:id="rId136" w:anchor="pentaho" w:history="1">
        <w:r w:rsidR="00A85AC5" w:rsidRPr="00A85AC5">
          <w:rPr>
            <w:rStyle w:val="Hyperlink"/>
            <w:color w:val="auto"/>
            <w:u w:val="none"/>
          </w:rPr>
          <w:t>Pentaho</w:t>
        </w:r>
      </w:hyperlink>
    </w:p>
    <w:p w:rsidR="00A85AC5" w:rsidRPr="00A85AC5" w:rsidRDefault="001B3D3B" w:rsidP="00415ABA">
      <w:pPr>
        <w:pStyle w:val="NoSpacing"/>
        <w:numPr>
          <w:ilvl w:val="0"/>
          <w:numId w:val="44"/>
        </w:numPr>
      </w:pPr>
      <w:hyperlink r:id="rId137" w:anchor="IBM" w:history="1">
        <w:r w:rsidR="00A85AC5" w:rsidRPr="00A85AC5">
          <w:rPr>
            <w:rStyle w:val="Hyperlink"/>
            <w:color w:val="auto"/>
            <w:u w:val="none"/>
          </w:rPr>
          <w:t xml:space="preserve">IBM </w:t>
        </w:r>
        <w:proofErr w:type="spellStart"/>
        <w:r w:rsidR="00A85AC5" w:rsidRPr="00A85AC5">
          <w:rPr>
            <w:rStyle w:val="Hyperlink"/>
            <w:color w:val="auto"/>
            <w:u w:val="none"/>
          </w:rPr>
          <w:t>Infosphere</w:t>
        </w:r>
        <w:proofErr w:type="spellEnd"/>
        <w:r w:rsidR="00A85AC5" w:rsidRPr="00A85AC5">
          <w:rPr>
            <w:rStyle w:val="Hyperlink"/>
            <w:color w:val="auto"/>
            <w:u w:val="none"/>
          </w:rPr>
          <w:t xml:space="preserve"> </w:t>
        </w:r>
        <w:proofErr w:type="spellStart"/>
        <w:r w:rsidR="00A85AC5" w:rsidRPr="00A85AC5">
          <w:rPr>
            <w:rStyle w:val="Hyperlink"/>
            <w:color w:val="auto"/>
            <w:u w:val="none"/>
          </w:rPr>
          <w:t>DataStage</w:t>
        </w:r>
        <w:proofErr w:type="spellEnd"/>
      </w:hyperlink>
    </w:p>
    <w:p w:rsidR="00A85AC5" w:rsidRPr="00A85AC5" w:rsidRDefault="001B3D3B" w:rsidP="00415ABA">
      <w:pPr>
        <w:pStyle w:val="NoSpacing"/>
        <w:numPr>
          <w:ilvl w:val="0"/>
          <w:numId w:val="44"/>
        </w:numPr>
      </w:pPr>
      <w:hyperlink r:id="rId138" w:anchor="oracle" w:history="1">
        <w:r w:rsidR="00A85AC5" w:rsidRPr="00A85AC5">
          <w:rPr>
            <w:rStyle w:val="Hyperlink"/>
            <w:color w:val="auto"/>
            <w:u w:val="none"/>
          </w:rPr>
          <w:t xml:space="preserve">Oracle </w:t>
        </w:r>
        <w:proofErr w:type="spellStart"/>
        <w:r w:rsidR="00A85AC5" w:rsidRPr="00A85AC5">
          <w:rPr>
            <w:rStyle w:val="Hyperlink"/>
            <w:color w:val="auto"/>
            <w:u w:val="none"/>
          </w:rPr>
          <w:t>GoldenGate</w:t>
        </w:r>
        <w:proofErr w:type="spellEnd"/>
      </w:hyperlink>
    </w:p>
    <w:p w:rsidR="00A85AC5" w:rsidRPr="00A85AC5" w:rsidRDefault="001B3D3B" w:rsidP="00415ABA">
      <w:pPr>
        <w:pStyle w:val="NoSpacing"/>
        <w:numPr>
          <w:ilvl w:val="0"/>
          <w:numId w:val="44"/>
        </w:numPr>
      </w:pPr>
      <w:hyperlink r:id="rId139" w:anchor="qlik" w:history="1">
        <w:proofErr w:type="spellStart"/>
        <w:r w:rsidR="00A85AC5" w:rsidRPr="00A85AC5">
          <w:rPr>
            <w:rStyle w:val="Hyperlink"/>
            <w:color w:val="auto"/>
            <w:u w:val="none"/>
          </w:rPr>
          <w:t>Qlik</w:t>
        </w:r>
        <w:proofErr w:type="spellEnd"/>
        <w:r w:rsidR="00A85AC5" w:rsidRPr="00A85AC5">
          <w:rPr>
            <w:rStyle w:val="Hyperlink"/>
            <w:color w:val="auto"/>
            <w:u w:val="none"/>
          </w:rPr>
          <w:t xml:space="preserve"> Replicate</w:t>
        </w:r>
      </w:hyperlink>
    </w:p>
    <w:p w:rsidR="006F15DC" w:rsidRDefault="006F15DC" w:rsidP="008B6F51">
      <w:pPr>
        <w:pStyle w:val="NoSpacing"/>
      </w:pPr>
      <w:r>
        <w:t>Free Tools</w:t>
      </w:r>
    </w:p>
    <w:p w:rsidR="008B6F51" w:rsidRDefault="001B3D3B" w:rsidP="003749C2">
      <w:pPr>
        <w:pStyle w:val="NoSpacing"/>
        <w:numPr>
          <w:ilvl w:val="0"/>
          <w:numId w:val="19"/>
        </w:numPr>
      </w:pPr>
      <w:hyperlink r:id="rId140" w:anchor="Microsoft_SQL" w:history="1">
        <w:r w:rsidR="008B6F51" w:rsidRPr="00A85AC5">
          <w:rPr>
            <w:rStyle w:val="Hyperlink"/>
          </w:rPr>
          <w:t>SSIS</w:t>
        </w:r>
      </w:hyperlink>
      <w:r w:rsidR="008B6F51">
        <w:t xml:space="preserve"> </w:t>
      </w:r>
    </w:p>
    <w:p w:rsidR="00A85AC5" w:rsidRPr="00A85AC5" w:rsidRDefault="001B3D3B" w:rsidP="00A85AC5">
      <w:pPr>
        <w:pStyle w:val="NoSpacing"/>
        <w:numPr>
          <w:ilvl w:val="0"/>
          <w:numId w:val="19"/>
        </w:numPr>
      </w:pPr>
      <w:hyperlink r:id="rId141" w:anchor="talend" w:history="1">
        <w:proofErr w:type="spellStart"/>
        <w:r w:rsidR="00A85AC5" w:rsidRPr="00A85AC5">
          <w:rPr>
            <w:rStyle w:val="Hyperlink"/>
            <w:color w:val="auto"/>
            <w:u w:val="none"/>
          </w:rPr>
          <w:t>Talend</w:t>
        </w:r>
        <w:proofErr w:type="spellEnd"/>
        <w:r w:rsidR="00A85AC5" w:rsidRPr="00A85AC5">
          <w:rPr>
            <w:rStyle w:val="Hyperlink"/>
            <w:color w:val="auto"/>
            <w:u w:val="none"/>
          </w:rPr>
          <w:t xml:space="preserve"> Open Studio</w:t>
        </w:r>
      </w:hyperlink>
    </w:p>
    <w:p w:rsidR="00A85AC5" w:rsidRPr="00A85AC5" w:rsidRDefault="001B3D3B" w:rsidP="00A85AC5">
      <w:pPr>
        <w:pStyle w:val="NoSpacing"/>
        <w:numPr>
          <w:ilvl w:val="0"/>
          <w:numId w:val="19"/>
        </w:numPr>
      </w:pPr>
      <w:hyperlink r:id="rId142" w:anchor="nifi" w:history="1">
        <w:r w:rsidR="00A85AC5" w:rsidRPr="00A85AC5">
          <w:rPr>
            <w:rStyle w:val="Hyperlink"/>
            <w:color w:val="auto"/>
            <w:u w:val="none"/>
          </w:rPr>
          <w:t xml:space="preserve">Apache </w:t>
        </w:r>
        <w:proofErr w:type="spellStart"/>
        <w:r w:rsidR="00A85AC5" w:rsidRPr="00A85AC5">
          <w:rPr>
            <w:rStyle w:val="Hyperlink"/>
            <w:color w:val="auto"/>
            <w:u w:val="none"/>
          </w:rPr>
          <w:t>Nifi</w:t>
        </w:r>
        <w:proofErr w:type="spellEnd"/>
      </w:hyperlink>
    </w:p>
    <w:p w:rsidR="006410D2" w:rsidRPr="006410D2" w:rsidRDefault="00DE4C1C" w:rsidP="003749C2">
      <w:pPr>
        <w:pStyle w:val="NoSpacing"/>
        <w:numPr>
          <w:ilvl w:val="0"/>
          <w:numId w:val="19"/>
        </w:numPr>
        <w:rPr>
          <w:rStyle w:val="author"/>
        </w:rPr>
      </w:pPr>
      <w:r>
        <w:rPr>
          <w:rStyle w:val="author"/>
          <w:rFonts w:ascii="Segoe UI" w:hAnsi="Segoe UI" w:cs="Segoe UI"/>
          <w:color w:val="24292F"/>
        </w:rPr>
        <w:t>C#</w:t>
      </w:r>
      <w:r w:rsidR="004C0DE8">
        <w:rPr>
          <w:rStyle w:val="author"/>
          <w:rFonts w:ascii="Segoe UI" w:hAnsi="Segoe UI" w:cs="Segoe UI"/>
          <w:color w:val="24292F"/>
        </w:rPr>
        <w:t xml:space="preserve"> - </w:t>
      </w:r>
      <w:hyperlink r:id="rId143" w:history="1">
        <w:r w:rsidR="004C0DE8">
          <w:rPr>
            <w:rStyle w:val="Hyperlink"/>
            <w:rFonts w:ascii="Segoe UI" w:hAnsi="Segoe UI" w:cs="Segoe UI"/>
          </w:rPr>
          <w:t>Fundamentals of Parallel Programming and ETL in C#</w:t>
        </w:r>
      </w:hyperlink>
      <w:r w:rsidR="004C0DE8">
        <w:rPr>
          <w:rStyle w:val="author"/>
          <w:rFonts w:ascii="Segoe UI" w:hAnsi="Segoe UI" w:cs="Segoe UI"/>
          <w:color w:val="24292F"/>
        </w:rPr>
        <w:t xml:space="preserve"> </w:t>
      </w:r>
    </w:p>
    <w:p w:rsidR="008244CE" w:rsidRPr="00A26C53" w:rsidRDefault="001B3D3B" w:rsidP="003749C2">
      <w:pPr>
        <w:pStyle w:val="NoSpacing"/>
        <w:numPr>
          <w:ilvl w:val="1"/>
          <w:numId w:val="19"/>
        </w:numPr>
        <w:rPr>
          <w:rStyle w:val="Strong"/>
          <w:b w:val="0"/>
          <w:bCs w:val="0"/>
          <w:color w:val="auto"/>
        </w:rPr>
      </w:pPr>
      <w:hyperlink r:id="rId144" w:history="1">
        <w:proofErr w:type="spellStart"/>
        <w:r w:rsidR="008244CE">
          <w:rPr>
            <w:rStyle w:val="Hyperlink"/>
            <w:rFonts w:ascii="Segoe UI" w:hAnsi="Segoe UI" w:cs="Segoe UI"/>
          </w:rPr>
          <w:t>paillave</w:t>
        </w:r>
        <w:proofErr w:type="spellEnd"/>
      </w:hyperlink>
      <w:r w:rsidR="008244CE">
        <w:rPr>
          <w:rStyle w:val="mx-1"/>
          <w:rFonts w:ascii="Segoe UI" w:hAnsi="Segoe UI" w:cs="Segoe UI"/>
          <w:color w:val="24292F"/>
        </w:rPr>
        <w:t>/</w:t>
      </w:r>
      <w:hyperlink r:id="rId145" w:history="1">
        <w:r w:rsidR="008244CE">
          <w:rPr>
            <w:rStyle w:val="Hyperlink"/>
            <w:rFonts w:ascii="Segoe UI" w:hAnsi="Segoe UI" w:cs="Segoe UI"/>
          </w:rPr>
          <w:t>Etl.Net</w:t>
        </w:r>
      </w:hyperlink>
      <w:r w:rsidR="003631CB">
        <w:rPr>
          <w:rStyle w:val="Strong"/>
          <w:rFonts w:ascii="Segoe UI" w:hAnsi="Segoe UI" w:cs="Segoe UI"/>
          <w:b w:val="0"/>
          <w:bCs w:val="0"/>
          <w:color w:val="24292F"/>
        </w:rPr>
        <w:t xml:space="preserve"> and </w:t>
      </w:r>
      <w:proofErr w:type="spellStart"/>
      <w:r w:rsidR="003631CB">
        <w:rPr>
          <w:rStyle w:val="Strong"/>
          <w:rFonts w:ascii="Segoe UI" w:hAnsi="Segoe UI" w:cs="Segoe UI"/>
          <w:b w:val="0"/>
          <w:bCs w:val="0"/>
          <w:color w:val="24292F"/>
        </w:rPr>
        <w:t>ETLBox</w:t>
      </w:r>
      <w:proofErr w:type="spellEnd"/>
      <w:r w:rsidR="003631CB">
        <w:rPr>
          <w:rStyle w:val="Strong"/>
          <w:rFonts w:ascii="Segoe UI" w:hAnsi="Segoe UI" w:cs="Segoe UI"/>
          <w:b w:val="0"/>
          <w:bCs w:val="0"/>
          <w:color w:val="24292F"/>
        </w:rPr>
        <w:t xml:space="preserve"> (Commercial)</w:t>
      </w:r>
    </w:p>
    <w:p w:rsidR="00A26C53" w:rsidRPr="0027622A" w:rsidRDefault="001B3D3B" w:rsidP="003749C2">
      <w:pPr>
        <w:pStyle w:val="NoSpacing"/>
        <w:numPr>
          <w:ilvl w:val="1"/>
          <w:numId w:val="19"/>
        </w:numPr>
        <w:rPr>
          <w:rStyle w:val="Strong"/>
          <w:b w:val="0"/>
          <w:bCs w:val="0"/>
          <w:color w:val="auto"/>
        </w:rPr>
      </w:pPr>
      <w:hyperlink r:id="rId146" w:history="1">
        <w:proofErr w:type="spellStart"/>
        <w:r w:rsidR="00A26C53" w:rsidRPr="001F6407">
          <w:rPr>
            <w:rStyle w:val="Hyperlink"/>
            <w:rFonts w:ascii="Segoe UI" w:hAnsi="Segoe UI" w:cs="Segoe UI"/>
          </w:rPr>
          <w:t>Cinchoo</w:t>
        </w:r>
        <w:proofErr w:type="spellEnd"/>
      </w:hyperlink>
      <w:r w:rsidR="00A26C53" w:rsidRPr="001F6407">
        <w:rPr>
          <w:rStyle w:val="mx-1"/>
          <w:rFonts w:ascii="Segoe UI" w:hAnsi="Segoe UI" w:cs="Segoe UI"/>
          <w:color w:val="24292F"/>
        </w:rPr>
        <w:t>/</w:t>
      </w:r>
      <w:proofErr w:type="spellStart"/>
      <w:r w:rsidR="00DD6984">
        <w:fldChar w:fldCharType="begin"/>
      </w:r>
      <w:r w:rsidR="00DD6984">
        <w:instrText xml:space="preserve"> HYPERLINK "https://github.com/Cinchoo/ChoETL" </w:instrText>
      </w:r>
      <w:r w:rsidR="00DD6984">
        <w:fldChar w:fldCharType="separate"/>
      </w:r>
      <w:r w:rsidR="00A26C53" w:rsidRPr="001F6407">
        <w:rPr>
          <w:rStyle w:val="Hyperlink"/>
          <w:rFonts w:ascii="Segoe UI" w:hAnsi="Segoe UI" w:cs="Segoe UI"/>
        </w:rPr>
        <w:t>ChoETL</w:t>
      </w:r>
      <w:proofErr w:type="spellEnd"/>
      <w:r w:rsidR="00DD6984">
        <w:rPr>
          <w:rStyle w:val="Hyperlink"/>
          <w:rFonts w:ascii="Segoe UI" w:hAnsi="Segoe UI" w:cs="Segoe UI"/>
        </w:rPr>
        <w:fldChar w:fldCharType="end"/>
      </w:r>
      <w:r w:rsidR="008B26B6" w:rsidRPr="001F6407">
        <w:rPr>
          <w:rStyle w:val="Strong"/>
          <w:rFonts w:ascii="Segoe UI" w:hAnsi="Segoe UI" w:cs="Segoe UI"/>
          <w:b w:val="0"/>
          <w:bCs w:val="0"/>
          <w:color w:val="24292F"/>
        </w:rPr>
        <w:t xml:space="preserve"> &amp; </w:t>
      </w:r>
      <w:hyperlink r:id="rId147" w:history="1">
        <w:proofErr w:type="spellStart"/>
        <w:r w:rsidR="008B26B6" w:rsidRPr="001F6407">
          <w:rPr>
            <w:rStyle w:val="Hyperlink"/>
            <w:rFonts w:ascii="Segoe UI" w:hAnsi="Segoe UI" w:cs="Segoe UI"/>
          </w:rPr>
          <w:t>madhon</w:t>
        </w:r>
        <w:proofErr w:type="spellEnd"/>
      </w:hyperlink>
      <w:r w:rsidR="008B26B6" w:rsidRPr="001F6407">
        <w:rPr>
          <w:rStyle w:val="mx-1"/>
          <w:rFonts w:ascii="Segoe UI" w:hAnsi="Segoe UI" w:cs="Segoe UI"/>
          <w:color w:val="24292F"/>
        </w:rPr>
        <w:t>/</w:t>
      </w:r>
      <w:proofErr w:type="spellStart"/>
      <w:r w:rsidR="00DD6984">
        <w:fldChar w:fldCharType="begin"/>
      </w:r>
      <w:r w:rsidR="00DD6984">
        <w:instrText xml:space="preserve"> HYPERLINK "https://github.com/madhon/ReactiveETL" </w:instrText>
      </w:r>
      <w:r w:rsidR="00DD6984">
        <w:fldChar w:fldCharType="separate"/>
      </w:r>
      <w:r w:rsidR="008B26B6" w:rsidRPr="001F6407">
        <w:rPr>
          <w:rStyle w:val="Hyperlink"/>
          <w:rFonts w:ascii="Segoe UI" w:hAnsi="Segoe UI" w:cs="Segoe UI"/>
        </w:rPr>
        <w:t>ReactiveETL</w:t>
      </w:r>
      <w:proofErr w:type="spellEnd"/>
      <w:r w:rsidR="00DD6984">
        <w:rPr>
          <w:rStyle w:val="Hyperlink"/>
          <w:rFonts w:ascii="Segoe UI" w:hAnsi="Segoe UI" w:cs="Segoe UI"/>
        </w:rPr>
        <w:fldChar w:fldCharType="end"/>
      </w:r>
      <w:r w:rsidR="008B26B6" w:rsidRPr="001F6407">
        <w:rPr>
          <w:rStyle w:val="Strong"/>
          <w:rFonts w:ascii="Segoe UI" w:hAnsi="Segoe UI" w:cs="Segoe UI"/>
          <w:b w:val="0"/>
          <w:bCs w:val="0"/>
          <w:color w:val="24292F"/>
        </w:rPr>
        <w:t xml:space="preserve"> (</w:t>
      </w:r>
      <w:r w:rsidR="001F6407" w:rsidRPr="001F6407">
        <w:rPr>
          <w:rStyle w:val="Strong"/>
          <w:rFonts w:ascii="Segoe UI" w:hAnsi="Segoe UI" w:cs="Segoe UI"/>
          <w:b w:val="0"/>
          <w:bCs w:val="0"/>
          <w:color w:val="24292F"/>
        </w:rPr>
        <w:t>Rhino ETL</w:t>
      </w:r>
      <w:r w:rsidR="008B26B6" w:rsidRPr="001F6407">
        <w:rPr>
          <w:rStyle w:val="Strong"/>
          <w:rFonts w:ascii="Segoe UI" w:hAnsi="Segoe UI" w:cs="Segoe UI"/>
          <w:b w:val="0"/>
          <w:bCs w:val="0"/>
          <w:color w:val="24292F"/>
        </w:rPr>
        <w:t>)</w:t>
      </w:r>
    </w:p>
    <w:p w:rsidR="0027622A" w:rsidRDefault="001B3D3B" w:rsidP="003749C2">
      <w:pPr>
        <w:pStyle w:val="NoSpacing"/>
        <w:numPr>
          <w:ilvl w:val="1"/>
          <w:numId w:val="19"/>
        </w:numPr>
      </w:pPr>
      <w:hyperlink r:id="rId148" w:history="1">
        <w:proofErr w:type="spellStart"/>
        <w:r w:rsidR="0027622A" w:rsidRPr="0027622A">
          <w:rPr>
            <w:rStyle w:val="Hyperlink"/>
          </w:rPr>
          <w:t>gridsum</w:t>
        </w:r>
        <w:proofErr w:type="spellEnd"/>
      </w:hyperlink>
      <w:r w:rsidR="0027622A" w:rsidRPr="0027622A">
        <w:t>/</w:t>
      </w:r>
      <w:proofErr w:type="spellStart"/>
      <w:r w:rsidR="00DD6984">
        <w:fldChar w:fldCharType="begin"/>
      </w:r>
      <w:r w:rsidR="00DD6984">
        <w:instrText xml:space="preserve"> HYPERLINK "https://github.com/gridsum/DataflowEx" </w:instrText>
      </w:r>
      <w:r w:rsidR="00DD6984">
        <w:fldChar w:fldCharType="separate"/>
      </w:r>
      <w:r w:rsidR="0027622A" w:rsidRPr="0027622A">
        <w:rPr>
          <w:rStyle w:val="Hyperlink"/>
        </w:rPr>
        <w:t>DataflowEx</w:t>
      </w:r>
      <w:proofErr w:type="spellEnd"/>
      <w:r w:rsidR="00DD6984">
        <w:rPr>
          <w:rStyle w:val="Hyperlink"/>
        </w:rPr>
        <w:fldChar w:fldCharType="end"/>
      </w:r>
    </w:p>
    <w:p w:rsidR="00744C45" w:rsidRDefault="001B3D3B" w:rsidP="003749C2">
      <w:pPr>
        <w:pStyle w:val="NoSpacing"/>
        <w:numPr>
          <w:ilvl w:val="1"/>
          <w:numId w:val="19"/>
        </w:numPr>
      </w:pPr>
      <w:hyperlink r:id="rId149" w:history="1">
        <w:r w:rsidR="00744C45" w:rsidRPr="00085D23">
          <w:rPr>
            <w:rStyle w:val="Hyperlink"/>
          </w:rPr>
          <w:t>https://github.com/topics/etl?l=c%23</w:t>
        </w:r>
      </w:hyperlink>
      <w:r w:rsidR="00744C45">
        <w:t xml:space="preserve"> </w:t>
      </w:r>
    </w:p>
    <w:p w:rsidR="00662A40" w:rsidRDefault="001B3D3B" w:rsidP="003749C2">
      <w:pPr>
        <w:pStyle w:val="ListParagraph"/>
        <w:numPr>
          <w:ilvl w:val="1"/>
          <w:numId w:val="19"/>
        </w:numPr>
      </w:pPr>
      <w:hyperlink r:id="rId150" w:history="1">
        <w:r w:rsidR="00662A40" w:rsidRPr="00662A40">
          <w:rPr>
            <w:rStyle w:val="Hyperlink"/>
          </w:rPr>
          <w:t>JohnnyBravo75</w:t>
        </w:r>
      </w:hyperlink>
      <w:r w:rsidR="00662A40" w:rsidRPr="00662A40">
        <w:t>/</w:t>
      </w:r>
      <w:hyperlink r:id="rId151" w:history="1">
        <w:r w:rsidR="00662A40" w:rsidRPr="00662A40">
          <w:rPr>
            <w:rStyle w:val="Hyperlink"/>
          </w:rPr>
          <w:t>DataBridge.NET</w:t>
        </w:r>
      </w:hyperlink>
    </w:p>
    <w:p w:rsidR="008244CE" w:rsidRDefault="008244CE" w:rsidP="006410D2">
      <w:pPr>
        <w:pStyle w:val="NoSpacing"/>
      </w:pPr>
    </w:p>
    <w:p w:rsidR="00CD0AB0" w:rsidRDefault="00CD0AB0" w:rsidP="006410D2">
      <w:pPr>
        <w:pStyle w:val="NoSpacing"/>
      </w:pPr>
      <w:r>
        <w:rPr>
          <w:noProof/>
          <w:lang w:eastAsia="en-IN" w:bidi="te-IN"/>
        </w:rPr>
        <w:drawing>
          <wp:inline distT="0" distB="0" distL="0" distR="0">
            <wp:extent cx="4663440" cy="1943100"/>
            <wp:effectExtent l="0" t="0" r="80010" b="38100"/>
            <wp:docPr id="2" name="Picture 2" descr="https://www.gathr.one/wp-content/themes/gathr/assets/images/faster-and-better-integr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www.gathr.one/wp-content/themes/gathr/assets/images/faster-and-better-integration.png"/>
                    <pic:cNvPicPr>
                      <a:picLocks noChangeAspect="1" noChangeArrowheads="1"/>
                    </pic:cNvPicPr>
                  </pic:nvPicPr>
                  <pic:blipFill>
                    <a:blip r:embed="rId1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474" cy="1943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AF3B2C" w:rsidRDefault="00AF3B2C" w:rsidP="006410D2">
      <w:pPr>
        <w:pStyle w:val="NoSpacing"/>
      </w:pPr>
    </w:p>
    <w:p w:rsidR="00AF3B2C" w:rsidRDefault="00AF3B2C" w:rsidP="006410D2">
      <w:pPr>
        <w:pStyle w:val="NoSpacing"/>
      </w:pPr>
      <w:r>
        <w:t>Links:</w:t>
      </w:r>
    </w:p>
    <w:p w:rsidR="00AF3B2C" w:rsidRDefault="001B3D3B" w:rsidP="006410D2">
      <w:pPr>
        <w:pStyle w:val="NoSpacing"/>
      </w:pPr>
      <w:hyperlink r:id="rId153" w:history="1">
        <w:r w:rsidR="00AF3B2C">
          <w:rPr>
            <w:rStyle w:val="Hyperlink"/>
          </w:rPr>
          <w:t xml:space="preserve">Applied Architecture Patterns on the Microsoft Platform, 2nd Edition 2014 </w:t>
        </w:r>
      </w:hyperlink>
      <w:r w:rsidR="00AF3B2C">
        <w:t xml:space="preserve"> </w:t>
      </w:r>
    </w:p>
    <w:p w:rsidR="00977862" w:rsidRDefault="00977862" w:rsidP="006410D2">
      <w:pPr>
        <w:pStyle w:val="NoSpacing"/>
      </w:pPr>
    </w:p>
    <w:p w:rsidR="00977862" w:rsidRPr="008244CE" w:rsidRDefault="00977862" w:rsidP="00614403">
      <w:pPr>
        <w:pStyle w:val="Heading4"/>
      </w:pPr>
      <w:r w:rsidRPr="00977862">
        <w:lastRenderedPageBreak/>
        <w:t>Batch processing</w:t>
      </w:r>
    </w:p>
    <w:p w:rsidR="00A00418" w:rsidRDefault="00A00418" w:rsidP="00F051F1">
      <w:pPr>
        <w:pStyle w:val="Heading1"/>
      </w:pPr>
      <w:r>
        <w:t>Real-Time Streaming</w:t>
      </w:r>
    </w:p>
    <w:p w:rsidR="00A00418" w:rsidRPr="008B5EC5" w:rsidRDefault="00A00418" w:rsidP="003749C2">
      <w:pPr>
        <w:pStyle w:val="NoSpacing"/>
        <w:numPr>
          <w:ilvl w:val="0"/>
          <w:numId w:val="12"/>
        </w:numPr>
      </w:pPr>
      <w:r w:rsidRPr="008B5EC5">
        <w:rPr>
          <w:shd w:val="clear" w:color="auto" w:fill="FFFFFF"/>
        </w:rPr>
        <w:t xml:space="preserve">Apache </w:t>
      </w:r>
      <w:proofErr w:type="spellStart"/>
      <w:r w:rsidRPr="008B5EC5">
        <w:rPr>
          <w:shd w:val="clear" w:color="auto" w:fill="FFFFFF"/>
        </w:rPr>
        <w:t>Flink</w:t>
      </w:r>
      <w:proofErr w:type="spellEnd"/>
    </w:p>
    <w:p w:rsidR="00E43342" w:rsidRDefault="00E43342" w:rsidP="00E43342">
      <w:pPr>
        <w:pStyle w:val="NoSpacing"/>
      </w:pPr>
    </w:p>
    <w:p w:rsidR="00364653" w:rsidRDefault="00847E3D" w:rsidP="00F051F1">
      <w:pPr>
        <w:pStyle w:val="Heading1"/>
      </w:pPr>
      <w:r w:rsidRPr="00847E3D">
        <w:t>No Code or Low Code</w:t>
      </w:r>
    </w:p>
    <w:p w:rsidR="00364653" w:rsidRDefault="00364653" w:rsidP="00E800C1">
      <w:pPr>
        <w:pStyle w:val="NoSpacing"/>
      </w:pPr>
      <w:r>
        <w:t>Rapid Application Development: Low Code/No Code (LCNC)</w:t>
      </w:r>
    </w:p>
    <w:p w:rsidR="00847E3D" w:rsidRDefault="00847E3D" w:rsidP="003749C2">
      <w:pPr>
        <w:pStyle w:val="NoSpacing"/>
        <w:numPr>
          <w:ilvl w:val="0"/>
          <w:numId w:val="12"/>
        </w:numPr>
      </w:pPr>
      <w:r>
        <w:t>Citizen development</w:t>
      </w:r>
    </w:p>
    <w:p w:rsidR="00DF48CA" w:rsidRPr="00DF48CA" w:rsidRDefault="00DF48CA" w:rsidP="00DF48CA">
      <w:pPr>
        <w:pStyle w:val="NoSpacing"/>
        <w:rPr>
          <w:rFonts w:eastAsia="Times New Roman"/>
          <w:lang w:eastAsia="en-IN" w:bidi="te-IN"/>
        </w:rPr>
      </w:pPr>
      <w:r w:rsidRPr="00DF48CA">
        <w:rPr>
          <w:rFonts w:eastAsia="Times New Roman"/>
          <w:lang w:eastAsia="en-IN" w:bidi="te-IN"/>
        </w:rPr>
        <w:t>In 2022 as well, we will see more and more use cases for LCNC:</w:t>
      </w:r>
    </w:p>
    <w:p w:rsidR="00DF48CA" w:rsidRPr="00DF48CA" w:rsidRDefault="00DF48CA" w:rsidP="003749C2">
      <w:pPr>
        <w:pStyle w:val="NoSpacing"/>
        <w:numPr>
          <w:ilvl w:val="0"/>
          <w:numId w:val="12"/>
        </w:numPr>
        <w:rPr>
          <w:rFonts w:eastAsia="Times New Roman" w:cs="Segoe UI"/>
          <w:lang w:eastAsia="en-IN" w:bidi="te-IN"/>
        </w:rPr>
      </w:pPr>
      <w:r w:rsidRPr="00DF48CA">
        <w:rPr>
          <w:rFonts w:eastAsia="Times New Roman" w:cs="Segoe UI"/>
          <w:lang w:eastAsia="en-IN" w:bidi="te-IN"/>
        </w:rPr>
        <w:t>Web/Mobile App development</w:t>
      </w:r>
    </w:p>
    <w:p w:rsidR="00DF48CA" w:rsidRPr="00DF48CA" w:rsidRDefault="00DF48CA" w:rsidP="003749C2">
      <w:pPr>
        <w:pStyle w:val="NoSpacing"/>
        <w:numPr>
          <w:ilvl w:val="0"/>
          <w:numId w:val="12"/>
        </w:numPr>
        <w:rPr>
          <w:rFonts w:eastAsia="Times New Roman" w:cs="Segoe UI"/>
          <w:lang w:eastAsia="en-IN" w:bidi="te-IN"/>
        </w:rPr>
      </w:pPr>
      <w:r w:rsidRPr="00DF48CA">
        <w:rPr>
          <w:rFonts w:eastAsia="Times New Roman" w:cs="Segoe UI"/>
          <w:lang w:eastAsia="en-IN" w:bidi="te-IN"/>
        </w:rPr>
        <w:t>Websites and landing pages</w:t>
      </w:r>
    </w:p>
    <w:p w:rsidR="00DF48CA" w:rsidRPr="00DF48CA" w:rsidRDefault="00DF48CA" w:rsidP="003749C2">
      <w:pPr>
        <w:pStyle w:val="NoSpacing"/>
        <w:numPr>
          <w:ilvl w:val="0"/>
          <w:numId w:val="12"/>
        </w:numPr>
        <w:rPr>
          <w:rFonts w:eastAsia="Times New Roman" w:cs="Segoe UI"/>
          <w:lang w:eastAsia="en-IN" w:bidi="te-IN"/>
        </w:rPr>
      </w:pPr>
      <w:r w:rsidRPr="00DF48CA">
        <w:rPr>
          <w:rFonts w:eastAsia="Times New Roman" w:cs="Segoe UI"/>
          <w:lang w:eastAsia="en-IN" w:bidi="te-IN"/>
        </w:rPr>
        <w:t xml:space="preserve">Intelligent </w:t>
      </w:r>
      <w:proofErr w:type="spellStart"/>
      <w:r w:rsidRPr="00DF48CA">
        <w:rPr>
          <w:rFonts w:eastAsia="Times New Roman" w:cs="Segoe UI"/>
          <w:lang w:eastAsia="en-IN" w:bidi="te-IN"/>
        </w:rPr>
        <w:t>Chatbots</w:t>
      </w:r>
      <w:proofErr w:type="spellEnd"/>
      <w:r w:rsidRPr="00DF48CA">
        <w:rPr>
          <w:rFonts w:eastAsia="Times New Roman" w:cs="Segoe UI"/>
          <w:lang w:eastAsia="en-IN" w:bidi="te-IN"/>
        </w:rPr>
        <w:t xml:space="preserve"> using dialog flow</w:t>
      </w:r>
    </w:p>
    <w:p w:rsidR="00DF48CA" w:rsidRPr="00DF48CA" w:rsidRDefault="00DF48CA" w:rsidP="003749C2">
      <w:pPr>
        <w:pStyle w:val="NoSpacing"/>
        <w:numPr>
          <w:ilvl w:val="0"/>
          <w:numId w:val="12"/>
        </w:numPr>
        <w:rPr>
          <w:rFonts w:eastAsia="Times New Roman" w:cs="Segoe UI"/>
          <w:lang w:eastAsia="en-IN" w:bidi="te-IN"/>
        </w:rPr>
      </w:pPr>
      <w:r w:rsidRPr="00DF48CA">
        <w:rPr>
          <w:rFonts w:eastAsia="Times New Roman" w:cs="Segoe UI"/>
          <w:lang w:eastAsia="en-IN" w:bidi="te-IN"/>
        </w:rPr>
        <w:t>E-commerce</w:t>
      </w:r>
    </w:p>
    <w:p w:rsidR="00DF48CA" w:rsidRPr="00DF48CA" w:rsidRDefault="00DF48CA" w:rsidP="003749C2">
      <w:pPr>
        <w:pStyle w:val="NoSpacing"/>
        <w:numPr>
          <w:ilvl w:val="0"/>
          <w:numId w:val="12"/>
        </w:numPr>
        <w:rPr>
          <w:rFonts w:eastAsia="Times New Roman" w:cs="Segoe UI"/>
          <w:lang w:eastAsia="en-IN" w:bidi="te-IN"/>
        </w:rPr>
      </w:pPr>
      <w:r w:rsidRPr="00DF48CA">
        <w:rPr>
          <w:rFonts w:eastAsia="Times New Roman" w:cs="Segoe UI"/>
          <w:lang w:eastAsia="en-IN" w:bidi="te-IN"/>
        </w:rPr>
        <w:t>Machine Learning</w:t>
      </w:r>
    </w:p>
    <w:p w:rsidR="00DF48CA" w:rsidRPr="00DF48CA" w:rsidRDefault="00DF48CA" w:rsidP="003749C2">
      <w:pPr>
        <w:pStyle w:val="NoSpacing"/>
        <w:numPr>
          <w:ilvl w:val="0"/>
          <w:numId w:val="12"/>
        </w:numPr>
        <w:rPr>
          <w:rFonts w:eastAsia="Times New Roman" w:cs="Segoe UI"/>
          <w:lang w:eastAsia="en-IN" w:bidi="te-IN"/>
        </w:rPr>
      </w:pPr>
      <w:r w:rsidRPr="00DF48CA">
        <w:rPr>
          <w:rFonts w:eastAsia="Times New Roman" w:cs="Segoe UI"/>
          <w:lang w:eastAsia="en-IN" w:bidi="te-IN"/>
        </w:rPr>
        <w:t>Artificial Intelligence (Video, Audio, Image)</w:t>
      </w:r>
    </w:p>
    <w:p w:rsidR="00DF48CA" w:rsidRPr="00DF48CA" w:rsidRDefault="00DF48CA" w:rsidP="003749C2">
      <w:pPr>
        <w:pStyle w:val="NoSpacing"/>
        <w:numPr>
          <w:ilvl w:val="0"/>
          <w:numId w:val="12"/>
        </w:numPr>
        <w:rPr>
          <w:rFonts w:eastAsia="Times New Roman" w:cs="Segoe UI"/>
          <w:lang w:eastAsia="en-IN" w:bidi="te-IN"/>
        </w:rPr>
      </w:pPr>
      <w:r w:rsidRPr="00DF48CA">
        <w:rPr>
          <w:rFonts w:eastAsia="Times New Roman" w:cs="Segoe UI"/>
          <w:lang w:eastAsia="en-IN" w:bidi="te-IN"/>
        </w:rPr>
        <w:t>Workflow management</w:t>
      </w:r>
    </w:p>
    <w:p w:rsidR="00DF48CA" w:rsidRDefault="00DF48CA" w:rsidP="003749C2">
      <w:pPr>
        <w:pStyle w:val="NoSpacing"/>
        <w:numPr>
          <w:ilvl w:val="0"/>
          <w:numId w:val="12"/>
        </w:numPr>
        <w:rPr>
          <w:rFonts w:eastAsia="Times New Roman" w:cs="Segoe UI"/>
          <w:lang w:eastAsia="en-IN" w:bidi="te-IN"/>
        </w:rPr>
      </w:pPr>
      <w:r w:rsidRPr="00DF48CA">
        <w:rPr>
          <w:rFonts w:eastAsia="Times New Roman" w:cs="Segoe UI"/>
          <w:lang w:eastAsia="en-IN" w:bidi="te-IN"/>
        </w:rPr>
        <w:t>Process Automation using RPA</w:t>
      </w:r>
    </w:p>
    <w:p w:rsidR="00E42741" w:rsidRDefault="00E42741" w:rsidP="00E42741">
      <w:pPr>
        <w:pStyle w:val="NoSpacing"/>
        <w:rPr>
          <w:rFonts w:eastAsia="Times New Roman" w:cs="Segoe UI"/>
          <w:lang w:eastAsia="en-IN" w:bidi="te-IN"/>
        </w:rPr>
      </w:pPr>
    </w:p>
    <w:p w:rsidR="00E42741" w:rsidRDefault="00E42741" w:rsidP="00E42741">
      <w:pPr>
        <w:pStyle w:val="NoSpacing"/>
        <w:rPr>
          <w:rFonts w:eastAsia="Times New Roman" w:cs="Segoe UI"/>
          <w:lang w:eastAsia="en-IN" w:bidi="te-IN"/>
        </w:rPr>
      </w:pPr>
      <w:proofErr w:type="spellStart"/>
      <w:r w:rsidRPr="00E42741">
        <w:rPr>
          <w:rFonts w:eastAsia="Times New Roman" w:cs="Segoe UI"/>
          <w:lang w:eastAsia="en-IN" w:bidi="te-IN"/>
        </w:rPr>
        <w:t>Chatbots</w:t>
      </w:r>
      <w:proofErr w:type="spellEnd"/>
      <w:r w:rsidRPr="00E42741">
        <w:rPr>
          <w:rFonts w:eastAsia="Times New Roman" w:cs="Segoe UI"/>
          <w:lang w:eastAsia="en-IN" w:bidi="te-IN"/>
        </w:rPr>
        <w:t xml:space="preserve"> and Conversation </w:t>
      </w:r>
      <w:proofErr w:type="gramStart"/>
      <w:r w:rsidRPr="00E42741">
        <w:rPr>
          <w:rFonts w:eastAsia="Times New Roman" w:cs="Segoe UI"/>
          <w:lang w:eastAsia="en-IN" w:bidi="te-IN"/>
        </w:rPr>
        <w:t>As</w:t>
      </w:r>
      <w:proofErr w:type="gramEnd"/>
      <w:r w:rsidRPr="00E42741">
        <w:rPr>
          <w:rFonts w:eastAsia="Times New Roman" w:cs="Segoe UI"/>
          <w:lang w:eastAsia="en-IN" w:bidi="te-IN"/>
        </w:rPr>
        <w:t xml:space="preserve"> A Platform (CAAP)</w:t>
      </w:r>
    </w:p>
    <w:p w:rsidR="004756AD" w:rsidRPr="004756AD" w:rsidRDefault="004756AD" w:rsidP="004756AD">
      <w:r>
        <w:rPr>
          <w:rFonts w:eastAsia="Times New Roman"/>
          <w:lang w:eastAsia="en-IN" w:bidi="te-IN"/>
        </w:rPr>
        <w:tab/>
      </w:r>
      <w:hyperlink r:id="rId154" w:history="1">
        <w:proofErr w:type="spellStart"/>
        <w:r w:rsidRPr="004756AD">
          <w:rPr>
            <w:rStyle w:val="Hyperlink"/>
          </w:rPr>
          <w:t>SciSharp</w:t>
        </w:r>
        <w:proofErr w:type="spellEnd"/>
      </w:hyperlink>
      <w:r w:rsidRPr="004756AD">
        <w:t>/</w:t>
      </w:r>
      <w:proofErr w:type="spellStart"/>
      <w:r w:rsidR="00DD6984">
        <w:fldChar w:fldCharType="begin"/>
      </w:r>
      <w:r w:rsidR="00DD6984">
        <w:instrText xml:space="preserve"> HYPERLINK "https://github.com/SciSharp/BotSharp" </w:instrText>
      </w:r>
      <w:r w:rsidR="00DD6984">
        <w:fldChar w:fldCharType="separate"/>
      </w:r>
      <w:r w:rsidRPr="004756AD">
        <w:rPr>
          <w:rStyle w:val="Hyperlink"/>
          <w:b/>
          <w:bCs/>
        </w:rPr>
        <w:t>BotSharp</w:t>
      </w:r>
      <w:proofErr w:type="spellEnd"/>
      <w:r w:rsidR="00DD6984">
        <w:rPr>
          <w:rStyle w:val="Hyperlink"/>
          <w:b/>
          <w:bCs/>
        </w:rPr>
        <w:fldChar w:fldCharType="end"/>
      </w:r>
    </w:p>
    <w:p w:rsidR="00847E3D" w:rsidRDefault="00847E3D" w:rsidP="00847E3D">
      <w:pPr>
        <w:pStyle w:val="NoSpacing"/>
      </w:pPr>
    </w:p>
    <w:p w:rsidR="00847E3D" w:rsidRDefault="00847E3D" w:rsidP="00F051F1">
      <w:pPr>
        <w:pStyle w:val="Heading1"/>
      </w:pPr>
      <w:r>
        <w:t>RPA - Automation with Software robots/bots (AI +ML)</w:t>
      </w:r>
    </w:p>
    <w:p w:rsidR="00847E3D" w:rsidRDefault="00847E3D" w:rsidP="003749C2">
      <w:pPr>
        <w:pStyle w:val="NoSpacing"/>
        <w:numPr>
          <w:ilvl w:val="0"/>
          <w:numId w:val="8"/>
        </w:numPr>
      </w:pPr>
      <w:r>
        <w:t>Blue Prism/AA (Automation Anywhere)/</w:t>
      </w:r>
      <w:proofErr w:type="spellStart"/>
      <w:r>
        <w:t>UiPath</w:t>
      </w:r>
      <w:proofErr w:type="spellEnd"/>
      <w:r>
        <w:t>/</w:t>
      </w:r>
      <w:proofErr w:type="spellStart"/>
      <w:r>
        <w:t>OpenSpan</w:t>
      </w:r>
      <w:proofErr w:type="spellEnd"/>
      <w:r>
        <w:t xml:space="preserve"> (</w:t>
      </w:r>
      <w:proofErr w:type="spellStart"/>
      <w:r>
        <w:t>Pega</w:t>
      </w:r>
      <w:proofErr w:type="spellEnd"/>
      <w:r>
        <w:t>)/</w:t>
      </w:r>
      <w:proofErr w:type="spellStart"/>
      <w:r>
        <w:t>WorkFusion</w:t>
      </w:r>
      <w:proofErr w:type="spellEnd"/>
      <w:r>
        <w:t>/</w:t>
      </w:r>
      <w:proofErr w:type="spellStart"/>
      <w:r>
        <w:t>Robocorp</w:t>
      </w:r>
      <w:proofErr w:type="spellEnd"/>
    </w:p>
    <w:p w:rsidR="00847E3D" w:rsidRDefault="00847E3D" w:rsidP="003749C2">
      <w:pPr>
        <w:pStyle w:val="NoSpacing"/>
        <w:numPr>
          <w:ilvl w:val="0"/>
          <w:numId w:val="8"/>
        </w:numPr>
      </w:pPr>
      <w:r>
        <w:t>https://www.analyticsinsight.net/top-10-open-source-free-rpa-tools-2020/</w:t>
      </w:r>
    </w:p>
    <w:p w:rsidR="000C06E1" w:rsidRDefault="00847E3D" w:rsidP="003749C2">
      <w:pPr>
        <w:pStyle w:val="NoSpacing"/>
        <w:numPr>
          <w:ilvl w:val="0"/>
          <w:numId w:val="8"/>
        </w:numPr>
      </w:pPr>
      <w:r>
        <w:t xml:space="preserve">Blue Prism (C#) - </w:t>
      </w:r>
      <w:hyperlink r:id="rId155" w:history="1">
        <w:r w:rsidR="008E5BB4">
          <w:rPr>
            <w:rStyle w:val="Hyperlink"/>
          </w:rPr>
          <w:t xml:space="preserve">Blue Prism Vs </w:t>
        </w:r>
        <w:proofErr w:type="spellStart"/>
        <w:r w:rsidR="008E5BB4">
          <w:rPr>
            <w:rStyle w:val="Hyperlink"/>
          </w:rPr>
          <w:t>OpenSpan</w:t>
        </w:r>
        <w:proofErr w:type="spellEnd"/>
      </w:hyperlink>
      <w:r w:rsidR="008E5BB4">
        <w:t xml:space="preserve"> &amp; </w:t>
      </w:r>
      <w:hyperlink r:id="rId156" w:history="1">
        <w:r w:rsidR="008E5BB4">
          <w:rPr>
            <w:rStyle w:val="Hyperlink"/>
          </w:rPr>
          <w:t>Robotic Process Automation vs Traditional Test Automation</w:t>
        </w:r>
      </w:hyperlink>
    </w:p>
    <w:p w:rsidR="00DB2FBA" w:rsidRDefault="000C06E1" w:rsidP="00F051F1">
      <w:pPr>
        <w:pStyle w:val="Heading1"/>
      </w:pPr>
      <w:r>
        <w:t>AI</w:t>
      </w:r>
      <w:r w:rsidR="00BD1C1E">
        <w:t xml:space="preserve"> - </w:t>
      </w:r>
      <w:r w:rsidR="00BD1C1E" w:rsidRPr="00BD1C1E">
        <w:rPr>
          <w:rFonts w:eastAsiaTheme="minorEastAsia"/>
          <w:shd w:val="clear" w:color="auto" w:fill="FFFFFF"/>
        </w:rPr>
        <w:t>Artificial Intelligence</w:t>
      </w:r>
    </w:p>
    <w:p w:rsidR="00BD1C1E" w:rsidRPr="00BD1C1E" w:rsidRDefault="00BD1C1E" w:rsidP="003749C2">
      <w:pPr>
        <w:pStyle w:val="NoSpacing"/>
        <w:numPr>
          <w:ilvl w:val="0"/>
          <w:numId w:val="9"/>
        </w:numPr>
      </w:pPr>
      <w:r>
        <w:rPr>
          <w:shd w:val="clear" w:color="auto" w:fill="FFFFFF"/>
        </w:rPr>
        <w:t>Machine Learning</w:t>
      </w:r>
    </w:p>
    <w:p w:rsidR="004E52C7" w:rsidRPr="00EF3A43" w:rsidRDefault="004E52C7" w:rsidP="003749C2">
      <w:pPr>
        <w:pStyle w:val="NoSpacing"/>
        <w:numPr>
          <w:ilvl w:val="0"/>
          <w:numId w:val="9"/>
        </w:numPr>
      </w:pPr>
      <w:r>
        <w:rPr>
          <w:shd w:val="clear" w:color="auto" w:fill="FFFFFF"/>
        </w:rPr>
        <w:t>Deep Learning (AI)</w:t>
      </w:r>
    </w:p>
    <w:p w:rsidR="00EF3A43" w:rsidRDefault="001B3D3B" w:rsidP="003749C2">
      <w:pPr>
        <w:pStyle w:val="NoSpacing"/>
        <w:numPr>
          <w:ilvl w:val="0"/>
          <w:numId w:val="9"/>
        </w:numPr>
      </w:pPr>
      <w:hyperlink r:id="rId157" w:history="1">
        <w:proofErr w:type="spellStart"/>
        <w:r w:rsidR="00EF3A43" w:rsidRPr="00EF3A43">
          <w:rPr>
            <w:rStyle w:val="Hyperlink"/>
          </w:rPr>
          <w:t>AIOps</w:t>
        </w:r>
        <w:proofErr w:type="spellEnd"/>
        <w:r w:rsidR="00EF3A43" w:rsidRPr="00EF3A43">
          <w:rPr>
            <w:rStyle w:val="Hyperlink"/>
          </w:rPr>
          <w:t> - Artificial Intelligence for IT Operations (</w:t>
        </w:r>
        <w:proofErr w:type="spellStart"/>
        <w:r w:rsidR="00EF3A43" w:rsidRPr="00EF3A43">
          <w:rPr>
            <w:rStyle w:val="Hyperlink"/>
          </w:rPr>
          <w:t>AIOps</w:t>
        </w:r>
        <w:proofErr w:type="spellEnd"/>
        <w:r w:rsidR="00EF3A43" w:rsidRPr="00EF3A43">
          <w:rPr>
            <w:rStyle w:val="Hyperlink"/>
          </w:rPr>
          <w:t>)</w:t>
        </w:r>
      </w:hyperlink>
    </w:p>
    <w:p w:rsidR="00EF3A43" w:rsidRPr="00EF3A43" w:rsidRDefault="00EF3A43" w:rsidP="003749C2">
      <w:pPr>
        <w:pStyle w:val="NoSpacing"/>
        <w:numPr>
          <w:ilvl w:val="0"/>
          <w:numId w:val="9"/>
        </w:numPr>
        <w:rPr>
          <w:lang w:bidi="te-IN"/>
        </w:rPr>
      </w:pPr>
      <w:r w:rsidRPr="00EF3A43">
        <w:rPr>
          <w:lang w:bidi="te-IN"/>
        </w:rPr>
        <w:t>Augmented reality AI</w:t>
      </w:r>
    </w:p>
    <w:p w:rsidR="00EF3A43" w:rsidRPr="00EF3A43" w:rsidRDefault="001B3D3B" w:rsidP="003749C2">
      <w:pPr>
        <w:pStyle w:val="NoSpacing"/>
        <w:numPr>
          <w:ilvl w:val="1"/>
          <w:numId w:val="9"/>
        </w:numPr>
      </w:pPr>
      <w:hyperlink r:id="rId158" w:history="1">
        <w:r w:rsidR="00EF3A43" w:rsidRPr="00987853">
          <w:rPr>
            <w:rStyle w:val="Hyperlink"/>
          </w:rPr>
          <w:t>Augmented Intelligence</w:t>
        </w:r>
      </w:hyperlink>
      <w:r w:rsidR="00EF3A43" w:rsidRPr="00EF3A43">
        <w:t xml:space="preserve"> (also known as intelligence amplification, or IA)</w:t>
      </w:r>
    </w:p>
    <w:p w:rsidR="00EF3A43" w:rsidRPr="00EF3A43" w:rsidRDefault="00EF3A43" w:rsidP="00EF3A43">
      <w:pPr>
        <w:pStyle w:val="NoSpacing"/>
      </w:pPr>
    </w:p>
    <w:p w:rsidR="005D6C79" w:rsidRDefault="005D6C79" w:rsidP="005D6C79">
      <w:pPr>
        <w:pStyle w:val="NoSpacing"/>
        <w:rPr>
          <w:shd w:val="clear" w:color="auto" w:fill="FFFFFF"/>
        </w:rPr>
      </w:pPr>
    </w:p>
    <w:p w:rsidR="008359E1" w:rsidRDefault="001B3D3B" w:rsidP="005D6C79">
      <w:pPr>
        <w:pStyle w:val="NoSpacing"/>
      </w:pPr>
      <w:hyperlink r:id="rId159" w:history="1">
        <w:r w:rsidR="005D6C79">
          <w:rPr>
            <w:rStyle w:val="Hyperlink"/>
          </w:rPr>
          <w:t>Artificial Intelligence Technology Trends That Matter for Business in 2022</w:t>
        </w:r>
      </w:hyperlink>
    </w:p>
    <w:p w:rsidR="005D6C79" w:rsidRDefault="001B3D3B" w:rsidP="005D6C79">
      <w:pPr>
        <w:pStyle w:val="NoSpacing"/>
      </w:pPr>
      <w:hyperlink r:id="rId160" w:history="1">
        <w:r w:rsidR="008359E1">
          <w:rPr>
            <w:rStyle w:val="Hyperlink"/>
          </w:rPr>
          <w:t>Top 10 Artificial Intelligence Trends in 2022</w:t>
        </w:r>
      </w:hyperlink>
      <w:r w:rsidR="008359E1">
        <w:t xml:space="preserve"> </w:t>
      </w:r>
      <w:r w:rsidR="005D6C79" w:rsidRPr="005D6C79">
        <w:t xml:space="preserve"> </w:t>
      </w:r>
    </w:p>
    <w:p w:rsidR="00B10D05" w:rsidRDefault="00B10D05" w:rsidP="00F051F1">
      <w:pPr>
        <w:pStyle w:val="Heading1"/>
        <w:rPr>
          <w:lang w:val="en-US"/>
        </w:rPr>
      </w:pPr>
      <w:r w:rsidRPr="0013678F">
        <w:rPr>
          <w:lang w:val="en-US"/>
        </w:rPr>
        <w:lastRenderedPageBreak/>
        <w:t>polyglot architecture</w:t>
      </w:r>
    </w:p>
    <w:p w:rsidR="00B10D05" w:rsidRDefault="00B10D05" w:rsidP="00B10D05">
      <w:pPr>
        <w:pStyle w:val="NoSpacing"/>
      </w:pPr>
      <w:r w:rsidRPr="00BB5D07">
        <w:t>Polyglot software engineer</w:t>
      </w:r>
    </w:p>
    <w:p w:rsidR="00B10D05" w:rsidRDefault="001B3D3B" w:rsidP="00B10D05">
      <w:pPr>
        <w:pStyle w:val="NoSpacing"/>
      </w:pPr>
      <w:hyperlink r:id="rId161" w:history="1">
        <w:proofErr w:type="spellStart"/>
        <w:r w:rsidR="00B10D05">
          <w:rPr>
            <w:rStyle w:val="Hyperlink"/>
          </w:rPr>
          <w:t>FullStack</w:t>
        </w:r>
        <w:proofErr w:type="spellEnd"/>
        <w:r w:rsidR="00B10D05">
          <w:rPr>
            <w:rStyle w:val="Hyperlink"/>
          </w:rPr>
          <w:t xml:space="preserve"> vs </w:t>
        </w:r>
        <w:proofErr w:type="spellStart"/>
        <w:r w:rsidR="00B10D05">
          <w:rPr>
            <w:rStyle w:val="Hyperlink"/>
          </w:rPr>
          <w:t>PolyGlot</w:t>
        </w:r>
        <w:proofErr w:type="spellEnd"/>
      </w:hyperlink>
      <w:r w:rsidR="00B10D05">
        <w:t xml:space="preserve"> </w:t>
      </w:r>
    </w:p>
    <w:p w:rsidR="00456790" w:rsidRDefault="00456790">
      <w:r>
        <w:br w:type="page"/>
      </w:r>
    </w:p>
    <w:p w:rsidR="0048333A" w:rsidRDefault="0048333A" w:rsidP="0013678F">
      <w:pPr>
        <w:pStyle w:val="Heading1"/>
      </w:pPr>
      <w:r>
        <w:lastRenderedPageBreak/>
        <w:t xml:space="preserve">Application Modernization </w:t>
      </w:r>
    </w:p>
    <w:p w:rsidR="00402E98" w:rsidRDefault="001B3D3B" w:rsidP="0001505F">
      <w:pPr>
        <w:spacing w:after="0"/>
        <w:rPr>
          <w:rStyle w:val="Hyperlink"/>
        </w:rPr>
      </w:pPr>
      <w:hyperlink r:id="rId162" w:history="1">
        <w:r w:rsidR="00ED3F69">
          <w:rPr>
            <w:rStyle w:val="Hyperlink"/>
          </w:rPr>
          <w:t>How to Build a Roadmap to App Modernization</w:t>
        </w:r>
      </w:hyperlink>
    </w:p>
    <w:p w:rsidR="007C3E3C" w:rsidRPr="007C3E3C" w:rsidRDefault="001B3D3B" w:rsidP="0001505F">
      <w:pPr>
        <w:spacing w:after="0"/>
      </w:pPr>
      <w:hyperlink r:id="rId163" w:history="1">
        <w:r w:rsidR="00402E98">
          <w:rPr>
            <w:rStyle w:val="Hyperlink"/>
          </w:rPr>
          <w:t>The State of Application Modernization, 2022</w:t>
        </w:r>
      </w:hyperlink>
      <w:r w:rsidR="00402E98">
        <w:t xml:space="preserve"> </w:t>
      </w:r>
      <w:r w:rsidR="007C3E3C">
        <w:t xml:space="preserve"> </w:t>
      </w:r>
    </w:p>
    <w:p w:rsidR="00456790" w:rsidRDefault="00456790" w:rsidP="0001505F">
      <w:pPr>
        <w:pStyle w:val="Heading2"/>
      </w:pPr>
      <w:r>
        <w:t>Microservices</w:t>
      </w:r>
    </w:p>
    <w:p w:rsidR="00456790" w:rsidRDefault="00456790" w:rsidP="003749C2">
      <w:pPr>
        <w:numPr>
          <w:ilvl w:val="0"/>
          <w:numId w:val="14"/>
        </w:numPr>
        <w:spacing w:after="0" w:line="240" w:lineRule="auto"/>
        <w:ind w:left="540"/>
        <w:textAlignment w:val="center"/>
        <w:rPr>
          <w:rFonts w:ascii="Calibri" w:hAnsi="Calibri" w:cs="Calibri"/>
        </w:rPr>
      </w:pPr>
      <w:r>
        <w:rPr>
          <w:rFonts w:ascii="Calibri" w:hAnsi="Calibri" w:cs="Calibri"/>
          <w:b/>
          <w:bCs/>
          <w:i/>
          <w:iCs/>
          <w:color w:val="5F497A"/>
        </w:rPr>
        <w:t>Decoupling</w:t>
      </w:r>
      <w:r>
        <w:rPr>
          <w:rFonts w:ascii="Calibri" w:hAnsi="Calibri" w:cs="Calibri"/>
          <w:b/>
          <w:bCs/>
          <w:i/>
          <w:iCs/>
          <w:color w:val="5F497A"/>
          <w:lang w:val="en-US"/>
        </w:rPr>
        <w:t xml:space="preserve"> &amp; </w:t>
      </w:r>
      <w:r w:rsidR="0081003E">
        <w:rPr>
          <w:rFonts w:ascii="Calibri" w:hAnsi="Calibri" w:cs="Calibri"/>
          <w:b/>
          <w:bCs/>
          <w:i/>
          <w:iCs/>
          <w:color w:val="5F497A"/>
        </w:rPr>
        <w:t>Componentization</w:t>
      </w:r>
      <w:r w:rsidR="0081003E">
        <w:rPr>
          <w:rFonts w:ascii="Calibri" w:hAnsi="Calibri" w:cs="Calibri"/>
        </w:rPr>
        <w:t>:</w:t>
      </w:r>
      <w:r>
        <w:rPr>
          <w:rFonts w:ascii="Calibri" w:hAnsi="Calibri" w:cs="Calibri"/>
        </w:rPr>
        <w:t xml:space="preserve"> set of small services | </w:t>
      </w:r>
      <w:r>
        <w:rPr>
          <w:rFonts w:ascii="Calibri" w:hAnsi="Calibri" w:cs="Calibri"/>
          <w:lang w:val="en-US"/>
        </w:rPr>
        <w:t>small piece of functionality</w:t>
      </w:r>
    </w:p>
    <w:p w:rsidR="00456790" w:rsidRDefault="00456790" w:rsidP="003749C2">
      <w:pPr>
        <w:numPr>
          <w:ilvl w:val="1"/>
          <w:numId w:val="14"/>
        </w:numPr>
        <w:spacing w:after="0" w:line="240" w:lineRule="auto"/>
        <w:ind w:left="108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Shared Nothing Architecture - Stateless systems</w:t>
      </w:r>
    </w:p>
    <w:p w:rsidR="00456790" w:rsidRDefault="00456790" w:rsidP="003749C2">
      <w:pPr>
        <w:numPr>
          <w:ilvl w:val="1"/>
          <w:numId w:val="14"/>
        </w:numPr>
        <w:spacing w:after="0" w:line="240" w:lineRule="auto"/>
        <w:ind w:left="1080"/>
        <w:textAlignment w:val="center"/>
        <w:rPr>
          <w:rFonts w:ascii="Calibri" w:hAnsi="Calibri" w:cs="Calibri"/>
        </w:rPr>
      </w:pPr>
      <w:r>
        <w:rPr>
          <w:rFonts w:ascii="Calibri" w:hAnsi="Calibri" w:cs="Calibri"/>
          <w:lang w:val="en-US"/>
        </w:rPr>
        <w:t xml:space="preserve">Agility | </w:t>
      </w:r>
      <w:r>
        <w:rPr>
          <w:rFonts w:ascii="Calibri" w:hAnsi="Calibri" w:cs="Calibri"/>
        </w:rPr>
        <w:t>easily replaced and upgraded</w:t>
      </w:r>
    </w:p>
    <w:p w:rsidR="00456790" w:rsidRDefault="00456790" w:rsidP="003749C2">
      <w:pPr>
        <w:numPr>
          <w:ilvl w:val="1"/>
          <w:numId w:val="14"/>
        </w:numPr>
        <w:spacing w:after="0" w:line="240" w:lineRule="auto"/>
        <w:ind w:left="1080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reusability</w:t>
      </w:r>
    </w:p>
    <w:p w:rsidR="00456790" w:rsidRDefault="00456790" w:rsidP="003749C2">
      <w:pPr>
        <w:numPr>
          <w:ilvl w:val="1"/>
          <w:numId w:val="14"/>
        </w:numPr>
        <w:spacing w:after="0" w:line="240" w:lineRule="auto"/>
        <w:ind w:left="1080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Granular Scaling</w:t>
      </w:r>
    </w:p>
    <w:p w:rsidR="00456790" w:rsidRDefault="00456790" w:rsidP="003749C2">
      <w:pPr>
        <w:numPr>
          <w:ilvl w:val="0"/>
          <w:numId w:val="14"/>
        </w:numPr>
        <w:spacing w:after="0" w:line="240" w:lineRule="auto"/>
        <w:ind w:left="540"/>
        <w:textAlignment w:val="center"/>
        <w:rPr>
          <w:rFonts w:ascii="Calibri" w:hAnsi="Calibri" w:cs="Calibri"/>
        </w:rPr>
      </w:pPr>
      <w:r>
        <w:rPr>
          <w:rFonts w:ascii="Calibri" w:hAnsi="Calibri" w:cs="Calibri"/>
          <w:b/>
          <w:bCs/>
          <w:i/>
          <w:iCs/>
          <w:color w:val="5F497A"/>
        </w:rPr>
        <w:t>Business Capabilities</w:t>
      </w:r>
      <w:r>
        <w:rPr>
          <w:rFonts w:ascii="Calibri" w:hAnsi="Calibri" w:cs="Calibri"/>
          <w:lang w:val="en-US"/>
        </w:rPr>
        <w:t xml:space="preserve">: </w:t>
      </w:r>
      <w:r>
        <w:rPr>
          <w:rFonts w:ascii="Calibri" w:hAnsi="Calibri" w:cs="Calibri"/>
        </w:rPr>
        <w:t>specific end-to-end domain or business capability within a certain context boundary (bounded context) | SRP</w:t>
      </w:r>
    </w:p>
    <w:p w:rsidR="00456790" w:rsidRDefault="00456790" w:rsidP="003749C2">
      <w:pPr>
        <w:numPr>
          <w:ilvl w:val="0"/>
          <w:numId w:val="14"/>
        </w:numPr>
        <w:spacing w:after="0" w:line="240" w:lineRule="auto"/>
        <w:ind w:left="540"/>
        <w:textAlignment w:val="center"/>
        <w:rPr>
          <w:rFonts w:ascii="Calibri" w:hAnsi="Calibri" w:cs="Calibri"/>
        </w:rPr>
      </w:pPr>
      <w:r>
        <w:rPr>
          <w:rFonts w:ascii="Calibri" w:hAnsi="Calibri" w:cs="Calibri"/>
          <w:b/>
          <w:bCs/>
          <w:i/>
          <w:iCs/>
          <w:color w:val="5F497A"/>
        </w:rPr>
        <w:t>Autonomy</w:t>
      </w:r>
      <w:r>
        <w:rPr>
          <w:rFonts w:ascii="Calibri" w:hAnsi="Calibri" w:cs="Calibri"/>
          <w:lang w:val="en-US"/>
        </w:rPr>
        <w:t xml:space="preserve">: </w:t>
      </w:r>
      <w:r>
        <w:rPr>
          <w:rFonts w:ascii="Calibri" w:hAnsi="Calibri" w:cs="Calibri"/>
          <w:b/>
          <w:bCs/>
        </w:rPr>
        <w:t>developed autonomously</w:t>
      </w:r>
      <w:r>
        <w:rPr>
          <w:rFonts w:ascii="Calibri" w:hAnsi="Calibri" w:cs="Calibri"/>
        </w:rPr>
        <w:t xml:space="preserve"> and be </w:t>
      </w:r>
      <w:r>
        <w:rPr>
          <w:rFonts w:ascii="Calibri" w:hAnsi="Calibri" w:cs="Calibri"/>
          <w:b/>
          <w:bCs/>
        </w:rPr>
        <w:t>deployable independently</w:t>
      </w:r>
    </w:p>
    <w:p w:rsidR="00456790" w:rsidRDefault="00456790" w:rsidP="003749C2">
      <w:pPr>
        <w:numPr>
          <w:ilvl w:val="1"/>
          <w:numId w:val="14"/>
        </w:numPr>
        <w:spacing w:after="0" w:line="240" w:lineRule="auto"/>
        <w:ind w:left="1080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are usually autonomously developed</w:t>
      </w:r>
    </w:p>
    <w:p w:rsidR="00456790" w:rsidRDefault="00456790" w:rsidP="003749C2">
      <w:pPr>
        <w:numPr>
          <w:ilvl w:val="1"/>
          <w:numId w:val="14"/>
        </w:numPr>
        <w:spacing w:after="0" w:line="240" w:lineRule="auto"/>
        <w:ind w:left="1080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are independently deployable</w:t>
      </w:r>
    </w:p>
    <w:p w:rsidR="00456790" w:rsidRDefault="00456790" w:rsidP="003749C2">
      <w:pPr>
        <w:numPr>
          <w:ilvl w:val="1"/>
          <w:numId w:val="14"/>
        </w:numPr>
        <w:spacing w:after="0" w:line="240" w:lineRule="auto"/>
        <w:ind w:left="1080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use messaging to communicate</w:t>
      </w:r>
    </w:p>
    <w:p w:rsidR="00456790" w:rsidRDefault="00456790" w:rsidP="003749C2">
      <w:pPr>
        <w:numPr>
          <w:ilvl w:val="1"/>
          <w:numId w:val="14"/>
        </w:numPr>
        <w:spacing w:after="0" w:line="240" w:lineRule="auto"/>
        <w:ind w:left="1080"/>
        <w:textAlignment w:val="center"/>
        <w:rPr>
          <w:rFonts w:ascii="Calibri" w:hAnsi="Calibri" w:cs="Calibri"/>
        </w:rPr>
      </w:pPr>
      <w:proofErr w:type="gramStart"/>
      <w:r>
        <w:rPr>
          <w:rFonts w:ascii="Calibri" w:hAnsi="Calibri" w:cs="Calibri"/>
        </w:rPr>
        <w:t>each</w:t>
      </w:r>
      <w:proofErr w:type="gramEnd"/>
      <w:r>
        <w:rPr>
          <w:rFonts w:ascii="Calibri" w:hAnsi="Calibri" w:cs="Calibri"/>
        </w:rPr>
        <w:t xml:space="preserve"> deliver a certain business capability.</w:t>
      </w:r>
    </w:p>
    <w:p w:rsidR="00456790" w:rsidRDefault="00456790" w:rsidP="003749C2">
      <w:pPr>
        <w:numPr>
          <w:ilvl w:val="0"/>
          <w:numId w:val="14"/>
        </w:numPr>
        <w:spacing w:after="0" w:line="240" w:lineRule="auto"/>
        <w:ind w:left="540"/>
        <w:textAlignment w:val="center"/>
        <w:rPr>
          <w:rFonts w:ascii="Calibri" w:hAnsi="Calibri" w:cs="Calibri"/>
        </w:rPr>
      </w:pPr>
      <w:r>
        <w:rPr>
          <w:rFonts w:ascii="Calibri" w:hAnsi="Calibri" w:cs="Calibri"/>
          <w:b/>
          <w:bCs/>
          <w:i/>
          <w:iCs/>
          <w:color w:val="5F497A"/>
        </w:rPr>
        <w:t>Products not Projects</w:t>
      </w:r>
      <w:r>
        <w:rPr>
          <w:rFonts w:ascii="Calibri" w:hAnsi="Calibri" w:cs="Calibri"/>
          <w:lang w:val="en-US"/>
        </w:rPr>
        <w:t xml:space="preserve"> | </w:t>
      </w:r>
      <w:r>
        <w:rPr>
          <w:rFonts w:ascii="Calibri" w:hAnsi="Calibri" w:cs="Calibri"/>
        </w:rPr>
        <w:t xml:space="preserve">Responsibility: </w:t>
      </w:r>
    </w:p>
    <w:p w:rsidR="00456790" w:rsidRDefault="001B3D3B" w:rsidP="003749C2">
      <w:pPr>
        <w:numPr>
          <w:ilvl w:val="0"/>
          <w:numId w:val="14"/>
        </w:numPr>
        <w:spacing w:after="0" w:line="240" w:lineRule="auto"/>
        <w:ind w:left="540"/>
        <w:textAlignment w:val="center"/>
        <w:rPr>
          <w:rFonts w:ascii="Calibri" w:hAnsi="Calibri" w:cs="Calibri"/>
        </w:rPr>
      </w:pPr>
      <w:hyperlink r:id="rId164" w:history="1">
        <w:r w:rsidR="00456790">
          <w:rPr>
            <w:rStyle w:val="Hyperlink"/>
            <w:rFonts w:ascii="Calibri" w:hAnsi="Calibri" w:cs="Calibri"/>
            <w:b/>
            <w:bCs/>
            <w:color w:val="5F497A"/>
          </w:rPr>
          <w:t>Smart endpoints and dumb pipes</w:t>
        </w:r>
      </w:hyperlink>
    </w:p>
    <w:p w:rsidR="00456790" w:rsidRDefault="00456790" w:rsidP="003749C2">
      <w:pPr>
        <w:numPr>
          <w:ilvl w:val="0"/>
          <w:numId w:val="14"/>
        </w:numPr>
        <w:spacing w:after="0" w:line="240" w:lineRule="auto"/>
        <w:ind w:left="540"/>
        <w:textAlignment w:val="center"/>
        <w:rPr>
          <w:rFonts w:ascii="Calibri" w:hAnsi="Calibri" w:cs="Calibri"/>
        </w:rPr>
      </w:pPr>
      <w:r>
        <w:rPr>
          <w:rFonts w:ascii="Calibri" w:hAnsi="Calibri" w:cs="Calibri"/>
          <w:b/>
          <w:bCs/>
          <w:color w:val="5F497A"/>
        </w:rPr>
        <w:t>Decentralized Governance</w:t>
      </w:r>
    </w:p>
    <w:p w:rsidR="00456790" w:rsidRPr="00E52044" w:rsidRDefault="00456790" w:rsidP="003749C2">
      <w:pPr>
        <w:numPr>
          <w:ilvl w:val="1"/>
          <w:numId w:val="14"/>
        </w:numPr>
        <w:spacing w:after="0" w:line="240" w:lineRule="auto"/>
        <w:ind w:left="1080"/>
        <w:textAlignment w:val="center"/>
        <w:rPr>
          <w:rFonts w:ascii="Calibri" w:hAnsi="Calibri" w:cs="Calibri"/>
        </w:rPr>
      </w:pPr>
      <w:r w:rsidRPr="00E52044">
        <w:rPr>
          <w:rFonts w:ascii="Calibri" w:hAnsi="Calibri" w:cs="Calibri"/>
        </w:rPr>
        <w:t>Mixed Technology Stack | language agnostic</w:t>
      </w:r>
    </w:p>
    <w:p w:rsidR="000311EE" w:rsidRPr="00E52044" w:rsidRDefault="00EE19EC" w:rsidP="003749C2">
      <w:pPr>
        <w:numPr>
          <w:ilvl w:val="2"/>
          <w:numId w:val="14"/>
        </w:numPr>
        <w:spacing w:after="0" w:line="240" w:lineRule="auto"/>
        <w:textAlignment w:val="center"/>
        <w:rPr>
          <w:rFonts w:ascii="Calibri" w:hAnsi="Calibri" w:cs="Calibri"/>
        </w:rPr>
      </w:pPr>
      <w:r w:rsidRPr="00E52044">
        <w:rPr>
          <w:rFonts w:ascii="Calibri" w:hAnsi="Calibri" w:cs="Calibri"/>
        </w:rPr>
        <w:t>Technology-agnostic approach - no “one tru</w:t>
      </w:r>
      <w:r w:rsidR="00E52044">
        <w:rPr>
          <w:rFonts w:ascii="Calibri" w:hAnsi="Calibri" w:cs="Calibri"/>
        </w:rPr>
        <w:t>e tech” - No "one size fits all</w:t>
      </w:r>
      <w:r w:rsidRPr="00E52044">
        <w:rPr>
          <w:rFonts w:ascii="Calibri" w:hAnsi="Calibri" w:cs="Calibri"/>
        </w:rPr>
        <w:tab/>
      </w:r>
    </w:p>
    <w:p w:rsidR="00456790" w:rsidRPr="00E52044" w:rsidRDefault="00456790" w:rsidP="003749C2">
      <w:pPr>
        <w:numPr>
          <w:ilvl w:val="1"/>
          <w:numId w:val="14"/>
        </w:numPr>
        <w:spacing w:after="0" w:line="240" w:lineRule="auto"/>
        <w:ind w:left="1080"/>
        <w:textAlignment w:val="center"/>
        <w:rPr>
          <w:rFonts w:ascii="Calibri" w:hAnsi="Calibri" w:cs="Calibri"/>
        </w:rPr>
      </w:pPr>
      <w:r w:rsidRPr="00E52044">
        <w:rPr>
          <w:rFonts w:ascii="Calibri" w:hAnsi="Calibri" w:cs="Calibri"/>
        </w:rPr>
        <w:t>No standardized pattern or any technology pattern i.e. using the right tool for the right job</w:t>
      </w:r>
    </w:p>
    <w:p w:rsidR="00456790" w:rsidRDefault="00456790" w:rsidP="003749C2">
      <w:pPr>
        <w:numPr>
          <w:ilvl w:val="0"/>
          <w:numId w:val="14"/>
        </w:numPr>
        <w:spacing w:after="0" w:line="240" w:lineRule="auto"/>
        <w:ind w:left="540"/>
        <w:textAlignment w:val="center"/>
        <w:rPr>
          <w:rFonts w:ascii="Calibri" w:hAnsi="Calibri" w:cs="Calibri"/>
        </w:rPr>
      </w:pPr>
      <w:r>
        <w:rPr>
          <w:rFonts w:ascii="Calibri" w:hAnsi="Calibri" w:cs="Calibri"/>
          <w:b/>
          <w:bCs/>
          <w:color w:val="5F497A"/>
        </w:rPr>
        <w:t>Decentralized Data Management</w:t>
      </w:r>
    </w:p>
    <w:p w:rsidR="00456790" w:rsidRDefault="00456790" w:rsidP="003749C2">
      <w:pPr>
        <w:numPr>
          <w:ilvl w:val="1"/>
          <w:numId w:val="14"/>
        </w:numPr>
        <w:spacing w:after="0" w:line="240" w:lineRule="auto"/>
        <w:ind w:left="108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Polyglot Persistence</w:t>
      </w:r>
    </w:p>
    <w:p w:rsidR="00456790" w:rsidRDefault="00456790" w:rsidP="003749C2">
      <w:pPr>
        <w:numPr>
          <w:ilvl w:val="0"/>
          <w:numId w:val="14"/>
        </w:numPr>
        <w:spacing w:after="0" w:line="240" w:lineRule="auto"/>
        <w:ind w:left="540"/>
        <w:textAlignment w:val="center"/>
        <w:rPr>
          <w:rFonts w:ascii="Calibri" w:hAnsi="Calibri" w:cs="Calibri"/>
        </w:rPr>
      </w:pPr>
      <w:r>
        <w:rPr>
          <w:rFonts w:ascii="Calibri" w:hAnsi="Calibri" w:cs="Calibri"/>
          <w:b/>
          <w:bCs/>
          <w:color w:val="5F497A"/>
        </w:rPr>
        <w:t>Infrastructure Automation</w:t>
      </w:r>
      <w:r>
        <w:rPr>
          <w:rFonts w:ascii="Calibri" w:hAnsi="Calibri" w:cs="Calibri"/>
          <w:lang w:val="en-US"/>
        </w:rPr>
        <w:t xml:space="preserve"> (CD &amp; CI) | </w:t>
      </w:r>
      <w:proofErr w:type="spellStart"/>
      <w:r>
        <w:rPr>
          <w:rFonts w:ascii="Calibri" w:hAnsi="Calibri" w:cs="Calibri"/>
          <w:lang w:val="en-US"/>
        </w:rPr>
        <w:t>Devops</w:t>
      </w:r>
      <w:proofErr w:type="spellEnd"/>
      <w:r>
        <w:rPr>
          <w:rFonts w:ascii="Calibri" w:hAnsi="Calibri" w:cs="Calibri"/>
          <w:lang w:val="en-US"/>
        </w:rPr>
        <w:t xml:space="preserve"> |containerization --&gt; containers (Docker)| </w:t>
      </w:r>
    </w:p>
    <w:p w:rsidR="00456790" w:rsidRDefault="00456790" w:rsidP="003749C2">
      <w:pPr>
        <w:numPr>
          <w:ilvl w:val="0"/>
          <w:numId w:val="14"/>
        </w:numPr>
        <w:spacing w:after="0" w:line="240" w:lineRule="auto"/>
        <w:ind w:left="540"/>
        <w:textAlignment w:val="center"/>
        <w:rPr>
          <w:rFonts w:ascii="Calibri" w:hAnsi="Calibri" w:cs="Calibri"/>
        </w:rPr>
      </w:pPr>
      <w:r>
        <w:rPr>
          <w:rFonts w:ascii="Calibri" w:hAnsi="Calibri" w:cs="Calibri"/>
          <w:b/>
          <w:bCs/>
          <w:color w:val="5F497A"/>
        </w:rPr>
        <w:t>Design for failure</w:t>
      </w:r>
      <w:r>
        <w:rPr>
          <w:rFonts w:ascii="Calibri" w:hAnsi="Calibri" w:cs="Calibri"/>
          <w:lang w:val="en-US"/>
        </w:rPr>
        <w:t xml:space="preserve"> | </w:t>
      </w:r>
      <w:r>
        <w:rPr>
          <w:rFonts w:ascii="Calibri" w:hAnsi="Calibri" w:cs="Calibri"/>
          <w:b/>
          <w:bCs/>
          <w:color w:val="5F497A"/>
        </w:rPr>
        <w:t>Fault Isolation</w:t>
      </w:r>
      <w:r>
        <w:rPr>
          <w:rFonts w:ascii="Calibri" w:hAnsi="Calibri" w:cs="Calibri"/>
          <w:lang w:val="en-US"/>
        </w:rPr>
        <w:t xml:space="preserve"> - reliable &amp; resilient</w:t>
      </w:r>
    </w:p>
    <w:p w:rsidR="00456790" w:rsidRDefault="00456790" w:rsidP="003749C2">
      <w:pPr>
        <w:numPr>
          <w:ilvl w:val="0"/>
          <w:numId w:val="14"/>
        </w:numPr>
        <w:spacing w:after="0" w:line="240" w:lineRule="auto"/>
        <w:ind w:left="540"/>
        <w:textAlignment w:val="center"/>
        <w:rPr>
          <w:rFonts w:ascii="Calibri" w:hAnsi="Calibri" w:cs="Calibri"/>
        </w:rPr>
      </w:pPr>
      <w:r>
        <w:rPr>
          <w:rFonts w:ascii="Calibri" w:hAnsi="Calibri" w:cs="Calibri"/>
          <w:b/>
          <w:bCs/>
          <w:i/>
          <w:iCs/>
          <w:color w:val="5F497A"/>
        </w:rPr>
        <w:t>Design to Change</w:t>
      </w:r>
      <w:r>
        <w:rPr>
          <w:rFonts w:ascii="Calibri" w:hAnsi="Calibri" w:cs="Calibri"/>
          <w:lang w:val="en-US"/>
        </w:rPr>
        <w:t xml:space="preserve"> | </w:t>
      </w:r>
      <w:r>
        <w:rPr>
          <w:rFonts w:ascii="Calibri" w:hAnsi="Calibri" w:cs="Calibri"/>
          <w:b/>
          <w:bCs/>
          <w:i/>
          <w:iCs/>
          <w:color w:val="5F497A"/>
        </w:rPr>
        <w:t>Evolutionary Design</w:t>
      </w:r>
    </w:p>
    <w:p w:rsidR="00456790" w:rsidRDefault="00456790" w:rsidP="003749C2">
      <w:pPr>
        <w:numPr>
          <w:ilvl w:val="0"/>
          <w:numId w:val="14"/>
        </w:numPr>
        <w:spacing w:after="0" w:line="240" w:lineRule="auto"/>
        <w:ind w:left="540"/>
        <w:textAlignment w:val="center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 xml:space="preserve">protocol-aware heterogeneous interoperability </w:t>
      </w:r>
    </w:p>
    <w:p w:rsidR="005C33AD" w:rsidRPr="005C33AD" w:rsidRDefault="005C33AD" w:rsidP="00176432">
      <w:pPr>
        <w:pStyle w:val="Heading3"/>
        <w:rPr>
          <w:rFonts w:eastAsiaTheme="minorEastAsia"/>
          <w:lang w:val="en-US"/>
        </w:rPr>
      </w:pPr>
      <w:r w:rsidRPr="005C33AD">
        <w:rPr>
          <w:rFonts w:eastAsiaTheme="minorEastAsia"/>
          <w:lang w:val="en-US"/>
        </w:rPr>
        <w:t xml:space="preserve">Polyglot </w:t>
      </w:r>
      <w:r w:rsidRPr="005C33AD">
        <w:rPr>
          <w:lang w:val="en-US"/>
        </w:rPr>
        <w:t>persistence</w:t>
      </w:r>
    </w:p>
    <w:p w:rsidR="00176432" w:rsidRPr="00176432" w:rsidRDefault="00176432" w:rsidP="00176432">
      <w:pPr>
        <w:pStyle w:val="Heading3"/>
      </w:pPr>
      <w:r>
        <w:t>P</w:t>
      </w:r>
      <w:r w:rsidR="005C33AD" w:rsidRPr="00176432">
        <w:t xml:space="preserve">olyglot </w:t>
      </w:r>
      <w:r w:rsidR="005C33AD" w:rsidRPr="00176432">
        <w:rPr>
          <w:rStyle w:val="Heading3Char"/>
          <w:b/>
          <w:bCs/>
        </w:rPr>
        <w:t>Microservices</w:t>
      </w:r>
      <w:r w:rsidR="005C33AD" w:rsidRPr="00176432">
        <w:t xml:space="preserve"> </w:t>
      </w:r>
    </w:p>
    <w:p w:rsidR="005C33AD" w:rsidRPr="005C33AD" w:rsidRDefault="005C33AD" w:rsidP="005C33AD">
      <w:pPr>
        <w:pStyle w:val="NoSpacing"/>
        <w:rPr>
          <w:lang w:val="en-US"/>
        </w:rPr>
      </w:pPr>
      <w:proofErr w:type="spellStart"/>
      <w:r w:rsidRPr="005C33AD">
        <w:rPr>
          <w:lang w:val="en-US"/>
        </w:rPr>
        <w:t>Dapr</w:t>
      </w:r>
      <w:proofErr w:type="spellEnd"/>
      <w:r w:rsidRPr="005C33AD">
        <w:rPr>
          <w:lang w:val="en-US"/>
        </w:rPr>
        <w:t xml:space="preserve"> - </w:t>
      </w:r>
      <w:hyperlink r:id="rId165" w:history="1">
        <w:r w:rsidR="0001505F">
          <w:rPr>
            <w:rStyle w:val="Hyperlink"/>
            <w:lang w:val="en-US"/>
          </w:rPr>
          <w:t xml:space="preserve">1/3 Polyglot microservice development with </w:t>
        </w:r>
        <w:proofErr w:type="spellStart"/>
        <w:r w:rsidR="0001505F">
          <w:rPr>
            <w:rStyle w:val="Hyperlink"/>
            <w:lang w:val="en-US"/>
          </w:rPr>
          <w:t>Dapr</w:t>
        </w:r>
        <w:proofErr w:type="spellEnd"/>
        <w:r w:rsidR="0001505F">
          <w:rPr>
            <w:rStyle w:val="Hyperlink"/>
            <w:lang w:val="en-US"/>
          </w:rPr>
          <w:t xml:space="preserve"> – What are polyglot Microservices?</w:t>
        </w:r>
      </w:hyperlink>
      <w:r w:rsidR="0001505F">
        <w:rPr>
          <w:lang w:val="en-US"/>
        </w:rPr>
        <w:t xml:space="preserve"> </w:t>
      </w:r>
    </w:p>
    <w:p w:rsidR="00B10D05" w:rsidRDefault="005C33AD" w:rsidP="00176432">
      <w:pPr>
        <w:pStyle w:val="Heading3"/>
        <w:rPr>
          <w:lang w:val="en-US"/>
        </w:rPr>
      </w:pPr>
      <w:r w:rsidRPr="005C33AD">
        <w:rPr>
          <w:rFonts w:eastAsiaTheme="minorEastAsia"/>
          <w:lang w:val="en-US"/>
        </w:rPr>
        <w:t>Event-Driven Microservices Architecture</w:t>
      </w:r>
    </w:p>
    <w:p w:rsidR="00B10D05" w:rsidRDefault="00B10D05" w:rsidP="005C33AD">
      <w:pPr>
        <w:pStyle w:val="NoSpacing"/>
        <w:rPr>
          <w:lang w:val="en-US"/>
        </w:rPr>
      </w:pPr>
    </w:p>
    <w:p w:rsidR="00AB19C4" w:rsidRDefault="00AB19C4" w:rsidP="00AB19C4">
      <w:pPr>
        <w:pStyle w:val="Heading2"/>
        <w:rPr>
          <w:lang w:val="en-US"/>
        </w:rPr>
      </w:pPr>
      <w:r>
        <w:rPr>
          <w:lang w:val="en-US"/>
        </w:rPr>
        <w:t xml:space="preserve">Containers </w:t>
      </w:r>
    </w:p>
    <w:p w:rsidR="00B10D05" w:rsidRDefault="00564B29" w:rsidP="00564B29">
      <w:pPr>
        <w:pStyle w:val="Heading2"/>
        <w:rPr>
          <w:lang w:val="en-US"/>
        </w:rPr>
      </w:pPr>
      <w:r>
        <w:rPr>
          <w:lang w:val="en-US"/>
        </w:rPr>
        <w:t>Cloud Native Development</w:t>
      </w:r>
    </w:p>
    <w:p w:rsidR="000E5FF8" w:rsidRPr="00B00DE2" w:rsidRDefault="000E5FF8" w:rsidP="00B00DE2">
      <w:pPr>
        <w:pStyle w:val="NoSpacing"/>
      </w:pPr>
      <w:r w:rsidRPr="00B00DE2">
        <w:t xml:space="preserve">Journey of Adopting Cloud-Native Development </w:t>
      </w:r>
    </w:p>
    <w:p w:rsidR="000E5FF8" w:rsidRPr="00B00DE2" w:rsidRDefault="000E5FF8" w:rsidP="003749C2">
      <w:pPr>
        <w:pStyle w:val="NoSpacing"/>
        <w:numPr>
          <w:ilvl w:val="0"/>
          <w:numId w:val="16"/>
        </w:numPr>
      </w:pPr>
      <w:r w:rsidRPr="00B00DE2">
        <w:t>https://www.weave.works/technologies/going-cloud-native-6-essential-things-you-need-to-know/</w:t>
      </w:r>
    </w:p>
    <w:p w:rsidR="009F4A73" w:rsidRPr="00B00DE2" w:rsidRDefault="000E5FF8" w:rsidP="003749C2">
      <w:pPr>
        <w:pStyle w:val="NoSpacing"/>
        <w:numPr>
          <w:ilvl w:val="0"/>
          <w:numId w:val="16"/>
        </w:numPr>
      </w:pPr>
      <w:r w:rsidRPr="00B00DE2">
        <w:t>https://www.infosys.com/services/open-source/insights/adopt-cloud-native.html</w:t>
      </w:r>
    </w:p>
    <w:p w:rsidR="009F4A73" w:rsidRDefault="005E0B67" w:rsidP="005E0B67">
      <w:pPr>
        <w:pStyle w:val="Heading3"/>
      </w:pPr>
      <w:r w:rsidRPr="005E0B67">
        <w:lastRenderedPageBreak/>
        <w:t>Cloud database</w:t>
      </w:r>
    </w:p>
    <w:p w:rsidR="005C730D" w:rsidRPr="005C730D" w:rsidRDefault="005C730D" w:rsidP="005C730D">
      <w:pPr>
        <w:pStyle w:val="NoSpacing"/>
      </w:pPr>
      <w:proofErr w:type="gramStart"/>
      <w:r w:rsidRPr="005C730D">
        <w:t>cloud</w:t>
      </w:r>
      <w:proofErr w:type="gramEnd"/>
      <w:r w:rsidRPr="005C730D">
        <w:t xml:space="preserve"> database that uses machine learning to automate database tuning, security, backups, updates, and other routine management tasks traditionally performed by DBAs</w:t>
      </w:r>
    </w:p>
    <w:p w:rsidR="005C730D" w:rsidRPr="005C730D" w:rsidRDefault="005C730D" w:rsidP="003749C2">
      <w:pPr>
        <w:pStyle w:val="NoSpacing"/>
        <w:numPr>
          <w:ilvl w:val="0"/>
          <w:numId w:val="17"/>
        </w:numPr>
      </w:pPr>
      <w:r w:rsidRPr="005C730D">
        <w:t>Oracle Autonomous Database &amp; Azure SQL Database</w:t>
      </w:r>
    </w:p>
    <w:p w:rsidR="009F4A73" w:rsidRDefault="009F4A73" w:rsidP="00C10B20">
      <w:pPr>
        <w:pStyle w:val="Heading1"/>
      </w:pPr>
      <w:proofErr w:type="spellStart"/>
      <w:r>
        <w:t>Misc</w:t>
      </w:r>
      <w:proofErr w:type="spellEnd"/>
    </w:p>
    <w:p w:rsidR="009F4A73" w:rsidRPr="009F4A73" w:rsidRDefault="001B3D3B" w:rsidP="009F4A73">
      <w:pPr>
        <w:pStyle w:val="NoSpacing"/>
        <w:rPr>
          <w:b/>
          <w:bCs/>
        </w:rPr>
      </w:pPr>
      <w:hyperlink r:id="rId166" w:history="1">
        <w:proofErr w:type="gramStart"/>
        <w:r w:rsidR="00A12084">
          <w:rPr>
            <w:rStyle w:val="Hyperlink"/>
            <w:b/>
            <w:bCs/>
            <w:highlight w:val="green"/>
          </w:rPr>
          <w:t>38</w:t>
        </w:r>
        <w:proofErr w:type="gramEnd"/>
        <w:r w:rsidR="00A12084">
          <w:rPr>
            <w:rStyle w:val="Hyperlink"/>
            <w:b/>
            <w:bCs/>
            <w:highlight w:val="green"/>
          </w:rPr>
          <w:t xml:space="preserve"> Actions and Insights to Become a Better Software Architect</w:t>
        </w:r>
      </w:hyperlink>
      <w:r w:rsidR="009F4A73" w:rsidRPr="009F4A73">
        <w:rPr>
          <w:b/>
          <w:bCs/>
        </w:rPr>
        <w:t xml:space="preserve"> </w:t>
      </w:r>
    </w:p>
    <w:p w:rsidR="009F4A73" w:rsidRDefault="001B3D3B" w:rsidP="009F4A73">
      <w:pPr>
        <w:pStyle w:val="NoSpacing"/>
      </w:pPr>
      <w:hyperlink r:id="rId167" w:history="1">
        <w:r w:rsidR="004D39D6">
          <w:rPr>
            <w:rStyle w:val="Hyperlink"/>
          </w:rPr>
          <w:t>The strategic role of a Solution Architect</w:t>
        </w:r>
      </w:hyperlink>
      <w:r w:rsidR="009F4A73">
        <w:t xml:space="preserve"> </w:t>
      </w:r>
    </w:p>
    <w:p w:rsidR="002D7BB4" w:rsidRDefault="001B3D3B" w:rsidP="009F4A73">
      <w:pPr>
        <w:pStyle w:val="NoSpacing"/>
      </w:pPr>
      <w:hyperlink r:id="rId168" w:history="1">
        <w:r w:rsidR="004D39D6">
          <w:rPr>
            <w:rStyle w:val="Hyperlink"/>
          </w:rPr>
          <w:t xml:space="preserve">The role, skills, and duties of a software </w:t>
        </w:r>
        <w:proofErr w:type="gramStart"/>
        <w:r w:rsidR="004D39D6">
          <w:rPr>
            <w:rStyle w:val="Hyperlink"/>
          </w:rPr>
          <w:t>architect</w:t>
        </w:r>
        <w:proofErr w:type="gramEnd"/>
      </w:hyperlink>
    </w:p>
    <w:p w:rsidR="00A26C41" w:rsidRDefault="001B3D3B" w:rsidP="009F4A73">
      <w:pPr>
        <w:pStyle w:val="NoSpacing"/>
      </w:pPr>
      <w:hyperlink r:id="rId169" w:history="1">
        <w:r w:rsidR="00A26C41">
          <w:rPr>
            <w:rStyle w:val="Hyperlink"/>
          </w:rPr>
          <w:t>The Complete Guide to Becoming a Software Architect Course</w:t>
        </w:r>
      </w:hyperlink>
      <w:r w:rsidR="00A26C41">
        <w:t xml:space="preserve"> </w:t>
      </w:r>
    </w:p>
    <w:p w:rsidR="003F4766" w:rsidRDefault="003F4766" w:rsidP="009F4A73">
      <w:pPr>
        <w:pStyle w:val="NoSpacing"/>
      </w:pPr>
    </w:p>
    <w:p w:rsidR="003F4766" w:rsidRDefault="001B3D3B" w:rsidP="009F4A73">
      <w:pPr>
        <w:pStyle w:val="NoSpacing"/>
      </w:pPr>
      <w:hyperlink r:id="rId170" w:history="1">
        <w:proofErr w:type="gramStart"/>
        <w:r w:rsidR="003F4766">
          <w:rPr>
            <w:rStyle w:val="Hyperlink"/>
          </w:rPr>
          <w:t>10</w:t>
        </w:r>
        <w:proofErr w:type="gramEnd"/>
        <w:r w:rsidR="003F4766">
          <w:rPr>
            <w:rStyle w:val="Hyperlink"/>
          </w:rPr>
          <w:t xml:space="preserve"> Bad Coding Habits You Need to Put an End to Right Now</w:t>
        </w:r>
      </w:hyperlink>
      <w:r w:rsidR="003F4766">
        <w:t xml:space="preserve"> </w:t>
      </w:r>
    </w:p>
    <w:p w:rsidR="00E351A6" w:rsidRDefault="00E351A6" w:rsidP="002B2DAD">
      <w:pPr>
        <w:pStyle w:val="Heading2"/>
      </w:pPr>
      <w:r>
        <w:t xml:space="preserve">Roles and Responsibility </w:t>
      </w:r>
    </w:p>
    <w:p w:rsidR="002D7BB4" w:rsidRDefault="001B3D3B" w:rsidP="009F4A73">
      <w:pPr>
        <w:pStyle w:val="NoSpacing"/>
      </w:pPr>
      <w:hyperlink r:id="rId171" w:history="1">
        <w:r w:rsidR="00305810">
          <w:rPr>
            <w:rStyle w:val="Hyperlink"/>
          </w:rPr>
          <w:t>Who Is a Technical Architect? Job Role, Responsibilities, Skills Required and More</w:t>
        </w:r>
      </w:hyperlink>
      <w:r w:rsidR="002D7BB4">
        <w:t xml:space="preserve"> </w:t>
      </w:r>
    </w:p>
    <w:p w:rsidR="002D7BB4" w:rsidRPr="002B2DAD" w:rsidRDefault="002D7BB4" w:rsidP="002B2DAD">
      <w:pPr>
        <w:pStyle w:val="ListParagraph"/>
        <w:numPr>
          <w:ilvl w:val="0"/>
          <w:numId w:val="17"/>
        </w:numPr>
      </w:pPr>
      <w:r w:rsidRPr="002B2DAD">
        <w:t>good communication and problem-solving skills,</w:t>
      </w:r>
    </w:p>
    <w:p w:rsidR="002D7BB4" w:rsidRPr="002B2DAD" w:rsidRDefault="002D7BB4" w:rsidP="002B2DAD">
      <w:pPr>
        <w:pStyle w:val="ListParagraph"/>
        <w:numPr>
          <w:ilvl w:val="0"/>
          <w:numId w:val="17"/>
        </w:numPr>
      </w:pPr>
      <w:r w:rsidRPr="002B2DAD">
        <w:t>ability to assimilate information,</w:t>
      </w:r>
    </w:p>
    <w:p w:rsidR="002D7BB4" w:rsidRPr="002B2DAD" w:rsidRDefault="002D7BB4" w:rsidP="002B2DAD">
      <w:pPr>
        <w:pStyle w:val="ListParagraph"/>
        <w:numPr>
          <w:ilvl w:val="0"/>
          <w:numId w:val="17"/>
        </w:numPr>
      </w:pPr>
      <w:r w:rsidRPr="002B2DAD">
        <w:t xml:space="preserve">updated technical know-how, </w:t>
      </w:r>
    </w:p>
    <w:p w:rsidR="002D7BB4" w:rsidRPr="002B2DAD" w:rsidRDefault="002D7BB4" w:rsidP="002B2DAD">
      <w:pPr>
        <w:pStyle w:val="ListParagraph"/>
        <w:numPr>
          <w:ilvl w:val="0"/>
          <w:numId w:val="17"/>
        </w:numPr>
      </w:pPr>
      <w:r w:rsidRPr="002B2DAD">
        <w:t>and ability to think ahead</w:t>
      </w:r>
    </w:p>
    <w:p w:rsidR="00EE0811" w:rsidRPr="00EE0811" w:rsidRDefault="00EE0811" w:rsidP="00EE0811">
      <w:pPr>
        <w:pStyle w:val="Heading3"/>
      </w:pPr>
      <w:r w:rsidRPr="00EE0811">
        <w:t>Job responsibilities</w:t>
      </w:r>
    </w:p>
    <w:p w:rsidR="00EE0811" w:rsidRPr="00EE0811" w:rsidRDefault="00EE0811" w:rsidP="00E66F97">
      <w:pPr>
        <w:pStyle w:val="ListParagraph"/>
        <w:numPr>
          <w:ilvl w:val="0"/>
          <w:numId w:val="21"/>
        </w:numPr>
      </w:pPr>
      <w:r w:rsidRPr="00EE0811">
        <w:t>Meet clients and relevant stakeholders to discuss hardware and software requirements</w:t>
      </w:r>
    </w:p>
    <w:p w:rsidR="00EE0811" w:rsidRPr="00EE0811" w:rsidRDefault="00EE0811" w:rsidP="00E66F97">
      <w:pPr>
        <w:pStyle w:val="ListParagraph"/>
        <w:numPr>
          <w:ilvl w:val="0"/>
          <w:numId w:val="21"/>
        </w:numPr>
      </w:pPr>
      <w:r w:rsidRPr="00EE0811">
        <w:t>Develop bespoke solutions in collaboration with cross-functional teams</w:t>
      </w:r>
    </w:p>
    <w:p w:rsidR="00EE0811" w:rsidRPr="00EE0811" w:rsidRDefault="00EE0811" w:rsidP="00E66F97">
      <w:pPr>
        <w:pStyle w:val="ListParagraph"/>
        <w:numPr>
          <w:ilvl w:val="0"/>
          <w:numId w:val="21"/>
        </w:numPr>
      </w:pPr>
      <w:r w:rsidRPr="00EE0811">
        <w:t>Provide technical guidance during the design, build, test, and deploy phases of the SDLC</w:t>
      </w:r>
    </w:p>
    <w:p w:rsidR="00EE0811" w:rsidRPr="00EE0811" w:rsidRDefault="00EE0811" w:rsidP="00E66F97">
      <w:pPr>
        <w:pStyle w:val="ListParagraph"/>
        <w:numPr>
          <w:ilvl w:val="0"/>
          <w:numId w:val="21"/>
        </w:numPr>
      </w:pPr>
      <w:r w:rsidRPr="00EE0811">
        <w:t>Build strategies to deliver an exceptional user experience to the customers</w:t>
      </w:r>
    </w:p>
    <w:p w:rsidR="00EE0811" w:rsidRPr="00EE0811" w:rsidRDefault="00EE0811" w:rsidP="00E66F97">
      <w:pPr>
        <w:pStyle w:val="ListParagraph"/>
        <w:numPr>
          <w:ilvl w:val="0"/>
          <w:numId w:val="21"/>
        </w:numPr>
      </w:pPr>
      <w:r w:rsidRPr="00EE0811">
        <w:t>Establish and maintain customer relationships</w:t>
      </w:r>
    </w:p>
    <w:p w:rsidR="00EE0811" w:rsidRPr="00EE0811" w:rsidRDefault="00EE0811" w:rsidP="00E66F97">
      <w:pPr>
        <w:pStyle w:val="ListParagraph"/>
        <w:numPr>
          <w:ilvl w:val="0"/>
          <w:numId w:val="21"/>
        </w:numPr>
      </w:pPr>
      <w:r w:rsidRPr="00EE0811">
        <w:t>Take ownership of tasks such as product evaluation, early-phase project estimates, and buy vs. build decisions</w:t>
      </w:r>
    </w:p>
    <w:p w:rsidR="00EE0811" w:rsidRPr="00EE0811" w:rsidRDefault="00EE0811" w:rsidP="00E66F97">
      <w:pPr>
        <w:pStyle w:val="ListParagraph"/>
        <w:numPr>
          <w:ilvl w:val="0"/>
          <w:numId w:val="21"/>
        </w:numPr>
      </w:pPr>
      <w:r w:rsidRPr="00EE0811">
        <w:t>Create technical documentation, RFPs, and professional reports</w:t>
      </w:r>
    </w:p>
    <w:p w:rsidR="00EE0811" w:rsidRPr="00EE0811" w:rsidRDefault="00EE0811" w:rsidP="00EE0811">
      <w:pPr>
        <w:pStyle w:val="Heading3"/>
      </w:pPr>
      <w:r w:rsidRPr="00EE0811">
        <w:t>Preferred skills</w:t>
      </w:r>
    </w:p>
    <w:p w:rsidR="00EE0811" w:rsidRPr="006E370A" w:rsidRDefault="00EE0811" w:rsidP="00E66F97">
      <w:pPr>
        <w:pStyle w:val="ListParagraph"/>
        <w:numPr>
          <w:ilvl w:val="0"/>
          <w:numId w:val="21"/>
        </w:numPr>
      </w:pPr>
      <w:r w:rsidRPr="006E370A">
        <w:t>Excellent organizational, interpersonal, and leadership skills</w:t>
      </w:r>
    </w:p>
    <w:p w:rsidR="00EE0811" w:rsidRPr="006E370A" w:rsidRDefault="00EE0811" w:rsidP="00E66F97">
      <w:pPr>
        <w:pStyle w:val="ListParagraph"/>
        <w:numPr>
          <w:ilvl w:val="0"/>
          <w:numId w:val="21"/>
        </w:numPr>
      </w:pPr>
      <w:r w:rsidRPr="006E370A">
        <w:t xml:space="preserve">Experience with JSON, XML, .NET, database </w:t>
      </w:r>
      <w:r w:rsidR="00113F2F" w:rsidRPr="006E370A">
        <w:t>modelling</w:t>
      </w:r>
      <w:r w:rsidRPr="006E370A">
        <w:t xml:space="preserve"> &amp; design</w:t>
      </w:r>
    </w:p>
    <w:p w:rsidR="00EE0811" w:rsidRPr="006E370A" w:rsidRDefault="00EE0811" w:rsidP="00E66F97">
      <w:pPr>
        <w:pStyle w:val="ListParagraph"/>
        <w:numPr>
          <w:ilvl w:val="0"/>
          <w:numId w:val="21"/>
        </w:numPr>
      </w:pPr>
      <w:r w:rsidRPr="006E370A">
        <w:t>Experience with ML domains, GCP and AWS technologies</w:t>
      </w:r>
    </w:p>
    <w:p w:rsidR="00EE0811" w:rsidRPr="006E370A" w:rsidRDefault="00EE0811" w:rsidP="00E66F97">
      <w:pPr>
        <w:pStyle w:val="ListParagraph"/>
        <w:numPr>
          <w:ilvl w:val="0"/>
          <w:numId w:val="21"/>
        </w:numPr>
      </w:pPr>
      <w:r w:rsidRPr="006E370A">
        <w:t>Experience with operational risk management, G suite, and enterprise software solutions</w:t>
      </w:r>
    </w:p>
    <w:p w:rsidR="00EE0811" w:rsidRPr="006E370A" w:rsidRDefault="00EE0811" w:rsidP="00E66F97">
      <w:pPr>
        <w:pStyle w:val="ListParagraph"/>
        <w:numPr>
          <w:ilvl w:val="0"/>
          <w:numId w:val="21"/>
        </w:numPr>
      </w:pPr>
      <w:r w:rsidRPr="006E370A">
        <w:t>Knowledge of the latest practices for software engineering and system security measures</w:t>
      </w:r>
    </w:p>
    <w:p w:rsidR="00EE0811" w:rsidRPr="006E370A" w:rsidRDefault="00EE0811" w:rsidP="00E66F97">
      <w:pPr>
        <w:pStyle w:val="ListParagraph"/>
        <w:numPr>
          <w:ilvl w:val="0"/>
          <w:numId w:val="21"/>
        </w:numPr>
      </w:pPr>
      <w:r w:rsidRPr="006E370A">
        <w:t>A strong attention to detail with good presentation skills</w:t>
      </w:r>
    </w:p>
    <w:p w:rsidR="00EE0811" w:rsidRPr="006E370A" w:rsidRDefault="00EE0811" w:rsidP="00E66F97">
      <w:pPr>
        <w:pStyle w:val="ListParagraph"/>
        <w:numPr>
          <w:ilvl w:val="0"/>
          <w:numId w:val="21"/>
        </w:numPr>
      </w:pPr>
      <w:r w:rsidRPr="006E370A">
        <w:t>Experience in delivering great customer service with desired software solutions</w:t>
      </w:r>
    </w:p>
    <w:p w:rsidR="00EE0811" w:rsidRPr="00FB63FF" w:rsidRDefault="00EE0811" w:rsidP="00FB63FF"/>
    <w:p w:rsidR="00004979" w:rsidRDefault="00004979" w:rsidP="002B2DAD"/>
    <w:p w:rsidR="00004979" w:rsidRPr="00004979" w:rsidRDefault="00004979" w:rsidP="00004979"/>
    <w:p w:rsidR="00004979" w:rsidRDefault="00004979" w:rsidP="00004979">
      <w:pPr>
        <w:tabs>
          <w:tab w:val="left" w:pos="2844"/>
        </w:tabs>
      </w:pPr>
      <w:r>
        <w:tab/>
      </w:r>
    </w:p>
    <w:p w:rsidR="00004979" w:rsidRDefault="00004979" w:rsidP="00004979">
      <w:r>
        <w:br w:type="page"/>
      </w:r>
    </w:p>
    <w:p w:rsidR="00004979" w:rsidRDefault="001B3D3B" w:rsidP="00004979">
      <w:pPr>
        <w:pStyle w:val="Heading1"/>
      </w:pPr>
      <w:hyperlink r:id="rId172" w:history="1">
        <w:r w:rsidR="00004979">
          <w:rPr>
            <w:rStyle w:val="Hyperlink"/>
          </w:rPr>
          <w:t>Web Application and Software Architecture 101</w:t>
        </w:r>
      </w:hyperlink>
      <w:r w:rsidR="00004979">
        <w:t xml:space="preserve"> </w:t>
      </w:r>
    </w:p>
    <w:p w:rsidR="00004979" w:rsidRDefault="00004979" w:rsidP="00004979">
      <w:pPr>
        <w:pStyle w:val="Heading2"/>
      </w:pPr>
      <w:r>
        <w:t>Introduction</w:t>
      </w:r>
    </w:p>
    <w:p w:rsidR="00004979" w:rsidRDefault="00004979" w:rsidP="00E66F97">
      <w:pPr>
        <w:pStyle w:val="NoSpacing"/>
        <w:numPr>
          <w:ilvl w:val="0"/>
          <w:numId w:val="23"/>
        </w:numPr>
      </w:pPr>
      <w:r>
        <w:t>About This Course</w:t>
      </w:r>
    </w:p>
    <w:p w:rsidR="00004979" w:rsidRDefault="00004979" w:rsidP="00E66F97">
      <w:pPr>
        <w:pStyle w:val="NoSpacing"/>
        <w:numPr>
          <w:ilvl w:val="0"/>
          <w:numId w:val="23"/>
        </w:numPr>
      </w:pPr>
      <w:r>
        <w:t>Significance of Software Architecture</w:t>
      </w:r>
    </w:p>
    <w:p w:rsidR="00004979" w:rsidRDefault="00004979" w:rsidP="00004979">
      <w:pPr>
        <w:pStyle w:val="Heading2"/>
      </w:pPr>
      <w:r>
        <w:t>Different Tiers in Software Architecture</w:t>
      </w:r>
    </w:p>
    <w:p w:rsidR="00004979" w:rsidRDefault="00004979" w:rsidP="00E66F97">
      <w:pPr>
        <w:pStyle w:val="NoSpacing"/>
        <w:numPr>
          <w:ilvl w:val="0"/>
          <w:numId w:val="24"/>
        </w:numPr>
      </w:pPr>
      <w:r>
        <w:t>Introduction</w:t>
      </w:r>
    </w:p>
    <w:p w:rsidR="00004979" w:rsidRDefault="00004979" w:rsidP="00E66F97">
      <w:pPr>
        <w:pStyle w:val="NoSpacing"/>
        <w:numPr>
          <w:ilvl w:val="0"/>
          <w:numId w:val="24"/>
        </w:numPr>
      </w:pPr>
      <w:r>
        <w:t>Single-Tier Applications</w:t>
      </w:r>
    </w:p>
    <w:p w:rsidR="00004979" w:rsidRDefault="00004979" w:rsidP="00E66F97">
      <w:pPr>
        <w:pStyle w:val="NoSpacing"/>
        <w:numPr>
          <w:ilvl w:val="0"/>
          <w:numId w:val="24"/>
        </w:numPr>
      </w:pPr>
      <w:r>
        <w:t>Two-Tier Applications</w:t>
      </w:r>
    </w:p>
    <w:p w:rsidR="00004979" w:rsidRDefault="00004979" w:rsidP="00E66F97">
      <w:pPr>
        <w:pStyle w:val="NoSpacing"/>
        <w:numPr>
          <w:ilvl w:val="0"/>
          <w:numId w:val="24"/>
        </w:numPr>
      </w:pPr>
      <w:r>
        <w:t>Three-Tier Applications</w:t>
      </w:r>
    </w:p>
    <w:p w:rsidR="00004979" w:rsidRDefault="00004979" w:rsidP="00E66F97">
      <w:pPr>
        <w:pStyle w:val="NoSpacing"/>
        <w:numPr>
          <w:ilvl w:val="0"/>
          <w:numId w:val="24"/>
        </w:numPr>
      </w:pPr>
      <w:r>
        <w:t>N-Tier Applications</w:t>
      </w:r>
    </w:p>
    <w:p w:rsidR="00004979" w:rsidRDefault="00004979" w:rsidP="00E66F97">
      <w:pPr>
        <w:pStyle w:val="NoSpacing"/>
        <w:numPr>
          <w:ilvl w:val="0"/>
          <w:numId w:val="24"/>
        </w:numPr>
      </w:pPr>
      <w:r>
        <w:t>Different Tiers in Software Architecture Quiz</w:t>
      </w:r>
    </w:p>
    <w:p w:rsidR="00004979" w:rsidRDefault="00004979" w:rsidP="00004979">
      <w:pPr>
        <w:pStyle w:val="Heading2"/>
      </w:pPr>
      <w:r>
        <w:t>Web Architecture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What is Web Architecture?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Client-Server Architecture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Client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Types of Clients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Server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Communication between the Client and the Server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Web Architecture Quiz - Part 1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What is a REST API?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HTTP Push and Pull - Introduction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HTTP Pull - Polling With AJAX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HTTP Push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HTTP Push-Based Technologies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Client-Side vs. Server-Side Rendering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Web Architecture Quiz - Part 2</w:t>
      </w:r>
    </w:p>
    <w:p w:rsidR="00004979" w:rsidRDefault="00004979" w:rsidP="00004979">
      <w:pPr>
        <w:pStyle w:val="Heading2"/>
      </w:pPr>
      <w:r>
        <w:t>Scalability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What is Scalability?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Types of Scalability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Which Scalability Approach is Right for our App?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Primary Bottlenecks That Hurt the Scalability of our Application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How to Improve and Test the Scalability of our Application?</w:t>
      </w:r>
    </w:p>
    <w:p w:rsidR="00004979" w:rsidRDefault="00004979" w:rsidP="00E66F97">
      <w:pPr>
        <w:pStyle w:val="NoSpacing"/>
        <w:numPr>
          <w:ilvl w:val="0"/>
          <w:numId w:val="25"/>
        </w:numPr>
      </w:pPr>
      <w:r>
        <w:t>Scalability Quiz</w:t>
      </w:r>
    </w:p>
    <w:p w:rsidR="00004979" w:rsidRDefault="00004979" w:rsidP="00240564">
      <w:pPr>
        <w:pStyle w:val="Heading2"/>
      </w:pPr>
      <w:r>
        <w:t>High Availability</w:t>
      </w:r>
    </w:p>
    <w:p w:rsidR="00004979" w:rsidRDefault="00004979" w:rsidP="00E66F97">
      <w:pPr>
        <w:pStyle w:val="NoSpacing"/>
        <w:numPr>
          <w:ilvl w:val="0"/>
          <w:numId w:val="26"/>
        </w:numPr>
      </w:pPr>
      <w:r>
        <w:t>What is High Availability?</w:t>
      </w:r>
    </w:p>
    <w:p w:rsidR="00004979" w:rsidRDefault="00004979" w:rsidP="00E66F97">
      <w:pPr>
        <w:pStyle w:val="NoSpacing"/>
        <w:numPr>
          <w:ilvl w:val="0"/>
          <w:numId w:val="26"/>
        </w:numPr>
      </w:pPr>
      <w:r>
        <w:t xml:space="preserve">Reasons </w:t>
      </w:r>
      <w:r w:rsidR="00240564">
        <w:t>for</w:t>
      </w:r>
      <w:r>
        <w:t xml:space="preserve"> System Failures</w:t>
      </w:r>
    </w:p>
    <w:p w:rsidR="00004979" w:rsidRDefault="00004979" w:rsidP="00E66F97">
      <w:pPr>
        <w:pStyle w:val="NoSpacing"/>
        <w:numPr>
          <w:ilvl w:val="0"/>
          <w:numId w:val="26"/>
        </w:numPr>
      </w:pPr>
      <w:r>
        <w:t>Achieving High Availability - Fault Tolerance</w:t>
      </w:r>
    </w:p>
    <w:p w:rsidR="00004979" w:rsidRDefault="00004979" w:rsidP="00E66F97">
      <w:pPr>
        <w:pStyle w:val="NoSpacing"/>
        <w:numPr>
          <w:ilvl w:val="0"/>
          <w:numId w:val="26"/>
        </w:numPr>
      </w:pPr>
      <w:r>
        <w:t>Redundancy</w:t>
      </w:r>
    </w:p>
    <w:p w:rsidR="00004979" w:rsidRDefault="00004979" w:rsidP="00E66F97">
      <w:pPr>
        <w:pStyle w:val="NoSpacing"/>
        <w:numPr>
          <w:ilvl w:val="0"/>
          <w:numId w:val="26"/>
        </w:numPr>
      </w:pPr>
      <w:r>
        <w:t>Replication</w:t>
      </w:r>
    </w:p>
    <w:p w:rsidR="00004979" w:rsidRDefault="00004979" w:rsidP="00E66F97">
      <w:pPr>
        <w:pStyle w:val="NoSpacing"/>
        <w:numPr>
          <w:ilvl w:val="0"/>
          <w:numId w:val="26"/>
        </w:numPr>
      </w:pPr>
      <w:r>
        <w:t>High Availability Clustering</w:t>
      </w:r>
    </w:p>
    <w:p w:rsidR="00004979" w:rsidRDefault="00004979" w:rsidP="00E66F97">
      <w:pPr>
        <w:pStyle w:val="NoSpacing"/>
        <w:numPr>
          <w:ilvl w:val="0"/>
          <w:numId w:val="26"/>
        </w:numPr>
      </w:pPr>
      <w:r>
        <w:t>High Availability Quiz</w:t>
      </w:r>
    </w:p>
    <w:p w:rsidR="00004979" w:rsidRDefault="00004979" w:rsidP="00240564">
      <w:pPr>
        <w:pStyle w:val="Heading2"/>
      </w:pPr>
      <w:r>
        <w:lastRenderedPageBreak/>
        <w:t>Load Balancing</w:t>
      </w:r>
    </w:p>
    <w:p w:rsidR="00004979" w:rsidRDefault="00004979" w:rsidP="00E66F97">
      <w:pPr>
        <w:pStyle w:val="NoSpacing"/>
        <w:numPr>
          <w:ilvl w:val="0"/>
          <w:numId w:val="27"/>
        </w:numPr>
      </w:pPr>
      <w:r>
        <w:t>Introduction to Load Balancing</w:t>
      </w:r>
    </w:p>
    <w:p w:rsidR="00004979" w:rsidRDefault="00004979" w:rsidP="00E66F97">
      <w:pPr>
        <w:pStyle w:val="NoSpacing"/>
        <w:numPr>
          <w:ilvl w:val="0"/>
          <w:numId w:val="27"/>
        </w:numPr>
      </w:pPr>
      <w:r>
        <w:t>Understanding DNS – Part 1</w:t>
      </w:r>
    </w:p>
    <w:p w:rsidR="00004979" w:rsidRDefault="00004979" w:rsidP="00E66F97">
      <w:pPr>
        <w:pStyle w:val="NoSpacing"/>
        <w:numPr>
          <w:ilvl w:val="0"/>
          <w:numId w:val="27"/>
        </w:numPr>
      </w:pPr>
      <w:r>
        <w:t>Understanding DNS – Part 2</w:t>
      </w:r>
    </w:p>
    <w:p w:rsidR="00004979" w:rsidRDefault="00004979" w:rsidP="00E66F97">
      <w:pPr>
        <w:pStyle w:val="NoSpacing"/>
        <w:numPr>
          <w:ilvl w:val="0"/>
          <w:numId w:val="27"/>
        </w:numPr>
      </w:pPr>
      <w:r>
        <w:t>DNS Load Balancing</w:t>
      </w:r>
    </w:p>
    <w:p w:rsidR="00004979" w:rsidRDefault="00004979" w:rsidP="00E66F97">
      <w:pPr>
        <w:pStyle w:val="NoSpacing"/>
        <w:numPr>
          <w:ilvl w:val="0"/>
          <w:numId w:val="27"/>
        </w:numPr>
      </w:pPr>
      <w:r>
        <w:t>Load Balancing Methods</w:t>
      </w:r>
    </w:p>
    <w:p w:rsidR="00004979" w:rsidRDefault="00004979" w:rsidP="00E66F97">
      <w:pPr>
        <w:pStyle w:val="NoSpacing"/>
        <w:numPr>
          <w:ilvl w:val="0"/>
          <w:numId w:val="27"/>
        </w:numPr>
      </w:pPr>
      <w:r>
        <w:t>Load Balancing Quiz</w:t>
      </w:r>
    </w:p>
    <w:p w:rsidR="00004979" w:rsidRDefault="00004979" w:rsidP="00FB571D">
      <w:pPr>
        <w:pStyle w:val="Heading2"/>
      </w:pPr>
      <w:r>
        <w:t>Monolith and Microservices</w:t>
      </w:r>
    </w:p>
    <w:p w:rsidR="00004979" w:rsidRDefault="00004979" w:rsidP="00E66F97">
      <w:pPr>
        <w:pStyle w:val="ListParagraph"/>
        <w:numPr>
          <w:ilvl w:val="0"/>
          <w:numId w:val="28"/>
        </w:numPr>
      </w:pPr>
      <w:r>
        <w:t>What is Monolithic Architecture?</w:t>
      </w:r>
    </w:p>
    <w:p w:rsidR="00004979" w:rsidRDefault="00004979" w:rsidP="00E66F97">
      <w:pPr>
        <w:pStyle w:val="ListParagraph"/>
        <w:numPr>
          <w:ilvl w:val="0"/>
          <w:numId w:val="28"/>
        </w:numPr>
      </w:pPr>
      <w:r>
        <w:t>When should you pick a Monolithic Architecture?</w:t>
      </w:r>
    </w:p>
    <w:p w:rsidR="00004979" w:rsidRDefault="00004979" w:rsidP="00E66F97">
      <w:pPr>
        <w:pStyle w:val="ListParagraph"/>
        <w:numPr>
          <w:ilvl w:val="0"/>
          <w:numId w:val="28"/>
        </w:numPr>
      </w:pPr>
      <w:r>
        <w:t>What is Microservice Architecture?</w:t>
      </w:r>
    </w:p>
    <w:p w:rsidR="00004979" w:rsidRDefault="00004979" w:rsidP="00E66F97">
      <w:pPr>
        <w:pStyle w:val="ListParagraph"/>
        <w:numPr>
          <w:ilvl w:val="0"/>
          <w:numId w:val="28"/>
        </w:numPr>
      </w:pPr>
      <w:r>
        <w:t>When should you pick Microservices Architecture?</w:t>
      </w:r>
    </w:p>
    <w:p w:rsidR="00004979" w:rsidRDefault="00004979" w:rsidP="00E66F97">
      <w:pPr>
        <w:pStyle w:val="ListParagraph"/>
        <w:numPr>
          <w:ilvl w:val="0"/>
          <w:numId w:val="28"/>
        </w:numPr>
      </w:pPr>
      <w:r>
        <w:t>Monolith and Microservices– Understanding the Trade-Offs – Part 1</w:t>
      </w:r>
    </w:p>
    <w:p w:rsidR="00004979" w:rsidRDefault="00004979" w:rsidP="00E66F97">
      <w:pPr>
        <w:pStyle w:val="ListParagraph"/>
        <w:numPr>
          <w:ilvl w:val="0"/>
          <w:numId w:val="28"/>
        </w:numPr>
      </w:pPr>
      <w:r>
        <w:t>Monolith and Microservices– Understanding the Trade-Offs – Part 2</w:t>
      </w:r>
    </w:p>
    <w:p w:rsidR="00004979" w:rsidRDefault="00004979" w:rsidP="00E66F97">
      <w:pPr>
        <w:pStyle w:val="ListParagraph"/>
        <w:numPr>
          <w:ilvl w:val="0"/>
          <w:numId w:val="28"/>
        </w:numPr>
      </w:pPr>
      <w:r>
        <w:t>Monolith and Microservices Quiz</w:t>
      </w:r>
    </w:p>
    <w:p w:rsidR="00004979" w:rsidRDefault="00004979" w:rsidP="00FB571D">
      <w:pPr>
        <w:pStyle w:val="Heading2"/>
      </w:pPr>
      <w:r>
        <w:t>Micro Frontends</w:t>
      </w:r>
    </w:p>
    <w:p w:rsidR="00004979" w:rsidRDefault="00004979" w:rsidP="00E66F97">
      <w:pPr>
        <w:pStyle w:val="NoSpacing"/>
        <w:numPr>
          <w:ilvl w:val="0"/>
          <w:numId w:val="29"/>
        </w:numPr>
      </w:pPr>
      <w:r>
        <w:t>Introduction to Micro Frontends</w:t>
      </w:r>
    </w:p>
    <w:p w:rsidR="00004979" w:rsidRDefault="00004979" w:rsidP="00E66F97">
      <w:pPr>
        <w:pStyle w:val="NoSpacing"/>
        <w:numPr>
          <w:ilvl w:val="0"/>
          <w:numId w:val="29"/>
        </w:numPr>
      </w:pPr>
      <w:r>
        <w:t xml:space="preserve">The Need </w:t>
      </w:r>
      <w:r w:rsidR="00AE75DD">
        <w:t>for</w:t>
      </w:r>
      <w:r>
        <w:t xml:space="preserve"> Micro Frontends</w:t>
      </w:r>
    </w:p>
    <w:p w:rsidR="00004979" w:rsidRDefault="00004979" w:rsidP="00E66F97">
      <w:pPr>
        <w:pStyle w:val="NoSpacing"/>
        <w:numPr>
          <w:ilvl w:val="0"/>
          <w:numId w:val="29"/>
        </w:numPr>
      </w:pPr>
      <w:r>
        <w:t>Micro Frontends Integration</w:t>
      </w:r>
    </w:p>
    <w:p w:rsidR="00004979" w:rsidRDefault="00004979" w:rsidP="00FB571D">
      <w:pPr>
        <w:pStyle w:val="Heading2"/>
      </w:pPr>
      <w:r>
        <w:t>Database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Introduction and Types of Data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Relational Databases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When should you pick a relational database?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NoSQL Databases - Introduction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Features of NoSQL Databases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When to pick a NoSQL Database?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Is NoSQL More Performant Than SQL?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Database Quiz - Part 1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Polyglot Persistence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Multi-Model Databases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Eventual Consistency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Strong Consistency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CAP Theorem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Database Quiz - Part 2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Types of Databases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Document-Oriented Database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Graph Database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Key-Value Database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Time Series Database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Wide-Column Database</w:t>
      </w:r>
    </w:p>
    <w:p w:rsidR="00004979" w:rsidRDefault="00004979" w:rsidP="00E66F97">
      <w:pPr>
        <w:pStyle w:val="NoSpacing"/>
        <w:numPr>
          <w:ilvl w:val="0"/>
          <w:numId w:val="30"/>
        </w:numPr>
      </w:pPr>
      <w:r>
        <w:t>Database Quiz - Part 3</w:t>
      </w:r>
    </w:p>
    <w:p w:rsidR="00004979" w:rsidRDefault="00004979" w:rsidP="00FB571D">
      <w:pPr>
        <w:pStyle w:val="Heading2"/>
      </w:pPr>
      <w:r>
        <w:lastRenderedPageBreak/>
        <w:t>Caching</w:t>
      </w:r>
    </w:p>
    <w:p w:rsidR="00004979" w:rsidRDefault="00004979" w:rsidP="00E66F97">
      <w:pPr>
        <w:pStyle w:val="NoSpacing"/>
        <w:numPr>
          <w:ilvl w:val="0"/>
          <w:numId w:val="31"/>
        </w:numPr>
      </w:pPr>
      <w:r>
        <w:t>Introduction</w:t>
      </w:r>
    </w:p>
    <w:p w:rsidR="00004979" w:rsidRDefault="00004979" w:rsidP="00E66F97">
      <w:pPr>
        <w:pStyle w:val="NoSpacing"/>
        <w:numPr>
          <w:ilvl w:val="0"/>
          <w:numId w:val="31"/>
        </w:numPr>
      </w:pPr>
      <w:r>
        <w:t>Do I Need A Cache?</w:t>
      </w:r>
    </w:p>
    <w:p w:rsidR="00004979" w:rsidRDefault="00004979" w:rsidP="00E66F97">
      <w:pPr>
        <w:pStyle w:val="NoSpacing"/>
        <w:numPr>
          <w:ilvl w:val="0"/>
          <w:numId w:val="31"/>
        </w:numPr>
      </w:pPr>
      <w:r>
        <w:t>Reducing the Application Deployment Costs via Caching</w:t>
      </w:r>
    </w:p>
    <w:p w:rsidR="00004979" w:rsidRDefault="00004979" w:rsidP="00E66F97">
      <w:pPr>
        <w:pStyle w:val="NoSpacing"/>
        <w:numPr>
          <w:ilvl w:val="0"/>
          <w:numId w:val="31"/>
        </w:numPr>
      </w:pPr>
      <w:r>
        <w:t>Caching Strategies</w:t>
      </w:r>
    </w:p>
    <w:p w:rsidR="00004979" w:rsidRDefault="00004979" w:rsidP="00E66F97">
      <w:pPr>
        <w:pStyle w:val="NoSpacing"/>
        <w:numPr>
          <w:ilvl w:val="0"/>
          <w:numId w:val="31"/>
        </w:numPr>
      </w:pPr>
      <w:r>
        <w:t>Caching Quiz</w:t>
      </w:r>
    </w:p>
    <w:p w:rsidR="00004979" w:rsidRDefault="00004979" w:rsidP="00FB571D">
      <w:pPr>
        <w:pStyle w:val="Heading2"/>
      </w:pPr>
      <w:r>
        <w:t>Message Queue</w:t>
      </w:r>
    </w:p>
    <w:p w:rsidR="00004979" w:rsidRDefault="00004979" w:rsidP="00E66F97">
      <w:pPr>
        <w:pStyle w:val="NoSpacing"/>
        <w:numPr>
          <w:ilvl w:val="0"/>
          <w:numId w:val="32"/>
        </w:numPr>
      </w:pPr>
      <w:r>
        <w:t>Introduction to Message Queues</w:t>
      </w:r>
    </w:p>
    <w:p w:rsidR="00004979" w:rsidRDefault="00004979" w:rsidP="00E66F97">
      <w:pPr>
        <w:pStyle w:val="NoSpacing"/>
        <w:numPr>
          <w:ilvl w:val="0"/>
          <w:numId w:val="32"/>
        </w:numPr>
      </w:pPr>
      <w:r>
        <w:t>Publish-Subscribe Model</w:t>
      </w:r>
    </w:p>
    <w:p w:rsidR="00004979" w:rsidRDefault="00004979" w:rsidP="00E66F97">
      <w:pPr>
        <w:pStyle w:val="NoSpacing"/>
        <w:numPr>
          <w:ilvl w:val="0"/>
          <w:numId w:val="32"/>
        </w:numPr>
      </w:pPr>
      <w:r>
        <w:t>Point-to-Point Model</w:t>
      </w:r>
    </w:p>
    <w:p w:rsidR="00004979" w:rsidRDefault="00004979" w:rsidP="00E66F97">
      <w:pPr>
        <w:pStyle w:val="NoSpacing"/>
        <w:numPr>
          <w:ilvl w:val="0"/>
          <w:numId w:val="32"/>
        </w:numPr>
      </w:pPr>
      <w:r>
        <w:t>Notification Systems and Real-Time Feeds with Message Queues</w:t>
      </w:r>
    </w:p>
    <w:p w:rsidR="00004979" w:rsidRDefault="00004979" w:rsidP="00E66F97">
      <w:pPr>
        <w:pStyle w:val="NoSpacing"/>
        <w:numPr>
          <w:ilvl w:val="0"/>
          <w:numId w:val="32"/>
        </w:numPr>
      </w:pPr>
      <w:r>
        <w:t>Handling Concurrent Requests with Message Queues</w:t>
      </w:r>
    </w:p>
    <w:p w:rsidR="00004979" w:rsidRDefault="00004979" w:rsidP="00E66F97">
      <w:pPr>
        <w:pStyle w:val="NoSpacing"/>
        <w:numPr>
          <w:ilvl w:val="0"/>
          <w:numId w:val="32"/>
        </w:numPr>
      </w:pPr>
      <w:r>
        <w:t>Message Queue Quiz</w:t>
      </w:r>
    </w:p>
    <w:p w:rsidR="00004979" w:rsidRDefault="00004979" w:rsidP="00FB571D">
      <w:pPr>
        <w:pStyle w:val="Heading2"/>
      </w:pPr>
      <w:r>
        <w:t>Stream Processing</w:t>
      </w:r>
    </w:p>
    <w:p w:rsidR="00004979" w:rsidRDefault="00004979" w:rsidP="00E66F97">
      <w:pPr>
        <w:pStyle w:val="NoSpacing"/>
        <w:numPr>
          <w:ilvl w:val="0"/>
          <w:numId w:val="33"/>
        </w:numPr>
      </w:pPr>
      <w:r>
        <w:t>Introduction</w:t>
      </w:r>
    </w:p>
    <w:p w:rsidR="00004979" w:rsidRDefault="00004979" w:rsidP="00E66F97">
      <w:pPr>
        <w:pStyle w:val="NoSpacing"/>
        <w:numPr>
          <w:ilvl w:val="0"/>
          <w:numId w:val="33"/>
        </w:numPr>
      </w:pPr>
      <w:r>
        <w:t>Data Ingestion</w:t>
      </w:r>
    </w:p>
    <w:p w:rsidR="00004979" w:rsidRDefault="00004979" w:rsidP="00E66F97">
      <w:pPr>
        <w:pStyle w:val="NoSpacing"/>
        <w:numPr>
          <w:ilvl w:val="0"/>
          <w:numId w:val="33"/>
        </w:numPr>
      </w:pPr>
      <w:r>
        <w:t>Different Ways of Ingesting Data and the Challenges Involved</w:t>
      </w:r>
    </w:p>
    <w:p w:rsidR="00004979" w:rsidRDefault="00004979" w:rsidP="00E66F97">
      <w:pPr>
        <w:pStyle w:val="NoSpacing"/>
        <w:numPr>
          <w:ilvl w:val="0"/>
          <w:numId w:val="33"/>
        </w:numPr>
      </w:pPr>
      <w:r>
        <w:t>Data Ingestion Use Cases</w:t>
      </w:r>
    </w:p>
    <w:p w:rsidR="00004979" w:rsidRDefault="00004979" w:rsidP="00E66F97">
      <w:pPr>
        <w:pStyle w:val="NoSpacing"/>
        <w:numPr>
          <w:ilvl w:val="0"/>
          <w:numId w:val="33"/>
        </w:numPr>
      </w:pPr>
      <w:r>
        <w:t>Data Pipelines</w:t>
      </w:r>
    </w:p>
    <w:p w:rsidR="00004979" w:rsidRDefault="00004979" w:rsidP="00E66F97">
      <w:pPr>
        <w:pStyle w:val="NoSpacing"/>
        <w:numPr>
          <w:ilvl w:val="0"/>
          <w:numId w:val="33"/>
        </w:numPr>
      </w:pPr>
      <w:r>
        <w:t>Distributed Data Processing</w:t>
      </w:r>
    </w:p>
    <w:p w:rsidR="00004979" w:rsidRDefault="00004979" w:rsidP="00E66F97">
      <w:pPr>
        <w:pStyle w:val="NoSpacing"/>
        <w:numPr>
          <w:ilvl w:val="0"/>
          <w:numId w:val="33"/>
        </w:numPr>
      </w:pPr>
      <w:r>
        <w:t>Lambda Architecture</w:t>
      </w:r>
    </w:p>
    <w:p w:rsidR="00004979" w:rsidRDefault="00004979" w:rsidP="00E66F97">
      <w:pPr>
        <w:pStyle w:val="NoSpacing"/>
        <w:numPr>
          <w:ilvl w:val="0"/>
          <w:numId w:val="33"/>
        </w:numPr>
      </w:pPr>
      <w:r>
        <w:t>Kappa Architecture</w:t>
      </w:r>
    </w:p>
    <w:p w:rsidR="00004979" w:rsidRDefault="00004979" w:rsidP="00E66F97">
      <w:pPr>
        <w:pStyle w:val="NoSpacing"/>
        <w:numPr>
          <w:ilvl w:val="0"/>
          <w:numId w:val="33"/>
        </w:numPr>
      </w:pPr>
      <w:r>
        <w:t>Stream Processing Quiz</w:t>
      </w:r>
    </w:p>
    <w:p w:rsidR="00004979" w:rsidRDefault="00004979" w:rsidP="00FB571D">
      <w:pPr>
        <w:pStyle w:val="Heading2"/>
      </w:pPr>
      <w:r>
        <w:t>More on Architecture</w:t>
      </w:r>
    </w:p>
    <w:p w:rsidR="00004979" w:rsidRDefault="00004979" w:rsidP="00E66F97">
      <w:pPr>
        <w:pStyle w:val="NoSpacing"/>
        <w:numPr>
          <w:ilvl w:val="0"/>
          <w:numId w:val="34"/>
        </w:numPr>
      </w:pPr>
      <w:r>
        <w:t>Event-Driven Architecture - Part 1</w:t>
      </w:r>
    </w:p>
    <w:p w:rsidR="00004979" w:rsidRDefault="00004979" w:rsidP="00E66F97">
      <w:pPr>
        <w:pStyle w:val="NoSpacing"/>
        <w:numPr>
          <w:ilvl w:val="0"/>
          <w:numId w:val="34"/>
        </w:numPr>
      </w:pPr>
      <w:r>
        <w:t>Event-Driven Architecture - Part 2</w:t>
      </w:r>
    </w:p>
    <w:p w:rsidR="00004979" w:rsidRDefault="00004979" w:rsidP="00E66F97">
      <w:pPr>
        <w:pStyle w:val="NoSpacing"/>
        <w:numPr>
          <w:ilvl w:val="0"/>
          <w:numId w:val="34"/>
        </w:numPr>
      </w:pPr>
      <w:proofErr w:type="spellStart"/>
      <w:r>
        <w:t>Webhooks</w:t>
      </w:r>
      <w:proofErr w:type="spellEnd"/>
    </w:p>
    <w:p w:rsidR="00004979" w:rsidRDefault="00004979" w:rsidP="00E66F97">
      <w:pPr>
        <w:pStyle w:val="NoSpacing"/>
        <w:numPr>
          <w:ilvl w:val="0"/>
          <w:numId w:val="34"/>
        </w:numPr>
      </w:pPr>
      <w:r>
        <w:t>Shared-Nothing Architecture</w:t>
      </w:r>
    </w:p>
    <w:p w:rsidR="00004979" w:rsidRDefault="00004979" w:rsidP="00E66F97">
      <w:pPr>
        <w:pStyle w:val="NoSpacing"/>
        <w:numPr>
          <w:ilvl w:val="0"/>
          <w:numId w:val="34"/>
        </w:numPr>
      </w:pPr>
      <w:r>
        <w:t>Hexagonal Architecture</w:t>
      </w:r>
    </w:p>
    <w:p w:rsidR="00004979" w:rsidRDefault="00004979" w:rsidP="00E66F97">
      <w:pPr>
        <w:pStyle w:val="NoSpacing"/>
        <w:numPr>
          <w:ilvl w:val="0"/>
          <w:numId w:val="34"/>
        </w:numPr>
      </w:pPr>
      <w:r>
        <w:t>More on Architecture Quiz – Part 1</w:t>
      </w:r>
    </w:p>
    <w:p w:rsidR="00004979" w:rsidRDefault="00004979" w:rsidP="00E66F97">
      <w:pPr>
        <w:pStyle w:val="NoSpacing"/>
        <w:numPr>
          <w:ilvl w:val="0"/>
          <w:numId w:val="34"/>
        </w:numPr>
      </w:pPr>
      <w:r>
        <w:t>Peer-to-Peer Architecture – Part 1</w:t>
      </w:r>
    </w:p>
    <w:p w:rsidR="00004979" w:rsidRDefault="00004979" w:rsidP="00E66F97">
      <w:pPr>
        <w:pStyle w:val="NoSpacing"/>
        <w:numPr>
          <w:ilvl w:val="0"/>
          <w:numId w:val="34"/>
        </w:numPr>
      </w:pPr>
      <w:r>
        <w:t>Peer-to-Peer Architecture – Part 2</w:t>
      </w:r>
    </w:p>
    <w:p w:rsidR="00004979" w:rsidRDefault="00004979" w:rsidP="00E66F97">
      <w:pPr>
        <w:pStyle w:val="NoSpacing"/>
        <w:numPr>
          <w:ilvl w:val="0"/>
          <w:numId w:val="34"/>
        </w:numPr>
      </w:pPr>
      <w:r>
        <w:t>Decentralized Social Networks</w:t>
      </w:r>
    </w:p>
    <w:p w:rsidR="00004979" w:rsidRDefault="00004979" w:rsidP="00E66F97">
      <w:pPr>
        <w:pStyle w:val="NoSpacing"/>
        <w:numPr>
          <w:ilvl w:val="0"/>
          <w:numId w:val="34"/>
        </w:numPr>
      </w:pPr>
      <w:r>
        <w:t>Federated Architecture</w:t>
      </w:r>
    </w:p>
    <w:p w:rsidR="00004979" w:rsidRDefault="00004979" w:rsidP="00E66F97">
      <w:pPr>
        <w:pStyle w:val="NoSpacing"/>
        <w:numPr>
          <w:ilvl w:val="0"/>
          <w:numId w:val="34"/>
        </w:numPr>
      </w:pPr>
      <w:r>
        <w:t>More on Architecture Quiz – Part 2</w:t>
      </w:r>
    </w:p>
    <w:p w:rsidR="00004979" w:rsidRDefault="00004979" w:rsidP="00FB571D">
      <w:pPr>
        <w:pStyle w:val="Heading2"/>
      </w:pPr>
      <w:r>
        <w:t>Picking the Right Technology</w:t>
      </w:r>
    </w:p>
    <w:p w:rsidR="00004979" w:rsidRDefault="00004979" w:rsidP="00E66F97">
      <w:pPr>
        <w:pStyle w:val="NoSpacing"/>
        <w:numPr>
          <w:ilvl w:val="0"/>
          <w:numId w:val="35"/>
        </w:numPr>
      </w:pPr>
      <w:r>
        <w:t>How to Pick the Right Server-Side Technology?</w:t>
      </w:r>
    </w:p>
    <w:p w:rsidR="00004979" w:rsidRDefault="00004979" w:rsidP="00E66F97">
      <w:pPr>
        <w:pStyle w:val="NoSpacing"/>
        <w:numPr>
          <w:ilvl w:val="0"/>
          <w:numId w:val="35"/>
        </w:numPr>
      </w:pPr>
      <w:r>
        <w:t>Key Things to Remember When Picking the Tech Stack</w:t>
      </w:r>
    </w:p>
    <w:p w:rsidR="00004979" w:rsidRDefault="00004979" w:rsidP="00E66F97">
      <w:pPr>
        <w:pStyle w:val="NoSpacing"/>
        <w:numPr>
          <w:ilvl w:val="0"/>
          <w:numId w:val="35"/>
        </w:numPr>
      </w:pPr>
      <w:r>
        <w:t>Conclusion</w:t>
      </w:r>
    </w:p>
    <w:p w:rsidR="00004979" w:rsidRDefault="00004979" w:rsidP="00FB571D">
      <w:pPr>
        <w:pStyle w:val="Heading2"/>
      </w:pPr>
      <w:r>
        <w:t>Case Studies</w:t>
      </w:r>
    </w:p>
    <w:p w:rsidR="00004979" w:rsidRDefault="00004979" w:rsidP="00E66F97">
      <w:pPr>
        <w:pStyle w:val="NoSpacing"/>
        <w:numPr>
          <w:ilvl w:val="0"/>
          <w:numId w:val="36"/>
        </w:numPr>
      </w:pPr>
      <w:r>
        <w:t>A Web-Based Mapping Service Like Google Maps</w:t>
      </w:r>
    </w:p>
    <w:p w:rsidR="00004979" w:rsidRDefault="00004979" w:rsidP="00E66F97">
      <w:pPr>
        <w:pStyle w:val="NoSpacing"/>
        <w:numPr>
          <w:ilvl w:val="0"/>
          <w:numId w:val="36"/>
        </w:numPr>
      </w:pPr>
      <w:r>
        <w:lastRenderedPageBreak/>
        <w:t>A Baseball Game Ticket Booking Web Portal</w:t>
      </w:r>
    </w:p>
    <w:p w:rsidR="00004979" w:rsidRDefault="00004979" w:rsidP="00FB571D">
      <w:pPr>
        <w:pStyle w:val="Heading2"/>
      </w:pPr>
      <w:r>
        <w:t>Mobile Apps</w:t>
      </w:r>
    </w:p>
    <w:p w:rsidR="00004979" w:rsidRDefault="00004979" w:rsidP="00E66F97">
      <w:pPr>
        <w:pStyle w:val="NoSpacing"/>
        <w:numPr>
          <w:ilvl w:val="0"/>
          <w:numId w:val="37"/>
        </w:numPr>
      </w:pPr>
      <w:r>
        <w:t>Introduction</w:t>
      </w:r>
    </w:p>
    <w:p w:rsidR="00004979" w:rsidRDefault="00004979" w:rsidP="00E66F97">
      <w:pPr>
        <w:pStyle w:val="NoSpacing"/>
        <w:numPr>
          <w:ilvl w:val="0"/>
          <w:numId w:val="37"/>
        </w:numPr>
      </w:pPr>
      <w:r>
        <w:t>Before You Design Your Mobile App</w:t>
      </w:r>
    </w:p>
    <w:p w:rsidR="00004979" w:rsidRDefault="00004979" w:rsidP="00E66F97">
      <w:pPr>
        <w:pStyle w:val="NoSpacing"/>
        <w:numPr>
          <w:ilvl w:val="0"/>
          <w:numId w:val="37"/>
        </w:numPr>
      </w:pPr>
      <w:r>
        <w:t>Responsive Interfaces</w:t>
      </w:r>
    </w:p>
    <w:p w:rsidR="00004979" w:rsidRDefault="00004979" w:rsidP="00E66F97">
      <w:pPr>
        <w:pStyle w:val="NoSpacing"/>
        <w:numPr>
          <w:ilvl w:val="0"/>
          <w:numId w:val="37"/>
        </w:numPr>
      </w:pPr>
      <w:r>
        <w:t>Types of Mobile Apps – Part 1</w:t>
      </w:r>
    </w:p>
    <w:p w:rsidR="00004979" w:rsidRDefault="00004979" w:rsidP="00E66F97">
      <w:pPr>
        <w:pStyle w:val="NoSpacing"/>
        <w:numPr>
          <w:ilvl w:val="0"/>
          <w:numId w:val="37"/>
        </w:numPr>
      </w:pPr>
      <w:r>
        <w:t>Types of Mobile Apps – Part 2</w:t>
      </w:r>
    </w:p>
    <w:p w:rsidR="00004979" w:rsidRDefault="00004979" w:rsidP="00E66F97">
      <w:pPr>
        <w:pStyle w:val="NoSpacing"/>
        <w:numPr>
          <w:ilvl w:val="0"/>
          <w:numId w:val="37"/>
        </w:numPr>
      </w:pPr>
      <w:r>
        <w:t>Choosing Between a Native and a Hybrid App</w:t>
      </w:r>
    </w:p>
    <w:p w:rsidR="00004979" w:rsidRDefault="00004979" w:rsidP="00E66F97">
      <w:pPr>
        <w:pStyle w:val="NoSpacing"/>
        <w:numPr>
          <w:ilvl w:val="0"/>
          <w:numId w:val="37"/>
        </w:numPr>
      </w:pPr>
      <w:r>
        <w:t>Progressive Web Apps</w:t>
      </w:r>
    </w:p>
    <w:p w:rsidR="00004979" w:rsidRDefault="00004979" w:rsidP="00E66F97">
      <w:pPr>
        <w:pStyle w:val="NoSpacing"/>
        <w:numPr>
          <w:ilvl w:val="0"/>
          <w:numId w:val="37"/>
        </w:numPr>
      </w:pPr>
      <w:r>
        <w:t>Mobile Backend as a Service</w:t>
      </w:r>
    </w:p>
    <w:p w:rsidR="00004979" w:rsidRDefault="00004979" w:rsidP="00E66F97">
      <w:pPr>
        <w:pStyle w:val="NoSpacing"/>
        <w:numPr>
          <w:ilvl w:val="0"/>
          <w:numId w:val="37"/>
        </w:numPr>
      </w:pPr>
      <w:r>
        <w:t>Zero to Application Architect</w:t>
      </w:r>
    </w:p>
    <w:p w:rsidR="00004979" w:rsidRDefault="00004979" w:rsidP="00E66F97">
      <w:pPr>
        <w:pStyle w:val="NoSpacing"/>
        <w:numPr>
          <w:ilvl w:val="0"/>
          <w:numId w:val="37"/>
        </w:numPr>
      </w:pPr>
      <w:r>
        <w:t>Epilogue</w:t>
      </w:r>
    </w:p>
    <w:p w:rsidR="00F04586" w:rsidRDefault="00004979" w:rsidP="00E66F97">
      <w:pPr>
        <w:pStyle w:val="NoSpacing"/>
        <w:numPr>
          <w:ilvl w:val="0"/>
          <w:numId w:val="37"/>
        </w:numPr>
      </w:pPr>
      <w:r>
        <w:t>Changelog</w:t>
      </w:r>
    </w:p>
    <w:p w:rsidR="00004979" w:rsidRDefault="00F04586" w:rsidP="00F04586">
      <w:pPr>
        <w:pStyle w:val="Heading1"/>
      </w:pPr>
      <w:r>
        <w:br w:type="page"/>
      </w:r>
      <w:r>
        <w:lastRenderedPageBreak/>
        <w:t>Architecture and Design</w:t>
      </w:r>
    </w:p>
    <w:p w:rsidR="00F04586" w:rsidRDefault="00F04586" w:rsidP="00F04586"/>
    <w:p w:rsidR="00B82D03" w:rsidRDefault="001B3D3B" w:rsidP="00E66F97">
      <w:pPr>
        <w:pStyle w:val="NoSpacing"/>
        <w:numPr>
          <w:ilvl w:val="0"/>
          <w:numId w:val="38"/>
        </w:numPr>
      </w:pPr>
      <w:hyperlink r:id="rId173" w:history="1">
        <w:r w:rsidR="00B82D03" w:rsidRPr="00D27010">
          <w:rPr>
            <w:rStyle w:val="Hyperlink"/>
          </w:rPr>
          <w:t>System Architecture</w:t>
        </w:r>
      </w:hyperlink>
    </w:p>
    <w:p w:rsidR="00D27010" w:rsidRDefault="00D27010" w:rsidP="00E66F97">
      <w:pPr>
        <w:pStyle w:val="NoSpacing"/>
        <w:numPr>
          <w:ilvl w:val="0"/>
          <w:numId w:val="38"/>
        </w:numPr>
      </w:pPr>
      <w:r>
        <w:t>Enterprise Architecture</w:t>
      </w:r>
    </w:p>
    <w:p w:rsidR="00B82D03" w:rsidRDefault="00B82D03" w:rsidP="00E66F97">
      <w:pPr>
        <w:pStyle w:val="NoSpacing"/>
        <w:numPr>
          <w:ilvl w:val="0"/>
          <w:numId w:val="38"/>
        </w:numPr>
      </w:pPr>
      <w:r>
        <w:t xml:space="preserve">Solution Architecture </w:t>
      </w:r>
    </w:p>
    <w:p w:rsidR="00B82D03" w:rsidRDefault="00B82D03" w:rsidP="00E66F97">
      <w:pPr>
        <w:pStyle w:val="NoSpacing"/>
        <w:numPr>
          <w:ilvl w:val="0"/>
          <w:numId w:val="38"/>
        </w:numPr>
      </w:pPr>
      <w:r>
        <w:t>Technical Architecture</w:t>
      </w:r>
    </w:p>
    <w:p w:rsidR="0007573C" w:rsidRDefault="00B82D03" w:rsidP="00E66F97">
      <w:pPr>
        <w:pStyle w:val="NoSpacing"/>
        <w:numPr>
          <w:ilvl w:val="0"/>
          <w:numId w:val="38"/>
        </w:numPr>
      </w:pPr>
      <w:r>
        <w:t>Application/Software Architecture</w:t>
      </w:r>
    </w:p>
    <w:p w:rsidR="00B82D03" w:rsidRDefault="00B82D03" w:rsidP="00E66F97">
      <w:pPr>
        <w:pStyle w:val="NoSpacing"/>
        <w:numPr>
          <w:ilvl w:val="0"/>
          <w:numId w:val="38"/>
        </w:numPr>
      </w:pPr>
      <w:r>
        <w:t>Technology Architecture</w:t>
      </w:r>
    </w:p>
    <w:p w:rsidR="00B82D03" w:rsidRDefault="00B82D03" w:rsidP="00E66F97">
      <w:pPr>
        <w:pStyle w:val="NoSpacing"/>
        <w:numPr>
          <w:ilvl w:val="0"/>
          <w:numId w:val="38"/>
        </w:numPr>
      </w:pPr>
      <w:r>
        <w:t>Infrastructure Architecture</w:t>
      </w:r>
    </w:p>
    <w:p w:rsidR="00B82D03" w:rsidRDefault="00B82D03" w:rsidP="00E66F97">
      <w:pPr>
        <w:pStyle w:val="NoSpacing"/>
        <w:numPr>
          <w:ilvl w:val="1"/>
          <w:numId w:val="38"/>
        </w:numPr>
      </w:pPr>
      <w:r>
        <w:t>Network Architecture</w:t>
      </w:r>
    </w:p>
    <w:p w:rsidR="00B82D03" w:rsidRDefault="00B82D03" w:rsidP="00E66F97">
      <w:pPr>
        <w:pStyle w:val="NoSpacing"/>
        <w:numPr>
          <w:ilvl w:val="0"/>
          <w:numId w:val="38"/>
        </w:numPr>
      </w:pPr>
      <w:r>
        <w:t>Data Architecture</w:t>
      </w:r>
    </w:p>
    <w:p w:rsidR="00B82D03" w:rsidRDefault="00B82D03" w:rsidP="00E66F97">
      <w:pPr>
        <w:pStyle w:val="NoSpacing"/>
        <w:numPr>
          <w:ilvl w:val="0"/>
          <w:numId w:val="38"/>
        </w:numPr>
      </w:pPr>
      <w:r>
        <w:t>Process Architecture</w:t>
      </w:r>
    </w:p>
    <w:p w:rsidR="0007573C" w:rsidRDefault="0007573C" w:rsidP="00F04586"/>
    <w:p w:rsidR="00BC1786" w:rsidRDefault="00BC1786" w:rsidP="00F04586"/>
    <w:p w:rsidR="0007573C" w:rsidRDefault="0007573C" w:rsidP="00F04586">
      <w:r>
        <w:t xml:space="preserve">Application Architecture </w:t>
      </w:r>
      <w:r w:rsidR="003C7643">
        <w:t>AKA</w:t>
      </w:r>
      <w:r>
        <w:t xml:space="preserve"> software Architecture</w:t>
      </w:r>
    </w:p>
    <w:p w:rsidR="003C7643" w:rsidRDefault="001B3D3B" w:rsidP="003C7643">
      <w:pPr>
        <w:pStyle w:val="NoSpacing"/>
      </w:pPr>
      <w:hyperlink r:id="rId174" w:history="1">
        <w:r w:rsidR="003C7643" w:rsidRPr="003C7643">
          <w:rPr>
            <w:rStyle w:val="Hyperlink"/>
          </w:rPr>
          <w:t>Difference between System Architecture and Software Architecture</w:t>
        </w:r>
      </w:hyperlink>
    </w:p>
    <w:p w:rsidR="003C7643" w:rsidRDefault="003C7643" w:rsidP="003C7643">
      <w:pPr>
        <w:pStyle w:val="NoSpacing"/>
      </w:pPr>
      <w:r>
        <w:t xml:space="preserve">Software architecture is a type of system architecture </w:t>
      </w:r>
    </w:p>
    <w:p w:rsidR="00BC1786" w:rsidRDefault="00BC1786" w:rsidP="003C7643">
      <w:pPr>
        <w:pStyle w:val="NoSpacing"/>
      </w:pPr>
    </w:p>
    <w:p w:rsidR="00BC1786" w:rsidRDefault="00BC1786" w:rsidP="00BC1786">
      <w:pPr>
        <w:pStyle w:val="NoSpacing"/>
      </w:pPr>
      <w:r>
        <w:rPr>
          <w:shd w:val="clear" w:color="auto" w:fill="FFFFFF"/>
        </w:rPr>
        <w:t>Architecture Description Languages (ADL)</w:t>
      </w:r>
    </w:p>
    <w:p w:rsidR="00BC1786" w:rsidRDefault="00BC1786" w:rsidP="00BC1786">
      <w:pPr>
        <w:pStyle w:val="NoSpacing"/>
      </w:pPr>
      <w:r w:rsidRPr="003C7643">
        <w:t>Process architecture</w:t>
      </w:r>
    </w:p>
    <w:p w:rsidR="00AA106B" w:rsidRDefault="00AA106B" w:rsidP="00AA106B">
      <w:pPr>
        <w:pStyle w:val="Heading2"/>
      </w:pPr>
      <w:r>
        <w:t>Designing Different systems</w:t>
      </w:r>
    </w:p>
    <w:p w:rsidR="0044799B" w:rsidRDefault="001B3D3B" w:rsidP="00B0467E">
      <w:pPr>
        <w:pStyle w:val="NoSpacing"/>
      </w:pPr>
      <w:hyperlink r:id="rId175" w:history="1">
        <w:r w:rsidR="0044799B">
          <w:rPr>
            <w:rStyle w:val="Hyperlink"/>
          </w:rPr>
          <w:t>System Design Interview Course</w:t>
        </w:r>
      </w:hyperlink>
      <w:r w:rsidR="0044799B">
        <w:t xml:space="preserve"> </w:t>
      </w:r>
    </w:p>
    <w:p w:rsidR="00AF798A" w:rsidRDefault="001B3D3B" w:rsidP="00B0467E">
      <w:pPr>
        <w:pStyle w:val="NoSpacing"/>
      </w:pPr>
      <w:hyperlink r:id="rId176" w:history="1">
        <w:r w:rsidR="00AF798A">
          <w:rPr>
            <w:rStyle w:val="Hyperlink"/>
          </w:rPr>
          <w:t>How to Design Software</w:t>
        </w:r>
      </w:hyperlink>
      <w:r w:rsidR="00AF798A">
        <w:t xml:space="preserve"> </w:t>
      </w:r>
    </w:p>
    <w:p w:rsidR="00FA26FF" w:rsidRPr="0044799B" w:rsidRDefault="001B3D3B" w:rsidP="0044799B">
      <w:hyperlink r:id="rId177" w:history="1">
        <w:proofErr w:type="spellStart"/>
        <w:proofErr w:type="gramStart"/>
        <w:r w:rsidR="00FA26FF">
          <w:rPr>
            <w:rStyle w:val="Hyperlink"/>
            <w:rFonts w:ascii="Calibri" w:hAnsi="Calibri"/>
            <w:sz w:val="30"/>
            <w:szCs w:val="30"/>
            <w:shd w:val="clear" w:color="auto" w:fill="F6F8FA"/>
          </w:rPr>
          <w:t>codekarle</w:t>
        </w:r>
        <w:proofErr w:type="spellEnd"/>
      </w:hyperlink>
      <w:r w:rsidR="00FA26FF">
        <w:rPr>
          <w:rFonts w:ascii="Calibri" w:hAnsi="Calibri"/>
          <w:lang w:val="en-US"/>
        </w:rPr>
        <w:t>/</w:t>
      </w:r>
      <w:hyperlink r:id="rId178" w:history="1">
        <w:r w:rsidR="00FA26FF">
          <w:rPr>
            <w:rStyle w:val="Hyperlink"/>
            <w:rFonts w:ascii="Calibri" w:hAnsi="Calibri"/>
            <w:b/>
            <w:bCs/>
            <w:lang w:val="en-US"/>
          </w:rPr>
          <w:t>system-design</w:t>
        </w:r>
        <w:proofErr w:type="gramEnd"/>
      </w:hyperlink>
    </w:p>
    <w:p w:rsidR="007C6810" w:rsidRPr="007C6810" w:rsidRDefault="007C6810" w:rsidP="007C6810">
      <w:pPr>
        <w:pStyle w:val="Heading3"/>
      </w:pPr>
      <w:r w:rsidRPr="007C6810">
        <w:t xml:space="preserve">Designing </w:t>
      </w:r>
      <w:proofErr w:type="gramStart"/>
      <w:r w:rsidRPr="007C6810">
        <w:t>CPQ  Systems</w:t>
      </w:r>
      <w:proofErr w:type="gramEnd"/>
      <w:r w:rsidRPr="007C6810">
        <w:t xml:space="preserve">  (Configure-Price-Quote)</w:t>
      </w:r>
    </w:p>
    <w:p w:rsidR="00AA106B" w:rsidRPr="007C6810" w:rsidRDefault="001B3D3B" w:rsidP="00415ABA">
      <w:pPr>
        <w:pStyle w:val="NoSpacing"/>
        <w:numPr>
          <w:ilvl w:val="0"/>
          <w:numId w:val="48"/>
        </w:numPr>
      </w:pPr>
      <w:hyperlink r:id="rId179" w:history="1">
        <w:r w:rsidR="00EA74FF">
          <w:rPr>
            <w:rStyle w:val="Hyperlink"/>
          </w:rPr>
          <w:t>Designing CPQ  Systems  (Configure-Price-Quote)</w:t>
        </w:r>
      </w:hyperlink>
    </w:p>
    <w:p w:rsidR="007C6810" w:rsidRDefault="007C6810" w:rsidP="007C6810">
      <w:pPr>
        <w:pStyle w:val="Heading3"/>
      </w:pPr>
      <w:r>
        <w:t>Designing Social Network</w:t>
      </w:r>
    </w:p>
    <w:p w:rsidR="009A476D" w:rsidRPr="009A476D" w:rsidRDefault="001B3D3B" w:rsidP="00415ABA">
      <w:pPr>
        <w:pStyle w:val="NoSpacing"/>
        <w:numPr>
          <w:ilvl w:val="0"/>
          <w:numId w:val="46"/>
        </w:numPr>
      </w:pPr>
      <w:hyperlink r:id="rId180" w:tgtFrame="_blank" w:history="1">
        <w:r w:rsidR="007C6810" w:rsidRPr="009A476D">
          <w:rPr>
            <w:rStyle w:val="Hyperlink"/>
          </w:rPr>
          <w:t>LinkedIn (or similar professional social network)</w:t>
        </w:r>
      </w:hyperlink>
    </w:p>
    <w:p w:rsidR="009A476D" w:rsidRPr="009A476D" w:rsidRDefault="001B3D3B" w:rsidP="00415ABA">
      <w:pPr>
        <w:pStyle w:val="NoSpacing"/>
        <w:numPr>
          <w:ilvl w:val="0"/>
          <w:numId w:val="46"/>
        </w:numPr>
      </w:pPr>
      <w:hyperlink r:id="rId181" w:tgtFrame="_blank" w:history="1">
        <w:r w:rsidR="009A476D" w:rsidRPr="009A476D">
          <w:rPr>
            <w:rStyle w:val="Hyperlink"/>
          </w:rPr>
          <w:t>Instagram or a Similar App (Snapchat, Flickr, Picasa) Design</w:t>
        </w:r>
      </w:hyperlink>
    </w:p>
    <w:p w:rsidR="009A476D" w:rsidRPr="009A476D" w:rsidRDefault="001B3D3B" w:rsidP="00415ABA">
      <w:pPr>
        <w:pStyle w:val="NoSpacing"/>
        <w:numPr>
          <w:ilvl w:val="0"/>
          <w:numId w:val="46"/>
        </w:numPr>
      </w:pPr>
      <w:hyperlink r:id="rId182" w:tgtFrame="_blank" w:history="1">
        <w:r w:rsidR="009A476D" w:rsidRPr="009A476D">
          <w:rPr>
            <w:rStyle w:val="Hyperlink"/>
          </w:rPr>
          <w:t>Facebook Messenger, WhatsApp, Slack, Discord or a Similar Messaging Application’s Design</w:t>
        </w:r>
      </w:hyperlink>
    </w:p>
    <w:p w:rsidR="009A476D" w:rsidRDefault="001B3D3B" w:rsidP="00415ABA">
      <w:pPr>
        <w:pStyle w:val="NoSpacing"/>
        <w:numPr>
          <w:ilvl w:val="0"/>
          <w:numId w:val="46"/>
        </w:numPr>
      </w:pPr>
      <w:hyperlink r:id="rId183" w:tgtFrame="_blank" w:history="1">
        <w:r w:rsidR="009A476D" w:rsidRPr="009A476D">
          <w:rPr>
            <w:rStyle w:val="Hyperlink"/>
          </w:rPr>
          <w:t>Twitter or Facebook Feed</w:t>
        </w:r>
      </w:hyperlink>
    </w:p>
    <w:p w:rsidR="00AD2444" w:rsidRDefault="00BA68B9" w:rsidP="00BA68B9">
      <w:pPr>
        <w:pStyle w:val="Heading3"/>
      </w:pPr>
      <w:r>
        <w:t xml:space="preserve">Designing </w:t>
      </w:r>
      <w:r w:rsidR="00AD2444">
        <w:t xml:space="preserve">Ecommerce </w:t>
      </w:r>
    </w:p>
    <w:p w:rsidR="00376216" w:rsidRDefault="001B3D3B" w:rsidP="00415ABA">
      <w:pPr>
        <w:pStyle w:val="NoSpacing"/>
        <w:numPr>
          <w:ilvl w:val="0"/>
          <w:numId w:val="46"/>
        </w:numPr>
      </w:pPr>
      <w:hyperlink r:id="rId184" w:tgtFrame="_blank" w:history="1">
        <w:r w:rsidR="00376216" w:rsidRPr="00376216">
          <w:rPr>
            <w:rStyle w:val="Hyperlink"/>
          </w:rPr>
          <w:t xml:space="preserve">Amazon/ Flipkart/ </w:t>
        </w:r>
        <w:proofErr w:type="spellStart"/>
        <w:r w:rsidR="00376216" w:rsidRPr="00376216">
          <w:rPr>
            <w:rStyle w:val="Hyperlink"/>
          </w:rPr>
          <w:t>Ebay</w:t>
        </w:r>
        <w:proofErr w:type="spellEnd"/>
        <w:r w:rsidR="00376216" w:rsidRPr="00376216">
          <w:rPr>
            <w:rStyle w:val="Hyperlink"/>
          </w:rPr>
          <w:t xml:space="preserve"> or Similar E-commerce Applications</w:t>
        </w:r>
      </w:hyperlink>
    </w:p>
    <w:p w:rsidR="0034188B" w:rsidRDefault="001B3D3B" w:rsidP="00415ABA">
      <w:pPr>
        <w:pStyle w:val="ListParagraph"/>
        <w:numPr>
          <w:ilvl w:val="0"/>
          <w:numId w:val="46"/>
        </w:numPr>
      </w:pPr>
      <w:hyperlink r:id="rId185" w:history="1">
        <w:r w:rsidR="0034188B">
          <w:rPr>
            <w:rStyle w:val="Hyperlink"/>
          </w:rPr>
          <w:t>How to design sales inventory Microservice based on event-driven architecture?</w:t>
        </w:r>
      </w:hyperlink>
      <w:r w:rsidR="0034188B">
        <w:t xml:space="preserve"> </w:t>
      </w:r>
    </w:p>
    <w:p w:rsidR="00BA68B9" w:rsidRDefault="00573D6A" w:rsidP="00573D6A">
      <w:pPr>
        <w:pStyle w:val="Heading4"/>
      </w:pPr>
      <w:r>
        <w:t xml:space="preserve">Designing </w:t>
      </w:r>
      <w:r w:rsidR="00BA68B9" w:rsidRPr="00AD2444">
        <w:t>Food ordering system</w:t>
      </w:r>
    </w:p>
    <w:p w:rsidR="00111ABC" w:rsidRPr="00111ABC" w:rsidRDefault="00111ABC" w:rsidP="00415ABA">
      <w:pPr>
        <w:pStyle w:val="NoSpacing"/>
        <w:numPr>
          <w:ilvl w:val="0"/>
          <w:numId w:val="47"/>
        </w:numPr>
      </w:pPr>
      <w:proofErr w:type="spellStart"/>
      <w:r w:rsidRPr="00111ABC">
        <w:t>Zomoto</w:t>
      </w:r>
      <w:proofErr w:type="spellEnd"/>
    </w:p>
    <w:p w:rsidR="00111ABC" w:rsidRPr="00111ABC" w:rsidRDefault="00111ABC" w:rsidP="00415ABA">
      <w:pPr>
        <w:pStyle w:val="NoSpacing"/>
        <w:numPr>
          <w:ilvl w:val="0"/>
          <w:numId w:val="47"/>
        </w:numPr>
      </w:pPr>
      <w:proofErr w:type="spellStart"/>
      <w:r w:rsidRPr="00111ABC">
        <w:t>Swiggy</w:t>
      </w:r>
      <w:proofErr w:type="spellEnd"/>
    </w:p>
    <w:p w:rsidR="00BA68B9" w:rsidRDefault="00BA68B9" w:rsidP="00BA68B9">
      <w:pPr>
        <w:pStyle w:val="Heading3"/>
      </w:pPr>
      <w:r>
        <w:t>Designing booking system</w:t>
      </w:r>
    </w:p>
    <w:p w:rsidR="00BA68B9" w:rsidRPr="00AB727A" w:rsidRDefault="001B3D3B" w:rsidP="00415ABA">
      <w:pPr>
        <w:pStyle w:val="ListParagraph"/>
        <w:numPr>
          <w:ilvl w:val="0"/>
          <w:numId w:val="45"/>
        </w:numPr>
      </w:pPr>
      <w:hyperlink r:id="rId186" w:tgtFrame="_blank" w:history="1">
        <w:proofErr w:type="spellStart"/>
        <w:r w:rsidR="00BA68B9" w:rsidRPr="00AB727A">
          <w:rPr>
            <w:rStyle w:val="Hyperlink"/>
          </w:rPr>
          <w:t>BookMyShow</w:t>
        </w:r>
        <w:proofErr w:type="spellEnd"/>
        <w:r w:rsidR="00BA68B9" w:rsidRPr="00AB727A">
          <w:rPr>
            <w:rStyle w:val="Hyperlink"/>
          </w:rPr>
          <w:t>, Fandango (or similar movie ticketing application)</w:t>
        </w:r>
      </w:hyperlink>
    </w:p>
    <w:p w:rsidR="00BA68B9" w:rsidRDefault="00BA68B9" w:rsidP="00415ABA">
      <w:pPr>
        <w:pStyle w:val="ListParagraph"/>
        <w:numPr>
          <w:ilvl w:val="0"/>
          <w:numId w:val="45"/>
        </w:numPr>
      </w:pPr>
      <w:r w:rsidRPr="00AB727A">
        <w:t>Bus, Train, or Flight</w:t>
      </w:r>
    </w:p>
    <w:p w:rsidR="006551C8" w:rsidRDefault="006551C8" w:rsidP="00415ABA">
      <w:pPr>
        <w:pStyle w:val="ListParagraph"/>
        <w:numPr>
          <w:ilvl w:val="0"/>
          <w:numId w:val="45"/>
        </w:numPr>
      </w:pPr>
      <w:r>
        <w:lastRenderedPageBreak/>
        <w:t>Cabs</w:t>
      </w:r>
    </w:p>
    <w:p w:rsidR="006551C8" w:rsidRPr="006551C8" w:rsidRDefault="001B3D3B" w:rsidP="00415ABA">
      <w:pPr>
        <w:pStyle w:val="ListParagraph"/>
        <w:numPr>
          <w:ilvl w:val="1"/>
          <w:numId w:val="45"/>
        </w:numPr>
      </w:pPr>
      <w:hyperlink r:id="rId187" w:tgtFrame="_blank" w:history="1">
        <w:r w:rsidR="006551C8" w:rsidRPr="006551C8">
          <w:rPr>
            <w:rStyle w:val="Hyperlink"/>
          </w:rPr>
          <w:t>Uber or a Similar App (Grab, Lyft or Ola) Design</w:t>
        </w:r>
      </w:hyperlink>
    </w:p>
    <w:p w:rsidR="00230FD4" w:rsidRDefault="00230FD4" w:rsidP="00415ABA">
      <w:pPr>
        <w:pStyle w:val="ListParagraph"/>
        <w:numPr>
          <w:ilvl w:val="0"/>
          <w:numId w:val="45"/>
        </w:numPr>
      </w:pPr>
      <w:r>
        <w:t xml:space="preserve">Hotels and tourism </w:t>
      </w:r>
    </w:p>
    <w:p w:rsidR="00230FD4" w:rsidRPr="00230FD4" w:rsidRDefault="001B3D3B" w:rsidP="00415ABA">
      <w:pPr>
        <w:pStyle w:val="ListParagraph"/>
        <w:numPr>
          <w:ilvl w:val="1"/>
          <w:numId w:val="45"/>
        </w:numPr>
      </w:pPr>
      <w:hyperlink r:id="rId188" w:tgtFrame="_blank" w:history="1">
        <w:r w:rsidR="00230FD4" w:rsidRPr="00230FD4">
          <w:rPr>
            <w:rStyle w:val="Hyperlink"/>
          </w:rPr>
          <w:t>Airbnb or Similar Online Marketplace for Lodging</w:t>
        </w:r>
      </w:hyperlink>
    </w:p>
    <w:p w:rsidR="00230FD4" w:rsidRDefault="00230FD4" w:rsidP="00415ABA">
      <w:pPr>
        <w:pStyle w:val="ListParagraph"/>
        <w:numPr>
          <w:ilvl w:val="1"/>
          <w:numId w:val="45"/>
        </w:numPr>
      </w:pPr>
      <w:r>
        <w:t>Oyo</w:t>
      </w:r>
    </w:p>
    <w:p w:rsidR="00093112" w:rsidRPr="00093112" w:rsidRDefault="00093112" w:rsidP="00093112">
      <w:pPr>
        <w:pStyle w:val="Heading3"/>
      </w:pPr>
      <w:r w:rsidRPr="00093112">
        <w:t>Designing Video Streaming system</w:t>
      </w:r>
    </w:p>
    <w:p w:rsidR="00093112" w:rsidRPr="00093112" w:rsidRDefault="001B3D3B" w:rsidP="00415ABA">
      <w:pPr>
        <w:pStyle w:val="NoSpacing"/>
        <w:numPr>
          <w:ilvl w:val="0"/>
          <w:numId w:val="48"/>
        </w:numPr>
      </w:pPr>
      <w:hyperlink r:id="rId189" w:tgtFrame="_blank" w:history="1">
        <w:r w:rsidR="00093112" w:rsidRPr="00093112">
          <w:rPr>
            <w:rStyle w:val="Hyperlink"/>
          </w:rPr>
          <w:t>Video Streaming Service e.g. Netflix or YouTube Design</w:t>
        </w:r>
      </w:hyperlink>
    </w:p>
    <w:p w:rsidR="00E343CF" w:rsidRDefault="001B3D3B" w:rsidP="00415ABA">
      <w:pPr>
        <w:pStyle w:val="NoSpacing"/>
        <w:numPr>
          <w:ilvl w:val="0"/>
          <w:numId w:val="48"/>
        </w:numPr>
        <w:rPr>
          <w:rFonts w:ascii="Calibri" w:hAnsi="Calibri" w:cs="Calibri"/>
        </w:rPr>
      </w:pPr>
      <w:hyperlink r:id="rId190" w:history="1">
        <w:r w:rsidR="00E343CF">
          <w:rPr>
            <w:rStyle w:val="Hyperlink"/>
            <w:rFonts w:ascii="Calibri" w:hAnsi="Calibri" w:cs="Calibri"/>
          </w:rPr>
          <w:t xml:space="preserve">NETFLIX System design | software architecture for </w:t>
        </w:r>
        <w:proofErr w:type="spellStart"/>
        <w:r w:rsidR="00E343CF">
          <w:rPr>
            <w:rStyle w:val="Hyperlink"/>
            <w:rFonts w:ascii="Calibri" w:hAnsi="Calibri" w:cs="Calibri"/>
          </w:rPr>
          <w:t>netflix</w:t>
        </w:r>
        <w:proofErr w:type="spellEnd"/>
      </w:hyperlink>
    </w:p>
    <w:p w:rsidR="00E343CF" w:rsidRDefault="001B3D3B" w:rsidP="00415ABA">
      <w:pPr>
        <w:pStyle w:val="NoSpacing"/>
        <w:numPr>
          <w:ilvl w:val="1"/>
          <w:numId w:val="48"/>
        </w:numPr>
        <w:rPr>
          <w:rFonts w:ascii="Calibri" w:hAnsi="Calibri" w:cs="Calibri"/>
          <w:lang w:val="en-US"/>
        </w:rPr>
      </w:pPr>
      <w:hyperlink r:id="rId191" w:history="1">
        <w:r w:rsidR="00E343CF">
          <w:rPr>
            <w:rStyle w:val="Hyperlink"/>
            <w:rFonts w:ascii="Calibri" w:hAnsi="Calibri" w:cs="Calibri"/>
            <w:lang w:val="en-US"/>
          </w:rPr>
          <w:t>System Design Interview: Video Streaming Service e.g. Netflix or YouTube Design</w:t>
        </w:r>
      </w:hyperlink>
    </w:p>
    <w:p w:rsidR="00E343CF" w:rsidRDefault="001B3D3B" w:rsidP="00415ABA">
      <w:pPr>
        <w:pStyle w:val="NoSpacing"/>
        <w:numPr>
          <w:ilvl w:val="1"/>
          <w:numId w:val="48"/>
        </w:numPr>
        <w:rPr>
          <w:rFonts w:ascii="Calibri" w:hAnsi="Calibri" w:cs="Calibri"/>
          <w:lang w:val="en-US"/>
        </w:rPr>
      </w:pPr>
      <w:hyperlink r:id="rId192" w:history="1">
        <w:r w:rsidR="00E343CF">
          <w:rPr>
            <w:rStyle w:val="Hyperlink"/>
            <w:rFonts w:ascii="Calibri" w:hAnsi="Calibri" w:cs="Calibri"/>
            <w:lang w:val="en-US"/>
          </w:rPr>
          <w:t xml:space="preserve">Design </w:t>
        </w:r>
        <w:proofErr w:type="spellStart"/>
        <w:r w:rsidR="00E343CF">
          <w:rPr>
            <w:rStyle w:val="Hyperlink"/>
            <w:rFonts w:ascii="Calibri" w:hAnsi="Calibri" w:cs="Calibri"/>
            <w:lang w:val="en-US"/>
          </w:rPr>
          <w:t>Youtube</w:t>
        </w:r>
        <w:proofErr w:type="spellEnd"/>
        <w:r w:rsidR="00E343CF">
          <w:rPr>
            <w:rStyle w:val="Hyperlink"/>
            <w:rFonts w:ascii="Calibri" w:hAnsi="Calibri" w:cs="Calibri"/>
            <w:lang w:val="en-US"/>
          </w:rPr>
          <w:t xml:space="preserve"> / Netflix </w:t>
        </w:r>
      </w:hyperlink>
    </w:p>
    <w:p w:rsidR="00E343CF" w:rsidRDefault="001B3D3B" w:rsidP="00415ABA">
      <w:pPr>
        <w:pStyle w:val="NoSpacing"/>
        <w:numPr>
          <w:ilvl w:val="1"/>
          <w:numId w:val="48"/>
        </w:numPr>
        <w:rPr>
          <w:rFonts w:ascii="Calibri" w:hAnsi="Calibri" w:cs="Calibri"/>
          <w:lang w:val="x-none"/>
        </w:rPr>
      </w:pPr>
      <w:hyperlink r:id="rId193" w:history="1">
        <w:r w:rsidR="00E343CF">
          <w:rPr>
            <w:rStyle w:val="Hyperlink"/>
            <w:rFonts w:ascii="Calibri" w:hAnsi="Calibri" w:cs="Calibri"/>
            <w:lang w:val="x-none"/>
          </w:rPr>
          <w:t>Netflix System Design | YouTube System Design | System Design Interview Question</w:t>
        </w:r>
      </w:hyperlink>
    </w:p>
    <w:p w:rsidR="0015397A" w:rsidRPr="002B1101" w:rsidRDefault="001B3D3B" w:rsidP="00415ABA">
      <w:pPr>
        <w:pStyle w:val="NoSpacing"/>
        <w:numPr>
          <w:ilvl w:val="1"/>
          <w:numId w:val="48"/>
        </w:numPr>
        <w:rPr>
          <w:rFonts w:ascii="Calibri" w:hAnsi="Calibri" w:cs="Calibri"/>
          <w:lang w:val="x-none"/>
        </w:rPr>
      </w:pPr>
      <w:hyperlink r:id="rId194" w:history="1">
        <w:r w:rsidR="0015397A">
          <w:rPr>
            <w:rStyle w:val="Hyperlink"/>
            <w:rFonts w:ascii="Calibri" w:hAnsi="Calibri" w:cs="Calibri"/>
            <w:lang w:val="en-US"/>
          </w:rPr>
          <w:t>Mastering Chaos - A Netflix Guide to Microservices</w:t>
        </w:r>
      </w:hyperlink>
    </w:p>
    <w:p w:rsidR="002B1101" w:rsidRPr="00201978" w:rsidRDefault="001B3D3B" w:rsidP="00415ABA">
      <w:pPr>
        <w:pStyle w:val="NoSpacing"/>
        <w:numPr>
          <w:ilvl w:val="1"/>
          <w:numId w:val="48"/>
        </w:numPr>
        <w:rPr>
          <w:rFonts w:ascii="Calibri" w:hAnsi="Calibri" w:cs="Calibri"/>
          <w:lang w:val="x-none"/>
        </w:rPr>
      </w:pPr>
      <w:hyperlink r:id="rId195" w:history="1">
        <w:r w:rsidR="00BE2689">
          <w:rPr>
            <w:rStyle w:val="Hyperlink"/>
            <w:rFonts w:ascii="Calibri" w:hAnsi="Calibri" w:cs="Calibri"/>
            <w:lang w:val="en-US"/>
          </w:rPr>
          <w:t xml:space="preserve">What technology stack </w:t>
        </w:r>
        <w:proofErr w:type="gramStart"/>
        <w:r w:rsidR="00BE2689">
          <w:rPr>
            <w:rStyle w:val="Hyperlink"/>
            <w:rFonts w:ascii="Calibri" w:hAnsi="Calibri" w:cs="Calibri"/>
            <w:lang w:val="en-US"/>
          </w:rPr>
          <w:t>is Netflix built on</w:t>
        </w:r>
        <w:proofErr w:type="gramEnd"/>
        <w:r w:rsidR="00BE2689">
          <w:rPr>
            <w:rStyle w:val="Hyperlink"/>
            <w:rFonts w:ascii="Calibri" w:hAnsi="Calibri" w:cs="Calibri"/>
            <w:lang w:val="en-US"/>
          </w:rPr>
          <w:t>?</w:t>
        </w:r>
      </w:hyperlink>
    </w:p>
    <w:p w:rsidR="00640115" w:rsidRDefault="001B3D3B" w:rsidP="00415ABA">
      <w:pPr>
        <w:pStyle w:val="NoSpacing"/>
        <w:numPr>
          <w:ilvl w:val="1"/>
          <w:numId w:val="48"/>
        </w:numPr>
        <w:rPr>
          <w:rStyle w:val="author"/>
          <w:rFonts w:ascii="Calibri" w:hAnsi="Calibri" w:cs="Calibri"/>
          <w:lang w:val="x-none"/>
        </w:rPr>
      </w:pPr>
      <w:hyperlink r:id="rId196" w:history="1">
        <w:proofErr w:type="spellStart"/>
        <w:r w:rsidR="00640115">
          <w:rPr>
            <w:rStyle w:val="Hyperlink"/>
            <w:rFonts w:ascii="Calibri" w:hAnsi="Calibri" w:cs="Calibri"/>
            <w:lang w:val="x-none"/>
          </w:rPr>
          <w:t>github</w:t>
        </w:r>
        <w:proofErr w:type="spellEnd"/>
        <w:r w:rsidR="00640115">
          <w:rPr>
            <w:rStyle w:val="Hyperlink"/>
            <w:rFonts w:ascii="Calibri" w:hAnsi="Calibri" w:cs="Calibri"/>
            <w:lang w:val="x-none"/>
          </w:rPr>
          <w:t xml:space="preserve"> - Netflix</w:t>
        </w:r>
      </w:hyperlink>
    </w:p>
    <w:p w:rsidR="00201978" w:rsidRPr="00366484" w:rsidRDefault="001B3D3B" w:rsidP="00415ABA">
      <w:pPr>
        <w:pStyle w:val="NoSpacing"/>
        <w:numPr>
          <w:ilvl w:val="2"/>
          <w:numId w:val="48"/>
        </w:numPr>
        <w:rPr>
          <w:rFonts w:ascii="Calibri" w:hAnsi="Calibri" w:cs="Calibri"/>
          <w:lang w:val="x-none"/>
        </w:rPr>
      </w:pPr>
      <w:hyperlink r:id="rId197" w:history="1">
        <w:proofErr w:type="spellStart"/>
        <w:r w:rsidR="00201978" w:rsidRPr="00366484">
          <w:rPr>
            <w:rStyle w:val="Hyperlink"/>
            <w:rFonts w:ascii="Segoe UI" w:hAnsi="Segoe UI" w:cs="Segoe UI"/>
          </w:rPr>
          <w:t>datastaxdevs</w:t>
        </w:r>
        <w:proofErr w:type="spellEnd"/>
      </w:hyperlink>
      <w:r w:rsidR="00201978" w:rsidRPr="00366484">
        <w:rPr>
          <w:rStyle w:val="mx-1"/>
          <w:rFonts w:ascii="Segoe UI" w:hAnsi="Segoe UI" w:cs="Segoe UI"/>
          <w:shd w:val="clear" w:color="auto" w:fill="F6F8FA"/>
        </w:rPr>
        <w:t>/</w:t>
      </w:r>
      <w:hyperlink r:id="rId198" w:history="1">
        <w:r w:rsidR="00201978" w:rsidRPr="00366484">
          <w:rPr>
            <w:rStyle w:val="Hyperlink"/>
            <w:rFonts w:ascii="Segoe UI" w:hAnsi="Segoe UI" w:cs="Segoe UI"/>
            <w:b/>
            <w:bCs/>
          </w:rPr>
          <w:t>workshop-</w:t>
        </w:r>
        <w:proofErr w:type="spellStart"/>
        <w:r w:rsidR="00201978" w:rsidRPr="00366484">
          <w:rPr>
            <w:rStyle w:val="Hyperlink"/>
            <w:rFonts w:ascii="Segoe UI" w:hAnsi="Segoe UI" w:cs="Segoe UI"/>
            <w:b/>
            <w:bCs/>
          </w:rPr>
          <w:t>graphql</w:t>
        </w:r>
        <w:proofErr w:type="spellEnd"/>
        <w:r w:rsidR="00201978" w:rsidRPr="00366484">
          <w:rPr>
            <w:rStyle w:val="Hyperlink"/>
            <w:rFonts w:ascii="Segoe UI" w:hAnsi="Segoe UI" w:cs="Segoe UI"/>
            <w:b/>
            <w:bCs/>
          </w:rPr>
          <w:t>-</w:t>
        </w:r>
        <w:proofErr w:type="spellStart"/>
        <w:r w:rsidR="00201978" w:rsidRPr="00366484">
          <w:rPr>
            <w:rStyle w:val="Hyperlink"/>
            <w:rFonts w:ascii="Segoe UI" w:hAnsi="Segoe UI" w:cs="Segoe UI"/>
            <w:b/>
            <w:bCs/>
          </w:rPr>
          <w:t>netflix</w:t>
        </w:r>
        <w:proofErr w:type="spellEnd"/>
      </w:hyperlink>
    </w:p>
    <w:p w:rsidR="0015397A" w:rsidRDefault="0015397A" w:rsidP="00415ABA">
      <w:pPr>
        <w:numPr>
          <w:ilvl w:val="1"/>
          <w:numId w:val="48"/>
        </w:numPr>
        <w:spacing w:after="0" w:line="240" w:lineRule="auto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Netflix videos storage</w:t>
      </w:r>
    </w:p>
    <w:p w:rsidR="0015397A" w:rsidRDefault="001B3D3B" w:rsidP="00415ABA">
      <w:pPr>
        <w:numPr>
          <w:ilvl w:val="2"/>
          <w:numId w:val="48"/>
        </w:numPr>
        <w:spacing w:after="40" w:line="240" w:lineRule="auto"/>
        <w:textAlignment w:val="center"/>
        <w:rPr>
          <w:rFonts w:ascii="Calibri" w:hAnsi="Calibri" w:cs="Calibri"/>
        </w:rPr>
      </w:pPr>
      <w:hyperlink r:id="rId199" w:history="1">
        <w:r w:rsidR="0015397A">
          <w:rPr>
            <w:rStyle w:val="Hyperlink"/>
            <w:rFonts w:ascii="Calibri" w:hAnsi="Calibri" w:cs="Calibri"/>
          </w:rPr>
          <w:t>Netflix | Open Connect</w:t>
        </w:r>
      </w:hyperlink>
    </w:p>
    <w:p w:rsidR="0015397A" w:rsidRPr="0015397A" w:rsidRDefault="001B3D3B" w:rsidP="00415ABA">
      <w:pPr>
        <w:numPr>
          <w:ilvl w:val="2"/>
          <w:numId w:val="48"/>
        </w:numPr>
        <w:spacing w:after="40" w:line="240" w:lineRule="auto"/>
        <w:textAlignment w:val="center"/>
        <w:rPr>
          <w:rFonts w:ascii="Calibri" w:hAnsi="Calibri" w:cs="Calibri"/>
          <w:lang w:val="en-US"/>
        </w:rPr>
      </w:pPr>
      <w:hyperlink r:id="rId200" w:history="1">
        <w:proofErr w:type="spellStart"/>
        <w:r w:rsidR="0015397A">
          <w:rPr>
            <w:rStyle w:val="Hyperlink"/>
            <w:rFonts w:ascii="Calibri" w:hAnsi="Calibri" w:cs="Calibri"/>
            <w:lang w:val="en-US"/>
          </w:rPr>
          <w:t>MezzFS</w:t>
        </w:r>
        <w:proofErr w:type="spellEnd"/>
        <w:r w:rsidR="0015397A">
          <w:rPr>
            <w:rStyle w:val="Hyperlink"/>
            <w:rFonts w:ascii="Calibri" w:hAnsi="Calibri" w:cs="Calibri"/>
            <w:lang w:val="en-US"/>
          </w:rPr>
          <w:t xml:space="preserve"> — Mounting object storage in Netflix’s media processing platform</w:t>
        </w:r>
      </w:hyperlink>
    </w:p>
    <w:p w:rsidR="00093112" w:rsidRDefault="00093112" w:rsidP="00093112"/>
    <w:p w:rsidR="00D72ECD" w:rsidRDefault="00D72ECD" w:rsidP="004774C2">
      <w:pPr>
        <w:pStyle w:val="Heading3"/>
      </w:pPr>
      <w:r>
        <w:t>Designing Payment systems</w:t>
      </w:r>
    </w:p>
    <w:p w:rsidR="00D72ECD" w:rsidRDefault="001B3D3B" w:rsidP="00093112">
      <w:hyperlink r:id="rId201" w:history="1">
        <w:r w:rsidR="00D72ECD">
          <w:rPr>
            <w:rStyle w:val="Hyperlink"/>
          </w:rPr>
          <w:t xml:space="preserve">Domain-driven design practice — </w:t>
        </w:r>
        <w:proofErr w:type="gramStart"/>
        <w:r w:rsidR="00D72ECD">
          <w:rPr>
            <w:rStyle w:val="Hyperlink"/>
          </w:rPr>
          <w:t>Modelling</w:t>
        </w:r>
        <w:proofErr w:type="gramEnd"/>
        <w:r w:rsidR="00D72ECD">
          <w:rPr>
            <w:rStyle w:val="Hyperlink"/>
          </w:rPr>
          <w:t xml:space="preserve"> the payments system</w:t>
        </w:r>
      </w:hyperlink>
      <w:r w:rsidR="00D72ECD">
        <w:t xml:space="preserve"> </w:t>
      </w:r>
    </w:p>
    <w:p w:rsidR="00D214FA" w:rsidRPr="00376216" w:rsidRDefault="00D214FA" w:rsidP="00093112">
      <w:r>
        <w:t>Payment Gateway integration in Angular and Web API</w:t>
      </w:r>
    </w:p>
    <w:p w:rsidR="00BA68B9" w:rsidRDefault="00BA68B9" w:rsidP="00BA68B9">
      <w:pPr>
        <w:pStyle w:val="Heading3"/>
      </w:pPr>
      <w:r>
        <w:t xml:space="preserve">Designing </w:t>
      </w:r>
      <w:r w:rsidRPr="00BA68B9">
        <w:t xml:space="preserve">Recommendation System </w:t>
      </w:r>
    </w:p>
    <w:p w:rsidR="007C6810" w:rsidRPr="007C6810" w:rsidRDefault="001B3D3B" w:rsidP="00415ABA">
      <w:pPr>
        <w:pStyle w:val="NoSpacing"/>
        <w:numPr>
          <w:ilvl w:val="0"/>
          <w:numId w:val="48"/>
        </w:numPr>
      </w:pPr>
      <w:hyperlink r:id="rId202" w:history="1">
        <w:r w:rsidR="007C6810" w:rsidRPr="00BA68B9">
          <w:rPr>
            <w:rStyle w:val="Hyperlink"/>
          </w:rPr>
          <w:t>System Design Interview: Recommendation System Design (As Used By YouTube, Netflix etc.)</w:t>
        </w:r>
      </w:hyperlink>
    </w:p>
    <w:p w:rsidR="00BA68B9" w:rsidRDefault="00BA68B9" w:rsidP="007E333B">
      <w:pPr>
        <w:pStyle w:val="Heading3"/>
      </w:pPr>
      <w:r>
        <w:t>Designing Search Engine</w:t>
      </w:r>
    </w:p>
    <w:p w:rsidR="007C6810" w:rsidRDefault="001B3D3B" w:rsidP="00415ABA">
      <w:pPr>
        <w:pStyle w:val="NoSpacing"/>
        <w:numPr>
          <w:ilvl w:val="0"/>
          <w:numId w:val="48"/>
        </w:numPr>
      </w:pPr>
      <w:hyperlink r:id="rId203" w:tgtFrame="_blank" w:history="1">
        <w:r w:rsidR="007C6810" w:rsidRPr="007C6810">
          <w:rPr>
            <w:rStyle w:val="Hyperlink"/>
          </w:rPr>
          <w:t>Search Engine</w:t>
        </w:r>
      </w:hyperlink>
    </w:p>
    <w:p w:rsidR="000F6AA5" w:rsidRDefault="000F6AA5" w:rsidP="00122D39">
      <w:pPr>
        <w:pStyle w:val="Heading3"/>
      </w:pPr>
      <w:r>
        <w:t>Designing Point Of Sales, Production Line applications and IOT</w:t>
      </w:r>
    </w:p>
    <w:p w:rsidR="005F2520" w:rsidRDefault="005F2520" w:rsidP="005F2520">
      <w:pPr>
        <w:pStyle w:val="Heading3"/>
      </w:pPr>
      <w:r>
        <w:t xml:space="preserve">Designing </w:t>
      </w:r>
      <w:r w:rsidRPr="005F2520">
        <w:t>Unified Payment Interface (UPI)</w:t>
      </w:r>
    </w:p>
    <w:p w:rsidR="005F2520" w:rsidRPr="005F2520" w:rsidRDefault="005F2520" w:rsidP="005F2520">
      <w:hyperlink r:id="rId204" w:history="1">
        <w:r>
          <w:rPr>
            <w:rStyle w:val="Hyperlink"/>
          </w:rPr>
          <w:t xml:space="preserve">Technical understanding of the Unified Payment Interface (UPI) — Part (1/2) | by Chirag </w:t>
        </w:r>
        <w:proofErr w:type="spellStart"/>
        <w:r>
          <w:rPr>
            <w:rStyle w:val="Hyperlink"/>
          </w:rPr>
          <w:t>Bhattad</w:t>
        </w:r>
        <w:proofErr w:type="spellEnd"/>
        <w:r>
          <w:rPr>
            <w:rStyle w:val="Hyperlink"/>
          </w:rPr>
          <w:t xml:space="preserve"> | Medium</w:t>
        </w:r>
      </w:hyperlink>
    </w:p>
    <w:p w:rsidR="00035D66" w:rsidRPr="00035D66" w:rsidRDefault="00035D66" w:rsidP="00035D66">
      <w:pPr>
        <w:pStyle w:val="Heading3"/>
        <w:rPr>
          <w:rStyle w:val="Heading3Char"/>
        </w:rPr>
      </w:pPr>
      <w:r w:rsidRPr="00035D66">
        <w:t>Others</w:t>
      </w:r>
    </w:p>
    <w:p w:rsidR="003C7643" w:rsidRDefault="001B3D3B" w:rsidP="00415ABA">
      <w:pPr>
        <w:pStyle w:val="NoSpacing"/>
        <w:numPr>
          <w:ilvl w:val="0"/>
          <w:numId w:val="48"/>
        </w:numPr>
      </w:pPr>
      <w:hyperlink r:id="rId205" w:tgtFrame="_blank" w:history="1">
        <w:r w:rsidR="00035D66" w:rsidRPr="00035D66">
          <w:rPr>
            <w:rStyle w:val="Hyperlink"/>
          </w:rPr>
          <w:t>Dropbox or a Similar File Storage &amp; Sharing Service (Google Drive/ OneDrive) Design</w:t>
        </w:r>
      </w:hyperlink>
    </w:p>
    <w:p w:rsidR="003C7643" w:rsidRDefault="003C7643" w:rsidP="00F04586"/>
    <w:p w:rsidR="003C7643" w:rsidRDefault="00AE4EFB" w:rsidP="00AE4EFB">
      <w:pPr>
        <w:pStyle w:val="Heading1"/>
      </w:pPr>
      <w:r w:rsidRPr="00AE4EFB">
        <w:t>Aspects</w:t>
      </w:r>
    </w:p>
    <w:p w:rsidR="00CE44DE" w:rsidRDefault="00CE44DE" w:rsidP="008E6906">
      <w:pPr>
        <w:pStyle w:val="Heading2"/>
      </w:pPr>
      <w:r>
        <w:t>Network</w:t>
      </w:r>
      <w:r w:rsidR="00F773C5">
        <w:t>ing</w:t>
      </w:r>
      <w:r>
        <w:t xml:space="preserve"> and IT infrastructure </w:t>
      </w:r>
    </w:p>
    <w:p w:rsidR="00B412F4" w:rsidRDefault="001B3D3B" w:rsidP="00B412F4">
      <w:hyperlink w:anchor="_Computer_Network_fundamentals" w:history="1">
        <w:r w:rsidR="00B412F4" w:rsidRPr="00B412F4">
          <w:rPr>
            <w:rStyle w:val="Hyperlink"/>
          </w:rPr>
          <w:t>Computer Network fundamentals</w:t>
        </w:r>
      </w:hyperlink>
      <w:r w:rsidR="00B412F4">
        <w:t xml:space="preserve"> section</w:t>
      </w:r>
    </w:p>
    <w:p w:rsidR="006445D5" w:rsidRPr="00B412F4" w:rsidRDefault="00E11559" w:rsidP="00B412F4">
      <w:r>
        <w:t xml:space="preserve">  </w:t>
      </w:r>
    </w:p>
    <w:p w:rsidR="00127CEF" w:rsidRDefault="00127CEF" w:rsidP="00127CEF">
      <w:pPr>
        <w:pStyle w:val="ListParagraph"/>
        <w:numPr>
          <w:ilvl w:val="0"/>
          <w:numId w:val="48"/>
        </w:numPr>
      </w:pPr>
      <w:r>
        <w:lastRenderedPageBreak/>
        <w:t>DMZ</w:t>
      </w:r>
    </w:p>
    <w:p w:rsidR="00127CEF" w:rsidRDefault="00127CEF" w:rsidP="00127CEF">
      <w:pPr>
        <w:pStyle w:val="ListParagraph"/>
        <w:numPr>
          <w:ilvl w:val="0"/>
          <w:numId w:val="48"/>
        </w:numPr>
      </w:pPr>
      <w:r>
        <w:t>DNS</w:t>
      </w:r>
    </w:p>
    <w:p w:rsidR="00127CEF" w:rsidRDefault="00127CEF" w:rsidP="00127CEF">
      <w:pPr>
        <w:pStyle w:val="ListParagraph"/>
        <w:numPr>
          <w:ilvl w:val="0"/>
          <w:numId w:val="48"/>
        </w:numPr>
      </w:pPr>
      <w:r>
        <w:t>Load balancing</w:t>
      </w:r>
    </w:p>
    <w:p w:rsidR="00127CEF" w:rsidRDefault="00127CEF" w:rsidP="00CE44DE"/>
    <w:p w:rsidR="00127CEF" w:rsidRDefault="00127CEF" w:rsidP="00127CEF">
      <w:pPr>
        <w:pStyle w:val="ListParagraph"/>
        <w:numPr>
          <w:ilvl w:val="0"/>
          <w:numId w:val="48"/>
        </w:numPr>
      </w:pPr>
      <w:r>
        <w:t>Server – Clusters nodes</w:t>
      </w:r>
    </w:p>
    <w:p w:rsidR="00127CEF" w:rsidRDefault="00127CEF" w:rsidP="00127CEF">
      <w:pPr>
        <w:pStyle w:val="ListParagraph"/>
        <w:numPr>
          <w:ilvl w:val="0"/>
          <w:numId w:val="48"/>
        </w:numPr>
      </w:pPr>
      <w:r>
        <w:t>Failover</w:t>
      </w:r>
    </w:p>
    <w:p w:rsidR="004C0236" w:rsidRDefault="004C0236" w:rsidP="004C0236">
      <w:pPr>
        <w:pStyle w:val="NoSpacing"/>
      </w:pPr>
      <w:r>
        <w:t>Roles</w:t>
      </w:r>
    </w:p>
    <w:p w:rsidR="00FA09D7" w:rsidRDefault="00FA09D7" w:rsidP="009E2AF9">
      <w:pPr>
        <w:pStyle w:val="NoSpacing"/>
        <w:numPr>
          <w:ilvl w:val="0"/>
          <w:numId w:val="62"/>
        </w:numPr>
      </w:pPr>
      <w:r>
        <w:rPr>
          <w:rFonts w:ascii="Segoe UI" w:hAnsi="Segoe UI" w:cs="Segoe UI"/>
          <w:color w:val="2F2256"/>
          <w:shd w:val="clear" w:color="auto" w:fill="FFFFFF"/>
        </w:rPr>
        <w:t> SRE team</w:t>
      </w:r>
    </w:p>
    <w:p w:rsidR="004C0236" w:rsidRDefault="00FA09D7" w:rsidP="009E2AF9">
      <w:pPr>
        <w:pStyle w:val="NoSpacing"/>
        <w:numPr>
          <w:ilvl w:val="1"/>
          <w:numId w:val="62"/>
        </w:numPr>
      </w:pPr>
      <w:r w:rsidRPr="00FA09D7">
        <w:t>Site reliability engineer</w:t>
      </w:r>
      <w:r>
        <w:t>s (</w:t>
      </w:r>
      <w:r w:rsidR="00BA2219">
        <w:t>SRE</w:t>
      </w:r>
      <w:r>
        <w:t xml:space="preserve">), </w:t>
      </w:r>
      <w:r w:rsidR="004C0236" w:rsidRPr="004C0236">
        <w:t>Systems administrators, systems engineers, and operations experts</w:t>
      </w:r>
    </w:p>
    <w:p w:rsidR="00AE4EFB" w:rsidRDefault="00AE4EFB" w:rsidP="00AE4EFB">
      <w:pPr>
        <w:pStyle w:val="Heading2"/>
      </w:pPr>
      <w:r w:rsidRPr="00AE4EFB">
        <w:t xml:space="preserve">Performance </w:t>
      </w:r>
    </w:p>
    <w:p w:rsidR="00C564A2" w:rsidRDefault="00C564A2" w:rsidP="00C564A2">
      <w:pPr>
        <w:pStyle w:val="Heading3"/>
      </w:pPr>
      <w:r>
        <w:t>Cache</w:t>
      </w:r>
    </w:p>
    <w:p w:rsidR="000206DA" w:rsidRPr="000206DA" w:rsidRDefault="000206DA" w:rsidP="000206DA">
      <w:pPr>
        <w:pStyle w:val="Heading3"/>
      </w:pPr>
      <w:r>
        <w:t>Scalability</w:t>
      </w:r>
    </w:p>
    <w:p w:rsidR="00AE4EFB" w:rsidRDefault="00AE4EFB" w:rsidP="00AE4EFB">
      <w:pPr>
        <w:pStyle w:val="Heading3"/>
      </w:pPr>
      <w:r w:rsidRPr="00AE4EFB">
        <w:t>Load balancing</w:t>
      </w:r>
      <w:r w:rsidR="00BF7B8A">
        <w:t xml:space="preserve"> </w:t>
      </w:r>
    </w:p>
    <w:p w:rsidR="00BF7B8A" w:rsidRDefault="00BF7B8A" w:rsidP="00BF7B8A">
      <w:pPr>
        <w:rPr>
          <w:shd w:val="clear" w:color="auto" w:fill="FFFFFF"/>
        </w:rPr>
      </w:pPr>
      <w:r>
        <w:rPr>
          <w:shd w:val="clear" w:color="auto" w:fill="FFFFFF"/>
        </w:rPr>
        <w:t>IT operation</w:t>
      </w:r>
    </w:p>
    <w:p w:rsidR="003768D8" w:rsidRDefault="003768D8" w:rsidP="00A13F2B">
      <w:pPr>
        <w:pStyle w:val="NoSpacing"/>
      </w:pPr>
    </w:p>
    <w:p w:rsidR="00A13F2B" w:rsidRPr="00A13F2B" w:rsidRDefault="00A13F2B" w:rsidP="00A13F2B">
      <w:pPr>
        <w:pStyle w:val="NoSpacing"/>
      </w:pPr>
      <w:r w:rsidRPr="00A13F2B">
        <w:t>Load balancing distributes a workload across multiple servers to improve performance</w:t>
      </w:r>
    </w:p>
    <w:p w:rsidR="00AE4EFB" w:rsidRPr="00AE4EFB" w:rsidRDefault="00AE4EFB" w:rsidP="00AE4EFB">
      <w:pPr>
        <w:pStyle w:val="NoSpacing"/>
        <w:rPr>
          <w:rStyle w:val="Hyperlink"/>
        </w:rPr>
      </w:pPr>
      <w:r w:rsidRPr="00AE4EFB">
        <w:fldChar w:fldCharType="begin"/>
      </w:r>
      <w:r w:rsidRPr="00AE4EFB">
        <w:instrText xml:space="preserve"> HYPERLINK "https://igotanoffer.com/blogs/tech/load-balancing-system-design-interview" \l ":~:text=Load%20balancing%20is%20the%20process,%2C%20user%20sessions%2C%20and%20caching." </w:instrText>
      </w:r>
      <w:r w:rsidRPr="00AE4EFB">
        <w:fldChar w:fldCharType="separate"/>
      </w:r>
      <w:r w:rsidRPr="00AE4EFB">
        <w:rPr>
          <w:rStyle w:val="Hyperlink"/>
        </w:rPr>
        <w:t xml:space="preserve">Load balancing: </w:t>
      </w:r>
      <w:proofErr w:type="gramStart"/>
      <w:r w:rsidRPr="00AE4EFB">
        <w:rPr>
          <w:rStyle w:val="Hyperlink"/>
        </w:rPr>
        <w:t>system design interview concepts</w:t>
      </w:r>
      <w:proofErr w:type="gramEnd"/>
      <w:r w:rsidRPr="00AE4EFB">
        <w:rPr>
          <w:rStyle w:val="Hyperlink"/>
        </w:rPr>
        <w:t xml:space="preserve"> (4 of 9)</w:t>
      </w:r>
    </w:p>
    <w:p w:rsidR="00736D1D" w:rsidRDefault="00AE4EFB" w:rsidP="00AE4EFB">
      <w:pPr>
        <w:pStyle w:val="NoSpacing"/>
      </w:pPr>
      <w:r w:rsidRPr="00AE4EFB">
        <w:fldChar w:fldCharType="end"/>
      </w:r>
      <w:hyperlink r:id="rId206" w:history="1">
        <w:r w:rsidR="00736D1D">
          <w:rPr>
            <w:rStyle w:val="Hyperlink"/>
          </w:rPr>
          <w:t>Load Balancer in System Design</w:t>
        </w:r>
      </w:hyperlink>
    </w:p>
    <w:p w:rsidR="00AE4EFB" w:rsidRDefault="001B3D3B" w:rsidP="00AE4EFB">
      <w:pPr>
        <w:pStyle w:val="NoSpacing"/>
      </w:pPr>
      <w:hyperlink r:id="rId207" w:history="1">
        <w:r w:rsidR="00736D1D" w:rsidRPr="00736D1D">
          <w:rPr>
            <w:rStyle w:val="Hyperlink"/>
          </w:rPr>
          <w:t>System Design — Load Balancing</w:t>
        </w:r>
      </w:hyperlink>
    </w:p>
    <w:p w:rsidR="00736D1D" w:rsidRDefault="00736D1D" w:rsidP="00AE4EFB">
      <w:pPr>
        <w:pStyle w:val="NoSpacing"/>
      </w:pPr>
    </w:p>
    <w:p w:rsidR="00415ABA" w:rsidRPr="00415ABA" w:rsidRDefault="00415ABA" w:rsidP="00415ABA">
      <w:pPr>
        <w:spacing w:after="0" w:line="240" w:lineRule="auto"/>
        <w:rPr>
          <w:rFonts w:ascii="Calibri" w:eastAsia="Times New Roman" w:hAnsi="Calibri" w:cs="Calibri"/>
          <w:lang w:eastAsia="en-IN" w:bidi="te-IN"/>
        </w:rPr>
      </w:pPr>
      <w:r w:rsidRPr="00415ABA">
        <w:rPr>
          <w:rFonts w:ascii="Calibri" w:eastAsia="Times New Roman" w:hAnsi="Calibri" w:cs="Calibri"/>
          <w:lang w:eastAsia="en-IN" w:bidi="te-IN"/>
        </w:rPr>
        <w:t>Software load balancer</w:t>
      </w:r>
    </w:p>
    <w:p w:rsidR="00415ABA" w:rsidRPr="00415ABA" w:rsidRDefault="00415ABA" w:rsidP="00415ABA">
      <w:pPr>
        <w:numPr>
          <w:ilvl w:val="0"/>
          <w:numId w:val="49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IN" w:bidi="te-IN"/>
        </w:rPr>
      </w:pPr>
      <w:r w:rsidRPr="00415ABA">
        <w:rPr>
          <w:rFonts w:ascii="Calibri" w:eastAsia="Times New Roman" w:hAnsi="Calibri" w:cs="Calibri"/>
          <w:lang w:val="en-US" w:eastAsia="en-IN" w:bidi="te-IN"/>
        </w:rPr>
        <w:t>Dynamic load balancing algorithms</w:t>
      </w:r>
    </w:p>
    <w:p w:rsidR="00415ABA" w:rsidRPr="00415ABA" w:rsidRDefault="00415ABA" w:rsidP="00415ABA">
      <w:pPr>
        <w:numPr>
          <w:ilvl w:val="1"/>
          <w:numId w:val="49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IN" w:bidi="te-IN"/>
        </w:rPr>
      </w:pPr>
      <w:r w:rsidRPr="00415ABA">
        <w:rPr>
          <w:rFonts w:ascii="Calibri" w:eastAsia="Times New Roman" w:hAnsi="Calibri" w:cs="Calibri"/>
          <w:lang w:val="en-US" w:eastAsia="en-IN" w:bidi="te-IN"/>
        </w:rPr>
        <w:t>Least Connection First Scheduling</w:t>
      </w:r>
    </w:p>
    <w:p w:rsidR="00415ABA" w:rsidRPr="00415ABA" w:rsidRDefault="00415ABA" w:rsidP="00415ABA">
      <w:pPr>
        <w:numPr>
          <w:ilvl w:val="1"/>
          <w:numId w:val="49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IN" w:bidi="te-IN"/>
        </w:rPr>
      </w:pPr>
      <w:r w:rsidRPr="00415ABA">
        <w:rPr>
          <w:rFonts w:ascii="Calibri" w:eastAsia="Times New Roman" w:hAnsi="Calibri" w:cs="Calibri"/>
          <w:lang w:val="en-US" w:eastAsia="en-IN" w:bidi="te-IN"/>
        </w:rPr>
        <w:t>Weighted least connection</w:t>
      </w:r>
    </w:p>
    <w:p w:rsidR="00415ABA" w:rsidRPr="00415ABA" w:rsidRDefault="00415ABA" w:rsidP="00415ABA">
      <w:pPr>
        <w:numPr>
          <w:ilvl w:val="1"/>
          <w:numId w:val="49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IN" w:bidi="te-IN"/>
        </w:rPr>
      </w:pPr>
      <w:r w:rsidRPr="00415ABA">
        <w:rPr>
          <w:rFonts w:ascii="Calibri" w:eastAsia="Times New Roman" w:hAnsi="Calibri" w:cs="Calibri"/>
          <w:lang w:val="en-US" w:eastAsia="en-IN" w:bidi="te-IN"/>
        </w:rPr>
        <w:t>Weighted response time</w:t>
      </w:r>
    </w:p>
    <w:p w:rsidR="00415ABA" w:rsidRPr="00415ABA" w:rsidRDefault="00415ABA" w:rsidP="00415ABA">
      <w:pPr>
        <w:numPr>
          <w:ilvl w:val="1"/>
          <w:numId w:val="49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IN" w:bidi="te-IN"/>
        </w:rPr>
      </w:pPr>
      <w:r w:rsidRPr="00415ABA">
        <w:rPr>
          <w:rFonts w:ascii="Calibri" w:eastAsia="Times New Roman" w:hAnsi="Calibri" w:cs="Calibri"/>
          <w:lang w:val="en-US" w:eastAsia="en-IN" w:bidi="te-IN"/>
        </w:rPr>
        <w:t>Resource-based</w:t>
      </w:r>
    </w:p>
    <w:p w:rsidR="00415ABA" w:rsidRPr="00415ABA" w:rsidRDefault="00415ABA" w:rsidP="00415ABA">
      <w:pPr>
        <w:numPr>
          <w:ilvl w:val="0"/>
          <w:numId w:val="49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IN" w:bidi="te-IN"/>
        </w:rPr>
      </w:pPr>
      <w:r w:rsidRPr="00415ABA">
        <w:rPr>
          <w:rFonts w:ascii="Calibri" w:eastAsia="Times New Roman" w:hAnsi="Calibri" w:cs="Calibri"/>
          <w:lang w:val="en-US" w:eastAsia="en-IN" w:bidi="te-IN"/>
        </w:rPr>
        <w:t>Static load balancing algorithms</w:t>
      </w:r>
    </w:p>
    <w:p w:rsidR="00415ABA" w:rsidRPr="00415ABA" w:rsidRDefault="00415ABA" w:rsidP="00415ABA">
      <w:pPr>
        <w:numPr>
          <w:ilvl w:val="1"/>
          <w:numId w:val="49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IN" w:bidi="te-IN"/>
        </w:rPr>
      </w:pPr>
      <w:r w:rsidRPr="00415ABA">
        <w:rPr>
          <w:rFonts w:ascii="Calibri" w:eastAsia="Times New Roman" w:hAnsi="Calibri" w:cs="Calibri"/>
          <w:lang w:val="en-US" w:eastAsia="en-IN" w:bidi="te-IN"/>
        </w:rPr>
        <w:t>Round robin</w:t>
      </w:r>
      <w:r>
        <w:rPr>
          <w:rFonts w:ascii="Calibri" w:eastAsia="Times New Roman" w:hAnsi="Calibri" w:cs="Calibri"/>
          <w:lang w:val="en-US" w:eastAsia="en-IN" w:bidi="te-IN"/>
        </w:rPr>
        <w:t xml:space="preserve"> Scheduling </w:t>
      </w:r>
    </w:p>
    <w:p w:rsidR="00415ABA" w:rsidRPr="00415ABA" w:rsidRDefault="00415ABA" w:rsidP="00415ABA">
      <w:pPr>
        <w:numPr>
          <w:ilvl w:val="1"/>
          <w:numId w:val="49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IN" w:bidi="te-IN"/>
        </w:rPr>
      </w:pPr>
      <w:r w:rsidRPr="00415ABA">
        <w:rPr>
          <w:rFonts w:ascii="Calibri" w:eastAsia="Times New Roman" w:hAnsi="Calibri" w:cs="Calibri"/>
          <w:lang w:val="en-US" w:eastAsia="en-IN" w:bidi="te-IN"/>
        </w:rPr>
        <w:t>Weighted round robin</w:t>
      </w:r>
    </w:p>
    <w:p w:rsidR="00415ABA" w:rsidRPr="00415ABA" w:rsidRDefault="00415ABA" w:rsidP="00415ABA">
      <w:pPr>
        <w:numPr>
          <w:ilvl w:val="1"/>
          <w:numId w:val="49"/>
        </w:numPr>
        <w:spacing w:after="0" w:line="240" w:lineRule="auto"/>
        <w:ind w:left="1080"/>
        <w:textAlignment w:val="center"/>
        <w:rPr>
          <w:rFonts w:ascii="Calibri" w:eastAsia="Times New Roman" w:hAnsi="Calibri" w:cs="Calibri"/>
          <w:lang w:val="en-US" w:eastAsia="en-IN" w:bidi="te-IN"/>
        </w:rPr>
      </w:pPr>
      <w:r w:rsidRPr="00415ABA">
        <w:rPr>
          <w:rFonts w:ascii="Calibri" w:eastAsia="Times New Roman" w:hAnsi="Calibri" w:cs="Calibri"/>
          <w:lang w:val="en-US" w:eastAsia="en-IN" w:bidi="te-IN"/>
        </w:rPr>
        <w:t>IP hash</w:t>
      </w:r>
    </w:p>
    <w:p w:rsidR="00415ABA" w:rsidRPr="00415ABA" w:rsidRDefault="00415ABA" w:rsidP="00415ABA">
      <w:pPr>
        <w:spacing w:after="0" w:line="240" w:lineRule="auto"/>
        <w:rPr>
          <w:rFonts w:ascii="Calibri" w:eastAsia="Times New Roman" w:hAnsi="Calibri" w:cs="Calibri"/>
          <w:lang w:eastAsia="en-IN" w:bidi="te-IN"/>
        </w:rPr>
      </w:pPr>
      <w:r w:rsidRPr="00415ABA">
        <w:rPr>
          <w:rFonts w:ascii="Calibri" w:eastAsia="Times New Roman" w:hAnsi="Calibri" w:cs="Calibri"/>
          <w:lang w:eastAsia="en-IN" w:bidi="te-IN"/>
        </w:rPr>
        <w:t> </w:t>
      </w:r>
    </w:p>
    <w:p w:rsidR="00415ABA" w:rsidRPr="00415ABA" w:rsidRDefault="00415ABA" w:rsidP="00415ABA">
      <w:pPr>
        <w:spacing w:after="0" w:line="240" w:lineRule="auto"/>
        <w:rPr>
          <w:rFonts w:ascii="Calibri" w:eastAsia="Times New Roman" w:hAnsi="Calibri" w:cs="Calibri"/>
          <w:lang w:eastAsia="en-IN" w:bidi="te-IN"/>
        </w:rPr>
      </w:pPr>
      <w:r w:rsidRPr="00415ABA">
        <w:rPr>
          <w:rFonts w:ascii="Calibri" w:eastAsia="Times New Roman" w:hAnsi="Calibri" w:cs="Calibri"/>
          <w:lang w:eastAsia="en-IN" w:bidi="te-IN"/>
        </w:rPr>
        <w:t>Hardware load balancer</w:t>
      </w:r>
    </w:p>
    <w:p w:rsidR="00415ABA" w:rsidRPr="00415ABA" w:rsidRDefault="00415ABA" w:rsidP="00415ABA">
      <w:pPr>
        <w:numPr>
          <w:ilvl w:val="0"/>
          <w:numId w:val="50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IN" w:bidi="te-IN"/>
        </w:rPr>
      </w:pPr>
      <w:r w:rsidRPr="00415ABA">
        <w:rPr>
          <w:rFonts w:ascii="Calibri" w:eastAsia="Times New Roman" w:hAnsi="Calibri" w:cs="Calibri"/>
          <w:lang w:val="en-US" w:eastAsia="en-IN" w:bidi="te-IN"/>
        </w:rPr>
        <w:t>Layer4 Hardware Load Balancing</w:t>
      </w:r>
    </w:p>
    <w:p w:rsidR="00415ABA" w:rsidRPr="00415ABA" w:rsidRDefault="00415ABA" w:rsidP="00415ABA">
      <w:pPr>
        <w:numPr>
          <w:ilvl w:val="0"/>
          <w:numId w:val="50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IN" w:bidi="te-IN"/>
        </w:rPr>
      </w:pPr>
      <w:r w:rsidRPr="00415ABA">
        <w:rPr>
          <w:rFonts w:ascii="Calibri" w:eastAsia="Times New Roman" w:hAnsi="Calibri" w:cs="Calibri"/>
          <w:lang w:val="en-US" w:eastAsia="en-IN" w:bidi="te-IN"/>
        </w:rPr>
        <w:t>Layer7 Hardware Load Balancing</w:t>
      </w:r>
    </w:p>
    <w:p w:rsidR="00415ABA" w:rsidRDefault="00415ABA" w:rsidP="00AE4EFB">
      <w:pPr>
        <w:pStyle w:val="NoSpacing"/>
      </w:pPr>
    </w:p>
    <w:p w:rsidR="001F402F" w:rsidRDefault="001F402F" w:rsidP="00AE4EFB">
      <w:pPr>
        <w:pStyle w:val="NoSpacing"/>
      </w:pPr>
      <w:r>
        <w:t>IIS</w:t>
      </w:r>
    </w:p>
    <w:p w:rsidR="009A7A9C" w:rsidRDefault="001B3D3B" w:rsidP="00415ABA">
      <w:pPr>
        <w:pStyle w:val="NoSpacing"/>
        <w:numPr>
          <w:ilvl w:val="0"/>
          <w:numId w:val="48"/>
        </w:numPr>
      </w:pPr>
      <w:hyperlink r:id="rId208" w:history="1">
        <w:r w:rsidR="009A7A9C">
          <w:rPr>
            <w:rStyle w:val="Hyperlink"/>
          </w:rPr>
          <w:t>Web Farm Framework 2.0 for IIS 7</w:t>
        </w:r>
      </w:hyperlink>
      <w:r w:rsidR="009A7A9C">
        <w:t xml:space="preserve"> </w:t>
      </w:r>
    </w:p>
    <w:p w:rsidR="00036057" w:rsidRDefault="00036057" w:rsidP="00036057">
      <w:pPr>
        <w:pStyle w:val="Heading2"/>
      </w:pPr>
      <w:r>
        <w:rPr>
          <w:shd w:val="clear" w:color="auto" w:fill="FFFFFF"/>
        </w:rPr>
        <w:t xml:space="preserve">High availability (HA) and </w:t>
      </w:r>
      <w:r w:rsidRPr="00091A92">
        <w:t>Disaster recovery</w:t>
      </w:r>
    </w:p>
    <w:p w:rsidR="008D665D" w:rsidRPr="008D665D" w:rsidRDefault="008E73A6" w:rsidP="008D665D">
      <w:pPr>
        <w:numPr>
          <w:ilvl w:val="0"/>
          <w:numId w:val="50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IN" w:bidi="te-IN"/>
        </w:rPr>
      </w:pPr>
      <w:r w:rsidRPr="008D665D">
        <w:rPr>
          <w:rFonts w:ascii="Calibri" w:eastAsia="Times New Roman" w:hAnsi="Calibri" w:cs="Calibri"/>
          <w:lang w:val="en-US" w:eastAsia="en-IN" w:bidi="te-IN"/>
        </w:rPr>
        <w:t>Fault tolerance</w:t>
      </w:r>
      <w:r w:rsidR="008D665D" w:rsidRPr="008D665D">
        <w:rPr>
          <w:rFonts w:ascii="Calibri" w:eastAsia="Times New Roman" w:hAnsi="Calibri" w:cs="Calibri"/>
          <w:lang w:val="en-US" w:eastAsia="en-IN" w:bidi="te-IN"/>
        </w:rPr>
        <w:t xml:space="preserve"> and Redundancy </w:t>
      </w:r>
    </w:p>
    <w:p w:rsidR="008E73A6" w:rsidRPr="008D665D" w:rsidRDefault="00824CC1" w:rsidP="008D665D">
      <w:pPr>
        <w:numPr>
          <w:ilvl w:val="0"/>
          <w:numId w:val="50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IN" w:bidi="te-IN"/>
        </w:rPr>
      </w:pPr>
      <w:r w:rsidRPr="008D665D">
        <w:rPr>
          <w:rFonts w:ascii="Calibri" w:eastAsia="Times New Roman" w:hAnsi="Calibri" w:cs="Calibri"/>
          <w:lang w:val="en-US" w:eastAsia="en-IN" w:bidi="te-IN"/>
        </w:rPr>
        <w:t>In addition,</w:t>
      </w:r>
      <w:r w:rsidR="00BF7B8A" w:rsidRPr="008D665D">
        <w:rPr>
          <w:rFonts w:ascii="Calibri" w:eastAsia="Times New Roman" w:hAnsi="Calibri" w:cs="Calibri"/>
          <w:lang w:val="en-US" w:eastAsia="en-IN" w:bidi="te-IN"/>
        </w:rPr>
        <w:t xml:space="preserve"> this is IT operation</w:t>
      </w:r>
      <w:r w:rsidR="000C32D1">
        <w:rPr>
          <w:rFonts w:ascii="Calibri" w:eastAsia="Times New Roman" w:hAnsi="Calibri" w:cs="Calibri"/>
          <w:lang w:val="en-US" w:eastAsia="en-IN" w:bidi="te-IN"/>
        </w:rPr>
        <w:t>s task</w:t>
      </w:r>
      <w:r w:rsidR="00B46D59" w:rsidRPr="008D665D">
        <w:rPr>
          <w:rFonts w:ascii="Calibri" w:eastAsia="Times New Roman" w:hAnsi="Calibri" w:cs="Calibri"/>
          <w:lang w:val="en-US" w:eastAsia="en-IN" w:bidi="te-IN"/>
        </w:rPr>
        <w:t>.</w:t>
      </w:r>
      <w:r w:rsidR="004C0236">
        <w:rPr>
          <w:rFonts w:ascii="Calibri" w:eastAsia="Times New Roman" w:hAnsi="Calibri" w:cs="Calibri"/>
          <w:lang w:val="en-US" w:eastAsia="en-IN" w:bidi="te-IN"/>
        </w:rPr>
        <w:t xml:space="preserve"> Or SREs</w:t>
      </w:r>
    </w:p>
    <w:p w:rsidR="00492992" w:rsidRDefault="00492992" w:rsidP="008E73A6">
      <w:pPr>
        <w:pStyle w:val="NoSpacing"/>
      </w:pPr>
    </w:p>
    <w:p w:rsidR="00492992" w:rsidRPr="00492992" w:rsidRDefault="00492992" w:rsidP="00492992">
      <w:pPr>
        <w:pStyle w:val="NoSpacing"/>
        <w:rPr>
          <w:b/>
          <w:bCs/>
        </w:rPr>
      </w:pPr>
      <w:r w:rsidRPr="00492992">
        <w:rPr>
          <w:b/>
          <w:bCs/>
        </w:rPr>
        <w:lastRenderedPageBreak/>
        <w:t>Running mission critical systems</w:t>
      </w:r>
    </w:p>
    <w:p w:rsidR="00492992" w:rsidRPr="00492992" w:rsidRDefault="00492992" w:rsidP="00114ABD">
      <w:pPr>
        <w:pStyle w:val="NoSpacing"/>
        <w:numPr>
          <w:ilvl w:val="0"/>
          <w:numId w:val="48"/>
        </w:numPr>
        <w:rPr>
          <w:rStyle w:val="Hyperlink"/>
        </w:rPr>
      </w:pPr>
      <w:r w:rsidRPr="00E60ED5">
        <w:t>programs that must function continuously in order for a business or segment of a business to be successful</w:t>
      </w:r>
      <w:r w:rsidRPr="00492992">
        <w:fldChar w:fldCharType="begin"/>
      </w:r>
      <w:r w:rsidRPr="00492992">
        <w:instrText xml:space="preserve"> HYPERLINK "https://itmlinstitute.org/dont-mix-it-operational-and-non-operational-tasks/" \l ":~:text=Operational%20tasks%20are%20the%20mission,the%20daily%20and%20nightly%20production." </w:instrText>
      </w:r>
      <w:r w:rsidRPr="00492992">
        <w:fldChar w:fldCharType="separate"/>
      </w:r>
    </w:p>
    <w:p w:rsidR="00492992" w:rsidRPr="00492992" w:rsidRDefault="00492992" w:rsidP="00492992">
      <w:pPr>
        <w:pStyle w:val="ListParagraph"/>
        <w:numPr>
          <w:ilvl w:val="0"/>
          <w:numId w:val="48"/>
        </w:numPr>
        <w:spacing w:after="0"/>
        <w:rPr>
          <w:rStyle w:val="Hyperlink"/>
        </w:rPr>
      </w:pPr>
      <w:r w:rsidRPr="00492992">
        <w:rPr>
          <w:rStyle w:val="Hyperlink"/>
        </w:rPr>
        <w:t>Don't mix IT operational and non-operational tasks</w:t>
      </w:r>
    </w:p>
    <w:p w:rsidR="00492992" w:rsidRPr="005447A4" w:rsidRDefault="00492992" w:rsidP="005447A4">
      <w:pPr>
        <w:pStyle w:val="ListParagraph"/>
        <w:numPr>
          <w:ilvl w:val="0"/>
          <w:numId w:val="48"/>
        </w:numPr>
      </w:pPr>
      <w:r w:rsidRPr="00492992">
        <w:fldChar w:fldCharType="end"/>
      </w:r>
      <w:hyperlink r:id="rId209" w:history="1">
        <w:r w:rsidR="005447A4" w:rsidRPr="005447A4">
          <w:rPr>
            <w:rStyle w:val="Hyperlink"/>
          </w:rPr>
          <w:t>Operational tasks</w:t>
        </w:r>
      </w:hyperlink>
      <w:r w:rsidR="005447A4">
        <w:t xml:space="preserve"> </w:t>
      </w:r>
    </w:p>
    <w:p w:rsidR="00A13F2B" w:rsidRDefault="00A13F2B" w:rsidP="00657787">
      <w:pPr>
        <w:pStyle w:val="Heading3"/>
      </w:pPr>
      <w:r>
        <w:t>Server Clusters</w:t>
      </w:r>
    </w:p>
    <w:p w:rsidR="00A13F2B" w:rsidRDefault="00FE0DB6" w:rsidP="00FE0DB6">
      <w:pPr>
        <w:pStyle w:val="NoSpacing"/>
      </w:pPr>
      <w:r w:rsidRPr="00FE0DB6">
        <w:t xml:space="preserve">Server clustering, on the other hand, combines multiple servers to function as a single entity. </w:t>
      </w:r>
      <w:r w:rsidR="00A13F2B" w:rsidRPr="00FE0DB6">
        <w:t>Cluster is a group of servers that run as if it were a single entity</w:t>
      </w:r>
    </w:p>
    <w:p w:rsidR="00925FDC" w:rsidRPr="00FE0DB6" w:rsidRDefault="001B3D3B" w:rsidP="00FE0DB6">
      <w:pPr>
        <w:pStyle w:val="NoSpacing"/>
      </w:pPr>
      <w:hyperlink r:id="rId210" w:history="1">
        <w:r w:rsidR="00925FDC">
          <w:rPr>
            <w:rStyle w:val="Hyperlink"/>
          </w:rPr>
          <w:t>Choosing between a farm and a cluster</w:t>
        </w:r>
      </w:hyperlink>
      <w:r w:rsidR="00925FDC">
        <w:t xml:space="preserve"> </w:t>
      </w:r>
    </w:p>
    <w:p w:rsidR="002E1C45" w:rsidRPr="002E1C45" w:rsidRDefault="002E1C45" w:rsidP="002E1C45"/>
    <w:p w:rsidR="002E1C45" w:rsidRDefault="002E1C45" w:rsidP="002E1C45">
      <w:pPr>
        <w:pStyle w:val="Heading3"/>
      </w:pPr>
      <w:r>
        <w:t>Failover cluster</w:t>
      </w:r>
    </w:p>
    <w:p w:rsidR="003F6C0A" w:rsidRPr="003F6C0A" w:rsidRDefault="003F6C0A" w:rsidP="00FD30A1">
      <w:pPr>
        <w:pStyle w:val="NoSpacing"/>
        <w:numPr>
          <w:ilvl w:val="0"/>
          <w:numId w:val="53"/>
        </w:numPr>
      </w:pPr>
      <w:r>
        <w:rPr>
          <w:shd w:val="clear" w:color="auto" w:fill="FFFFFF"/>
        </w:rPr>
        <w:t>Redundancy</w:t>
      </w:r>
    </w:p>
    <w:p w:rsidR="009724EE" w:rsidRPr="009724EE" w:rsidRDefault="009724EE" w:rsidP="00FD30A1">
      <w:pPr>
        <w:pStyle w:val="ListParagraph"/>
        <w:numPr>
          <w:ilvl w:val="0"/>
          <w:numId w:val="53"/>
        </w:numPr>
      </w:pPr>
      <w:r w:rsidRPr="009724EE">
        <w:t>Active-Passive Failover Cluster</w:t>
      </w:r>
    </w:p>
    <w:p w:rsidR="004B3F11" w:rsidRPr="009F2BC7" w:rsidRDefault="004B3F11" w:rsidP="009F2BC7">
      <w:pPr>
        <w:spacing w:after="0"/>
        <w:rPr>
          <w:b/>
          <w:bCs/>
        </w:rPr>
      </w:pPr>
      <w:r w:rsidRPr="009F2BC7">
        <w:rPr>
          <w:b/>
          <w:bCs/>
        </w:rPr>
        <w:t>IIS Failover</w:t>
      </w:r>
    </w:p>
    <w:p w:rsidR="00910BFA" w:rsidRDefault="0070254E" w:rsidP="00910BF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chieving</w:t>
      </w:r>
      <w:r w:rsidR="00910BFA">
        <w:rPr>
          <w:rFonts w:ascii="Calibri" w:hAnsi="Calibri" w:cs="Calibri"/>
          <w:sz w:val="22"/>
          <w:szCs w:val="22"/>
        </w:rPr>
        <w:t xml:space="preserve"> high-availability of Internet Information Services (IIS) servers is by using </w:t>
      </w:r>
      <w:r w:rsidR="00910BFA">
        <w:rPr>
          <w:rFonts w:ascii="Calibri" w:hAnsi="Calibri" w:cs="Calibri"/>
          <w:b/>
          <w:bCs/>
          <w:sz w:val="22"/>
          <w:szCs w:val="22"/>
        </w:rPr>
        <w:t>Network Load Balancing (NLB)</w:t>
      </w:r>
      <w:r w:rsidR="00910BFA">
        <w:rPr>
          <w:rFonts w:ascii="Calibri" w:hAnsi="Calibri" w:cs="Calibri"/>
          <w:sz w:val="22"/>
          <w:szCs w:val="22"/>
          <w:lang w:val="en-US"/>
        </w:rPr>
        <w:t> </w:t>
      </w:r>
    </w:p>
    <w:p w:rsidR="00910BFA" w:rsidRDefault="00910BFA" w:rsidP="00910BF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 </w:t>
      </w:r>
      <w:hyperlink r:id="rId211" w:history="1">
        <w:r>
          <w:rPr>
            <w:rStyle w:val="Hyperlink"/>
            <w:rFonts w:ascii="Calibri" w:eastAsiaTheme="majorEastAsia" w:hAnsi="Calibri" w:cs="Calibri"/>
            <w:sz w:val="22"/>
            <w:szCs w:val="22"/>
            <w:lang w:val="en-US"/>
          </w:rPr>
          <w:t>Load Balancing vs. Failover Clustering</w:t>
        </w:r>
      </w:hyperlink>
    </w:p>
    <w:p w:rsidR="00910BFA" w:rsidRDefault="00910BFA" w:rsidP="00910BF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b/>
          <w:bCs/>
          <w:sz w:val="22"/>
          <w:szCs w:val="22"/>
          <w:lang w:val="en-US"/>
        </w:rPr>
        <w:t>Load Balancing</w:t>
      </w:r>
      <w:r>
        <w:rPr>
          <w:rFonts w:ascii="Calibri" w:hAnsi="Calibri" w:cs="Calibri"/>
          <w:sz w:val="22"/>
          <w:szCs w:val="22"/>
          <w:lang w:val="en-US"/>
        </w:rPr>
        <w:t xml:space="preserve"> is all about improvising performance (scale) while </w:t>
      </w:r>
      <w:r>
        <w:rPr>
          <w:rFonts w:ascii="Calibri" w:hAnsi="Calibri" w:cs="Calibri"/>
          <w:b/>
          <w:bCs/>
          <w:sz w:val="22"/>
          <w:szCs w:val="22"/>
          <w:lang w:val="en-US"/>
        </w:rPr>
        <w:t>Failover Clustering</w:t>
      </w:r>
      <w:r>
        <w:rPr>
          <w:rFonts w:ascii="Calibri" w:hAnsi="Calibri" w:cs="Calibri"/>
          <w:sz w:val="22"/>
          <w:szCs w:val="22"/>
          <w:lang w:val="en-US"/>
        </w:rPr>
        <w:t xml:space="preserve"> is improvising uptimes mitigating system failures</w:t>
      </w:r>
    </w:p>
    <w:p w:rsidR="00910BFA" w:rsidRDefault="00910BFA" w:rsidP="00910BF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bCs/>
          <w:sz w:val="22"/>
          <w:szCs w:val="22"/>
        </w:rPr>
        <w:t>Load Balancing</w:t>
      </w:r>
      <w:r>
        <w:rPr>
          <w:rFonts w:ascii="Calibri" w:hAnsi="Calibri" w:cs="Calibri"/>
          <w:sz w:val="22"/>
          <w:szCs w:val="22"/>
        </w:rPr>
        <w:t xml:space="preserve"> happening at web/application servers (stateless hopefully) and</w:t>
      </w:r>
      <w:r>
        <w:rPr>
          <w:rFonts w:ascii="Calibri" w:hAnsi="Calibri" w:cs="Calibri"/>
          <w:b/>
          <w:bCs/>
          <w:sz w:val="22"/>
          <w:szCs w:val="22"/>
        </w:rPr>
        <w:t xml:space="preserve"> failover clustering</w:t>
      </w:r>
      <w:r>
        <w:rPr>
          <w:rFonts w:ascii="Calibri" w:hAnsi="Calibri" w:cs="Calibri"/>
          <w:sz w:val="22"/>
          <w:szCs w:val="22"/>
        </w:rPr>
        <w:t xml:space="preserve"> at database servers (state full)</w:t>
      </w:r>
    </w:p>
    <w:p w:rsidR="00910BFA" w:rsidRDefault="00910BFA" w:rsidP="00910BF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 </w:t>
      </w:r>
    </w:p>
    <w:p w:rsidR="00910BFA" w:rsidRDefault="001B3D3B" w:rsidP="00910BF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hyperlink r:id="rId212" w:anchor=":~:text=Load%20balancing%20distributes%20a%20workload,function%20as%20a%20single%20entity." w:history="1">
        <w:r w:rsidR="00910BFA">
          <w:rPr>
            <w:rStyle w:val="Hyperlink"/>
            <w:rFonts w:ascii="Calibri" w:eastAsiaTheme="majorEastAsia" w:hAnsi="Calibri" w:cs="Calibri"/>
            <w:sz w:val="22"/>
            <w:szCs w:val="22"/>
          </w:rPr>
          <w:t xml:space="preserve">Load </w:t>
        </w:r>
        <w:proofErr w:type="gramStart"/>
        <w:r w:rsidR="00910BFA">
          <w:rPr>
            <w:rStyle w:val="Hyperlink"/>
            <w:rFonts w:ascii="Calibri" w:eastAsiaTheme="majorEastAsia" w:hAnsi="Calibri" w:cs="Calibri"/>
            <w:sz w:val="22"/>
            <w:szCs w:val="22"/>
          </w:rPr>
          <w:t>Balancing</w:t>
        </w:r>
        <w:proofErr w:type="gramEnd"/>
        <w:r w:rsidR="00910BFA">
          <w:rPr>
            <w:rStyle w:val="Hyperlink"/>
            <w:rFonts w:ascii="Calibri" w:eastAsiaTheme="majorEastAsia" w:hAnsi="Calibri" w:cs="Calibri"/>
            <w:sz w:val="22"/>
            <w:szCs w:val="22"/>
          </w:rPr>
          <w:t xml:space="preserve"> vs Server Clustering: Understand the Difference</w:t>
        </w:r>
      </w:hyperlink>
    </w:p>
    <w:p w:rsidR="00910BFA" w:rsidRDefault="00910BFA" w:rsidP="00910BF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 </w:t>
      </w:r>
    </w:p>
    <w:p w:rsidR="00910BFA" w:rsidRDefault="00910BFA" w:rsidP="007D5730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  <w:lang w:val="en-US"/>
        </w:rPr>
        <w:t> </w:t>
      </w:r>
      <w:hyperlink r:id="rId213" w:history="1">
        <w:r>
          <w:rPr>
            <w:rStyle w:val="Hyperlink"/>
            <w:rFonts w:ascii="Calibri" w:eastAsiaTheme="majorEastAsia" w:hAnsi="Calibri" w:cs="Calibri"/>
            <w:b/>
            <w:bCs/>
            <w:sz w:val="22"/>
            <w:szCs w:val="22"/>
          </w:rPr>
          <w:t>Achieving High Availability and Scalability - ARR and NLB</w:t>
        </w:r>
      </w:hyperlink>
    </w:p>
    <w:p w:rsidR="00910BFA" w:rsidRDefault="00910BFA" w:rsidP="00FD30A1">
      <w:pPr>
        <w:numPr>
          <w:ilvl w:val="0"/>
          <w:numId w:val="51"/>
        </w:numPr>
        <w:spacing w:after="0" w:line="240" w:lineRule="auto"/>
        <w:ind w:left="540"/>
        <w:textAlignment w:val="center"/>
        <w:rPr>
          <w:rFonts w:ascii="Calibri" w:hAnsi="Calibri" w:cs="Calibri"/>
        </w:rPr>
      </w:pPr>
      <w:r>
        <w:rPr>
          <w:rFonts w:ascii="Calibri" w:hAnsi="Calibri" w:cs="Calibri"/>
        </w:rPr>
        <w:t>Microsoft Application Request Routing (ARR)</w:t>
      </w:r>
    </w:p>
    <w:p w:rsidR="00910BFA" w:rsidRDefault="001B3D3B" w:rsidP="00FD30A1">
      <w:pPr>
        <w:numPr>
          <w:ilvl w:val="0"/>
          <w:numId w:val="51"/>
        </w:numPr>
        <w:spacing w:after="40" w:line="240" w:lineRule="auto"/>
        <w:ind w:left="540"/>
        <w:textAlignment w:val="center"/>
        <w:rPr>
          <w:rFonts w:ascii="Calibri" w:hAnsi="Calibri" w:cs="Calibri"/>
        </w:rPr>
      </w:pPr>
      <w:hyperlink r:id="rId214" w:history="1">
        <w:r w:rsidR="00910BFA">
          <w:rPr>
            <w:rStyle w:val="Hyperlink"/>
            <w:rFonts w:ascii="Calibri" w:hAnsi="Calibri" w:cs="Calibri"/>
          </w:rPr>
          <w:t>Network Load Balancing</w:t>
        </w:r>
      </w:hyperlink>
    </w:p>
    <w:p w:rsidR="00910BFA" w:rsidRDefault="001B3D3B" w:rsidP="00FD30A1">
      <w:pPr>
        <w:numPr>
          <w:ilvl w:val="0"/>
          <w:numId w:val="51"/>
        </w:numPr>
        <w:spacing w:after="40" w:line="240" w:lineRule="auto"/>
        <w:ind w:left="540"/>
        <w:textAlignment w:val="center"/>
        <w:rPr>
          <w:rFonts w:ascii="Calibri" w:hAnsi="Calibri" w:cs="Calibri"/>
          <w:lang w:val="en-US"/>
        </w:rPr>
      </w:pPr>
      <w:hyperlink r:id="rId215" w:history="1">
        <w:r w:rsidR="00910BFA">
          <w:rPr>
            <w:rStyle w:val="Hyperlink"/>
            <w:rFonts w:ascii="Calibri" w:hAnsi="Calibri" w:cs="Calibri"/>
            <w:lang w:val="en-US"/>
          </w:rPr>
          <w:t>IIS (webserver) cluster</w:t>
        </w:r>
      </w:hyperlink>
    </w:p>
    <w:p w:rsidR="00910BFA" w:rsidRDefault="001B3D3B" w:rsidP="00910BF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hyperlink r:id="rId216" w:history="1">
        <w:r w:rsidR="00910BFA">
          <w:rPr>
            <w:rStyle w:val="Hyperlink"/>
            <w:rFonts w:ascii="Calibri" w:eastAsiaTheme="majorEastAsia" w:hAnsi="Calibri" w:cs="Calibri"/>
            <w:sz w:val="22"/>
            <w:szCs w:val="22"/>
            <w:lang w:val="en-US"/>
          </w:rPr>
          <w:t>Configuring IIS World Wide Web Publishing Service in a Windows Server failover cluster</w:t>
        </w:r>
      </w:hyperlink>
    </w:p>
    <w:p w:rsidR="00910BFA" w:rsidRDefault="00910BFA" w:rsidP="00910BFA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indows Server failover cluster (WSFC)</w:t>
      </w:r>
    </w:p>
    <w:p w:rsidR="00910BFA" w:rsidRDefault="001B3D3B" w:rsidP="00FD30A1">
      <w:pPr>
        <w:numPr>
          <w:ilvl w:val="0"/>
          <w:numId w:val="52"/>
        </w:numPr>
        <w:spacing w:after="0" w:line="240" w:lineRule="auto"/>
        <w:ind w:left="540"/>
        <w:textAlignment w:val="center"/>
        <w:rPr>
          <w:rFonts w:ascii="Calibri" w:hAnsi="Calibri" w:cs="Calibri"/>
        </w:rPr>
      </w:pPr>
      <w:hyperlink r:id="rId217" w:history="1">
        <w:r w:rsidR="00910BFA">
          <w:rPr>
            <w:rStyle w:val="Hyperlink"/>
            <w:rFonts w:ascii="Calibri" w:hAnsi="Calibri" w:cs="Calibri"/>
          </w:rPr>
          <w:t>Install and configure Network Load Balancing</w:t>
        </w:r>
      </w:hyperlink>
    </w:p>
    <w:p w:rsidR="00910BFA" w:rsidRDefault="001B3D3B" w:rsidP="00FD30A1">
      <w:pPr>
        <w:numPr>
          <w:ilvl w:val="0"/>
          <w:numId w:val="52"/>
        </w:numPr>
        <w:spacing w:after="0" w:line="240" w:lineRule="auto"/>
        <w:ind w:left="540"/>
        <w:textAlignment w:val="center"/>
        <w:rPr>
          <w:rFonts w:ascii="Calibri" w:hAnsi="Calibri" w:cs="Calibri"/>
        </w:rPr>
      </w:pPr>
      <w:hyperlink r:id="rId218" w:history="1">
        <w:r w:rsidR="00910BFA">
          <w:rPr>
            <w:rStyle w:val="Hyperlink"/>
            <w:rFonts w:ascii="Calibri" w:hAnsi="Calibri" w:cs="Calibri"/>
          </w:rPr>
          <w:t>Network Load Balancing</w:t>
        </w:r>
      </w:hyperlink>
    </w:p>
    <w:p w:rsidR="00910BFA" w:rsidRDefault="00910BFA" w:rsidP="00910BFA"/>
    <w:p w:rsidR="002259DB" w:rsidRPr="00851D4D" w:rsidRDefault="002259DB" w:rsidP="00851D4D">
      <w:pPr>
        <w:pStyle w:val="NoSpacing"/>
        <w:rPr>
          <w:b/>
          <w:bCs/>
        </w:rPr>
      </w:pPr>
      <w:r w:rsidRPr="00851D4D">
        <w:rPr>
          <w:b/>
          <w:bCs/>
        </w:rPr>
        <w:t>SQL Server Failover</w:t>
      </w:r>
    </w:p>
    <w:p w:rsidR="002259DB" w:rsidRDefault="001B3D3B" w:rsidP="00851D4D">
      <w:pPr>
        <w:spacing w:after="0"/>
        <w:rPr>
          <w:rFonts w:ascii="Calibri" w:hAnsi="Calibri" w:cs="Calibri"/>
        </w:rPr>
      </w:pPr>
      <w:hyperlink r:id="rId219" w:history="1">
        <w:r w:rsidR="002259DB">
          <w:rPr>
            <w:rStyle w:val="Hyperlink"/>
            <w:rFonts w:ascii="Calibri" w:hAnsi="Calibri" w:cs="Calibri"/>
          </w:rPr>
          <w:t>Windows Server Failover Clustering with SQL Server</w:t>
        </w:r>
      </w:hyperlink>
    </w:p>
    <w:p w:rsidR="008E73A6" w:rsidRPr="00D07E03" w:rsidRDefault="001B3D3B" w:rsidP="00D07E03">
      <w:pPr>
        <w:pStyle w:val="ListParagraph"/>
        <w:numPr>
          <w:ilvl w:val="0"/>
          <w:numId w:val="48"/>
        </w:numPr>
        <w:spacing w:after="0"/>
        <w:rPr>
          <w:rFonts w:ascii="Calibri" w:hAnsi="Calibri" w:cs="Calibri"/>
        </w:rPr>
      </w:pPr>
      <w:hyperlink r:id="rId220" w:history="1">
        <w:r w:rsidR="002153E2" w:rsidRPr="00B407EC">
          <w:rPr>
            <w:rStyle w:val="Hyperlink"/>
            <w:rFonts w:ascii="Calibri" w:hAnsi="Calibri" w:cs="Calibri"/>
          </w:rPr>
          <w:t>What is Windows Server Failover Clustering (WSFC)?</w:t>
        </w:r>
      </w:hyperlink>
    </w:p>
    <w:p w:rsidR="002153E2" w:rsidRDefault="00B407EC" w:rsidP="00851D4D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</w:rPr>
        <w:tab/>
      </w:r>
    </w:p>
    <w:p w:rsidR="00D07E03" w:rsidRPr="00D07E03" w:rsidRDefault="00091A92" w:rsidP="00D07E03">
      <w:pPr>
        <w:spacing w:after="0"/>
        <w:rPr>
          <w:rStyle w:val="Hyperlink"/>
          <w:color w:val="auto"/>
          <w:u w:val="none"/>
        </w:rPr>
      </w:pPr>
      <w:r w:rsidRPr="00566AFD">
        <w:t>Disaster recovery for Microsoft SQL Server</w:t>
      </w:r>
      <w:r w:rsidR="00D07E03">
        <w:fldChar w:fldCharType="begin"/>
      </w:r>
      <w:r w:rsidR="00D07E03">
        <w:instrText xml:space="preserve"> HYPERLINK "https://www.nucleustechnologies.com/blog/sql-server-disaster-recovery-plan/" </w:instrText>
      </w:r>
      <w:r w:rsidR="00D07E03">
        <w:fldChar w:fldCharType="separate"/>
      </w:r>
    </w:p>
    <w:p w:rsidR="00D07E03" w:rsidRDefault="00D07E03" w:rsidP="00D07E03">
      <w:pPr>
        <w:pStyle w:val="NoSpacing"/>
      </w:pPr>
      <w:r>
        <w:rPr>
          <w:shd w:val="clear" w:color="auto" w:fill="FFFFFF"/>
        </w:rPr>
        <w:t>How to plan for SQL Server Disaster Recovery?</w:t>
      </w:r>
      <w:r>
        <w:rPr>
          <w:shd w:val="clear" w:color="auto" w:fill="FFFFFF"/>
        </w:rPr>
        <w:tab/>
      </w:r>
    </w:p>
    <w:p w:rsidR="00D07E03" w:rsidRPr="00D07E03" w:rsidRDefault="00D07E03" w:rsidP="00382982">
      <w:pPr>
        <w:pStyle w:val="NoSpacing"/>
        <w:numPr>
          <w:ilvl w:val="0"/>
          <w:numId w:val="48"/>
        </w:numPr>
        <w:rPr>
          <w:rFonts w:eastAsia="Times New Roman"/>
          <w:lang w:eastAsia="en-IN" w:bidi="te-IN"/>
        </w:rPr>
      </w:pPr>
      <w:r>
        <w:fldChar w:fldCharType="end"/>
      </w:r>
      <w:r w:rsidRPr="00D07E03">
        <w:rPr>
          <w:rFonts w:eastAsia="Times New Roman"/>
          <w:lang w:eastAsia="en-IN" w:bidi="te-IN"/>
        </w:rPr>
        <w:t>Taking Database Backups Regularly.</w:t>
      </w:r>
    </w:p>
    <w:p w:rsidR="00D07E03" w:rsidRPr="00D07E03" w:rsidRDefault="00D07E03" w:rsidP="00382982">
      <w:pPr>
        <w:pStyle w:val="NoSpacing"/>
        <w:numPr>
          <w:ilvl w:val="0"/>
          <w:numId w:val="48"/>
        </w:numPr>
        <w:rPr>
          <w:rFonts w:eastAsia="Times New Roman"/>
          <w:lang w:eastAsia="en-IN" w:bidi="te-IN"/>
        </w:rPr>
      </w:pPr>
      <w:r w:rsidRPr="00D07E03">
        <w:rPr>
          <w:rFonts w:eastAsia="Times New Roman"/>
          <w:lang w:eastAsia="en-IN" w:bidi="te-IN"/>
        </w:rPr>
        <w:t>Using Always-On and Basic Database Availability Groups.</w:t>
      </w:r>
    </w:p>
    <w:p w:rsidR="00D07E03" w:rsidRPr="00D07E03" w:rsidRDefault="00D07E03" w:rsidP="00382982">
      <w:pPr>
        <w:pStyle w:val="NoSpacing"/>
        <w:numPr>
          <w:ilvl w:val="0"/>
          <w:numId w:val="48"/>
        </w:numPr>
        <w:rPr>
          <w:rFonts w:eastAsia="Times New Roman"/>
          <w:lang w:eastAsia="en-IN" w:bidi="te-IN"/>
        </w:rPr>
      </w:pPr>
      <w:proofErr w:type="gramStart"/>
      <w:r w:rsidRPr="00D07E03">
        <w:rPr>
          <w:rFonts w:eastAsia="Times New Roman"/>
          <w:lang w:eastAsia="en-IN" w:bidi="te-IN"/>
        </w:rPr>
        <w:t>Log-Shipping</w:t>
      </w:r>
      <w:proofErr w:type="gramEnd"/>
      <w:r w:rsidRPr="00D07E03">
        <w:rPr>
          <w:rFonts w:eastAsia="Times New Roman"/>
          <w:lang w:eastAsia="en-IN" w:bidi="te-IN"/>
        </w:rPr>
        <w:t>.</w:t>
      </w:r>
    </w:p>
    <w:p w:rsidR="00D07E03" w:rsidRPr="00D07E03" w:rsidRDefault="00D07E03" w:rsidP="00382982">
      <w:pPr>
        <w:pStyle w:val="NoSpacing"/>
        <w:numPr>
          <w:ilvl w:val="0"/>
          <w:numId w:val="48"/>
        </w:numPr>
        <w:rPr>
          <w:rFonts w:eastAsia="Times New Roman"/>
          <w:lang w:eastAsia="en-IN" w:bidi="te-IN"/>
        </w:rPr>
      </w:pPr>
      <w:r w:rsidRPr="00D07E03">
        <w:rPr>
          <w:rFonts w:eastAsia="Times New Roman"/>
          <w:lang w:eastAsia="en-IN" w:bidi="te-IN"/>
        </w:rPr>
        <w:t>Fail-over Clustering.</w:t>
      </w:r>
    </w:p>
    <w:p w:rsidR="00D07E03" w:rsidRPr="00D07E03" w:rsidRDefault="00D07E03" w:rsidP="00382982">
      <w:pPr>
        <w:pStyle w:val="NoSpacing"/>
        <w:numPr>
          <w:ilvl w:val="0"/>
          <w:numId w:val="48"/>
        </w:numPr>
        <w:rPr>
          <w:rFonts w:eastAsia="Times New Roman"/>
          <w:lang w:eastAsia="en-IN" w:bidi="te-IN"/>
        </w:rPr>
      </w:pPr>
      <w:r w:rsidRPr="00D07E03">
        <w:rPr>
          <w:rFonts w:eastAsia="Times New Roman"/>
          <w:lang w:eastAsia="en-IN" w:bidi="te-IN"/>
        </w:rPr>
        <w:t>Database Replication.</w:t>
      </w:r>
    </w:p>
    <w:p w:rsidR="00D07E03" w:rsidRPr="00D07E03" w:rsidRDefault="00D07E03" w:rsidP="00382982">
      <w:pPr>
        <w:pStyle w:val="NoSpacing"/>
        <w:numPr>
          <w:ilvl w:val="0"/>
          <w:numId w:val="48"/>
        </w:numPr>
        <w:rPr>
          <w:rFonts w:eastAsia="Times New Roman"/>
          <w:lang w:eastAsia="en-IN" w:bidi="te-IN"/>
        </w:rPr>
      </w:pPr>
      <w:r w:rsidRPr="00D07E03">
        <w:rPr>
          <w:rFonts w:eastAsia="Times New Roman"/>
          <w:lang w:eastAsia="en-IN" w:bidi="te-IN"/>
        </w:rPr>
        <w:t>Restore Master Database in SQL Server.</w:t>
      </w:r>
    </w:p>
    <w:p w:rsidR="00D07E03" w:rsidRPr="00910BFA" w:rsidRDefault="00D07E03" w:rsidP="00D07E03">
      <w:pPr>
        <w:spacing w:after="0"/>
      </w:pPr>
    </w:p>
    <w:p w:rsidR="00897198" w:rsidRDefault="00897198" w:rsidP="00897198">
      <w:pPr>
        <w:pStyle w:val="Heading3"/>
        <w:shd w:val="clear" w:color="auto" w:fill="FFFFFF"/>
        <w:spacing w:before="0" w:after="45"/>
        <w:rPr>
          <w:rFonts w:ascii="Arial" w:hAnsi="Arial" w:cs="Arial"/>
          <w:b w:val="0"/>
          <w:bCs w:val="0"/>
          <w:color w:val="1A0DAB"/>
          <w:sz w:val="30"/>
          <w:szCs w:val="30"/>
          <w:lang w:val="en"/>
        </w:rPr>
      </w:pPr>
      <w:r>
        <w:rPr>
          <w:rFonts w:ascii="Arial" w:hAnsi="Arial" w:cs="Arial"/>
          <w:b w:val="0"/>
          <w:bCs w:val="0"/>
          <w:color w:val="1A0DAB"/>
          <w:sz w:val="30"/>
          <w:szCs w:val="30"/>
          <w:lang w:val="en"/>
        </w:rPr>
        <w:lastRenderedPageBreak/>
        <w:t>Transactional replication</w:t>
      </w:r>
    </w:p>
    <w:p w:rsidR="00897198" w:rsidRDefault="00897198" w:rsidP="00897198">
      <w:r w:rsidRPr="00897198">
        <w:t xml:space="preserve">Transactional replication is a SQL Server technology that </w:t>
      </w:r>
      <w:proofErr w:type="gramStart"/>
      <w:r w:rsidRPr="00897198">
        <w:t>is used</w:t>
      </w:r>
      <w:proofErr w:type="gramEnd"/>
      <w:r w:rsidRPr="00897198">
        <w:t xml:space="preserve"> to replicate changes between two databases. These changes can include database objects like tables (primary key is required), stored procedures, views, and so on, as well as data.</w:t>
      </w:r>
    </w:p>
    <w:p w:rsidR="00897198" w:rsidRPr="00897198" w:rsidRDefault="00897198" w:rsidP="00897198">
      <w:pPr>
        <w:pStyle w:val="NoSpacing"/>
      </w:pPr>
      <w:r w:rsidRPr="00897198">
        <w:t>Transactional Replication</w:t>
      </w:r>
    </w:p>
    <w:p w:rsidR="00897198" w:rsidRPr="00897198" w:rsidRDefault="00897198" w:rsidP="00897198">
      <w:pPr>
        <w:pStyle w:val="NoSpacing"/>
      </w:pPr>
      <w:r w:rsidRPr="00897198">
        <w:t xml:space="preserve">What is the difference between transactional replication and merge </w:t>
      </w:r>
      <w:r w:rsidR="00693EB4" w:rsidRPr="00897198">
        <w:t>replication?</w:t>
      </w:r>
    </w:p>
    <w:p w:rsidR="00897198" w:rsidRPr="00897198" w:rsidRDefault="00897198" w:rsidP="00897198">
      <w:pPr>
        <w:pStyle w:val="NoSpacing"/>
      </w:pPr>
      <w:r w:rsidRPr="00897198">
        <w:tab/>
      </w:r>
      <w:hyperlink r:id="rId221" w:history="1">
        <w:r>
          <w:rPr>
            <w:rStyle w:val="Hyperlink"/>
          </w:rPr>
          <w:t>SQL Server replication configuration: Peer to Peer and Merge Replication</w:t>
        </w:r>
      </w:hyperlink>
      <w:r>
        <w:t xml:space="preserve"> </w:t>
      </w:r>
    </w:p>
    <w:p w:rsidR="00897198" w:rsidRDefault="00897198" w:rsidP="00897198">
      <w:pPr>
        <w:rPr>
          <w:lang w:val="en"/>
        </w:rPr>
      </w:pPr>
    </w:p>
    <w:p w:rsidR="005F18DC" w:rsidRDefault="005F18DC" w:rsidP="005F18DC">
      <w:pPr>
        <w:pStyle w:val="Heading2"/>
      </w:pPr>
      <w:r>
        <w:t>Large Scale Distributed Systems</w:t>
      </w:r>
    </w:p>
    <w:p w:rsidR="004F0965" w:rsidRDefault="004F0965">
      <w:pPr>
        <w:rPr>
          <w:lang w:val="en"/>
        </w:rPr>
      </w:pPr>
      <w:r>
        <w:rPr>
          <w:lang w:val="en"/>
        </w:rPr>
        <w:br w:type="page"/>
      </w:r>
    </w:p>
    <w:p w:rsidR="005F18DC" w:rsidRDefault="004F0965" w:rsidP="004F0965">
      <w:pPr>
        <w:pStyle w:val="Heading1"/>
        <w:rPr>
          <w:lang w:val="en"/>
        </w:rPr>
      </w:pPr>
      <w:r>
        <w:rPr>
          <w:lang w:val="en"/>
        </w:rPr>
        <w:lastRenderedPageBreak/>
        <w:t>Roles and Responsibilities</w:t>
      </w:r>
    </w:p>
    <w:p w:rsidR="004F0965" w:rsidRPr="004F0965" w:rsidRDefault="004F0965" w:rsidP="001B3D3B">
      <w:pPr>
        <w:pStyle w:val="Heading2"/>
        <w:rPr>
          <w:lang w:val="en"/>
        </w:rPr>
      </w:pPr>
      <w:r w:rsidRPr="004F0965">
        <w:rPr>
          <w:lang w:val="en"/>
        </w:rPr>
        <w:t>Technical Skills: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 xml:space="preserve">What .NET technologies are you most familiar </w:t>
      </w:r>
      <w:proofErr w:type="gramStart"/>
      <w:r w:rsidRPr="004F0965">
        <w:rPr>
          <w:lang w:val="en"/>
        </w:rPr>
        <w:t>with</w:t>
      </w:r>
      <w:proofErr w:type="gramEnd"/>
      <w:r w:rsidRPr="004F0965">
        <w:rPr>
          <w:lang w:val="en"/>
        </w:rPr>
        <w:t>?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>Can you explain your experience with .NET Core?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>Have you worked with Azure DevOps and CI/CD pipelines?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 xml:space="preserve">How do you handle version control using </w:t>
      </w:r>
      <w:proofErr w:type="spellStart"/>
      <w:r w:rsidRPr="004F0965">
        <w:rPr>
          <w:lang w:val="en"/>
        </w:rPr>
        <w:t>Git</w:t>
      </w:r>
      <w:proofErr w:type="spellEnd"/>
      <w:r w:rsidRPr="004F0965">
        <w:rPr>
          <w:lang w:val="en"/>
        </w:rPr>
        <w:t>?</w:t>
      </w:r>
    </w:p>
    <w:p w:rsidR="004F0965" w:rsidRPr="004F0965" w:rsidRDefault="004F0965" w:rsidP="001B3D3B">
      <w:pPr>
        <w:pStyle w:val="Heading2"/>
        <w:rPr>
          <w:lang w:val="en"/>
        </w:rPr>
      </w:pPr>
      <w:r w:rsidRPr="004F0965">
        <w:rPr>
          <w:lang w:val="en"/>
        </w:rPr>
        <w:t>System Design and Architecture: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>Can you walk us through your approach to designing a .NET solution architecture?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>How do you ensure the scalability and maintainability of your .NET solutions?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>Can you explain your experience with microservices and API design?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 xml:space="preserve">How do you handle </w:t>
      </w:r>
      <w:proofErr w:type="gramStart"/>
      <w:r w:rsidRPr="004F0965">
        <w:rPr>
          <w:lang w:val="en"/>
        </w:rPr>
        <w:t>cross-cutting</w:t>
      </w:r>
      <w:proofErr w:type="gramEnd"/>
      <w:r w:rsidRPr="004F0965">
        <w:rPr>
          <w:lang w:val="en"/>
        </w:rPr>
        <w:t xml:space="preserve"> concerns such as security, logging, and caching in your .NET solutions?</w:t>
      </w:r>
    </w:p>
    <w:p w:rsidR="004F0965" w:rsidRPr="004F0965" w:rsidRDefault="004F0965" w:rsidP="001B3D3B">
      <w:pPr>
        <w:pStyle w:val="Heading2"/>
        <w:rPr>
          <w:lang w:val="en"/>
        </w:rPr>
      </w:pPr>
      <w:r w:rsidRPr="004F0965">
        <w:rPr>
          <w:lang w:val="en"/>
        </w:rPr>
        <w:t>Project Management: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 xml:space="preserve">Have you managed .NET projects before? How did you ensure the project </w:t>
      </w:r>
      <w:proofErr w:type="gramStart"/>
      <w:r w:rsidRPr="004F0965">
        <w:rPr>
          <w:lang w:val="en"/>
        </w:rPr>
        <w:t>was delivered</w:t>
      </w:r>
      <w:proofErr w:type="gramEnd"/>
      <w:r w:rsidRPr="004F0965">
        <w:rPr>
          <w:lang w:val="en"/>
        </w:rPr>
        <w:t xml:space="preserve"> on time and within budget?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>How do you prioritize tasks and allocate resources in your .NET projects?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>How do you handle risks and challenges in your .NET projects?</w:t>
      </w:r>
    </w:p>
    <w:p w:rsidR="004F0965" w:rsidRPr="004F0965" w:rsidRDefault="004F0965" w:rsidP="001B3D3B">
      <w:pPr>
        <w:pStyle w:val="Heading2"/>
        <w:rPr>
          <w:lang w:val="en"/>
        </w:rPr>
      </w:pPr>
      <w:r w:rsidRPr="004F0965">
        <w:rPr>
          <w:lang w:val="en"/>
        </w:rPr>
        <w:t>Communication and Collaboration: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>Can you provide an example of how you have collaborated with cross-functional teams in a .NET project?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>How do you communicate technical concepts to non-technical stakeholders in your .NET projects?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 xml:space="preserve">Can you explain your experience with </w:t>
      </w:r>
      <w:proofErr w:type="gramStart"/>
      <w:r w:rsidRPr="004F0965">
        <w:rPr>
          <w:lang w:val="en"/>
        </w:rPr>
        <w:t>agile methodologies and how you apply them in your .NET projects</w:t>
      </w:r>
      <w:proofErr w:type="gramEnd"/>
      <w:r w:rsidRPr="004F0965">
        <w:rPr>
          <w:lang w:val="en"/>
        </w:rPr>
        <w:t>?</w:t>
      </w:r>
    </w:p>
    <w:p w:rsidR="004F0965" w:rsidRPr="004F0965" w:rsidRDefault="004F0965" w:rsidP="001B3D3B">
      <w:pPr>
        <w:pStyle w:val="Heading2"/>
        <w:rPr>
          <w:lang w:val="en"/>
        </w:rPr>
      </w:pPr>
      <w:r w:rsidRPr="004F0965">
        <w:rPr>
          <w:lang w:val="en"/>
        </w:rPr>
        <w:t>Security and Compliance:</w:t>
      </w:r>
    </w:p>
    <w:p w:rsidR="004F0965" w:rsidRPr="004F0965" w:rsidRDefault="004F0965" w:rsidP="001B3D3B">
      <w:pPr>
        <w:pStyle w:val="NoSpacing"/>
        <w:rPr>
          <w:lang w:val="en"/>
        </w:rPr>
      </w:pPr>
      <w:bookmarkStart w:id="1" w:name="_GoBack"/>
      <w:r w:rsidRPr="004F0965">
        <w:rPr>
          <w:lang w:val="en"/>
        </w:rPr>
        <w:t>How do you ensure the security and compliance of your .NET solutions?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>Can you explain your experience with implementing authentication and authorization in .NET solutions?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>How do you handle data protection and privacy requirements in your .NET solutions?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>Performance Optimization: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>How do you optimize the performance and scalability of your .NET solutions?</w:t>
      </w:r>
    </w:p>
    <w:p w:rsidR="004F0965" w:rsidRPr="004F0965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>Can you provide an example of how you have improved the performance of a .NET solution?</w:t>
      </w:r>
    </w:p>
    <w:p w:rsidR="004F0965" w:rsidRPr="00897198" w:rsidRDefault="004F0965" w:rsidP="001B3D3B">
      <w:pPr>
        <w:pStyle w:val="NoSpacing"/>
        <w:rPr>
          <w:lang w:val="en"/>
        </w:rPr>
      </w:pPr>
      <w:r w:rsidRPr="004F0965">
        <w:rPr>
          <w:lang w:val="en"/>
        </w:rPr>
        <w:t>How do you handle caching and load balancing in your .NET solutions?</w:t>
      </w:r>
    </w:p>
    <w:bookmarkEnd w:id="1"/>
    <w:p w:rsidR="00897198" w:rsidRDefault="00897198" w:rsidP="00897198">
      <w:pPr>
        <w:shd w:val="clear" w:color="auto" w:fill="FFFFFF"/>
        <w:rPr>
          <w:rFonts w:ascii="Arial" w:hAnsi="Arial" w:cs="Arial"/>
          <w:color w:val="202124"/>
          <w:sz w:val="24"/>
          <w:szCs w:val="24"/>
          <w:lang w:val="en"/>
        </w:rPr>
      </w:pPr>
    </w:p>
    <w:p w:rsidR="00910BFA" w:rsidRPr="00910BFA" w:rsidRDefault="00910BFA" w:rsidP="00910BFA"/>
    <w:p w:rsidR="001F402F" w:rsidRPr="00004979" w:rsidRDefault="001F402F" w:rsidP="00AE4EFB">
      <w:pPr>
        <w:pStyle w:val="NoSpacing"/>
      </w:pPr>
    </w:p>
    <w:sectPr w:rsidR="001F402F" w:rsidRPr="000049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autami">
    <w:altName w:val="Cambria Math"/>
    <w:panose1 w:val="02000500000000000000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dobe Caslon Pro Bold">
    <w:panose1 w:val="0205070206050A020403"/>
    <w:charset w:val="00"/>
    <w:family w:val="roman"/>
    <w:notTrueType/>
    <w:pitch w:val="variable"/>
    <w:sig w:usb0="00000007" w:usb1="00000001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92FA3"/>
    <w:multiLevelType w:val="hybridMultilevel"/>
    <w:tmpl w:val="8BAE15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4C73F7"/>
    <w:multiLevelType w:val="hybridMultilevel"/>
    <w:tmpl w:val="297A8B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6188B"/>
    <w:multiLevelType w:val="multilevel"/>
    <w:tmpl w:val="99D4E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4EA3BAA"/>
    <w:multiLevelType w:val="multilevel"/>
    <w:tmpl w:val="54862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52B7B12"/>
    <w:multiLevelType w:val="hybridMultilevel"/>
    <w:tmpl w:val="148E08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DB1FA2"/>
    <w:multiLevelType w:val="hybridMultilevel"/>
    <w:tmpl w:val="94F88D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F85AE6"/>
    <w:multiLevelType w:val="hybridMultilevel"/>
    <w:tmpl w:val="D618D7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0B06FF"/>
    <w:multiLevelType w:val="hybridMultilevel"/>
    <w:tmpl w:val="0F48C36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B571AD"/>
    <w:multiLevelType w:val="hybridMultilevel"/>
    <w:tmpl w:val="F85ED786"/>
    <w:lvl w:ilvl="0" w:tplc="40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9" w15:restartNumberingAfterBreak="0">
    <w:nsid w:val="0B6F5A72"/>
    <w:multiLevelType w:val="hybridMultilevel"/>
    <w:tmpl w:val="1304C1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BB54550"/>
    <w:multiLevelType w:val="hybridMultilevel"/>
    <w:tmpl w:val="879A8E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247EBD"/>
    <w:multiLevelType w:val="hybridMultilevel"/>
    <w:tmpl w:val="D3F60F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5C2348"/>
    <w:multiLevelType w:val="hybridMultilevel"/>
    <w:tmpl w:val="60006B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2073D26"/>
    <w:multiLevelType w:val="hybridMultilevel"/>
    <w:tmpl w:val="1AA44A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073984"/>
    <w:multiLevelType w:val="hybridMultilevel"/>
    <w:tmpl w:val="9AE489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482775B"/>
    <w:multiLevelType w:val="multilevel"/>
    <w:tmpl w:val="3A3A31B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4836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6E20E0C"/>
    <w:multiLevelType w:val="hybridMultilevel"/>
    <w:tmpl w:val="2D986C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72F22FF"/>
    <w:multiLevelType w:val="hybridMultilevel"/>
    <w:tmpl w:val="4BAEAC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973DAE"/>
    <w:multiLevelType w:val="multilevel"/>
    <w:tmpl w:val="0E7E52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18040630"/>
    <w:multiLevelType w:val="hybridMultilevel"/>
    <w:tmpl w:val="27FA28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BA83C50"/>
    <w:multiLevelType w:val="hybridMultilevel"/>
    <w:tmpl w:val="867239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E0A17A4"/>
    <w:multiLevelType w:val="hybridMultilevel"/>
    <w:tmpl w:val="A558BA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E5C6407"/>
    <w:multiLevelType w:val="hybridMultilevel"/>
    <w:tmpl w:val="477261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F623AD5"/>
    <w:multiLevelType w:val="hybridMultilevel"/>
    <w:tmpl w:val="86B442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2746483"/>
    <w:multiLevelType w:val="hybridMultilevel"/>
    <w:tmpl w:val="833057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392403A"/>
    <w:multiLevelType w:val="hybridMultilevel"/>
    <w:tmpl w:val="7C8683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CBA0C79"/>
    <w:multiLevelType w:val="hybridMultilevel"/>
    <w:tmpl w:val="799CC7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0E91C23"/>
    <w:multiLevelType w:val="hybridMultilevel"/>
    <w:tmpl w:val="057227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32D0878"/>
    <w:multiLevelType w:val="hybridMultilevel"/>
    <w:tmpl w:val="2A4619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4C763D6"/>
    <w:multiLevelType w:val="hybridMultilevel"/>
    <w:tmpl w:val="CAACB8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4CF2EF6"/>
    <w:multiLevelType w:val="hybridMultilevel"/>
    <w:tmpl w:val="951E14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4C71BE"/>
    <w:multiLevelType w:val="hybridMultilevel"/>
    <w:tmpl w:val="B894B7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D0238FB"/>
    <w:multiLevelType w:val="hybridMultilevel"/>
    <w:tmpl w:val="58785C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D1928F6"/>
    <w:multiLevelType w:val="multilevel"/>
    <w:tmpl w:val="5CE67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3F067E84"/>
    <w:multiLevelType w:val="hybridMultilevel"/>
    <w:tmpl w:val="18248E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FD468F8"/>
    <w:multiLevelType w:val="multilevel"/>
    <w:tmpl w:val="95C8A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44082243"/>
    <w:multiLevelType w:val="multilevel"/>
    <w:tmpl w:val="2C12F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47C64C23"/>
    <w:multiLevelType w:val="multilevel"/>
    <w:tmpl w:val="4C829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4D341A52"/>
    <w:multiLevelType w:val="hybridMultilevel"/>
    <w:tmpl w:val="8CEA87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5D2C78"/>
    <w:multiLevelType w:val="hybridMultilevel"/>
    <w:tmpl w:val="442258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D6546F"/>
    <w:multiLevelType w:val="hybridMultilevel"/>
    <w:tmpl w:val="BEB4B1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34E2CB4"/>
    <w:multiLevelType w:val="hybridMultilevel"/>
    <w:tmpl w:val="696847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3650706"/>
    <w:multiLevelType w:val="hybridMultilevel"/>
    <w:tmpl w:val="BD0AD1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480701D"/>
    <w:multiLevelType w:val="hybridMultilevel"/>
    <w:tmpl w:val="D6BA42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99607B8"/>
    <w:multiLevelType w:val="multilevel"/>
    <w:tmpl w:val="BF465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 w15:restartNumberingAfterBreak="0">
    <w:nsid w:val="60072EAE"/>
    <w:multiLevelType w:val="hybridMultilevel"/>
    <w:tmpl w:val="127696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00A2556"/>
    <w:multiLevelType w:val="hybridMultilevel"/>
    <w:tmpl w:val="381AC6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3284D94"/>
    <w:multiLevelType w:val="hybridMultilevel"/>
    <w:tmpl w:val="FA66A5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83B5BD3"/>
    <w:multiLevelType w:val="hybridMultilevel"/>
    <w:tmpl w:val="F25C44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902715"/>
    <w:multiLevelType w:val="hybridMultilevel"/>
    <w:tmpl w:val="3230CFB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D864AC"/>
    <w:multiLevelType w:val="hybridMultilevel"/>
    <w:tmpl w:val="6D26AC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A367693"/>
    <w:multiLevelType w:val="hybridMultilevel"/>
    <w:tmpl w:val="573C32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CB0668F"/>
    <w:multiLevelType w:val="hybridMultilevel"/>
    <w:tmpl w:val="DD98B9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F490B17"/>
    <w:multiLevelType w:val="hybridMultilevel"/>
    <w:tmpl w:val="618825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F5268B2"/>
    <w:multiLevelType w:val="hybridMultilevel"/>
    <w:tmpl w:val="7C94A8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19D6E66"/>
    <w:multiLevelType w:val="hybridMultilevel"/>
    <w:tmpl w:val="50BA61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25E54E9"/>
    <w:multiLevelType w:val="hybridMultilevel"/>
    <w:tmpl w:val="3432EB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30C6C36"/>
    <w:multiLevelType w:val="hybridMultilevel"/>
    <w:tmpl w:val="5AB2E6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4147E80"/>
    <w:multiLevelType w:val="hybridMultilevel"/>
    <w:tmpl w:val="B5D05D9E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798B1D7D"/>
    <w:multiLevelType w:val="hybridMultilevel"/>
    <w:tmpl w:val="FFD89C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A347E04"/>
    <w:multiLevelType w:val="hybridMultilevel"/>
    <w:tmpl w:val="71A8DD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A4E6400"/>
    <w:multiLevelType w:val="hybridMultilevel"/>
    <w:tmpl w:val="6178D5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BF83D8F"/>
    <w:multiLevelType w:val="hybridMultilevel"/>
    <w:tmpl w:val="F36649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D236F6E"/>
    <w:multiLevelType w:val="hybridMultilevel"/>
    <w:tmpl w:val="52725D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EFF4D14"/>
    <w:multiLevelType w:val="hybridMultilevel"/>
    <w:tmpl w:val="2A8486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F593D17"/>
    <w:multiLevelType w:val="hybridMultilevel"/>
    <w:tmpl w:val="97D8AC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7"/>
  </w:num>
  <w:num w:numId="3">
    <w:abstractNumId w:val="28"/>
  </w:num>
  <w:num w:numId="4">
    <w:abstractNumId w:val="0"/>
  </w:num>
  <w:num w:numId="5">
    <w:abstractNumId w:val="4"/>
  </w:num>
  <w:num w:numId="6">
    <w:abstractNumId w:val="13"/>
  </w:num>
  <w:num w:numId="7">
    <w:abstractNumId w:val="12"/>
  </w:num>
  <w:num w:numId="8">
    <w:abstractNumId w:val="24"/>
  </w:num>
  <w:num w:numId="9">
    <w:abstractNumId w:val="56"/>
  </w:num>
  <w:num w:numId="10">
    <w:abstractNumId w:val="48"/>
  </w:num>
  <w:num w:numId="11">
    <w:abstractNumId w:val="22"/>
  </w:num>
  <w:num w:numId="12">
    <w:abstractNumId w:val="64"/>
  </w:num>
  <w:num w:numId="13">
    <w:abstractNumId w:val="8"/>
  </w:num>
  <w:num w:numId="14">
    <w:abstractNumId w:val="33"/>
  </w:num>
  <w:num w:numId="15">
    <w:abstractNumId w:val="47"/>
  </w:num>
  <w:num w:numId="16">
    <w:abstractNumId w:val="65"/>
  </w:num>
  <w:num w:numId="17">
    <w:abstractNumId w:val="43"/>
  </w:num>
  <w:num w:numId="18">
    <w:abstractNumId w:val="23"/>
  </w:num>
  <w:num w:numId="19">
    <w:abstractNumId w:val="41"/>
  </w:num>
  <w:num w:numId="20">
    <w:abstractNumId w:val="34"/>
  </w:num>
  <w:num w:numId="21">
    <w:abstractNumId w:val="29"/>
  </w:num>
  <w:num w:numId="22">
    <w:abstractNumId w:val="18"/>
  </w:num>
  <w:num w:numId="23">
    <w:abstractNumId w:val="30"/>
  </w:num>
  <w:num w:numId="24">
    <w:abstractNumId w:val="40"/>
  </w:num>
  <w:num w:numId="25">
    <w:abstractNumId w:val="57"/>
  </w:num>
  <w:num w:numId="26">
    <w:abstractNumId w:val="9"/>
  </w:num>
  <w:num w:numId="27">
    <w:abstractNumId w:val="6"/>
  </w:num>
  <w:num w:numId="28">
    <w:abstractNumId w:val="60"/>
  </w:num>
  <w:num w:numId="29">
    <w:abstractNumId w:val="59"/>
  </w:num>
  <w:num w:numId="30">
    <w:abstractNumId w:val="10"/>
  </w:num>
  <w:num w:numId="31">
    <w:abstractNumId w:val="51"/>
  </w:num>
  <w:num w:numId="32">
    <w:abstractNumId w:val="25"/>
  </w:num>
  <w:num w:numId="33">
    <w:abstractNumId w:val="5"/>
  </w:num>
  <w:num w:numId="34">
    <w:abstractNumId w:val="11"/>
  </w:num>
  <w:num w:numId="35">
    <w:abstractNumId w:val="61"/>
  </w:num>
  <w:num w:numId="36">
    <w:abstractNumId w:val="32"/>
  </w:num>
  <w:num w:numId="37">
    <w:abstractNumId w:val="1"/>
  </w:num>
  <w:num w:numId="38">
    <w:abstractNumId w:val="54"/>
  </w:num>
  <w:num w:numId="39">
    <w:abstractNumId w:val="14"/>
  </w:num>
  <w:num w:numId="40">
    <w:abstractNumId w:val="38"/>
  </w:num>
  <w:num w:numId="41">
    <w:abstractNumId w:val="21"/>
  </w:num>
  <w:num w:numId="42">
    <w:abstractNumId w:val="45"/>
  </w:num>
  <w:num w:numId="43">
    <w:abstractNumId w:val="26"/>
  </w:num>
  <w:num w:numId="44">
    <w:abstractNumId w:val="39"/>
  </w:num>
  <w:num w:numId="45">
    <w:abstractNumId w:val="63"/>
  </w:num>
  <w:num w:numId="46">
    <w:abstractNumId w:val="62"/>
  </w:num>
  <w:num w:numId="47">
    <w:abstractNumId w:val="31"/>
  </w:num>
  <w:num w:numId="48">
    <w:abstractNumId w:val="52"/>
  </w:num>
  <w:num w:numId="49">
    <w:abstractNumId w:val="2"/>
  </w:num>
  <w:num w:numId="50">
    <w:abstractNumId w:val="44"/>
  </w:num>
  <w:num w:numId="51">
    <w:abstractNumId w:val="35"/>
  </w:num>
  <w:num w:numId="52">
    <w:abstractNumId w:val="37"/>
  </w:num>
  <w:num w:numId="53">
    <w:abstractNumId w:val="7"/>
  </w:num>
  <w:num w:numId="54">
    <w:abstractNumId w:val="16"/>
  </w:num>
  <w:num w:numId="55">
    <w:abstractNumId w:val="36"/>
    <w:lvlOverride w:ilvl="0">
      <w:startOverride w:val="1"/>
    </w:lvlOverride>
  </w:num>
  <w:num w:numId="56">
    <w:abstractNumId w:val="36"/>
    <w:lvlOverride w:ilvl="0"/>
    <w:lvlOverride w:ilvl="1">
      <w:startOverride w:val="1"/>
    </w:lvlOverride>
  </w:num>
  <w:num w:numId="57">
    <w:abstractNumId w:val="36"/>
    <w:lvlOverride w:ilvl="0"/>
    <w:lvlOverride w:ilvl="1">
      <w:startOverride w:val="1"/>
    </w:lvlOverride>
  </w:num>
  <w:num w:numId="58">
    <w:abstractNumId w:val="36"/>
    <w:lvlOverride w:ilvl="0"/>
    <w:lvlOverride w:ilvl="1">
      <w:startOverride w:val="1"/>
    </w:lvlOverride>
  </w:num>
  <w:num w:numId="59">
    <w:abstractNumId w:val="3"/>
  </w:num>
  <w:num w:numId="60">
    <w:abstractNumId w:val="55"/>
  </w:num>
  <w:num w:numId="61">
    <w:abstractNumId w:val="49"/>
  </w:num>
  <w:num w:numId="62">
    <w:abstractNumId w:val="17"/>
  </w:num>
  <w:num w:numId="63">
    <w:abstractNumId w:val="20"/>
  </w:num>
  <w:num w:numId="64">
    <w:abstractNumId w:val="50"/>
  </w:num>
  <w:num w:numId="65">
    <w:abstractNumId w:val="53"/>
  </w:num>
  <w:num w:numId="66">
    <w:abstractNumId w:val="19"/>
  </w:num>
  <w:num w:numId="67">
    <w:abstractNumId w:val="42"/>
  </w:num>
  <w:num w:numId="68">
    <w:abstractNumId w:val="58"/>
  </w:num>
  <w:num w:numId="69">
    <w:abstractNumId w:val="46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MDU2tDAyNTczNbJU0lEKTi0uzszPAykwNK4FALxL4BYtAAAA"/>
  </w:docVars>
  <w:rsids>
    <w:rsidRoot w:val="00847E3D"/>
    <w:rsid w:val="00001FAB"/>
    <w:rsid w:val="00004979"/>
    <w:rsid w:val="00004D9C"/>
    <w:rsid w:val="00012DF9"/>
    <w:rsid w:val="00013D06"/>
    <w:rsid w:val="0001505F"/>
    <w:rsid w:val="000206DA"/>
    <w:rsid w:val="00021852"/>
    <w:rsid w:val="000239BD"/>
    <w:rsid w:val="000311EE"/>
    <w:rsid w:val="00031E2C"/>
    <w:rsid w:val="000324CA"/>
    <w:rsid w:val="00035D66"/>
    <w:rsid w:val="00036057"/>
    <w:rsid w:val="000571CE"/>
    <w:rsid w:val="00061B5A"/>
    <w:rsid w:val="0006278F"/>
    <w:rsid w:val="0007573C"/>
    <w:rsid w:val="00077E58"/>
    <w:rsid w:val="000832DF"/>
    <w:rsid w:val="0008739F"/>
    <w:rsid w:val="00091572"/>
    <w:rsid w:val="00091A92"/>
    <w:rsid w:val="00093112"/>
    <w:rsid w:val="0009739C"/>
    <w:rsid w:val="000A1F26"/>
    <w:rsid w:val="000B2008"/>
    <w:rsid w:val="000B5AE7"/>
    <w:rsid w:val="000C06E1"/>
    <w:rsid w:val="000C32D1"/>
    <w:rsid w:val="000C662D"/>
    <w:rsid w:val="000D7A30"/>
    <w:rsid w:val="000E5FF8"/>
    <w:rsid w:val="000F6AA5"/>
    <w:rsid w:val="001101B8"/>
    <w:rsid w:val="00111ABC"/>
    <w:rsid w:val="00113F2F"/>
    <w:rsid w:val="00114ABD"/>
    <w:rsid w:val="0011689F"/>
    <w:rsid w:val="00122D39"/>
    <w:rsid w:val="00126095"/>
    <w:rsid w:val="00127CEF"/>
    <w:rsid w:val="00133122"/>
    <w:rsid w:val="00134839"/>
    <w:rsid w:val="0013678F"/>
    <w:rsid w:val="00141055"/>
    <w:rsid w:val="0015397A"/>
    <w:rsid w:val="00154F6C"/>
    <w:rsid w:val="00155CE9"/>
    <w:rsid w:val="00163287"/>
    <w:rsid w:val="00165672"/>
    <w:rsid w:val="00167D82"/>
    <w:rsid w:val="001729F8"/>
    <w:rsid w:val="00176432"/>
    <w:rsid w:val="00195C1A"/>
    <w:rsid w:val="00197458"/>
    <w:rsid w:val="001A19C8"/>
    <w:rsid w:val="001A1AA1"/>
    <w:rsid w:val="001A50A9"/>
    <w:rsid w:val="001A7278"/>
    <w:rsid w:val="001A778A"/>
    <w:rsid w:val="001B0E83"/>
    <w:rsid w:val="001B130D"/>
    <w:rsid w:val="001B16FA"/>
    <w:rsid w:val="001B2863"/>
    <w:rsid w:val="001B3D3B"/>
    <w:rsid w:val="001C5E0A"/>
    <w:rsid w:val="001E74E0"/>
    <w:rsid w:val="001F0092"/>
    <w:rsid w:val="001F1BB0"/>
    <w:rsid w:val="001F1C84"/>
    <w:rsid w:val="001F402F"/>
    <w:rsid w:val="001F4396"/>
    <w:rsid w:val="001F637E"/>
    <w:rsid w:val="001F6407"/>
    <w:rsid w:val="00201978"/>
    <w:rsid w:val="002153E2"/>
    <w:rsid w:val="0022321D"/>
    <w:rsid w:val="002259DB"/>
    <w:rsid w:val="00230FD4"/>
    <w:rsid w:val="0023285B"/>
    <w:rsid w:val="0023323C"/>
    <w:rsid w:val="00240564"/>
    <w:rsid w:val="00242BBE"/>
    <w:rsid w:val="00245145"/>
    <w:rsid w:val="002478DB"/>
    <w:rsid w:val="002479FF"/>
    <w:rsid w:val="00252A0F"/>
    <w:rsid w:val="002541AC"/>
    <w:rsid w:val="00257CA9"/>
    <w:rsid w:val="002605B5"/>
    <w:rsid w:val="00264021"/>
    <w:rsid w:val="00264FA0"/>
    <w:rsid w:val="00271A16"/>
    <w:rsid w:val="00275993"/>
    <w:rsid w:val="0027622A"/>
    <w:rsid w:val="00277237"/>
    <w:rsid w:val="002951B3"/>
    <w:rsid w:val="00297E0A"/>
    <w:rsid w:val="002A53E3"/>
    <w:rsid w:val="002B1101"/>
    <w:rsid w:val="002B2DAD"/>
    <w:rsid w:val="002B3FBC"/>
    <w:rsid w:val="002B4F23"/>
    <w:rsid w:val="002B525E"/>
    <w:rsid w:val="002B796B"/>
    <w:rsid w:val="002C2747"/>
    <w:rsid w:val="002C437E"/>
    <w:rsid w:val="002C55B7"/>
    <w:rsid w:val="002D350D"/>
    <w:rsid w:val="002D556A"/>
    <w:rsid w:val="002D5A5B"/>
    <w:rsid w:val="002D7BB4"/>
    <w:rsid w:val="002E1C45"/>
    <w:rsid w:val="002F234C"/>
    <w:rsid w:val="002F57B0"/>
    <w:rsid w:val="002F7058"/>
    <w:rsid w:val="002F795C"/>
    <w:rsid w:val="00301D2C"/>
    <w:rsid w:val="0030356B"/>
    <w:rsid w:val="00303E21"/>
    <w:rsid w:val="00305810"/>
    <w:rsid w:val="00307492"/>
    <w:rsid w:val="0031534D"/>
    <w:rsid w:val="00315C51"/>
    <w:rsid w:val="0032008A"/>
    <w:rsid w:val="0032697B"/>
    <w:rsid w:val="00331321"/>
    <w:rsid w:val="003316B5"/>
    <w:rsid w:val="003343D5"/>
    <w:rsid w:val="0034188B"/>
    <w:rsid w:val="00345160"/>
    <w:rsid w:val="003456BD"/>
    <w:rsid w:val="00347384"/>
    <w:rsid w:val="00351DF7"/>
    <w:rsid w:val="00352BBA"/>
    <w:rsid w:val="00354CFF"/>
    <w:rsid w:val="00361EB4"/>
    <w:rsid w:val="003631CB"/>
    <w:rsid w:val="00364653"/>
    <w:rsid w:val="00364CEE"/>
    <w:rsid w:val="003659C9"/>
    <w:rsid w:val="00366484"/>
    <w:rsid w:val="00371459"/>
    <w:rsid w:val="00372068"/>
    <w:rsid w:val="003749C2"/>
    <w:rsid w:val="00374E96"/>
    <w:rsid w:val="00376216"/>
    <w:rsid w:val="003768D8"/>
    <w:rsid w:val="00382982"/>
    <w:rsid w:val="00385D3D"/>
    <w:rsid w:val="00386CAC"/>
    <w:rsid w:val="003878B0"/>
    <w:rsid w:val="003907C7"/>
    <w:rsid w:val="00396610"/>
    <w:rsid w:val="003A6BC4"/>
    <w:rsid w:val="003A7CF2"/>
    <w:rsid w:val="003B33F0"/>
    <w:rsid w:val="003B4067"/>
    <w:rsid w:val="003C0548"/>
    <w:rsid w:val="003C614D"/>
    <w:rsid w:val="003C621C"/>
    <w:rsid w:val="003C7643"/>
    <w:rsid w:val="003D4FD6"/>
    <w:rsid w:val="003E04F4"/>
    <w:rsid w:val="003E4188"/>
    <w:rsid w:val="003E64AF"/>
    <w:rsid w:val="003E68EC"/>
    <w:rsid w:val="003F30BF"/>
    <w:rsid w:val="003F4766"/>
    <w:rsid w:val="003F6C0A"/>
    <w:rsid w:val="00402E98"/>
    <w:rsid w:val="00405D66"/>
    <w:rsid w:val="004148F2"/>
    <w:rsid w:val="004155E4"/>
    <w:rsid w:val="00415ABA"/>
    <w:rsid w:val="00425156"/>
    <w:rsid w:val="00435745"/>
    <w:rsid w:val="00436A9C"/>
    <w:rsid w:val="00444005"/>
    <w:rsid w:val="0044799B"/>
    <w:rsid w:val="00447B49"/>
    <w:rsid w:val="00451679"/>
    <w:rsid w:val="00456790"/>
    <w:rsid w:val="0046340C"/>
    <w:rsid w:val="00465D7F"/>
    <w:rsid w:val="00471456"/>
    <w:rsid w:val="004756AD"/>
    <w:rsid w:val="004774C2"/>
    <w:rsid w:val="00480D09"/>
    <w:rsid w:val="0048111E"/>
    <w:rsid w:val="0048333A"/>
    <w:rsid w:val="0048434C"/>
    <w:rsid w:val="0048580C"/>
    <w:rsid w:val="004879EF"/>
    <w:rsid w:val="00492410"/>
    <w:rsid w:val="00492992"/>
    <w:rsid w:val="00492B44"/>
    <w:rsid w:val="004A5545"/>
    <w:rsid w:val="004A775C"/>
    <w:rsid w:val="004A78D4"/>
    <w:rsid w:val="004B3F11"/>
    <w:rsid w:val="004C0236"/>
    <w:rsid w:val="004C0DE8"/>
    <w:rsid w:val="004C49EF"/>
    <w:rsid w:val="004C5967"/>
    <w:rsid w:val="004D11E9"/>
    <w:rsid w:val="004D39D6"/>
    <w:rsid w:val="004E03EB"/>
    <w:rsid w:val="004E52C7"/>
    <w:rsid w:val="004E72AF"/>
    <w:rsid w:val="004F0965"/>
    <w:rsid w:val="004F26F6"/>
    <w:rsid w:val="00504440"/>
    <w:rsid w:val="00513E1E"/>
    <w:rsid w:val="0051493F"/>
    <w:rsid w:val="00515198"/>
    <w:rsid w:val="00515CAF"/>
    <w:rsid w:val="0052290B"/>
    <w:rsid w:val="00526C3D"/>
    <w:rsid w:val="00534C29"/>
    <w:rsid w:val="00535385"/>
    <w:rsid w:val="00535907"/>
    <w:rsid w:val="0053731B"/>
    <w:rsid w:val="00541035"/>
    <w:rsid w:val="0054158B"/>
    <w:rsid w:val="005447A4"/>
    <w:rsid w:val="005455B5"/>
    <w:rsid w:val="00564B29"/>
    <w:rsid w:val="00566AFD"/>
    <w:rsid w:val="005709F1"/>
    <w:rsid w:val="00573D6A"/>
    <w:rsid w:val="00575A6A"/>
    <w:rsid w:val="005769DE"/>
    <w:rsid w:val="00583C72"/>
    <w:rsid w:val="00593B57"/>
    <w:rsid w:val="005A0281"/>
    <w:rsid w:val="005A422B"/>
    <w:rsid w:val="005A4AA8"/>
    <w:rsid w:val="005A6A38"/>
    <w:rsid w:val="005B18F9"/>
    <w:rsid w:val="005C010B"/>
    <w:rsid w:val="005C078C"/>
    <w:rsid w:val="005C2DB0"/>
    <w:rsid w:val="005C33AD"/>
    <w:rsid w:val="005C730D"/>
    <w:rsid w:val="005D034A"/>
    <w:rsid w:val="005D6C79"/>
    <w:rsid w:val="005E03B5"/>
    <w:rsid w:val="005E0B67"/>
    <w:rsid w:val="005E0B8A"/>
    <w:rsid w:val="005F18DC"/>
    <w:rsid w:val="005F2520"/>
    <w:rsid w:val="005F55EB"/>
    <w:rsid w:val="00602388"/>
    <w:rsid w:val="00606751"/>
    <w:rsid w:val="006118B3"/>
    <w:rsid w:val="00614403"/>
    <w:rsid w:val="00615265"/>
    <w:rsid w:val="00616A10"/>
    <w:rsid w:val="00625EA1"/>
    <w:rsid w:val="00640115"/>
    <w:rsid w:val="006410D2"/>
    <w:rsid w:val="00641C12"/>
    <w:rsid w:val="006445D5"/>
    <w:rsid w:val="0065420D"/>
    <w:rsid w:val="006551C8"/>
    <w:rsid w:val="00657787"/>
    <w:rsid w:val="00662A40"/>
    <w:rsid w:val="00677CDE"/>
    <w:rsid w:val="00687025"/>
    <w:rsid w:val="006907D5"/>
    <w:rsid w:val="00693B2F"/>
    <w:rsid w:val="00693EAA"/>
    <w:rsid w:val="00693EB4"/>
    <w:rsid w:val="0069554C"/>
    <w:rsid w:val="006A71E3"/>
    <w:rsid w:val="006B4FF3"/>
    <w:rsid w:val="006C29D0"/>
    <w:rsid w:val="006C3249"/>
    <w:rsid w:val="006C353A"/>
    <w:rsid w:val="006C4394"/>
    <w:rsid w:val="006E370A"/>
    <w:rsid w:val="006E71BB"/>
    <w:rsid w:val="006F15DC"/>
    <w:rsid w:val="006F2586"/>
    <w:rsid w:val="006F3137"/>
    <w:rsid w:val="006F4DCD"/>
    <w:rsid w:val="0070003E"/>
    <w:rsid w:val="0070254E"/>
    <w:rsid w:val="0070527A"/>
    <w:rsid w:val="00725121"/>
    <w:rsid w:val="00726390"/>
    <w:rsid w:val="007315DE"/>
    <w:rsid w:val="007364DD"/>
    <w:rsid w:val="00736D1D"/>
    <w:rsid w:val="00744C45"/>
    <w:rsid w:val="00744ECA"/>
    <w:rsid w:val="00750869"/>
    <w:rsid w:val="00751793"/>
    <w:rsid w:val="00754CD2"/>
    <w:rsid w:val="00757F7A"/>
    <w:rsid w:val="00766E85"/>
    <w:rsid w:val="00767DAE"/>
    <w:rsid w:val="007700EF"/>
    <w:rsid w:val="00773104"/>
    <w:rsid w:val="007876EB"/>
    <w:rsid w:val="00791DDB"/>
    <w:rsid w:val="00796584"/>
    <w:rsid w:val="0079769B"/>
    <w:rsid w:val="007A0EF3"/>
    <w:rsid w:val="007A2A53"/>
    <w:rsid w:val="007A5645"/>
    <w:rsid w:val="007A5F56"/>
    <w:rsid w:val="007B3760"/>
    <w:rsid w:val="007B3F8D"/>
    <w:rsid w:val="007C0919"/>
    <w:rsid w:val="007C13C5"/>
    <w:rsid w:val="007C31F3"/>
    <w:rsid w:val="007C3922"/>
    <w:rsid w:val="007C3E3C"/>
    <w:rsid w:val="007C6810"/>
    <w:rsid w:val="007C7026"/>
    <w:rsid w:val="007C7912"/>
    <w:rsid w:val="007D235D"/>
    <w:rsid w:val="007D4037"/>
    <w:rsid w:val="007D5730"/>
    <w:rsid w:val="007E1ACC"/>
    <w:rsid w:val="007E333B"/>
    <w:rsid w:val="007F40A6"/>
    <w:rsid w:val="007F5ADD"/>
    <w:rsid w:val="007F69CC"/>
    <w:rsid w:val="00802F05"/>
    <w:rsid w:val="0080332C"/>
    <w:rsid w:val="00807F71"/>
    <w:rsid w:val="0081003E"/>
    <w:rsid w:val="008138F9"/>
    <w:rsid w:val="0081724E"/>
    <w:rsid w:val="00822FE3"/>
    <w:rsid w:val="008244CE"/>
    <w:rsid w:val="00824CC1"/>
    <w:rsid w:val="008359E1"/>
    <w:rsid w:val="00837256"/>
    <w:rsid w:val="00840E44"/>
    <w:rsid w:val="0084480A"/>
    <w:rsid w:val="00847E3D"/>
    <w:rsid w:val="008500EF"/>
    <w:rsid w:val="00851D4D"/>
    <w:rsid w:val="00852F29"/>
    <w:rsid w:val="00864729"/>
    <w:rsid w:val="008647AB"/>
    <w:rsid w:val="00864AF0"/>
    <w:rsid w:val="008664DD"/>
    <w:rsid w:val="008701AB"/>
    <w:rsid w:val="00880733"/>
    <w:rsid w:val="0088596D"/>
    <w:rsid w:val="008922DF"/>
    <w:rsid w:val="00897198"/>
    <w:rsid w:val="008A29BE"/>
    <w:rsid w:val="008A5605"/>
    <w:rsid w:val="008B26B6"/>
    <w:rsid w:val="008B5EC5"/>
    <w:rsid w:val="008B6F51"/>
    <w:rsid w:val="008D1B25"/>
    <w:rsid w:val="008D334F"/>
    <w:rsid w:val="008D665D"/>
    <w:rsid w:val="008D711B"/>
    <w:rsid w:val="008E22C8"/>
    <w:rsid w:val="008E3F46"/>
    <w:rsid w:val="008E4826"/>
    <w:rsid w:val="008E5BB4"/>
    <w:rsid w:val="008E6906"/>
    <w:rsid w:val="008E73A6"/>
    <w:rsid w:val="008F19F5"/>
    <w:rsid w:val="008F1E6C"/>
    <w:rsid w:val="008F2473"/>
    <w:rsid w:val="008F6B2C"/>
    <w:rsid w:val="00906E75"/>
    <w:rsid w:val="009102BF"/>
    <w:rsid w:val="009103FE"/>
    <w:rsid w:val="00910BFA"/>
    <w:rsid w:val="00920DD1"/>
    <w:rsid w:val="00921DB7"/>
    <w:rsid w:val="00925FDC"/>
    <w:rsid w:val="00932D17"/>
    <w:rsid w:val="00942E1F"/>
    <w:rsid w:val="009521EA"/>
    <w:rsid w:val="00954911"/>
    <w:rsid w:val="00956D1D"/>
    <w:rsid w:val="00956ED1"/>
    <w:rsid w:val="00964F9B"/>
    <w:rsid w:val="009724EE"/>
    <w:rsid w:val="009753CF"/>
    <w:rsid w:val="00976B6F"/>
    <w:rsid w:val="00977862"/>
    <w:rsid w:val="00986D2E"/>
    <w:rsid w:val="00987853"/>
    <w:rsid w:val="009A1379"/>
    <w:rsid w:val="009A476D"/>
    <w:rsid w:val="009A7A9C"/>
    <w:rsid w:val="009B76B3"/>
    <w:rsid w:val="009C0302"/>
    <w:rsid w:val="009C10B6"/>
    <w:rsid w:val="009D5D7C"/>
    <w:rsid w:val="009E2AF9"/>
    <w:rsid w:val="009E7205"/>
    <w:rsid w:val="009F2BC7"/>
    <w:rsid w:val="009F4A73"/>
    <w:rsid w:val="00A00418"/>
    <w:rsid w:val="00A12084"/>
    <w:rsid w:val="00A13F2B"/>
    <w:rsid w:val="00A143CA"/>
    <w:rsid w:val="00A22304"/>
    <w:rsid w:val="00A22A64"/>
    <w:rsid w:val="00A25EEE"/>
    <w:rsid w:val="00A26C41"/>
    <w:rsid w:val="00A26C53"/>
    <w:rsid w:val="00A33D35"/>
    <w:rsid w:val="00A41C01"/>
    <w:rsid w:val="00A465FD"/>
    <w:rsid w:val="00A47234"/>
    <w:rsid w:val="00A554CE"/>
    <w:rsid w:val="00A618A2"/>
    <w:rsid w:val="00A62DDF"/>
    <w:rsid w:val="00A85AAE"/>
    <w:rsid w:val="00A85AC5"/>
    <w:rsid w:val="00A90A8D"/>
    <w:rsid w:val="00A914D4"/>
    <w:rsid w:val="00A943C3"/>
    <w:rsid w:val="00A970CD"/>
    <w:rsid w:val="00AA106B"/>
    <w:rsid w:val="00AA5EFB"/>
    <w:rsid w:val="00AA6506"/>
    <w:rsid w:val="00AB19C4"/>
    <w:rsid w:val="00AB41B0"/>
    <w:rsid w:val="00AB6F0D"/>
    <w:rsid w:val="00AB727A"/>
    <w:rsid w:val="00AC4EEF"/>
    <w:rsid w:val="00AD17DD"/>
    <w:rsid w:val="00AD2444"/>
    <w:rsid w:val="00AD3F15"/>
    <w:rsid w:val="00AD64C5"/>
    <w:rsid w:val="00AD73BD"/>
    <w:rsid w:val="00AD7856"/>
    <w:rsid w:val="00AE4EFB"/>
    <w:rsid w:val="00AE75DD"/>
    <w:rsid w:val="00AF3B2C"/>
    <w:rsid w:val="00AF798A"/>
    <w:rsid w:val="00AF7E7E"/>
    <w:rsid w:val="00B00DE2"/>
    <w:rsid w:val="00B014D5"/>
    <w:rsid w:val="00B01C50"/>
    <w:rsid w:val="00B0467E"/>
    <w:rsid w:val="00B10D05"/>
    <w:rsid w:val="00B11934"/>
    <w:rsid w:val="00B11CB0"/>
    <w:rsid w:val="00B14A09"/>
    <w:rsid w:val="00B15973"/>
    <w:rsid w:val="00B24C9A"/>
    <w:rsid w:val="00B27D9D"/>
    <w:rsid w:val="00B344F1"/>
    <w:rsid w:val="00B3506D"/>
    <w:rsid w:val="00B407EC"/>
    <w:rsid w:val="00B412F4"/>
    <w:rsid w:val="00B4361E"/>
    <w:rsid w:val="00B46D59"/>
    <w:rsid w:val="00B46E4E"/>
    <w:rsid w:val="00B474A8"/>
    <w:rsid w:val="00B51C90"/>
    <w:rsid w:val="00B522C1"/>
    <w:rsid w:val="00B52A69"/>
    <w:rsid w:val="00B57D8D"/>
    <w:rsid w:val="00B60790"/>
    <w:rsid w:val="00B61672"/>
    <w:rsid w:val="00B7555E"/>
    <w:rsid w:val="00B82D03"/>
    <w:rsid w:val="00B9119D"/>
    <w:rsid w:val="00B94501"/>
    <w:rsid w:val="00BA1211"/>
    <w:rsid w:val="00BA2219"/>
    <w:rsid w:val="00BA68B9"/>
    <w:rsid w:val="00BB1026"/>
    <w:rsid w:val="00BB3944"/>
    <w:rsid w:val="00BB5D07"/>
    <w:rsid w:val="00BC1786"/>
    <w:rsid w:val="00BC2880"/>
    <w:rsid w:val="00BC3BC1"/>
    <w:rsid w:val="00BC66F9"/>
    <w:rsid w:val="00BC69D8"/>
    <w:rsid w:val="00BD1C1E"/>
    <w:rsid w:val="00BE0E87"/>
    <w:rsid w:val="00BE1A88"/>
    <w:rsid w:val="00BE1F93"/>
    <w:rsid w:val="00BE2689"/>
    <w:rsid w:val="00BF7B8A"/>
    <w:rsid w:val="00C02D28"/>
    <w:rsid w:val="00C10B20"/>
    <w:rsid w:val="00C12522"/>
    <w:rsid w:val="00C37C75"/>
    <w:rsid w:val="00C41D80"/>
    <w:rsid w:val="00C55680"/>
    <w:rsid w:val="00C564A2"/>
    <w:rsid w:val="00C56743"/>
    <w:rsid w:val="00C61F3E"/>
    <w:rsid w:val="00C66C51"/>
    <w:rsid w:val="00C71626"/>
    <w:rsid w:val="00C75DEB"/>
    <w:rsid w:val="00C80F85"/>
    <w:rsid w:val="00C90568"/>
    <w:rsid w:val="00CA00AD"/>
    <w:rsid w:val="00CA5FEC"/>
    <w:rsid w:val="00CA69ED"/>
    <w:rsid w:val="00CB3664"/>
    <w:rsid w:val="00CB7C16"/>
    <w:rsid w:val="00CC42AC"/>
    <w:rsid w:val="00CC788A"/>
    <w:rsid w:val="00CD0AB0"/>
    <w:rsid w:val="00CD6010"/>
    <w:rsid w:val="00CD69EE"/>
    <w:rsid w:val="00CD7324"/>
    <w:rsid w:val="00CE4165"/>
    <w:rsid w:val="00CE44DE"/>
    <w:rsid w:val="00CE4821"/>
    <w:rsid w:val="00D0050B"/>
    <w:rsid w:val="00D03B9E"/>
    <w:rsid w:val="00D06620"/>
    <w:rsid w:val="00D07B5C"/>
    <w:rsid w:val="00D07E03"/>
    <w:rsid w:val="00D214FA"/>
    <w:rsid w:val="00D214FF"/>
    <w:rsid w:val="00D27010"/>
    <w:rsid w:val="00D31548"/>
    <w:rsid w:val="00D403A9"/>
    <w:rsid w:val="00D407A0"/>
    <w:rsid w:val="00D72ECD"/>
    <w:rsid w:val="00D8142E"/>
    <w:rsid w:val="00D84D2D"/>
    <w:rsid w:val="00DB2312"/>
    <w:rsid w:val="00DB2FBA"/>
    <w:rsid w:val="00DB4FDF"/>
    <w:rsid w:val="00DC07DF"/>
    <w:rsid w:val="00DC222E"/>
    <w:rsid w:val="00DC2309"/>
    <w:rsid w:val="00DC67D0"/>
    <w:rsid w:val="00DD3FE2"/>
    <w:rsid w:val="00DD6984"/>
    <w:rsid w:val="00DE4C1C"/>
    <w:rsid w:val="00DF48CA"/>
    <w:rsid w:val="00E04523"/>
    <w:rsid w:val="00E11559"/>
    <w:rsid w:val="00E14B80"/>
    <w:rsid w:val="00E15B0C"/>
    <w:rsid w:val="00E15EC6"/>
    <w:rsid w:val="00E177F9"/>
    <w:rsid w:val="00E20B90"/>
    <w:rsid w:val="00E2162B"/>
    <w:rsid w:val="00E22744"/>
    <w:rsid w:val="00E22BDB"/>
    <w:rsid w:val="00E23441"/>
    <w:rsid w:val="00E343CF"/>
    <w:rsid w:val="00E34E3C"/>
    <w:rsid w:val="00E351A6"/>
    <w:rsid w:val="00E363F6"/>
    <w:rsid w:val="00E40B60"/>
    <w:rsid w:val="00E42741"/>
    <w:rsid w:val="00E43342"/>
    <w:rsid w:val="00E52044"/>
    <w:rsid w:val="00E52219"/>
    <w:rsid w:val="00E553DC"/>
    <w:rsid w:val="00E60ED5"/>
    <w:rsid w:val="00E665EC"/>
    <w:rsid w:val="00E66F97"/>
    <w:rsid w:val="00E7028A"/>
    <w:rsid w:val="00E706B3"/>
    <w:rsid w:val="00E71FDD"/>
    <w:rsid w:val="00E800C1"/>
    <w:rsid w:val="00E80904"/>
    <w:rsid w:val="00E82800"/>
    <w:rsid w:val="00E8643B"/>
    <w:rsid w:val="00E925DE"/>
    <w:rsid w:val="00E936C3"/>
    <w:rsid w:val="00EA4C04"/>
    <w:rsid w:val="00EA5AB2"/>
    <w:rsid w:val="00EA65D9"/>
    <w:rsid w:val="00EA74FF"/>
    <w:rsid w:val="00EB2FD8"/>
    <w:rsid w:val="00EB32DA"/>
    <w:rsid w:val="00EB653E"/>
    <w:rsid w:val="00EC7E7F"/>
    <w:rsid w:val="00ED3F69"/>
    <w:rsid w:val="00EE0811"/>
    <w:rsid w:val="00EE19EC"/>
    <w:rsid w:val="00EE76C6"/>
    <w:rsid w:val="00EE7A04"/>
    <w:rsid w:val="00EF3A43"/>
    <w:rsid w:val="00F04586"/>
    <w:rsid w:val="00F051F1"/>
    <w:rsid w:val="00F06672"/>
    <w:rsid w:val="00F20DAD"/>
    <w:rsid w:val="00F25A03"/>
    <w:rsid w:val="00F264DD"/>
    <w:rsid w:val="00F32BC7"/>
    <w:rsid w:val="00F35CC3"/>
    <w:rsid w:val="00F41DBB"/>
    <w:rsid w:val="00F52814"/>
    <w:rsid w:val="00F60B6A"/>
    <w:rsid w:val="00F61BB3"/>
    <w:rsid w:val="00F64DAA"/>
    <w:rsid w:val="00F64DEE"/>
    <w:rsid w:val="00F726BB"/>
    <w:rsid w:val="00F773C5"/>
    <w:rsid w:val="00F85EAE"/>
    <w:rsid w:val="00F8725E"/>
    <w:rsid w:val="00F91A3E"/>
    <w:rsid w:val="00F9422A"/>
    <w:rsid w:val="00F94BE0"/>
    <w:rsid w:val="00FA09D7"/>
    <w:rsid w:val="00FA26FF"/>
    <w:rsid w:val="00FA3840"/>
    <w:rsid w:val="00FB0A53"/>
    <w:rsid w:val="00FB2501"/>
    <w:rsid w:val="00FB56FF"/>
    <w:rsid w:val="00FB571D"/>
    <w:rsid w:val="00FB63FF"/>
    <w:rsid w:val="00FC16C3"/>
    <w:rsid w:val="00FD30A1"/>
    <w:rsid w:val="00FD379B"/>
    <w:rsid w:val="00FD3AFC"/>
    <w:rsid w:val="00FD4289"/>
    <w:rsid w:val="00FD6038"/>
    <w:rsid w:val="00FD6D5B"/>
    <w:rsid w:val="00FE0DB6"/>
    <w:rsid w:val="00FE7412"/>
    <w:rsid w:val="00FE7FBC"/>
    <w:rsid w:val="00FF2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17F1E"/>
  <w15:chartTrackingRefBased/>
  <w15:docId w15:val="{BAC0DF7D-2AB9-4BF7-B780-D8027D368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47E3D"/>
  </w:style>
  <w:style w:type="paragraph" w:styleId="Heading1">
    <w:name w:val="heading 1"/>
    <w:basedOn w:val="Normal"/>
    <w:next w:val="Normal"/>
    <w:link w:val="Heading1Char"/>
    <w:uiPriority w:val="9"/>
    <w:qFormat/>
    <w:rsid w:val="00847E3D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7E3D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7E3D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7E3D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7E3D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7E3D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7E3D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7E3D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7E3D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7E3D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NoSpacing">
    <w:name w:val="No Spacing"/>
    <w:uiPriority w:val="1"/>
    <w:qFormat/>
    <w:rsid w:val="00847E3D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47E3D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47E3D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847E3D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7E3D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7E3D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7E3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7E3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7E3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47E3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847E3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7E3D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7E3D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847E3D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847E3D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847E3D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847E3D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47E3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7E3D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7E3D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847E3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47E3D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847E3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47E3D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847E3D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47E3D"/>
    <w:pPr>
      <w:outlineLvl w:val="9"/>
    </w:pPr>
  </w:style>
  <w:style w:type="paragraph" w:styleId="ListParagraph">
    <w:name w:val="List Paragraph"/>
    <w:basedOn w:val="Normal"/>
    <w:uiPriority w:val="34"/>
    <w:qFormat/>
    <w:rsid w:val="00847E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6D1D"/>
    <w:rPr>
      <w:color w:val="0563C1" w:themeColor="hyperlink"/>
      <w:u w:val="single"/>
    </w:rPr>
  </w:style>
  <w:style w:type="character" w:customStyle="1" w:styleId="mgabyb">
    <w:name w:val="mgabyb"/>
    <w:basedOn w:val="DefaultParagraphFont"/>
    <w:rsid w:val="00EF3A43"/>
  </w:style>
  <w:style w:type="paragraph" w:customStyle="1" w:styleId="mz">
    <w:name w:val="mz"/>
    <w:basedOn w:val="Normal"/>
    <w:rsid w:val="00DF48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te-IN"/>
    </w:rPr>
  </w:style>
  <w:style w:type="paragraph" w:styleId="NormalWeb">
    <w:name w:val="Normal (Web)"/>
    <w:basedOn w:val="Normal"/>
    <w:uiPriority w:val="99"/>
    <w:semiHidden/>
    <w:unhideWhenUsed/>
    <w:rsid w:val="00AF7E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te-IN"/>
    </w:rPr>
  </w:style>
  <w:style w:type="character" w:styleId="FollowedHyperlink">
    <w:name w:val="FollowedHyperlink"/>
    <w:basedOn w:val="DefaultParagraphFont"/>
    <w:uiPriority w:val="99"/>
    <w:semiHidden/>
    <w:unhideWhenUsed/>
    <w:rsid w:val="005A422B"/>
    <w:rPr>
      <w:color w:val="954F72" w:themeColor="followedHyperlink"/>
      <w:u w:val="single"/>
    </w:rPr>
  </w:style>
  <w:style w:type="character" w:customStyle="1" w:styleId="author">
    <w:name w:val="author"/>
    <w:basedOn w:val="DefaultParagraphFont"/>
    <w:rsid w:val="008244CE"/>
  </w:style>
  <w:style w:type="character" w:customStyle="1" w:styleId="mx-1">
    <w:name w:val="mx-1"/>
    <w:basedOn w:val="DefaultParagraphFont"/>
    <w:rsid w:val="008244CE"/>
  </w:style>
  <w:style w:type="character" w:customStyle="1" w:styleId="text-base">
    <w:name w:val="text-base"/>
    <w:basedOn w:val="DefaultParagraphFont"/>
    <w:rsid w:val="00004979"/>
  </w:style>
  <w:style w:type="character" w:customStyle="1" w:styleId="mw-page-title-main">
    <w:name w:val="mw-page-title-main"/>
    <w:basedOn w:val="DefaultParagraphFont"/>
    <w:rsid w:val="002C55B7"/>
  </w:style>
  <w:style w:type="character" w:customStyle="1" w:styleId="cskcde">
    <w:name w:val="cskcde"/>
    <w:basedOn w:val="DefaultParagraphFont"/>
    <w:rsid w:val="00897198"/>
  </w:style>
  <w:style w:type="character" w:customStyle="1" w:styleId="hgkelc">
    <w:name w:val="hgkelc"/>
    <w:basedOn w:val="DefaultParagraphFont"/>
    <w:rsid w:val="008971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8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75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121514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16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6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92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997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2050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132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3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4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60263">
              <w:marLeft w:val="-240"/>
              <w:marRight w:val="-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64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178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70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2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4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8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0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1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7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8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1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133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37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8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82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13402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4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6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4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2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88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8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7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595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792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07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58073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0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1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14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6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20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44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219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12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72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95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8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0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35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2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696986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731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1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520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645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6380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124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04371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471549">
                          <w:marLeft w:val="0"/>
                          <w:marRight w:val="0"/>
                          <w:marTop w:val="0"/>
                          <w:marBottom w:val="6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3520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918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3346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73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4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1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0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3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0892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77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3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43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34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76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800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9046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197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6943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0103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24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97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30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889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976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91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837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743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803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6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99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966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27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434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765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4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99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977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9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68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6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05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7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999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25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554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34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4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68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801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13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13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110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504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13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74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341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051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26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326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50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946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813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1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188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61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15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15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53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317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498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490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2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17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017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932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41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890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97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018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359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959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985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384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636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97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439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426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83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09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03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339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975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976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19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713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81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34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271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75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430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810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164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25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079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59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44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66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12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093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303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481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7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350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630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296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958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67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67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616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677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732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12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22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157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27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7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964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328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9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72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391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751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282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574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39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408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51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33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62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30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28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620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85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482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26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9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524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33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43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407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158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02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09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600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737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4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610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070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219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98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0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56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247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6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381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42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3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739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837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5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036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39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07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903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828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949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63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71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10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546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33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75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151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00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47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433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551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97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7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11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12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550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6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844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55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4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722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6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1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417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65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83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673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6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92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623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17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58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99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63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0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218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591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390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307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093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393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701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0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1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239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44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17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035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58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37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151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00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04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59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952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843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31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847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24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470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95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5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3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0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679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00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04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249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48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9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446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560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03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47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095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54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830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670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07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071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73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46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115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597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51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002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7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975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770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890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829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270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502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11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310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674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730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95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83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29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043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561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5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699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33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1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67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03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923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30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811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424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46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22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64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56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943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83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951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41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6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48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511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65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320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520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45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77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686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685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93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241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699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00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290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9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35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180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320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1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42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227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24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56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085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167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564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470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9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781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62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37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28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69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47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97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6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0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27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27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697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3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1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759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3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488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74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64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9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655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396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75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434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7116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19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450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64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591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67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34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73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88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03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935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04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998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92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52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1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711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84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72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707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9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75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723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348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48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585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28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88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579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473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712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591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92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ww.astera.com/type/blog/application-integration/" TargetMode="External"/><Relationship Id="rId21" Type="http://schemas.openxmlformats.org/officeDocument/2006/relationships/hyperlink" Target="https://learn.microsoft.com/en-us/dotnet/architecture/microservices/microservice-ddd-cqrs-patterns/ddd-oriented-microservice" TargetMode="External"/><Relationship Id="rId42" Type="http://schemas.openxmlformats.org/officeDocument/2006/relationships/hyperlink" Target="https://www.baeldung.com/cs/tls-vs-dtls" TargetMode="External"/><Relationship Id="rId63" Type="http://schemas.openxmlformats.org/officeDocument/2006/relationships/hyperlink" Target="http://stomp.github.io/" TargetMode="External"/><Relationship Id="rId84" Type="http://schemas.openxmlformats.org/officeDocument/2006/relationships/hyperlink" Target="https://apisyouwonthate.com/blog/understanding-rpc-rest-and-graphql" TargetMode="External"/><Relationship Id="rId138" Type="http://schemas.openxmlformats.org/officeDocument/2006/relationships/hyperlink" Target="https://hevodata.com/learn/microsoft-sql-server-etl-best-tools/" TargetMode="External"/><Relationship Id="rId159" Type="http://schemas.openxmlformats.org/officeDocument/2006/relationships/hyperlink" Target="https://mobidev.biz/blog/future-artificial-intelligence-technology-ai-trends" TargetMode="External"/><Relationship Id="rId170" Type="http://schemas.openxmlformats.org/officeDocument/2006/relationships/hyperlink" Target="https://dev.to/muthuannamalai12/10-bad-coding-habits-you-need-to-put-an-end-to-right-now-363b" TargetMode="External"/><Relationship Id="rId191" Type="http://schemas.openxmlformats.org/officeDocument/2006/relationships/hyperlink" Target="https://medium.com/double-pointer/system-design-interview-video-streaming-service-e-g-netflix-or-youtube-design-adc2402e54a1" TargetMode="External"/><Relationship Id="rId205" Type="http://schemas.openxmlformats.org/officeDocument/2006/relationships/hyperlink" Target="https://bit.ly/3MhkUam" TargetMode="External"/><Relationship Id="rId107" Type="http://schemas.openxmlformats.org/officeDocument/2006/relationships/hyperlink" Target="https://www.actian.com/wp-content/uploads/2020/01/Approach-to-Integration-eBook.pdf" TargetMode="External"/><Relationship Id="rId11" Type="http://schemas.openxmlformats.org/officeDocument/2006/relationships/hyperlink" Target="https://en.wikipedia.org/wiki/Separation_of_concerns" TargetMode="External"/><Relationship Id="rId32" Type="http://schemas.openxmlformats.org/officeDocument/2006/relationships/hyperlink" Target="https://www.educative.io/courses/grokking-computer-networking?affiliate_id=5073518643380224" TargetMode="External"/><Relationship Id="rId53" Type="http://schemas.openxmlformats.org/officeDocument/2006/relationships/hyperlink" Target="https://www.rfc-editor.org/rfc/rfc3261" TargetMode="External"/><Relationship Id="rId74" Type="http://schemas.openxmlformats.org/officeDocument/2006/relationships/hyperlink" Target="https://access.redhat.com/documentation/en-us/red_hat_jboss_fuse/6.3/html/apache_cxf_development_guide/JAXWSAsyncDevPolling" TargetMode="External"/><Relationship Id="rId128" Type="http://schemas.openxmlformats.org/officeDocument/2006/relationships/hyperlink" Target="https://github.com/Vanlightly/Taskling.NET" TargetMode="External"/><Relationship Id="rId149" Type="http://schemas.openxmlformats.org/officeDocument/2006/relationships/hyperlink" Target="https://github.com/topics/etl?l=c%23" TargetMode="External"/><Relationship Id="rId5" Type="http://schemas.openxmlformats.org/officeDocument/2006/relationships/hyperlink" Target="https://awesome-architecture.com/" TargetMode="External"/><Relationship Id="rId95" Type="http://schemas.openxmlformats.org/officeDocument/2006/relationships/hyperlink" Target="https://www.xenonstack.com/insights/continuous-intelligence" TargetMode="External"/><Relationship Id="rId160" Type="http://schemas.openxmlformats.org/officeDocument/2006/relationships/hyperlink" Target="https://www.mygreatlearning.com/blog/top-artificial-intelligence-trends/" TargetMode="External"/><Relationship Id="rId181" Type="http://schemas.openxmlformats.org/officeDocument/2006/relationships/hyperlink" Target="https://bit.ly/3pkNmhD" TargetMode="External"/><Relationship Id="rId216" Type="http://schemas.openxmlformats.org/officeDocument/2006/relationships/hyperlink" Target="https://learn.microsoft.com/en-us/troubleshoot/developer/webapps/iis/www-authentication-authorization/configure-w3svc-wsfc" TargetMode="External"/><Relationship Id="rId22" Type="http://schemas.openxmlformats.org/officeDocument/2006/relationships/hyperlink" Target="https://www.geeksforgeeks.org/software-engineering-software-design-process/?ref=rp" TargetMode="External"/><Relationship Id="rId43" Type="http://schemas.openxmlformats.org/officeDocument/2006/relationships/hyperlink" Target="https://medium.com/jspoint/a-brief-overview-of-the-tcp-ip-model-ssl-tls-https-protocols-and-ssl-certificates-d5a6269fe29e" TargetMode="External"/><Relationship Id="rId64" Type="http://schemas.openxmlformats.org/officeDocument/2006/relationships/hyperlink" Target="https://wikipedia.org/wiki/Remote_procedure_call" TargetMode="External"/><Relationship Id="rId118" Type="http://schemas.openxmlformats.org/officeDocument/2006/relationships/image" Target="media/image3.jpeg"/><Relationship Id="rId139" Type="http://schemas.openxmlformats.org/officeDocument/2006/relationships/hyperlink" Target="https://hevodata.com/learn/microsoft-sql-server-etl-best-tools/" TargetMode="External"/><Relationship Id="rId85" Type="http://schemas.openxmlformats.org/officeDocument/2006/relationships/hyperlink" Target="https://www.xenonstack.com/insights/rpc-framework-vs-rest" TargetMode="External"/><Relationship Id="rId150" Type="http://schemas.openxmlformats.org/officeDocument/2006/relationships/hyperlink" Target="https://github.com/JohnnyBravo75" TargetMode="External"/><Relationship Id="rId171" Type="http://schemas.openxmlformats.org/officeDocument/2006/relationships/hyperlink" Target="https://www.simplilearn.com/technical-architect-article" TargetMode="External"/><Relationship Id="rId192" Type="http://schemas.openxmlformats.org/officeDocument/2006/relationships/hyperlink" Target="https://astikanand.github.io/techblogs/high-level-system-design/design-youtube-or-netflix" TargetMode="External"/><Relationship Id="rId206" Type="http://schemas.openxmlformats.org/officeDocument/2006/relationships/hyperlink" Target="https://medium.com/must-know-computer-science/system-design-load-balancing-1c2e7675fc27" TargetMode="External"/><Relationship Id="rId12" Type="http://schemas.openxmlformats.org/officeDocument/2006/relationships/hyperlink" Target="https://thevaluable.dev/kiss-principle-explained/" TargetMode="External"/><Relationship Id="rId33" Type="http://schemas.openxmlformats.org/officeDocument/2006/relationships/hyperlink" Target="https://medium.com/javarevisited/5-best-books-and-courses-to-learn-computer-networking-tcp-ip-and-udp-protocols-5a0e4dce75fa" TargetMode="External"/><Relationship Id="rId108" Type="http://schemas.openxmlformats.org/officeDocument/2006/relationships/hyperlink" Target="https://www.itconvergence.com/blog/when-to-use-point-to-point-integration/" TargetMode="External"/><Relationship Id="rId129" Type="http://schemas.openxmlformats.org/officeDocument/2006/relationships/hyperlink" Target="https://timdeschryver.dev/blog/process-your-list-in-parallel-to-make-it-faster-in-dotnet" TargetMode="External"/><Relationship Id="rId54" Type="http://schemas.openxmlformats.org/officeDocument/2006/relationships/hyperlink" Target="https://msgpack.org/index.html" TargetMode="External"/><Relationship Id="rId75" Type="http://schemas.openxmlformats.org/officeDocument/2006/relationships/hyperlink" Target="https://access.redhat.com/documentation/en-us/red_hat_jboss_fuse/6.3/html/apache_cxf_development_guide/JAXWSAsyncDevPolling" TargetMode="External"/><Relationship Id="rId96" Type="http://schemas.openxmlformats.org/officeDocument/2006/relationships/hyperlink" Target="https://www.qlik.com/blog/lambda-or-kappa-the-need-for-a-new-data-processing-architecture" TargetMode="External"/><Relationship Id="rId140" Type="http://schemas.openxmlformats.org/officeDocument/2006/relationships/hyperlink" Target="https://hevodata.com/learn/microsoft-sql-server-etl-best-tools/" TargetMode="External"/><Relationship Id="rId161" Type="http://schemas.openxmlformats.org/officeDocument/2006/relationships/hyperlink" Target="https://dev.to/slimdestro/fullstack-vs-polyglot-1jbi" TargetMode="External"/><Relationship Id="rId182" Type="http://schemas.openxmlformats.org/officeDocument/2006/relationships/hyperlink" Target="https://bit.ly/35cfWec" TargetMode="External"/><Relationship Id="rId217" Type="http://schemas.openxmlformats.org/officeDocument/2006/relationships/hyperlink" Target="https://learn.microsoft.com/en-us/iis/web-hosting/configuring-servers-in-the-windows-web-platform/network-load-balancing" TargetMode="External"/><Relationship Id="rId6" Type="http://schemas.openxmlformats.org/officeDocument/2006/relationships/hyperlink" Target="https://github.com/mehdihadeli" TargetMode="External"/><Relationship Id="rId23" Type="http://schemas.openxmlformats.org/officeDocument/2006/relationships/hyperlink" Target="https://www.geeksforgeeks.org/software-engineering-architectural-design/?ref=rp" TargetMode="External"/><Relationship Id="rId119" Type="http://schemas.openxmlformats.org/officeDocument/2006/relationships/hyperlink" Target="https://www.striim.com/blog/data-integration/" TargetMode="External"/><Relationship Id="rId44" Type="http://schemas.openxmlformats.org/officeDocument/2006/relationships/hyperlink" Target="https://codeburst.io/learning-tcp-ip-protocol-suite-6947b601ea11" TargetMode="External"/><Relationship Id="rId65" Type="http://schemas.openxmlformats.org/officeDocument/2006/relationships/hyperlink" Target="https://en.wikipedia.org/wiki/Comparison_of_data-serialization_formats" TargetMode="External"/><Relationship Id="rId86" Type="http://schemas.openxmlformats.org/officeDocument/2006/relationships/hyperlink" Target="https://techblog.commercetools.com/graphql-and-rest-level-3-hateoas-70904ff1f9cf" TargetMode="External"/><Relationship Id="rId130" Type="http://schemas.openxmlformats.org/officeDocument/2006/relationships/hyperlink" Target="https://www.striim.com/real-time-data-integration/" TargetMode="External"/><Relationship Id="rId151" Type="http://schemas.openxmlformats.org/officeDocument/2006/relationships/hyperlink" Target="https://github.com/JohnnyBravo75/DataBridge.NET" TargetMode="External"/><Relationship Id="rId172" Type="http://schemas.openxmlformats.org/officeDocument/2006/relationships/hyperlink" Target="https://www.educative.io/courses/web-application-software-architecture-101" TargetMode="External"/><Relationship Id="rId193" Type="http://schemas.openxmlformats.org/officeDocument/2006/relationships/hyperlink" Target="https://www.youtube.com/watch?v=lYoSd2WCJTo" TargetMode="External"/><Relationship Id="rId207" Type="http://schemas.openxmlformats.org/officeDocument/2006/relationships/hyperlink" Target="https://medium.com/must-know-computer-science/system-design-load-balancing-1c2e7675fc27" TargetMode="External"/><Relationship Id="rId13" Type="http://schemas.openxmlformats.org/officeDocument/2006/relationships/hyperlink" Target="https://deviq.com/tell-dont-ask/" TargetMode="External"/><Relationship Id="rId109" Type="http://schemas.openxmlformats.org/officeDocument/2006/relationships/hyperlink" Target="https://www.rishabhsoft.com/blog/enterprise-application-integration" TargetMode="External"/><Relationship Id="rId34" Type="http://schemas.openxmlformats.org/officeDocument/2006/relationships/hyperlink" Target="https://en.wikipedia.org/wiki/Internet_protocol_suite" TargetMode="External"/><Relationship Id="rId55" Type="http://schemas.openxmlformats.org/officeDocument/2006/relationships/hyperlink" Target="https://www.rfc-editor.org/rfc/rfc3550" TargetMode="External"/><Relationship Id="rId76" Type="http://schemas.openxmlformats.org/officeDocument/2006/relationships/hyperlink" Target="https://developer.mozilla.org/en-US/docs/Web/API/Server-sent_events" TargetMode="External"/><Relationship Id="rId97" Type="http://schemas.openxmlformats.org/officeDocument/2006/relationships/hyperlink" Target="https://www.slideteam.net/system-integration-components-example-ppt-presentation.html" TargetMode="External"/><Relationship Id="rId120" Type="http://schemas.openxmlformats.org/officeDocument/2006/relationships/hyperlink" Target="https://www.geeksforgeeks.org/difference-between-real-time-tasks-and-non-real-time-tasks/" TargetMode="External"/><Relationship Id="rId141" Type="http://schemas.openxmlformats.org/officeDocument/2006/relationships/hyperlink" Target="https://hevodata.com/learn/microsoft-sql-server-etl-best-tools/" TargetMode="External"/><Relationship Id="rId7" Type="http://schemas.openxmlformats.org/officeDocument/2006/relationships/hyperlink" Target="https://github.com/mehdihadeli/awesome-software-architecture" TargetMode="External"/><Relationship Id="rId162" Type="http://schemas.openxmlformats.org/officeDocument/2006/relationships/hyperlink" Target="https://thenewstack.io/how-to-build-a-roadmap-to-app-modernization/" TargetMode="External"/><Relationship Id="rId183" Type="http://schemas.openxmlformats.org/officeDocument/2006/relationships/hyperlink" Target="https://bit.ly/35v7TsI" TargetMode="External"/><Relationship Id="rId218" Type="http://schemas.openxmlformats.org/officeDocument/2006/relationships/hyperlink" Target="https://learn.microsoft.com/en-us/previous-versions/windows/it-pro/windows-server-2008-R2-and-2008/cc770558(v=ws.11)" TargetMode="External"/><Relationship Id="rId24" Type="http://schemas.openxmlformats.org/officeDocument/2006/relationships/hyperlink" Target="https://www.geeksforgeeks.org/difference-between-architectural-style-architectural-patterns-and-design-patterns/" TargetMode="External"/><Relationship Id="rId45" Type="http://schemas.openxmlformats.org/officeDocument/2006/relationships/hyperlink" Target="https://medium.com/@DanielMezick/tcp-ip-is-eating-the-world-fd8ba726e4cc" TargetMode="External"/><Relationship Id="rId66" Type="http://schemas.openxmlformats.org/officeDocument/2006/relationships/hyperlink" Target="https://docs.microsoft.com/en-us/dotnet/csharp/programming-guide/concepts/serialization/" TargetMode="External"/><Relationship Id="rId87" Type="http://schemas.openxmlformats.org/officeDocument/2006/relationships/hyperlink" Target="https://stackoverflow.com/questions/46061755/hateoas-vs-graphql-decision-criteria-set-for-microservices" TargetMode="External"/><Relationship Id="rId110" Type="http://schemas.openxmlformats.org/officeDocument/2006/relationships/hyperlink" Target="https://www.inspiringapps.com/Blog/47/app-integration-building-apps-that-interface-with-others/" TargetMode="External"/><Relationship Id="rId131" Type="http://schemas.openxmlformats.org/officeDocument/2006/relationships/hyperlink" Target="https://www.striim.com/blog/change-data-capture-cdc-what-it-is-and-how-it-workshttps:/www.striim.com/change-data-capture/" TargetMode="External"/><Relationship Id="rId152" Type="http://schemas.openxmlformats.org/officeDocument/2006/relationships/image" Target="media/image4.png"/><Relationship Id="rId173" Type="http://schemas.openxmlformats.org/officeDocument/2006/relationships/hyperlink" Target="https://www.themetisfiles.com/2013/01/the-four-types-of-system-architectures/" TargetMode="External"/><Relationship Id="rId194" Type="http://schemas.openxmlformats.org/officeDocument/2006/relationships/hyperlink" Target="https://www.youtube.com/watch?v=CZ3wIuvmHeM" TargetMode="External"/><Relationship Id="rId208" Type="http://schemas.openxmlformats.org/officeDocument/2006/relationships/hyperlink" Target="https://docs.microsoft.com/en-us/iis/web-hosting/microsoft-web-farm-framework-20-for-iis-7/overview-of-the-web-farm-framework-20-for-iis" TargetMode="External"/><Relationship Id="rId14" Type="http://schemas.openxmlformats.org/officeDocument/2006/relationships/hyperlink" Target="https://martinfowler.com/bliki/Yagni.html" TargetMode="External"/><Relationship Id="rId35" Type="http://schemas.openxmlformats.org/officeDocument/2006/relationships/hyperlink" Target="https://www.imperva.com/learn/ddos/tcp-transmission-control-protocol/" TargetMode="External"/><Relationship Id="rId56" Type="http://schemas.openxmlformats.org/officeDocument/2006/relationships/hyperlink" Target="https://www.rfc-editor.org/rfc/rfc793" TargetMode="External"/><Relationship Id="rId77" Type="http://schemas.openxmlformats.org/officeDocument/2006/relationships/hyperlink" Target="https://developer.mozilla.org/en-US/docs/Web/API/WebSocket" TargetMode="External"/><Relationship Id="rId100" Type="http://schemas.openxmlformats.org/officeDocument/2006/relationships/hyperlink" Target="https://www.altexsoft.com/blog/data-virtualization/" TargetMode="External"/><Relationship Id="rId8" Type="http://schemas.openxmlformats.org/officeDocument/2006/relationships/hyperlink" Target="https://medium.com/@admilavec/beyond-senior-engineer-how-to-think-like-an-architect-15f69ca7057b" TargetMode="External"/><Relationship Id="rId51" Type="http://schemas.openxmlformats.org/officeDocument/2006/relationships/hyperlink" Target="https://www.rfc-editor.org/rfc/rfc5321" TargetMode="External"/><Relationship Id="rId72" Type="http://schemas.openxmlformats.org/officeDocument/2006/relationships/hyperlink" Target="https://en.wikipedia.org/wiki/UBJSON" TargetMode="External"/><Relationship Id="rId93" Type="http://schemas.openxmlformats.org/officeDocument/2006/relationships/hyperlink" Target="https://www.datasciencecentral.com/advantages-of-big-data-analytics-and-data-science-integration/" TargetMode="External"/><Relationship Id="rId98" Type="http://schemas.openxmlformats.org/officeDocument/2006/relationships/hyperlink" Target="https://www.actian.com/wp-content/uploads/2020/01/Approach-to-Integration-eBook.pdf" TargetMode="External"/><Relationship Id="rId121" Type="http://schemas.openxmlformats.org/officeDocument/2006/relationships/hyperlink" Target="https://www.quora.com/What-are-the-advantages-and-disadvantages-of-batch-processing" TargetMode="External"/><Relationship Id="rId142" Type="http://schemas.openxmlformats.org/officeDocument/2006/relationships/hyperlink" Target="https://hevodata.com/learn/microsoft-sql-server-etl-best-tools/" TargetMode="External"/><Relationship Id="rId163" Type="http://schemas.openxmlformats.org/officeDocument/2006/relationships/hyperlink" Target="https://thenewstack.io/the-state-of-application-modernization-2022/" TargetMode="External"/><Relationship Id="rId184" Type="http://schemas.openxmlformats.org/officeDocument/2006/relationships/hyperlink" Target="https://bit.ly/33VqCgA" TargetMode="External"/><Relationship Id="rId189" Type="http://schemas.openxmlformats.org/officeDocument/2006/relationships/hyperlink" Target="https://bit.ly/3IqXVqN" TargetMode="External"/><Relationship Id="rId219" Type="http://schemas.openxmlformats.org/officeDocument/2006/relationships/hyperlink" Target="https://docs.microsoft.com/en-us/sql/sql-server/failover-clusters/windows/windows-server-failover-clustering-wsfc-with-sql-server?view=sql-server-ver15" TargetMode="External"/><Relationship Id="rId3" Type="http://schemas.openxmlformats.org/officeDocument/2006/relationships/settings" Target="settings.xml"/><Relationship Id="rId214" Type="http://schemas.openxmlformats.org/officeDocument/2006/relationships/hyperlink" Target="https://learn.microsoft.com/en-us/previous-versions/windows/it-pro/windows-server-2008-R2-and-2008/cc770558(v=ws.11)" TargetMode="External"/><Relationship Id="rId25" Type="http://schemas.openxmlformats.org/officeDocument/2006/relationships/hyperlink" Target="https://www.geeksforgeeks.org/difference-between-technical-design-and-conceptual-design-in-software-engineering/?ref=rp" TargetMode="External"/><Relationship Id="rId46" Type="http://schemas.openxmlformats.org/officeDocument/2006/relationships/hyperlink" Target="https://www.wallarm.com/what/osi-model-explanation" TargetMode="External"/><Relationship Id="rId67" Type="http://schemas.openxmlformats.org/officeDocument/2006/relationships/hyperlink" Target="https://en.wikipedia.org/wiki/Communication_protocol" TargetMode="External"/><Relationship Id="rId116" Type="http://schemas.openxmlformats.org/officeDocument/2006/relationships/hyperlink" Target="https://www.jitterbit.com/blog/what-is-application-integration/" TargetMode="External"/><Relationship Id="rId137" Type="http://schemas.openxmlformats.org/officeDocument/2006/relationships/hyperlink" Target="https://hevodata.com/learn/microsoft-sql-server-etl-best-tools/" TargetMode="External"/><Relationship Id="rId158" Type="http://schemas.openxmlformats.org/officeDocument/2006/relationships/hyperlink" Target="https://digitalreality.ieee.org/publications/what-is-augmented-intelligence" TargetMode="External"/><Relationship Id="rId20" Type="http://schemas.openxmlformats.org/officeDocument/2006/relationships/hyperlink" Target="https://herbertograca.com/2017/07/28/architectural-styles-vs-architectural-patterns-vs-design-patterns/" TargetMode="External"/><Relationship Id="rId41" Type="http://schemas.openxmlformats.org/officeDocument/2006/relationships/hyperlink" Target="https://www.geeksforgeeks.org/tcp-ip-model/" TargetMode="External"/><Relationship Id="rId62" Type="http://schemas.openxmlformats.org/officeDocument/2006/relationships/hyperlink" Target="https://www.codeproject.com/Articles/5283088/MQTT-Message-Queue-Telemetry-Transport-Protocol-wi" TargetMode="External"/><Relationship Id="rId83" Type="http://schemas.openxmlformats.org/officeDocument/2006/relationships/hyperlink" Target="https://restfulapi.net/richardson-maturity-model/" TargetMode="External"/><Relationship Id="rId88" Type="http://schemas.openxmlformats.org/officeDocument/2006/relationships/hyperlink" Target="https://learn.microsoft.com/en-us/dotnet/architecture/grpc-for-wcf-developers/interface-definition-language" TargetMode="External"/><Relationship Id="rId111" Type="http://schemas.openxmlformats.org/officeDocument/2006/relationships/hyperlink" Target="https://www.scnsoft.com/application/integration" TargetMode="External"/><Relationship Id="rId132" Type="http://schemas.openxmlformats.org/officeDocument/2006/relationships/hyperlink" Target="https://hevodata.com/learn/microsoft-sql-server-etl-best-tools/" TargetMode="External"/><Relationship Id="rId153" Type="http://schemas.openxmlformats.org/officeDocument/2006/relationships/hyperlink" Target="https://media.oiipdf.com/pdf/702fa290-cb80-48dd-beca-77e9fcd746b8.pdf" TargetMode="External"/><Relationship Id="rId174" Type="http://schemas.openxmlformats.org/officeDocument/2006/relationships/hyperlink" Target="https://pediaa.com/what-is-the-difference-between-system-architecture-and-software-architecture/" TargetMode="External"/><Relationship Id="rId179" Type="http://schemas.openxmlformats.org/officeDocument/2006/relationships/hyperlink" Target="https://www.linkedin.com/pulse/designing-cpq-systems-andy-pieroux" TargetMode="External"/><Relationship Id="rId195" Type="http://schemas.openxmlformats.org/officeDocument/2006/relationships/hyperlink" Target="https://www.quora.com/What-technology-stack-is-Netflix-built-on" TargetMode="External"/><Relationship Id="rId209" Type="http://schemas.openxmlformats.org/officeDocument/2006/relationships/hyperlink" Target="https://facilethings.com/blog/en/operations" TargetMode="External"/><Relationship Id="rId190" Type="http://schemas.openxmlformats.org/officeDocument/2006/relationships/hyperlink" Target="https://www.youtube.com/watch?v=psQzyFfsUGU" TargetMode="External"/><Relationship Id="rId204" Type="http://schemas.openxmlformats.org/officeDocument/2006/relationships/hyperlink" Target="https://medium.com/@chiragbhattad/technical-understanding-of-the-unified-payment-interface-upi-part-1-ce0f4b8c1fcb" TargetMode="External"/><Relationship Id="rId220" Type="http://schemas.openxmlformats.org/officeDocument/2006/relationships/hyperlink" Target="https://www.techtarget.com/searchwindowsserver/definition/Windows-Server-failover-clustering" TargetMode="External"/><Relationship Id="rId15" Type="http://schemas.openxmlformats.org/officeDocument/2006/relationships/hyperlink" Target="https://medium.com/@mlengineer/design-patterns-part-1-object-oriented-programming-a76c835f2436" TargetMode="External"/><Relationship Id="rId36" Type="http://schemas.openxmlformats.org/officeDocument/2006/relationships/hyperlink" Target="https://www.imperva.com/learn/application-security/osi-model/" TargetMode="External"/><Relationship Id="rId57" Type="http://schemas.openxmlformats.org/officeDocument/2006/relationships/hyperlink" Target="https://www.rfc-editor.org/rfc/rfc791" TargetMode="External"/><Relationship Id="rId106" Type="http://schemas.openxmlformats.org/officeDocument/2006/relationships/hyperlink" Target="https://www.scnsoft.com/application/integration" TargetMode="External"/><Relationship Id="rId127" Type="http://schemas.openxmlformats.org/officeDocument/2006/relationships/hyperlink" Target="https://github.com/Vanlightly" TargetMode="External"/><Relationship Id="rId10" Type="http://schemas.openxmlformats.org/officeDocument/2006/relationships/hyperlink" Target="https://learn.microsoft.com/en-us/dotnet/architecture/modern-web-apps-azure/architectural-principles" TargetMode="External"/><Relationship Id="rId31" Type="http://schemas.openxmlformats.org/officeDocument/2006/relationships/hyperlink" Target="https://www.comparitech.com/net-admin/network-topologies-advantages-disadvantages/" TargetMode="External"/><Relationship Id="rId52" Type="http://schemas.openxmlformats.org/officeDocument/2006/relationships/hyperlink" Target="https://www.rfc-editor.org/rfc/rfc2616" TargetMode="External"/><Relationship Id="rId73" Type="http://schemas.openxmlformats.org/officeDocument/2006/relationships/hyperlink" Target="https://anuradha.hashnode.dev/short-polling-vs-long-polling-vs-web-sockets" TargetMode="External"/><Relationship Id="rId78" Type="http://schemas.openxmlformats.org/officeDocument/2006/relationships/hyperlink" Target="https://dzone.com/articles/ddd-strategic-patterns-how-to-define-bounded-conte" TargetMode="External"/><Relationship Id="rId94" Type="http://schemas.openxmlformats.org/officeDocument/2006/relationships/hyperlink" Target="https://medium.com/tunapanda-institute/can-net-developers-do-big-data-analysis-data-science-3d8924b29450" TargetMode="External"/><Relationship Id="rId99" Type="http://schemas.openxmlformats.org/officeDocument/2006/relationships/hyperlink" Target="https://flexberry.github.io/en/gbt_integration-methods.html" TargetMode="External"/><Relationship Id="rId101" Type="http://schemas.openxmlformats.org/officeDocument/2006/relationships/hyperlink" Target="https://www.g2.com/articles/data-virtualization" TargetMode="External"/><Relationship Id="rId122" Type="http://schemas.openxmlformats.org/officeDocument/2006/relationships/hyperlink" Target="https://www.itrelease.com/2012/12/what-are-advantages-and-disadvantages-of-batch-processing-systems/" TargetMode="External"/><Relationship Id="rId143" Type="http://schemas.openxmlformats.org/officeDocument/2006/relationships/hyperlink" Target="https://medium.com/swlh/parallel-etl-in-c-3394342e6e64" TargetMode="External"/><Relationship Id="rId148" Type="http://schemas.openxmlformats.org/officeDocument/2006/relationships/hyperlink" Target="https://github.com/gridsum" TargetMode="External"/><Relationship Id="rId164" Type="http://schemas.openxmlformats.org/officeDocument/2006/relationships/hyperlink" Target="https://medium.com/@nathankpeck/microservice-principles-smart-endpoints-and-dumb-pipes-5691d410700f" TargetMode="External"/><Relationship Id="rId169" Type="http://schemas.openxmlformats.org/officeDocument/2006/relationships/hyperlink" Target="https://www.youtube.com/playlist?list=PLcuOsgecRieNEPrc6REQhTWsLLL7PlY1Q" TargetMode="External"/><Relationship Id="rId185" Type="http://schemas.openxmlformats.org/officeDocument/2006/relationships/hyperlink" Target="https://medium.com/deutsche-telekom-gurgaon/how-to-design-sales-inventory-microservice-based-on-event-driven-architecture-e6f67e3a2e9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edium.com/@admilavec/beyond-senior-engineer-part-two-1f70c39ab383" TargetMode="External"/><Relationship Id="rId180" Type="http://schemas.openxmlformats.org/officeDocument/2006/relationships/hyperlink" Target="https://bit.ly/3HEto81" TargetMode="External"/><Relationship Id="rId210" Type="http://schemas.openxmlformats.org/officeDocument/2006/relationships/hyperlink" Target="https://www.ibm.com/docs/en/filenet-p8-platform/5.5.x?topic=available-choosing-between-farm-cluster" TargetMode="External"/><Relationship Id="rId215" Type="http://schemas.openxmlformats.org/officeDocument/2006/relationships/hyperlink" Target="https://www.informaticar.net/how-to-create-iis-webserver-cluster-highly-available-iis-for-exchange-services-arr/" TargetMode="External"/><Relationship Id="rId26" Type="http://schemas.openxmlformats.org/officeDocument/2006/relationships/hyperlink" Target="https://simplicable.com/new/architecture-vs-design" TargetMode="External"/><Relationship Id="rId47" Type="http://schemas.openxmlformats.org/officeDocument/2006/relationships/hyperlink" Target="https://medium.com/@rossim/breaking-down-the-osi-model-by-buying-pizza-8f6fc2e54319" TargetMode="External"/><Relationship Id="rId68" Type="http://schemas.openxmlformats.org/officeDocument/2006/relationships/hyperlink" Target="https://dev.to/aspecto/is-protobuf-js-faster-than-json-ed4" TargetMode="External"/><Relationship Id="rId89" Type="http://schemas.openxmlformats.org/officeDocument/2006/relationships/hyperlink" Target="https://capnproto.org/" TargetMode="External"/><Relationship Id="rId112" Type="http://schemas.openxmlformats.org/officeDocument/2006/relationships/hyperlink" Target="https://www.theserverside.com/feature/How-to-build-an-application-framework-for-flexibility" TargetMode="External"/><Relationship Id="rId133" Type="http://schemas.openxmlformats.org/officeDocument/2006/relationships/hyperlink" Target="https://hevodata.com/learn/microsoft-sql-server-etl-best-tools/" TargetMode="External"/><Relationship Id="rId154" Type="http://schemas.openxmlformats.org/officeDocument/2006/relationships/hyperlink" Target="https://github.com/SciSharp" TargetMode="External"/><Relationship Id="rId175" Type="http://schemas.openxmlformats.org/officeDocument/2006/relationships/hyperlink" Target="https://medium.com/double-pointer/system-design-interview-course-31ddb8dfdafc" TargetMode="External"/><Relationship Id="rId196" Type="http://schemas.openxmlformats.org/officeDocument/2006/relationships/hyperlink" Target="https://github.com/Netflix" TargetMode="External"/><Relationship Id="rId200" Type="http://schemas.openxmlformats.org/officeDocument/2006/relationships/hyperlink" Target="https://netflixtechblog.com/mezzfs-mounting-object-storage-in-netflixs-media-processing-platform-cda01c446ba" TargetMode="External"/><Relationship Id="rId16" Type="http://schemas.openxmlformats.org/officeDocument/2006/relationships/hyperlink" Target="https://scriptedalchemy.medium.com/micro-fe-architecture-webpack-5-module-federation-and-custom-startup-code-9cb3fcd066c" TargetMode="External"/><Relationship Id="rId221" Type="http://schemas.openxmlformats.org/officeDocument/2006/relationships/hyperlink" Target="https://www.sqlshack.com/sql-server-replication-configuration-peer-to-peer-and-merge-replication/" TargetMode="External"/><Relationship Id="rId37" Type="http://schemas.openxmlformats.org/officeDocument/2006/relationships/hyperlink" Target="https://www.imperva.com/learn/data-security/structured-and-unstructured-data/" TargetMode="External"/><Relationship Id="rId58" Type="http://schemas.openxmlformats.org/officeDocument/2006/relationships/hyperlink" Target="https://stackoverflow.com/questions/2645009/binary-protocols-v-text-protocols/2645168" TargetMode="External"/><Relationship Id="rId79" Type="http://schemas.openxmlformats.org/officeDocument/2006/relationships/hyperlink" Target="https://vaadin.com/blog/ddd-part-1-strategic-domain-driven-design" TargetMode="External"/><Relationship Id="rId102" Type="http://schemas.openxmlformats.org/officeDocument/2006/relationships/hyperlink" Target="https://www.ibm.com/cloud/blog/application-integration-vs-data-integration" TargetMode="External"/><Relationship Id="rId123" Type="http://schemas.openxmlformats.org/officeDocument/2006/relationships/hyperlink" Target="https://docs.microsoft.com/en-us/aspnet/core/fundamentals/host/hosted-services?view=aspnetcore-6.0&amp;tabs=visual-studio" TargetMode="External"/><Relationship Id="rId144" Type="http://schemas.openxmlformats.org/officeDocument/2006/relationships/hyperlink" Target="https://github.com/paillave" TargetMode="External"/><Relationship Id="rId90" Type="http://schemas.openxmlformats.org/officeDocument/2006/relationships/hyperlink" Target="https://docs.abp.io/en/abp/latest/Exception-Handling" TargetMode="External"/><Relationship Id="rId165" Type="http://schemas.openxmlformats.org/officeDocument/2006/relationships/hyperlink" Target="https://whiteduck.de/en/what-are-polyglot-microservices/" TargetMode="External"/><Relationship Id="rId186" Type="http://schemas.openxmlformats.org/officeDocument/2006/relationships/hyperlink" Target="https://bit.ly/3hlHUXc" TargetMode="External"/><Relationship Id="rId211" Type="http://schemas.openxmlformats.org/officeDocument/2006/relationships/hyperlink" Target="https://nirajrules.wordpress.com/2009/11/20/load-balancing-vs-failover-clustering/" TargetMode="External"/><Relationship Id="rId27" Type="http://schemas.openxmlformats.org/officeDocument/2006/relationships/hyperlink" Target="https://stackoverflow.com/questions/704855/software-design-vs-software-architecture" TargetMode="External"/><Relationship Id="rId48" Type="http://schemas.openxmlformats.org/officeDocument/2006/relationships/hyperlink" Target="https://www.comparitech.com/net-admin/osi-model-explained/" TargetMode="External"/><Relationship Id="rId69" Type="http://schemas.openxmlformats.org/officeDocument/2006/relationships/hyperlink" Target="https://dev.to/aspecto/is-protobuf-js-faster-than-json-ed4" TargetMode="External"/><Relationship Id="rId113" Type="http://schemas.openxmlformats.org/officeDocument/2006/relationships/hyperlink" Target="https://www.rishabhsoft.com/blog/enterprise-application-integration" TargetMode="External"/><Relationship Id="rId134" Type="http://schemas.openxmlformats.org/officeDocument/2006/relationships/hyperlink" Target="https://hevodata.com/learn/microsoft-sql-server-etl-best-tools/" TargetMode="External"/><Relationship Id="rId80" Type="http://schemas.openxmlformats.org/officeDocument/2006/relationships/hyperlink" Target="https://opus.ch/ddd-concepts-and-patterns-introduction-and-overview/" TargetMode="External"/><Relationship Id="rId155" Type="http://schemas.openxmlformats.org/officeDocument/2006/relationships/hyperlink" Target="https://mindmajix.com/blue-prism-vs-openspan" TargetMode="External"/><Relationship Id="rId176" Type="http://schemas.openxmlformats.org/officeDocument/2006/relationships/hyperlink" Target="https://medium.com/@jgefroh/list/how-to-design-software-03066fa9dcbf" TargetMode="External"/><Relationship Id="rId197" Type="http://schemas.openxmlformats.org/officeDocument/2006/relationships/hyperlink" Target="https://github.com/datastaxdevs" TargetMode="External"/><Relationship Id="rId201" Type="http://schemas.openxmlformats.org/officeDocument/2006/relationships/hyperlink" Target="https://medium.com/airwallex-engineering/domain-driven-design-practice-modeling-payments-system-f7bc5cf64bb3" TargetMode="External"/><Relationship Id="rId222" Type="http://schemas.openxmlformats.org/officeDocument/2006/relationships/fontTable" Target="fontTable.xml"/><Relationship Id="rId17" Type="http://schemas.openxmlformats.org/officeDocument/2006/relationships/hyperlink" Target="https://scriptedalchemy.medium.com/micro-fe-architecture-webpack-5-module-federation-and-custom-startup-code-9cb3fcd066c" TargetMode="External"/><Relationship Id="rId38" Type="http://schemas.openxmlformats.org/officeDocument/2006/relationships/hyperlink" Target="https://www.geeksforgeeks.org/protocols-application-layer/" TargetMode="External"/><Relationship Id="rId59" Type="http://schemas.openxmlformats.org/officeDocument/2006/relationships/hyperlink" Target="https://gist.github.com/samoshkin/18e8001715f15cc01f950df835a9d713" TargetMode="External"/><Relationship Id="rId103" Type="http://schemas.openxmlformats.org/officeDocument/2006/relationships/hyperlink" Target="https://dzone.com/articles/event-driven-architecture-as-a-strategy" TargetMode="External"/><Relationship Id="rId124" Type="http://schemas.openxmlformats.org/officeDocument/2006/relationships/hyperlink" Target="https://github.com/thangchung/awesome-dotnet-core" TargetMode="External"/><Relationship Id="rId70" Type="http://schemas.openxmlformats.org/officeDocument/2006/relationships/hyperlink" Target="https://en.wikipedia.org/wiki/BSON" TargetMode="External"/><Relationship Id="rId91" Type="http://schemas.openxmlformats.org/officeDocument/2006/relationships/hyperlink" Target="https://medium.com/swlh/clean-architecture-best-exception-handling-with-consistent-responses-in-asp-net-core-api-b22b07a08e38" TargetMode="External"/><Relationship Id="rId145" Type="http://schemas.openxmlformats.org/officeDocument/2006/relationships/hyperlink" Target="https://github.com/paillave/Etl.Net" TargetMode="External"/><Relationship Id="rId166" Type="http://schemas.openxmlformats.org/officeDocument/2006/relationships/hyperlink" Target="https://blog.kai-niklas.de/posts/7-38-actions-and-insights-to-become-a-better-software-architect/" TargetMode="External"/><Relationship Id="rId187" Type="http://schemas.openxmlformats.org/officeDocument/2006/relationships/hyperlink" Target="https://bit.ly/33ZcQcY" TargetMode="External"/><Relationship Id="rId1" Type="http://schemas.openxmlformats.org/officeDocument/2006/relationships/numbering" Target="numbering.xml"/><Relationship Id="rId212" Type="http://schemas.openxmlformats.org/officeDocument/2006/relationships/hyperlink" Target="https://firewalltimes.com/load-balancing-vs-server-clustering/" TargetMode="External"/><Relationship Id="rId28" Type="http://schemas.openxmlformats.org/officeDocument/2006/relationships/hyperlink" Target="https://medium.com/@concisesoftware/whats-the-difference-between-software-architecture-and-design-b705c2584631" TargetMode="External"/><Relationship Id="rId49" Type="http://schemas.openxmlformats.org/officeDocument/2006/relationships/hyperlink" Target="https://medium.com/@chaoskyle/remembering-the-osi-layers-with-pizza-and-alligators-bf900e58d855" TargetMode="External"/><Relationship Id="rId114" Type="http://schemas.openxmlformats.org/officeDocument/2006/relationships/hyperlink" Target="https://www.informit.com/articles/article.aspx?p=169480&amp;seqNum=2" TargetMode="External"/><Relationship Id="rId60" Type="http://schemas.openxmlformats.org/officeDocument/2006/relationships/hyperlink" Target="https://developer.ibm.com/articles/messaging-protocols/" TargetMode="External"/><Relationship Id="rId81" Type="http://schemas.openxmlformats.org/officeDocument/2006/relationships/hyperlink" Target="https://www.indeed.com/career-advice/career-development/what-is-backend-web-architecture" TargetMode="External"/><Relationship Id="rId135" Type="http://schemas.openxmlformats.org/officeDocument/2006/relationships/hyperlink" Target="https://hevodata.com/learn/microsoft-sql-server-etl-best-tools/" TargetMode="External"/><Relationship Id="rId156" Type="http://schemas.openxmlformats.org/officeDocument/2006/relationships/hyperlink" Target="https://www.qentelli.com/thought-leadership/insights/robotic-process-automation-vs-traditional-test-automation" TargetMode="External"/><Relationship Id="rId177" Type="http://schemas.openxmlformats.org/officeDocument/2006/relationships/hyperlink" Target="https://github.com/codekarle" TargetMode="External"/><Relationship Id="rId198" Type="http://schemas.openxmlformats.org/officeDocument/2006/relationships/hyperlink" Target="https://github.com/datastaxdevs/workshop-graphql-netflix" TargetMode="External"/><Relationship Id="rId202" Type="http://schemas.openxmlformats.org/officeDocument/2006/relationships/hyperlink" Target="Recommendation%20System%20Design%20(As%20Used%20By%20YouTube,%20Netflix%20etc.)" TargetMode="External"/><Relationship Id="rId223" Type="http://schemas.openxmlformats.org/officeDocument/2006/relationships/theme" Target="theme/theme1.xml"/><Relationship Id="rId18" Type="http://schemas.openxmlformats.org/officeDocument/2006/relationships/hyperlink" Target="https://itnext.io/communication-between-micro-front-ends-f3c04d4c138e" TargetMode="External"/><Relationship Id="rId39" Type="http://schemas.openxmlformats.org/officeDocument/2006/relationships/image" Target="media/image1.jpeg"/><Relationship Id="rId50" Type="http://schemas.openxmlformats.org/officeDocument/2006/relationships/hyperlink" Target="https://github.com/stn1slv/awesome-integration" TargetMode="External"/><Relationship Id="rId104" Type="http://schemas.openxmlformats.org/officeDocument/2006/relationships/hyperlink" Target="https://www.actian.com/wp-content/uploads/2020/01/Approach-to-Integration-eBook.pdf" TargetMode="External"/><Relationship Id="rId125" Type="http://schemas.openxmlformats.org/officeDocument/2006/relationships/hyperlink" Target="https://www.hangfire.io/" TargetMode="External"/><Relationship Id="rId146" Type="http://schemas.openxmlformats.org/officeDocument/2006/relationships/hyperlink" Target="https://github.com/Cinchoo" TargetMode="External"/><Relationship Id="rId167" Type="http://schemas.openxmlformats.org/officeDocument/2006/relationships/hyperlink" Target="https://svitla.com/blog/the-strategic-role-of-a-solution-architect" TargetMode="External"/><Relationship Id="rId188" Type="http://schemas.openxmlformats.org/officeDocument/2006/relationships/hyperlink" Target="https://bit.ly/3HxmqSc" TargetMode="External"/><Relationship Id="rId71" Type="http://schemas.openxmlformats.org/officeDocument/2006/relationships/hyperlink" Target="https://en.wikipedia.org/wiki/Smile_(data_interchange_format)" TargetMode="External"/><Relationship Id="rId92" Type="http://schemas.openxmlformats.org/officeDocument/2006/relationships/hyperlink" Target="https://medium.com/tunapanda-institute/can-net-developers-do-big-data-analysis-data-science-3d8924b29450" TargetMode="External"/><Relationship Id="rId213" Type="http://schemas.openxmlformats.org/officeDocument/2006/relationships/hyperlink" Target="https://learn.microsoft.com/en-us/iis/extensions/configuring-application-request-routing-arr/achieving-high-availability-and-scalability-arr-and-nlb" TargetMode="External"/><Relationship Id="rId2" Type="http://schemas.openxmlformats.org/officeDocument/2006/relationships/styles" Target="styles.xml"/><Relationship Id="rId29" Type="http://schemas.openxmlformats.org/officeDocument/2006/relationships/hyperlink" Target="https://jfdeclercq.biz/en/2016/06/02/passme/" TargetMode="External"/><Relationship Id="rId40" Type="http://schemas.openxmlformats.org/officeDocument/2006/relationships/image" Target="media/image2.png"/><Relationship Id="rId115" Type="http://schemas.openxmlformats.org/officeDocument/2006/relationships/hyperlink" Target="https://www.enterpriseintegrationpatterns.com/books1.html" TargetMode="External"/><Relationship Id="rId136" Type="http://schemas.openxmlformats.org/officeDocument/2006/relationships/hyperlink" Target="https://hevodata.com/learn/microsoft-sql-server-etl-best-tools/" TargetMode="External"/><Relationship Id="rId157" Type="http://schemas.openxmlformats.org/officeDocument/2006/relationships/hyperlink" Target="https://sciencelogic.com/solutions/aiops" TargetMode="External"/><Relationship Id="rId178" Type="http://schemas.openxmlformats.org/officeDocument/2006/relationships/hyperlink" Target="https://github.com/codekarle/system-design" TargetMode="External"/><Relationship Id="rId61" Type="http://schemas.openxmlformats.org/officeDocument/2006/relationships/hyperlink" Target="https://www.google.com/search?rlz=1C1CHBF_enIN871IN871&amp;q=MQTT+is+protocol&amp;spell=1&amp;sa=X&amp;ved=2ahUKEwj70P2Z4L33AhW24XMBHbPTDYkQirwEKAB6BAgCEDI" TargetMode="External"/><Relationship Id="rId82" Type="http://schemas.openxmlformats.org/officeDocument/2006/relationships/hyperlink" Target="https://medium.com/@hnasr/how-to-become-a-good-backend-engineer-fundamentals-4dcc4a16ce55" TargetMode="External"/><Relationship Id="rId199" Type="http://schemas.openxmlformats.org/officeDocument/2006/relationships/hyperlink" Target="https://openconnect.netflix.com/" TargetMode="External"/><Relationship Id="rId203" Type="http://schemas.openxmlformats.org/officeDocument/2006/relationships/hyperlink" Target="https://bit.ly/3hmgmB5" TargetMode="External"/><Relationship Id="rId19" Type="http://schemas.openxmlformats.org/officeDocument/2006/relationships/hyperlink" Target="https://www.geeksforgeeks.org/difference-between-architectural-style-architectural-patterns-and-design-patterns/" TargetMode="External"/><Relationship Id="rId30" Type="http://schemas.openxmlformats.org/officeDocument/2006/relationships/hyperlink" Target="https://www.geeksforgeeks.org/computer-network-tutorials/?ref=lbp" TargetMode="External"/><Relationship Id="rId105" Type="http://schemas.openxmlformats.org/officeDocument/2006/relationships/hyperlink" Target="https://github.com/stn1slv/awesome-integration" TargetMode="External"/><Relationship Id="rId126" Type="http://schemas.openxmlformats.org/officeDocument/2006/relationships/hyperlink" Target="https://codeburst.io/schedule-cron-jobs-using-hostedservice-in-asp-net-core-e17c47ba06" TargetMode="External"/><Relationship Id="rId147" Type="http://schemas.openxmlformats.org/officeDocument/2006/relationships/hyperlink" Target="https://github.com/madhon" TargetMode="External"/><Relationship Id="rId168" Type="http://schemas.openxmlformats.org/officeDocument/2006/relationships/hyperlink" Target="https://syndicode.com/blog/the-role-skills-and-duties-of-a-software-architec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961</TotalTime>
  <Pages>26</Pages>
  <Words>7501</Words>
  <Characters>42762</Characters>
  <Application>Microsoft Office Word</Application>
  <DocSecurity>0</DocSecurity>
  <Lines>356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Kumar Katakam</dc:creator>
  <cp:keywords/>
  <dc:description/>
  <cp:lastModifiedBy>Pradeep Kumar Katakam</cp:lastModifiedBy>
  <cp:revision>1508</cp:revision>
  <dcterms:created xsi:type="dcterms:W3CDTF">2022-01-31T06:48:00Z</dcterms:created>
  <dcterms:modified xsi:type="dcterms:W3CDTF">2023-02-23T04:00:00Z</dcterms:modified>
</cp:coreProperties>
</file>